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EEF2D6" w14:textId="56EC97F9" w:rsidR="00F87859" w:rsidRDefault="000B2035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38464" behindDoc="0" locked="0" layoutInCell="1" allowOverlap="1" wp14:anchorId="71E38DDB" wp14:editId="02C5468B">
            <wp:simplePos x="0" y="0"/>
            <wp:positionH relativeFrom="column">
              <wp:posOffset>-333375</wp:posOffset>
            </wp:positionH>
            <wp:positionV relativeFrom="paragraph">
              <wp:posOffset>-257081</wp:posOffset>
            </wp:positionV>
            <wp:extent cx="3460459" cy="942975"/>
            <wp:effectExtent l="0" t="0" r="6985" b="0"/>
            <wp:wrapNone/>
            <wp:docPr id="615217857" name="Picture 1" descr="Health and Safety Commission Te Tāhū Hau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217857" name="Picture 1" descr="Health and Safety Commission Te Tāhū Hauora logo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0459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38A46370" wp14:editId="1731B25A">
            <wp:simplePos x="0" y="0"/>
            <wp:positionH relativeFrom="margin">
              <wp:posOffset>4715510</wp:posOffset>
            </wp:positionH>
            <wp:positionV relativeFrom="page">
              <wp:posOffset>363220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E6DC2C" w14:textId="77777777" w:rsidR="00F87859" w:rsidRDefault="00F87859" w:rsidP="00F87859">
      <w:pPr>
        <w:rPr>
          <w:rFonts w:cs="Arial"/>
          <w:szCs w:val="32"/>
        </w:rPr>
      </w:pPr>
    </w:p>
    <w:p w14:paraId="70997B6B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B20A63D" w14:textId="77777777" w:rsidR="00F87859" w:rsidRDefault="00F87859" w:rsidP="00F87859">
      <w:pPr>
        <w:rPr>
          <w:rFonts w:cs="Arial"/>
          <w:szCs w:val="32"/>
        </w:rPr>
      </w:pPr>
    </w:p>
    <w:p w14:paraId="3E96616E" w14:textId="77777777" w:rsidR="00F87859" w:rsidRPr="00AF150B" w:rsidRDefault="00F87859" w:rsidP="00F87859">
      <w:pPr>
        <w:rPr>
          <w:rFonts w:cs="Arial"/>
          <w:sz w:val="2"/>
          <w:szCs w:val="2"/>
        </w:rPr>
      </w:pPr>
    </w:p>
    <w:p w14:paraId="2A2488B0" w14:textId="77777777" w:rsidR="00F87859" w:rsidRPr="00C3015A" w:rsidRDefault="00F87859" w:rsidP="007E7233">
      <w:pPr>
        <w:ind w:left="0"/>
        <w:rPr>
          <w:rFonts w:cs="Arial"/>
          <w:b/>
          <w:sz w:val="28"/>
          <w:szCs w:val="28"/>
        </w:rPr>
      </w:pPr>
    </w:p>
    <w:p w14:paraId="043DC0DD" w14:textId="77777777" w:rsidR="000B2035" w:rsidRDefault="000B2035" w:rsidP="00F87859">
      <w:pPr>
        <w:pStyle w:val="Title"/>
      </w:pPr>
      <w:r>
        <w:t>Summary:</w:t>
      </w:r>
    </w:p>
    <w:p w14:paraId="4DBE5197" w14:textId="71D01B03" w:rsidR="00887F23" w:rsidRDefault="000B2035" w:rsidP="00F87859">
      <w:pPr>
        <w:pStyle w:val="Title"/>
      </w:pPr>
      <w:r>
        <w:rPr>
          <w:noProof/>
        </w:rPr>
        <w:drawing>
          <wp:anchor distT="0" distB="0" distL="114300" distR="114300" simplePos="0" relativeHeight="251839488" behindDoc="0" locked="0" layoutInCell="1" allowOverlap="1" wp14:anchorId="739D91E4" wp14:editId="62D4F6E5">
            <wp:simplePos x="0" y="0"/>
            <wp:positionH relativeFrom="column">
              <wp:posOffset>1369060</wp:posOffset>
            </wp:positionH>
            <wp:positionV relativeFrom="paragraph">
              <wp:posOffset>886460</wp:posOffset>
            </wp:positionV>
            <wp:extent cx="3159506" cy="4513580"/>
            <wp:effectExtent l="19050" t="19050" r="22225" b="20320"/>
            <wp:wrapNone/>
            <wp:docPr id="618930588" name="Picture 2" descr="Cover of A Window on Disability Report. It shows a brightly colured pencil drawing by Sasha Well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930588" name="Picture 2" descr="Cover of A Window on Disability Report. It shows a brightly colured pencil drawing by Sasha Wells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506" cy="451358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015A">
        <w:t>A Window on Disability</w:t>
      </w:r>
      <w:r w:rsidR="00EF4A04">
        <w:t xml:space="preserve"> </w:t>
      </w:r>
      <w:r w:rsidR="00323EB3">
        <w:br/>
      </w:r>
    </w:p>
    <w:p w14:paraId="194CF63C" w14:textId="7F590B66" w:rsidR="00887F23" w:rsidRDefault="00887F23" w:rsidP="00F87859">
      <w:pPr>
        <w:pStyle w:val="Title"/>
      </w:pPr>
    </w:p>
    <w:p w14:paraId="388F103F" w14:textId="56FE00C0" w:rsidR="00887F23" w:rsidRDefault="00887F23" w:rsidP="00F87859">
      <w:pPr>
        <w:pStyle w:val="Title"/>
      </w:pPr>
    </w:p>
    <w:p w14:paraId="636F206B" w14:textId="77777777" w:rsidR="00887F23" w:rsidRDefault="00887F23" w:rsidP="00F87859">
      <w:pPr>
        <w:pStyle w:val="Title"/>
      </w:pPr>
    </w:p>
    <w:p w14:paraId="22325A09" w14:textId="77777777" w:rsidR="00C3015A" w:rsidRPr="00AF150B" w:rsidRDefault="00F87859" w:rsidP="00C3015A">
      <w:pPr>
        <w:pStyle w:val="Datepublished"/>
        <w:rPr>
          <w:sz w:val="92"/>
          <w:szCs w:val="74"/>
        </w:rPr>
      </w:pPr>
      <w:r w:rsidRPr="00F87859">
        <w:br/>
        <w:t xml:space="preserve"> </w:t>
      </w:r>
      <w:r w:rsidR="00570380">
        <w:br/>
      </w:r>
      <w:r w:rsidR="00570380">
        <w:br/>
      </w:r>
    </w:p>
    <w:p w14:paraId="7F369507" w14:textId="2A91EA54" w:rsidR="000A3C46" w:rsidRPr="00C3015A" w:rsidRDefault="00887F23" w:rsidP="00C3015A">
      <w:pPr>
        <w:pStyle w:val="Datepublished"/>
      </w:pPr>
      <w:r w:rsidRPr="00570380">
        <w:t xml:space="preserve">Published: </w:t>
      </w:r>
      <w:r w:rsidR="00D05978">
        <w:t>May</w:t>
      </w:r>
      <w:r w:rsidR="00C3015A">
        <w:t xml:space="preserve"> 2026</w:t>
      </w:r>
      <w:r w:rsidR="00F87859" w:rsidRPr="00153863">
        <w:br w:type="page"/>
      </w:r>
    </w:p>
    <w:p w14:paraId="76DEABE2" w14:textId="77777777" w:rsidR="00C3015A" w:rsidRPr="00570380" w:rsidRDefault="00C3015A" w:rsidP="00C3015A">
      <w:pPr>
        <w:pStyle w:val="Heading1"/>
        <w:rPr>
          <w:noProof/>
          <w:lang w:val="en-NZ" w:eastAsia="en-NZ"/>
        </w:rPr>
      </w:pPr>
      <w:bookmarkStart w:id="0" w:name="_Toc227330251"/>
      <w:r>
        <w:rPr>
          <w:noProof/>
          <w:lang w:val="en-NZ" w:eastAsia="en-NZ"/>
        </w:rPr>
        <w:lastRenderedPageBreak/>
        <w:t>Before you start</w:t>
      </w:r>
      <w:bookmarkEnd w:id="0"/>
    </w:p>
    <w:p w14:paraId="5774FCC7" w14:textId="77777777" w:rsidR="00C3015A" w:rsidRDefault="00C3015A" w:rsidP="00C3015A"/>
    <w:p w14:paraId="3E124BEA" w14:textId="77777777" w:rsidR="00C3015A" w:rsidRDefault="00C3015A" w:rsidP="00C3015A">
      <w:r w:rsidRPr="00D13891">
        <w:rPr>
          <w:noProof/>
        </w:rPr>
        <w:drawing>
          <wp:anchor distT="0" distB="0" distL="114300" distR="114300" simplePos="0" relativeHeight="251845632" behindDoc="0" locked="0" layoutInCell="1" allowOverlap="1" wp14:anchorId="69D6E845" wp14:editId="1619277A">
            <wp:simplePos x="0" y="0"/>
            <wp:positionH relativeFrom="margin">
              <wp:posOffset>0</wp:posOffset>
            </wp:positionH>
            <wp:positionV relativeFrom="paragraph">
              <wp:posOffset>126365</wp:posOffset>
            </wp:positionV>
            <wp:extent cx="1363345" cy="988448"/>
            <wp:effectExtent l="0" t="0" r="8255" b="254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740" cy="989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F71FE1" w14:textId="77777777" w:rsidR="00C3015A" w:rsidRDefault="00C3015A" w:rsidP="00C3015A">
      <w:r>
        <w:t>This is a long document.</w:t>
      </w:r>
    </w:p>
    <w:p w14:paraId="498EECB4" w14:textId="77777777" w:rsidR="00C3015A" w:rsidRDefault="00C3015A" w:rsidP="00C3015A"/>
    <w:p w14:paraId="0B1B99CC" w14:textId="77777777" w:rsidR="00C3015A" w:rsidRDefault="00C3015A" w:rsidP="00C3015A"/>
    <w:p w14:paraId="3CE7E9DF" w14:textId="77777777" w:rsidR="00C3015A" w:rsidRDefault="00C3015A" w:rsidP="00C3015A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44608" behindDoc="1" locked="0" layoutInCell="1" allowOverlap="1" wp14:anchorId="408099C7" wp14:editId="469E4CD0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2803E3C9" w14:textId="77777777" w:rsidR="00C3015A" w:rsidRDefault="00C3015A" w:rsidP="00C3015A"/>
    <w:p w14:paraId="38464C58" w14:textId="77777777" w:rsidR="00C3015A" w:rsidRDefault="00C3015A" w:rsidP="00C3015A"/>
    <w:p w14:paraId="7BEB99E4" w14:textId="77777777" w:rsidR="00C3015A" w:rsidRDefault="00C3015A" w:rsidP="00C3015A">
      <w:r>
        <w:rPr>
          <w:noProof/>
        </w:rPr>
        <w:drawing>
          <wp:anchor distT="0" distB="0" distL="114300" distR="114300" simplePos="0" relativeHeight="251843584" behindDoc="0" locked="0" layoutInCell="1" allowOverlap="1" wp14:anchorId="0D5AB7C4" wp14:editId="5CEB36B3">
            <wp:simplePos x="0" y="0"/>
            <wp:positionH relativeFrom="margin">
              <wp:align>left</wp:align>
            </wp:positionH>
            <wp:positionV relativeFrom="paragraph">
              <wp:posOffset>550469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187BBC70" w14:textId="77777777" w:rsidR="00C3015A" w:rsidRDefault="00C3015A" w:rsidP="00C3015A">
      <w:pPr>
        <w:pStyle w:val="Listtoplevel"/>
      </w:pPr>
      <w:r>
        <w:t>read it a few pages at a time</w:t>
      </w:r>
    </w:p>
    <w:p w14:paraId="5DF8CADC" w14:textId="77777777" w:rsidR="00C3015A" w:rsidRDefault="00C3015A" w:rsidP="00C3015A">
      <w:pPr>
        <w:pStyle w:val="Listtoplevel"/>
      </w:pPr>
      <w:r w:rsidRPr="00C24664">
        <w:drawing>
          <wp:anchor distT="0" distB="0" distL="114300" distR="114300" simplePos="0" relativeHeight="251846656" behindDoc="0" locked="0" layoutInCell="1" allowOverlap="1" wp14:anchorId="383C0931" wp14:editId="0A2BFC57">
            <wp:simplePos x="0" y="0"/>
            <wp:positionH relativeFrom="margin">
              <wp:align>left</wp:align>
            </wp:positionH>
            <wp:positionV relativeFrom="paragraph">
              <wp:posOffset>891407</wp:posOffset>
            </wp:positionV>
            <wp:extent cx="1790662" cy="1092530"/>
            <wp:effectExtent l="0" t="0" r="635" b="0"/>
            <wp:wrapNone/>
            <wp:docPr id="5982117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662" cy="10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t aside some quiet time to look at it</w:t>
      </w:r>
    </w:p>
    <w:p w14:paraId="2C8B4047" w14:textId="77777777" w:rsidR="00C3015A" w:rsidRDefault="00C3015A" w:rsidP="00C3015A">
      <w:pPr>
        <w:pStyle w:val="Listtoplevel"/>
      </w:pPr>
      <w:r>
        <w:t>have someone read it with you to support you to understand it.</w:t>
      </w:r>
    </w:p>
    <w:p w14:paraId="752D9BE9" w14:textId="77777777" w:rsidR="00C3015A" w:rsidRDefault="00C3015A" w:rsidP="00C3015A"/>
    <w:p w14:paraId="71C33BB8" w14:textId="77777777" w:rsidR="00C3015A" w:rsidRPr="0060011B" w:rsidRDefault="00C3015A" w:rsidP="00C3015A">
      <w:pPr>
        <w:spacing w:after="120"/>
        <w:ind w:left="3402"/>
        <w:rPr>
          <w:rFonts w:eastAsia="Times New Roman" w:cs="Times New Roman"/>
        </w:rPr>
      </w:pPr>
    </w:p>
    <w:p w14:paraId="6F7FA30A" w14:textId="77777777" w:rsidR="00C3015A" w:rsidRDefault="00C3015A">
      <w:pPr>
        <w:spacing w:line="240" w:lineRule="auto"/>
        <w:ind w:left="0"/>
      </w:pPr>
      <w:r>
        <w:br w:type="page"/>
      </w:r>
    </w:p>
    <w:p w14:paraId="219B2B3D" w14:textId="77777777" w:rsidR="00C3015A" w:rsidRDefault="00C3015A" w:rsidP="00C3015A">
      <w:r>
        <w:rPr>
          <w:rFonts w:cs="Arial"/>
          <w:noProof/>
          <w:szCs w:val="36"/>
          <w:lang w:eastAsia="en-NZ"/>
        </w:rPr>
        <w:lastRenderedPageBreak/>
        <w:drawing>
          <wp:anchor distT="0" distB="0" distL="114300" distR="114300" simplePos="0" relativeHeight="251848704" behindDoc="0" locked="0" layoutInCell="1" allowOverlap="1" wp14:anchorId="05E88ED7" wp14:editId="547C4735">
            <wp:simplePos x="0" y="0"/>
            <wp:positionH relativeFrom="margin">
              <wp:posOffset>0</wp:posOffset>
            </wp:positionH>
            <wp:positionV relativeFrom="paragraph">
              <wp:posOffset>-89939</wp:posOffset>
            </wp:positionV>
            <wp:extent cx="1363345" cy="1927860"/>
            <wp:effectExtent l="0" t="0" r="0" b="0"/>
            <wp:wrapNone/>
            <wp:docPr id="1691065390" name="Picture 16910653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065390" name="Picture 16910653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of the information in this document may make people:</w:t>
      </w:r>
    </w:p>
    <w:p w14:paraId="58D68CE3" w14:textId="77777777" w:rsidR="00C3015A" w:rsidRDefault="00C3015A" w:rsidP="00C3015A">
      <w:pPr>
        <w:pStyle w:val="Listtoplevel"/>
      </w:pPr>
      <w:r>
        <w:t>upset</w:t>
      </w:r>
    </w:p>
    <w:p w14:paraId="39E7D67A" w14:textId="77777777" w:rsidR="00C3015A" w:rsidRDefault="00C3015A" w:rsidP="00C3015A">
      <w:pPr>
        <w:pStyle w:val="Listtoplevel"/>
      </w:pPr>
      <w:r w:rsidRPr="00BF5919">
        <w:drawing>
          <wp:anchor distT="0" distB="0" distL="114300" distR="114300" simplePos="0" relativeHeight="251849728" behindDoc="0" locked="0" layoutInCell="1" allowOverlap="1" wp14:anchorId="6DFA4952" wp14:editId="3EC49F89">
            <wp:simplePos x="0" y="0"/>
            <wp:positionH relativeFrom="margin">
              <wp:align>left</wp:align>
            </wp:positionH>
            <wp:positionV relativeFrom="paragraph">
              <wp:posOffset>520700</wp:posOffset>
            </wp:positionV>
            <wp:extent cx="1296472" cy="1771650"/>
            <wp:effectExtent l="0" t="0" r="0" b="0"/>
            <wp:wrapNone/>
            <wp:docPr id="38552107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52107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472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worried.</w:t>
      </w:r>
    </w:p>
    <w:p w14:paraId="0E1BE362" w14:textId="77777777" w:rsidR="00C3015A" w:rsidRDefault="00C3015A" w:rsidP="00C3015A"/>
    <w:p w14:paraId="5EEEF101" w14:textId="77777777" w:rsidR="00C3015A" w:rsidRDefault="00C3015A" w:rsidP="00C3015A"/>
    <w:p w14:paraId="0FA09B5E" w14:textId="77777777" w:rsidR="00C3015A" w:rsidRDefault="00C3015A" w:rsidP="00C3015A">
      <w:r>
        <w:rPr>
          <w:noProof/>
        </w:rPr>
        <w:drawing>
          <wp:anchor distT="0" distB="0" distL="114300" distR="114300" simplePos="0" relativeHeight="251851776" behindDoc="0" locked="0" layoutInCell="1" allowOverlap="1" wp14:anchorId="4BA0E374" wp14:editId="7B8E3BF0">
            <wp:simplePos x="0" y="0"/>
            <wp:positionH relativeFrom="column">
              <wp:posOffset>638175</wp:posOffset>
            </wp:positionH>
            <wp:positionV relativeFrom="paragraph">
              <wp:posOffset>245745</wp:posOffset>
            </wp:positionV>
            <wp:extent cx="914400" cy="914400"/>
            <wp:effectExtent l="0" t="0" r="0" b="0"/>
            <wp:wrapNone/>
            <wp:docPr id="775831876" name="Graphic 4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831876" name="Graphic 775831876" descr="Close with solid fill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is information is not meant to scare anyone.</w:t>
      </w:r>
    </w:p>
    <w:p w14:paraId="1F751D1F" w14:textId="77777777" w:rsidR="00C3015A" w:rsidRDefault="00C3015A" w:rsidP="00C3015A"/>
    <w:p w14:paraId="6AEAFC09" w14:textId="1075748B" w:rsidR="00C3015A" w:rsidRDefault="00C3015A" w:rsidP="00C3015A"/>
    <w:p w14:paraId="53D3D3F0" w14:textId="0504A65B" w:rsidR="00C3015A" w:rsidRDefault="00D05978" w:rsidP="00C3015A">
      <w:r w:rsidRPr="00BF5919">
        <w:rPr>
          <w:noProof/>
        </w:rPr>
        <w:drawing>
          <wp:anchor distT="0" distB="0" distL="114300" distR="114300" simplePos="0" relativeHeight="251852800" behindDoc="0" locked="0" layoutInCell="1" allowOverlap="1" wp14:anchorId="7B00D483" wp14:editId="04D7157A">
            <wp:simplePos x="0" y="0"/>
            <wp:positionH relativeFrom="margin">
              <wp:posOffset>0</wp:posOffset>
            </wp:positionH>
            <wp:positionV relativeFrom="paragraph">
              <wp:posOffset>32385</wp:posOffset>
            </wp:positionV>
            <wp:extent cx="1490345" cy="1447800"/>
            <wp:effectExtent l="0" t="0" r="0" b="0"/>
            <wp:wrapNone/>
            <wp:docPr id="155514855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14855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34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015A">
        <w:t>This information does not mean the things in this document will happen to:</w:t>
      </w:r>
    </w:p>
    <w:p w14:paraId="007682F8" w14:textId="3620D86E" w:rsidR="00C3015A" w:rsidRDefault="00C3015A" w:rsidP="00C3015A">
      <w:pPr>
        <w:pStyle w:val="Listtoplevel"/>
      </w:pPr>
      <w:r>
        <w:t>you</w:t>
      </w:r>
    </w:p>
    <w:p w14:paraId="5D8B2355" w14:textId="251BD4EC" w:rsidR="00C3015A" w:rsidRDefault="00D05978" w:rsidP="00C3015A">
      <w:pPr>
        <w:pStyle w:val="Listtoplevel"/>
      </w:pPr>
      <w:r w:rsidRPr="00BF5919">
        <w:drawing>
          <wp:anchor distT="0" distB="0" distL="114300" distR="114300" simplePos="0" relativeHeight="251853824" behindDoc="0" locked="0" layoutInCell="1" allowOverlap="1" wp14:anchorId="28F6BB6D" wp14:editId="087EA042">
            <wp:simplePos x="0" y="0"/>
            <wp:positionH relativeFrom="margin">
              <wp:posOffset>127000</wp:posOffset>
            </wp:positionH>
            <wp:positionV relativeFrom="paragraph">
              <wp:posOffset>71120</wp:posOffset>
            </wp:positionV>
            <wp:extent cx="1428010" cy="1085850"/>
            <wp:effectExtent l="0" t="0" r="0" b="0"/>
            <wp:wrapNone/>
            <wp:docPr id="90178795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8795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01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015A">
        <w:t>people you know.</w:t>
      </w:r>
    </w:p>
    <w:p w14:paraId="3DD75969" w14:textId="77777777" w:rsidR="00C3015A" w:rsidRDefault="00C3015A" w:rsidP="00C3015A">
      <w:pPr>
        <w:spacing w:line="240" w:lineRule="auto"/>
        <w:ind w:left="0"/>
      </w:pPr>
      <w:r>
        <w:br w:type="page"/>
      </w:r>
    </w:p>
    <w:p w14:paraId="098DD4CF" w14:textId="77777777" w:rsidR="00C3015A" w:rsidRDefault="00C3015A" w:rsidP="00C3015A">
      <w:r w:rsidRPr="00BF5919">
        <w:rPr>
          <w:noProof/>
        </w:rPr>
        <w:lastRenderedPageBreak/>
        <w:drawing>
          <wp:anchor distT="0" distB="0" distL="114300" distR="114300" simplePos="0" relativeHeight="251850752" behindDoc="0" locked="0" layoutInCell="1" allowOverlap="1" wp14:anchorId="1FF8262E" wp14:editId="1829181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71575" cy="1171575"/>
            <wp:effectExtent l="0" t="0" r="0" b="0"/>
            <wp:wrapNone/>
            <wp:docPr id="721643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643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eople with learning disability all have different health needs.</w:t>
      </w:r>
    </w:p>
    <w:p w14:paraId="2129BD80" w14:textId="77777777" w:rsidR="00C3015A" w:rsidRDefault="00C3015A" w:rsidP="00C3015A"/>
    <w:p w14:paraId="5957A918" w14:textId="77777777" w:rsidR="00C3015A" w:rsidRDefault="00C3015A" w:rsidP="00C3015A">
      <w:r w:rsidRPr="00B20592">
        <w:rPr>
          <w:noProof/>
        </w:rPr>
        <w:drawing>
          <wp:anchor distT="0" distB="0" distL="114300" distR="114300" simplePos="0" relativeHeight="251854848" behindDoc="0" locked="0" layoutInCell="1" allowOverlap="1" wp14:anchorId="06603AAB" wp14:editId="16397770">
            <wp:simplePos x="0" y="0"/>
            <wp:positionH relativeFrom="margin">
              <wp:align>left</wp:align>
            </wp:positionH>
            <wp:positionV relativeFrom="paragraph">
              <wp:posOffset>408305</wp:posOffset>
            </wp:positionV>
            <wp:extent cx="1171575" cy="1171575"/>
            <wp:effectExtent l="0" t="0" r="0" b="0"/>
            <wp:wrapNone/>
            <wp:docPr id="206454824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54824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FEF682" w14:textId="77777777" w:rsidR="00C3015A" w:rsidRDefault="00C3015A" w:rsidP="00C3015A">
      <w:r>
        <w:t>If you are worried you can talk to your:</w:t>
      </w:r>
    </w:p>
    <w:p w14:paraId="5A438535" w14:textId="7127DC56" w:rsidR="00C3015A" w:rsidRDefault="00C3015A" w:rsidP="00C3015A">
      <w:pPr>
        <w:pStyle w:val="Listtoplevel"/>
      </w:pPr>
      <w:r>
        <w:t>whānau / family</w:t>
      </w:r>
    </w:p>
    <w:p w14:paraId="6B5A33FE" w14:textId="2BC1BED3" w:rsidR="00C3015A" w:rsidRDefault="00C3015A" w:rsidP="00C3015A">
      <w:pPr>
        <w:pStyle w:val="Listtoplevel"/>
      </w:pPr>
      <w:r w:rsidRPr="00B20592">
        <w:drawing>
          <wp:anchor distT="0" distB="0" distL="114300" distR="114300" simplePos="0" relativeHeight="251856896" behindDoc="0" locked="0" layoutInCell="1" allowOverlap="1" wp14:anchorId="7F2AD70D" wp14:editId="35A7C40D">
            <wp:simplePos x="0" y="0"/>
            <wp:positionH relativeFrom="margin">
              <wp:posOffset>0</wp:posOffset>
            </wp:positionH>
            <wp:positionV relativeFrom="paragraph">
              <wp:posOffset>54206</wp:posOffset>
            </wp:positionV>
            <wp:extent cx="1415415" cy="1752600"/>
            <wp:effectExtent l="0" t="0" r="0" b="0"/>
            <wp:wrapNone/>
            <wp:docPr id="588247063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24706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41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riends</w:t>
      </w:r>
    </w:p>
    <w:p w14:paraId="7E898D22" w14:textId="0BA749AA" w:rsidR="00C3015A" w:rsidRDefault="00C3015A" w:rsidP="00C3015A">
      <w:pPr>
        <w:pStyle w:val="Listtoplevel"/>
      </w:pPr>
      <w:r>
        <w:t>doctor.</w:t>
      </w:r>
    </w:p>
    <w:p w14:paraId="7DF846E9" w14:textId="77777777" w:rsidR="00C3015A" w:rsidRDefault="00C3015A" w:rsidP="00C3015A"/>
    <w:p w14:paraId="38C558B3" w14:textId="77777777" w:rsidR="00C3015A" w:rsidRDefault="00C3015A" w:rsidP="00C3015A"/>
    <w:p w14:paraId="79CA6F2A" w14:textId="7AB79297" w:rsidR="00C3015A" w:rsidRDefault="00C3015A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C001BAF" w14:textId="5D742BDC" w:rsidR="000A3C46" w:rsidRDefault="00C3015A" w:rsidP="000A3C46">
      <w:pPr>
        <w:pStyle w:val="Heading1"/>
      </w:pPr>
      <w:bookmarkStart w:id="1" w:name="_Toc227330252"/>
      <w:r>
        <w:lastRenderedPageBreak/>
        <w:t>What you will find in here</w:t>
      </w:r>
      <w:bookmarkEnd w:id="1"/>
    </w:p>
    <w:p w14:paraId="5B33093A" w14:textId="68D97E4C" w:rsidR="000A3C46" w:rsidRDefault="000A3C46" w:rsidP="000A3C46"/>
    <w:p w14:paraId="4FF5CB43" w14:textId="7F73FCB4" w:rsidR="000A3C46" w:rsidRDefault="000A3C46" w:rsidP="000A3C46"/>
    <w:p w14:paraId="2383B756" w14:textId="35C6AF0A" w:rsidR="000A3C46" w:rsidRPr="000A3C46" w:rsidRDefault="000A3C46" w:rsidP="000A3C46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0F1D2A99" w14:textId="3814B60D" w:rsidR="000A3C46" w:rsidRDefault="002E1139" w:rsidP="00224E3D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2210176" behindDoc="0" locked="0" layoutInCell="1" allowOverlap="1" wp14:anchorId="34A3F314" wp14:editId="0E92B0CC">
            <wp:simplePos x="0" y="0"/>
            <wp:positionH relativeFrom="column">
              <wp:posOffset>-190500</wp:posOffset>
            </wp:positionH>
            <wp:positionV relativeFrom="paragraph">
              <wp:posOffset>406400</wp:posOffset>
            </wp:positionV>
            <wp:extent cx="1717413" cy="467995"/>
            <wp:effectExtent l="0" t="0" r="0" b="8255"/>
            <wp:wrapNone/>
            <wp:docPr id="192878391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1786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413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ADF20D" w14:textId="21FB1300" w:rsidR="00224E3D" w:rsidRDefault="00224E3D" w:rsidP="00224E3D">
      <w:pPr>
        <w:pStyle w:val="contentspage"/>
      </w:pPr>
      <w:bookmarkStart w:id="2" w:name="_Hlk53559738"/>
    </w:p>
    <w:p w14:paraId="564414F6" w14:textId="5BBA59DD" w:rsidR="00224E3D" w:rsidRPr="00CF63BD" w:rsidRDefault="002E1139" w:rsidP="00CF63BD">
      <w:pPr>
        <w:pStyle w:val="contentspage"/>
      </w:pPr>
      <w:r>
        <w:rPr>
          <w:noProof/>
          <w:lang w:eastAsia="en-NZ"/>
        </w:rPr>
        <w:drawing>
          <wp:anchor distT="0" distB="0" distL="114300" distR="114300" simplePos="0" relativeHeight="252208128" behindDoc="0" locked="0" layoutInCell="1" allowOverlap="1" wp14:anchorId="7A1C5803" wp14:editId="0E779763">
            <wp:simplePos x="0" y="0"/>
            <wp:positionH relativeFrom="column">
              <wp:posOffset>-66675</wp:posOffset>
            </wp:positionH>
            <wp:positionV relativeFrom="paragraph">
              <wp:posOffset>295275</wp:posOffset>
            </wp:positionV>
            <wp:extent cx="1259840" cy="1259840"/>
            <wp:effectExtent l="0" t="0" r="0" b="0"/>
            <wp:wrapNone/>
            <wp:docPr id="681678735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977916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What_this_Easy" w:history="1">
        <w:r w:rsidR="00224E3D" w:rsidRPr="00CF63BD">
          <w:rPr>
            <w:rStyle w:val="Hyperlink"/>
            <w:color w:val="auto"/>
            <w:u w:val="none"/>
          </w:rPr>
          <w:t>What this Easy Read is about</w:t>
        </w:r>
      </w:hyperlink>
      <w:r w:rsidR="00224E3D" w:rsidRPr="00CF63BD">
        <w:tab/>
        <w:t>5</w:t>
      </w:r>
    </w:p>
    <w:p w14:paraId="4733DFE1" w14:textId="168DDF40" w:rsidR="00224E3D" w:rsidRPr="00CF63BD" w:rsidRDefault="00224E3D" w:rsidP="00CF63BD">
      <w:pPr>
        <w:pStyle w:val="contentspage"/>
      </w:pPr>
    </w:p>
    <w:p w14:paraId="78278C7D" w14:textId="2A4BE484" w:rsidR="00224E3D" w:rsidRPr="00CF63BD" w:rsidRDefault="00224E3D" w:rsidP="00CF63BD">
      <w:pPr>
        <w:pStyle w:val="contentspage"/>
      </w:pPr>
    </w:p>
    <w:p w14:paraId="0CE5052D" w14:textId="68849192" w:rsidR="00224E3D" w:rsidRPr="00CF63BD" w:rsidRDefault="00224E3D" w:rsidP="00CF63BD">
      <w:pPr>
        <w:pStyle w:val="contentspage"/>
      </w:pPr>
      <w:hyperlink w:anchor="_About_the_research" w:history="1">
        <w:r w:rsidRPr="00CF63BD">
          <w:rPr>
            <w:rStyle w:val="Hyperlink"/>
            <w:color w:val="auto"/>
            <w:u w:val="none"/>
          </w:rPr>
          <w:t>About the research</w:t>
        </w:r>
      </w:hyperlink>
      <w:r w:rsidRPr="00CF63BD">
        <w:tab/>
        <w:t>8</w:t>
      </w:r>
    </w:p>
    <w:p w14:paraId="2601D460" w14:textId="2E804AF2" w:rsidR="00224E3D" w:rsidRPr="00CF63BD" w:rsidRDefault="00EC0BF2" w:rsidP="00CF63BD">
      <w:pPr>
        <w:pStyle w:val="contentspage"/>
      </w:pPr>
      <w:r>
        <w:rPr>
          <w:noProof/>
          <w:lang w:eastAsia="en-NZ"/>
        </w:rPr>
        <w:drawing>
          <wp:anchor distT="0" distB="0" distL="114300" distR="114300" simplePos="0" relativeHeight="252212224" behindDoc="0" locked="0" layoutInCell="1" allowOverlap="1" wp14:anchorId="31F7E35F" wp14:editId="0C22D116">
            <wp:simplePos x="0" y="0"/>
            <wp:positionH relativeFrom="column">
              <wp:posOffset>-66675</wp:posOffset>
            </wp:positionH>
            <wp:positionV relativeFrom="paragraph">
              <wp:posOffset>348615</wp:posOffset>
            </wp:positionV>
            <wp:extent cx="1259840" cy="773430"/>
            <wp:effectExtent l="0" t="0" r="0" b="1270"/>
            <wp:wrapNone/>
            <wp:docPr id="1645796732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045583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773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8A5075" w14:textId="0A350152" w:rsidR="00224E3D" w:rsidRPr="00CF63BD" w:rsidRDefault="00224E3D" w:rsidP="00CF63BD">
      <w:pPr>
        <w:pStyle w:val="contentspage"/>
      </w:pPr>
    </w:p>
    <w:p w14:paraId="490440BA" w14:textId="6882A39A" w:rsidR="00224E3D" w:rsidRPr="00CF63BD" w:rsidRDefault="00224E3D" w:rsidP="00CF63BD">
      <w:pPr>
        <w:pStyle w:val="contentspage"/>
      </w:pPr>
      <w:hyperlink w:anchor="_What_we_found" w:history="1">
        <w:r w:rsidRPr="00CF63BD">
          <w:rPr>
            <w:rStyle w:val="Hyperlink"/>
            <w:color w:val="auto"/>
            <w:u w:val="none"/>
          </w:rPr>
          <w:t>What we found out</w:t>
        </w:r>
      </w:hyperlink>
      <w:r w:rsidRPr="00CF63BD">
        <w:tab/>
        <w:t>13</w:t>
      </w:r>
    </w:p>
    <w:p w14:paraId="04CD984D" w14:textId="76CB3A36" w:rsidR="00224E3D" w:rsidRPr="00CF63BD" w:rsidRDefault="005416BE" w:rsidP="00CF63BD">
      <w:pPr>
        <w:pStyle w:val="contentspage"/>
      </w:pPr>
      <w:r>
        <w:rPr>
          <w:noProof/>
          <w:lang w:eastAsia="en-NZ"/>
        </w:rPr>
        <w:drawing>
          <wp:anchor distT="0" distB="0" distL="114300" distR="114300" simplePos="0" relativeHeight="252206080" behindDoc="0" locked="0" layoutInCell="1" allowOverlap="1" wp14:anchorId="27D9AD33" wp14:editId="48AFA9FD">
            <wp:simplePos x="0" y="0"/>
            <wp:positionH relativeFrom="column">
              <wp:posOffset>0</wp:posOffset>
            </wp:positionH>
            <wp:positionV relativeFrom="page">
              <wp:posOffset>6048375</wp:posOffset>
            </wp:positionV>
            <wp:extent cx="1114425" cy="1114425"/>
            <wp:effectExtent l="0" t="0" r="9525" b="0"/>
            <wp:wrapNone/>
            <wp:docPr id="1275100237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271819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9877B1" w14:textId="047AAD43" w:rsidR="00224E3D" w:rsidRPr="00CF63BD" w:rsidRDefault="00224E3D" w:rsidP="00CF63BD">
      <w:pPr>
        <w:pStyle w:val="contentspage"/>
      </w:pPr>
    </w:p>
    <w:p w14:paraId="4333EDF2" w14:textId="12F10FFB" w:rsidR="00224E3D" w:rsidRPr="00CF63BD" w:rsidRDefault="00224E3D" w:rsidP="00CF63BD">
      <w:pPr>
        <w:pStyle w:val="contentspage"/>
      </w:pPr>
      <w:hyperlink w:anchor="_Life_course_stages" w:history="1">
        <w:r w:rsidRPr="00CF63BD">
          <w:rPr>
            <w:rStyle w:val="Hyperlink"/>
            <w:color w:val="auto"/>
            <w:u w:val="none"/>
          </w:rPr>
          <w:t>Life course stages</w:t>
        </w:r>
      </w:hyperlink>
      <w:r w:rsidRPr="00CF63BD">
        <w:tab/>
      </w:r>
      <w:r w:rsidR="00057FD3">
        <w:t>20</w:t>
      </w:r>
    </w:p>
    <w:p w14:paraId="3FE98289" w14:textId="5BDEEB92" w:rsidR="00224E3D" w:rsidRPr="00CF63BD" w:rsidRDefault="00224E3D" w:rsidP="00CF63BD">
      <w:pPr>
        <w:pStyle w:val="contentspage"/>
      </w:pPr>
    </w:p>
    <w:p w14:paraId="78F92400" w14:textId="1200330F" w:rsidR="00224E3D" w:rsidRPr="00CF63BD" w:rsidRDefault="005416BE" w:rsidP="00CF63BD">
      <w:pPr>
        <w:pStyle w:val="contentspage"/>
      </w:pPr>
      <w:r>
        <w:rPr>
          <w:noProof/>
          <w:lang w:eastAsia="en-NZ"/>
        </w:rPr>
        <w:drawing>
          <wp:anchor distT="0" distB="0" distL="114300" distR="114300" simplePos="0" relativeHeight="252204032" behindDoc="0" locked="0" layoutInCell="1" allowOverlap="1" wp14:anchorId="406CF535" wp14:editId="20FA9841">
            <wp:simplePos x="0" y="0"/>
            <wp:positionH relativeFrom="column">
              <wp:posOffset>85725</wp:posOffset>
            </wp:positionH>
            <wp:positionV relativeFrom="paragraph">
              <wp:posOffset>203200</wp:posOffset>
            </wp:positionV>
            <wp:extent cx="952500" cy="1001469"/>
            <wp:effectExtent l="0" t="0" r="0" b="8255"/>
            <wp:wrapNone/>
            <wp:docPr id="1142878232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255711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10014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E2FA87" w14:textId="169C6295" w:rsidR="00224E3D" w:rsidRDefault="00224E3D" w:rsidP="00CF63BD">
      <w:pPr>
        <w:pStyle w:val="contentspage"/>
      </w:pPr>
      <w:hyperlink w:anchor="_Recommendations" w:history="1">
        <w:r w:rsidRPr="00CF63BD">
          <w:rPr>
            <w:rStyle w:val="Hyperlink"/>
            <w:color w:val="auto"/>
            <w:u w:val="none"/>
          </w:rPr>
          <w:t>Recommendations</w:t>
        </w:r>
      </w:hyperlink>
      <w:r>
        <w:tab/>
        <w:t>3</w:t>
      </w:r>
      <w:r w:rsidR="00D05978">
        <w:t>8</w:t>
      </w:r>
    </w:p>
    <w:p w14:paraId="6ECAFEBB" w14:textId="77777777" w:rsidR="00224E3D" w:rsidRDefault="00224E3D"/>
    <w:p w14:paraId="0B51DDA2" w14:textId="0ED9BC68" w:rsidR="00090942" w:rsidRPr="00E02C06" w:rsidRDefault="00090942" w:rsidP="0030147A">
      <w:pPr>
        <w:tabs>
          <w:tab w:val="left" w:leader="dot" w:pos="8505"/>
        </w:tabs>
      </w:pPr>
      <w:r w:rsidRPr="00E02C06">
        <w:br w:type="page"/>
      </w:r>
    </w:p>
    <w:p w14:paraId="2D289178" w14:textId="0BABCA7E" w:rsidR="0030147A" w:rsidRDefault="0030147A" w:rsidP="0030147A">
      <w:pPr>
        <w:pStyle w:val="Heading1"/>
        <w:rPr>
          <w:lang w:eastAsia="en-NZ"/>
        </w:rPr>
      </w:pPr>
      <w:bookmarkStart w:id="3" w:name="_What_this_Easy"/>
      <w:bookmarkStart w:id="4" w:name="_Toc227330253"/>
      <w:bookmarkEnd w:id="2"/>
      <w:bookmarkEnd w:id="3"/>
      <w:r>
        <w:rPr>
          <w:lang w:eastAsia="en-NZ"/>
        </w:rPr>
        <w:lastRenderedPageBreak/>
        <w:t>What this Easy Read is about</w:t>
      </w:r>
      <w:bookmarkEnd w:id="4"/>
    </w:p>
    <w:p w14:paraId="1E5D1EF1" w14:textId="08CE62C2" w:rsidR="0030147A" w:rsidRDefault="0030147A" w:rsidP="0030147A">
      <w:pPr>
        <w:rPr>
          <w:lang w:eastAsia="en-NZ"/>
        </w:rPr>
      </w:pPr>
    </w:p>
    <w:p w14:paraId="336B7535" w14:textId="0AE525D5" w:rsidR="0030147A" w:rsidRDefault="0030147A" w:rsidP="0030147A">
      <w:pPr>
        <w:rPr>
          <w:lang w:eastAsia="en-NZ"/>
        </w:rPr>
      </w:pPr>
    </w:p>
    <w:p w14:paraId="058BDCE6" w14:textId="10019275" w:rsidR="0030147A" w:rsidRDefault="00224E3D" w:rsidP="0030147A">
      <w:pPr>
        <w:rPr>
          <w:lang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67488" behindDoc="0" locked="0" layoutInCell="1" allowOverlap="1" wp14:anchorId="5BC3CD76" wp14:editId="6B60967D">
            <wp:simplePos x="0" y="0"/>
            <wp:positionH relativeFrom="column">
              <wp:posOffset>0</wp:posOffset>
            </wp:positionH>
            <wp:positionV relativeFrom="paragraph">
              <wp:posOffset>299085</wp:posOffset>
            </wp:positionV>
            <wp:extent cx="1619885" cy="442595"/>
            <wp:effectExtent l="0" t="0" r="5715" b="1905"/>
            <wp:wrapNone/>
            <wp:docPr id="180617862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1786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442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This Easy Read is from the </w:t>
      </w:r>
      <w:r w:rsidR="0030147A" w:rsidRPr="0030147A">
        <w:rPr>
          <w:b/>
          <w:bCs/>
          <w:lang w:eastAsia="en-NZ"/>
        </w:rPr>
        <w:t>Health Quality and Safety Commission Te Tāhū Hauora</w:t>
      </w:r>
      <w:r w:rsidR="0030147A">
        <w:rPr>
          <w:lang w:eastAsia="en-NZ"/>
        </w:rPr>
        <w:t>.</w:t>
      </w:r>
    </w:p>
    <w:p w14:paraId="39F6F4CA" w14:textId="066956B2" w:rsidR="0030147A" w:rsidRDefault="00332420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68512" behindDoc="0" locked="0" layoutInCell="1" allowOverlap="1" wp14:anchorId="05EA0E7A" wp14:editId="737A3424">
            <wp:simplePos x="0" y="0"/>
            <wp:positionH relativeFrom="column">
              <wp:posOffset>0</wp:posOffset>
            </wp:positionH>
            <wp:positionV relativeFrom="paragraph">
              <wp:posOffset>356870</wp:posOffset>
            </wp:positionV>
            <wp:extent cx="1619885" cy="1619885"/>
            <wp:effectExtent l="0" t="0" r="0" b="0"/>
            <wp:wrapNone/>
            <wp:docPr id="2381099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1099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1E8D81" w14:textId="5B65FBC5" w:rsidR="0030147A" w:rsidRDefault="0030147A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3BEEA68D" wp14:editId="001901B1">
                <wp:simplePos x="0" y="0"/>
                <wp:positionH relativeFrom="column">
                  <wp:align>right</wp:align>
                </wp:positionH>
                <wp:positionV relativeFrom="paragraph">
                  <wp:posOffset>277495</wp:posOffset>
                </wp:positionV>
                <wp:extent cx="3600000" cy="2794000"/>
                <wp:effectExtent l="0" t="0" r="0" b="0"/>
                <wp:wrapNone/>
                <wp:docPr id="119228893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7940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4B3A3" id="Rectangle 4" o:spid="_x0000_s1026" alt="&quot;&quot;" style="position:absolute;margin-left:232.25pt;margin-top:21.85pt;width:283.45pt;height:220pt;z-index:-25145753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" fillcolor="#37b0a8" stroked="f" strokeweight="1pt">
                <v:fill opacity="27499f"/>
              </v:rect>
            </w:pict>
          </mc:Fallback>
        </mc:AlternateContent>
      </w:r>
    </w:p>
    <w:p w14:paraId="0AF64AC2" w14:textId="0B0B5C35" w:rsidR="0030147A" w:rsidRDefault="0030147A" w:rsidP="0030147A">
      <w:pPr>
        <w:rPr>
          <w:lang w:eastAsia="en-NZ"/>
        </w:rPr>
      </w:pPr>
      <w:r>
        <w:rPr>
          <w:lang w:eastAsia="en-NZ"/>
        </w:rPr>
        <w:t xml:space="preserve">The </w:t>
      </w:r>
      <w:r w:rsidRPr="0030147A">
        <w:rPr>
          <w:b/>
          <w:bCs/>
          <w:lang w:eastAsia="en-NZ"/>
        </w:rPr>
        <w:t>Health Quality and Safety Commission Te Tāhū Hauora</w:t>
      </w:r>
      <w:r>
        <w:rPr>
          <w:b/>
          <w:bCs/>
          <w:lang w:eastAsia="en-NZ"/>
        </w:rPr>
        <w:t xml:space="preserve"> </w:t>
      </w:r>
      <w:proofErr w:type="gramStart"/>
      <w:r>
        <w:rPr>
          <w:lang w:eastAsia="en-NZ"/>
        </w:rPr>
        <w:t>makes</w:t>
      </w:r>
      <w:proofErr w:type="gramEnd"/>
      <w:r>
        <w:rPr>
          <w:lang w:eastAsia="en-NZ"/>
        </w:rPr>
        <w:t xml:space="preserve"> sure healthcare in Aotearoa New Zealand:</w:t>
      </w:r>
    </w:p>
    <w:p w14:paraId="483AE649" w14:textId="2A4E8719" w:rsidR="0030147A" w:rsidRDefault="00995C9A" w:rsidP="0030147A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69536" behindDoc="0" locked="0" layoutInCell="1" allowOverlap="1" wp14:anchorId="69BB225B" wp14:editId="322F3726">
            <wp:simplePos x="0" y="0"/>
            <wp:positionH relativeFrom="column">
              <wp:posOffset>0</wp:posOffset>
            </wp:positionH>
            <wp:positionV relativeFrom="page">
              <wp:posOffset>5501368</wp:posOffset>
            </wp:positionV>
            <wp:extent cx="1619885" cy="1108710"/>
            <wp:effectExtent l="0" t="0" r="0" b="0"/>
            <wp:wrapNone/>
            <wp:docPr id="1893464278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464278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works well</w:t>
      </w:r>
    </w:p>
    <w:p w14:paraId="3DF02BAB" w14:textId="313308EC" w:rsidR="0030147A" w:rsidRP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is safe.</w:t>
      </w:r>
    </w:p>
    <w:p w14:paraId="53A0C1AC" w14:textId="67414863" w:rsidR="0030147A" w:rsidRDefault="0030147A" w:rsidP="0030147A">
      <w:pPr>
        <w:rPr>
          <w:lang w:eastAsia="en-NZ"/>
        </w:rPr>
      </w:pPr>
    </w:p>
    <w:p w14:paraId="05B04DEA" w14:textId="4E82DB8D" w:rsidR="0030147A" w:rsidRDefault="00995C9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0560" behindDoc="0" locked="0" layoutInCell="1" allowOverlap="1" wp14:anchorId="17203CA7" wp14:editId="58638033">
            <wp:simplePos x="0" y="0"/>
            <wp:positionH relativeFrom="column">
              <wp:posOffset>0</wp:posOffset>
            </wp:positionH>
            <wp:positionV relativeFrom="paragraph">
              <wp:posOffset>90714</wp:posOffset>
            </wp:positionV>
            <wp:extent cx="1619885" cy="1619885"/>
            <wp:effectExtent l="0" t="0" r="5715" b="5715"/>
            <wp:wrapNone/>
            <wp:docPr id="775046419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04641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1D398F93" wp14:editId="5A62840B">
                <wp:simplePos x="0" y="0"/>
                <wp:positionH relativeFrom="column">
                  <wp:posOffset>2131695</wp:posOffset>
                </wp:positionH>
                <wp:positionV relativeFrom="paragraph">
                  <wp:posOffset>277132</wp:posOffset>
                </wp:positionV>
                <wp:extent cx="3600000" cy="1065600"/>
                <wp:effectExtent l="0" t="0" r="0" b="1270"/>
                <wp:wrapNone/>
                <wp:docPr id="1258630815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65600"/>
                        </a:xfrm>
                        <a:prstGeom prst="rect">
                          <a:avLst/>
                        </a:prstGeom>
                        <a:solidFill>
                          <a:srgbClr val="FF4F2D">
                            <a:alpha val="2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8F1468" id="Rectangle 4" o:spid="_x0000_s1026" alt="&quot;&quot;" style="position:absolute;margin-left:167.85pt;margin-top:21.8pt;width:283.45pt;height:83.9pt;z-index:-2514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" fillcolor="#ff4f2d" stroked="f" strokeweight="1pt">
                <v:fill opacity="14392f"/>
              </v:rect>
            </w:pict>
          </mc:Fallback>
        </mc:AlternateContent>
      </w:r>
    </w:p>
    <w:p w14:paraId="02DD8540" w14:textId="17C0258C" w:rsidR="0030147A" w:rsidRDefault="0030147A" w:rsidP="0030147A">
      <w:pPr>
        <w:rPr>
          <w:lang w:eastAsia="en-NZ"/>
        </w:rPr>
      </w:pPr>
      <w:r>
        <w:rPr>
          <w:lang w:eastAsia="en-NZ"/>
        </w:rPr>
        <w:t xml:space="preserve">In this Easy Read </w:t>
      </w:r>
      <w:r>
        <w:rPr>
          <w:b/>
          <w:bCs/>
          <w:lang w:eastAsia="en-NZ"/>
        </w:rPr>
        <w:t>we</w:t>
      </w:r>
      <w:r>
        <w:rPr>
          <w:lang w:eastAsia="en-NZ"/>
        </w:rPr>
        <w:t xml:space="preserve"> / </w:t>
      </w:r>
      <w:r>
        <w:rPr>
          <w:b/>
          <w:bCs/>
          <w:lang w:eastAsia="en-NZ"/>
        </w:rPr>
        <w:t xml:space="preserve">our </w:t>
      </w:r>
      <w:r>
        <w:rPr>
          <w:lang w:eastAsia="en-NZ"/>
        </w:rPr>
        <w:t xml:space="preserve">/ </w:t>
      </w:r>
      <w:r>
        <w:rPr>
          <w:b/>
          <w:bCs/>
          <w:lang w:eastAsia="en-NZ"/>
        </w:rPr>
        <w:t>us</w:t>
      </w:r>
      <w:r>
        <w:rPr>
          <w:lang w:eastAsia="en-NZ"/>
        </w:rPr>
        <w:t xml:space="preserve"> means the </w:t>
      </w:r>
      <w:r w:rsidRPr="0030147A">
        <w:rPr>
          <w:lang w:eastAsia="en-NZ"/>
        </w:rPr>
        <w:t>Health Quality and Safety Commission Te Tāhū Hauora</w:t>
      </w:r>
      <w:r>
        <w:rPr>
          <w:lang w:eastAsia="en-NZ"/>
        </w:rPr>
        <w:t>.</w:t>
      </w:r>
    </w:p>
    <w:p w14:paraId="21F967F9" w14:textId="77777777" w:rsidR="0030147A" w:rsidRDefault="0030147A" w:rsidP="0030147A">
      <w:pPr>
        <w:rPr>
          <w:lang w:eastAsia="en-NZ"/>
        </w:rPr>
      </w:pPr>
    </w:p>
    <w:p w14:paraId="009EAABF" w14:textId="77777777" w:rsidR="0030147A" w:rsidRDefault="0030147A" w:rsidP="0030147A">
      <w:pPr>
        <w:rPr>
          <w:lang w:eastAsia="en-NZ"/>
        </w:rPr>
      </w:pPr>
    </w:p>
    <w:p w14:paraId="2D20C8F2" w14:textId="10AE56B7" w:rsidR="0030147A" w:rsidRDefault="00995C9A" w:rsidP="0030147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71584" behindDoc="0" locked="0" layoutInCell="1" allowOverlap="1" wp14:anchorId="662B6177" wp14:editId="7C3A04BB">
            <wp:simplePos x="0" y="0"/>
            <wp:positionH relativeFrom="column">
              <wp:posOffset>0</wp:posOffset>
            </wp:positionH>
            <wp:positionV relativeFrom="paragraph">
              <wp:posOffset>-63863</wp:posOffset>
            </wp:positionV>
            <wp:extent cx="1620000" cy="1620000"/>
            <wp:effectExtent l="0" t="0" r="0" b="0"/>
            <wp:wrapNone/>
            <wp:docPr id="467163544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163544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This Easy Read is about some </w:t>
      </w:r>
      <w:r w:rsidR="0030147A">
        <w:rPr>
          <w:b/>
          <w:bCs/>
          <w:lang w:eastAsia="en-NZ"/>
        </w:rPr>
        <w:t xml:space="preserve">research </w:t>
      </w:r>
      <w:r w:rsidR="0030147A">
        <w:rPr>
          <w:lang w:eastAsia="en-NZ"/>
        </w:rPr>
        <w:t xml:space="preserve">into healthcare for disabled people we did with the </w:t>
      </w:r>
      <w:r w:rsidR="0030147A">
        <w:rPr>
          <w:b/>
          <w:bCs/>
          <w:lang w:eastAsia="en-NZ"/>
        </w:rPr>
        <w:t>Donald Beasley Institute</w:t>
      </w:r>
      <w:r w:rsidR="0030147A">
        <w:rPr>
          <w:lang w:eastAsia="en-NZ"/>
        </w:rPr>
        <w:t>.</w:t>
      </w:r>
    </w:p>
    <w:p w14:paraId="209A6FF4" w14:textId="77777777" w:rsidR="0030147A" w:rsidRDefault="0030147A" w:rsidP="0030147A">
      <w:pPr>
        <w:rPr>
          <w:lang w:eastAsia="en-NZ"/>
        </w:rPr>
      </w:pPr>
    </w:p>
    <w:p w14:paraId="14857317" w14:textId="5A0AB258" w:rsidR="0030147A" w:rsidRDefault="0030147A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68160" behindDoc="1" locked="0" layoutInCell="1" allowOverlap="1" wp14:anchorId="1092AE17" wp14:editId="66D86E03">
                <wp:simplePos x="0" y="0"/>
                <wp:positionH relativeFrom="column">
                  <wp:align>right</wp:align>
                </wp:positionH>
                <wp:positionV relativeFrom="paragraph">
                  <wp:posOffset>306070</wp:posOffset>
                </wp:positionV>
                <wp:extent cx="3600000" cy="1105200"/>
                <wp:effectExtent l="0" t="0" r="0" b="0"/>
                <wp:wrapNone/>
                <wp:docPr id="60621912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052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777267" id="Rectangle 4" o:spid="_x0000_s1026" alt="&quot;&quot;" style="position:absolute;margin-left:232.25pt;margin-top:24.1pt;width:283.45pt;height:87pt;z-index:-25144832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" fillcolor="#37b0a8" stroked="f" strokeweight="1pt">
                <v:fill opacity="27499f"/>
              </v:rect>
            </w:pict>
          </mc:Fallback>
        </mc:AlternateContent>
      </w:r>
      <w:r>
        <w:rPr>
          <w:noProof/>
          <w:lang w:eastAsia="en-NZ"/>
        </w:rPr>
        <w:drawing>
          <wp:anchor distT="0" distB="0" distL="114300" distR="114300" simplePos="0" relativeHeight="251864064" behindDoc="0" locked="0" layoutInCell="1" allowOverlap="1" wp14:anchorId="67CFE5B5" wp14:editId="1070824D">
            <wp:simplePos x="0" y="0"/>
            <wp:positionH relativeFrom="column">
              <wp:posOffset>0</wp:posOffset>
            </wp:positionH>
            <wp:positionV relativeFrom="paragraph">
              <wp:posOffset>99060</wp:posOffset>
            </wp:positionV>
            <wp:extent cx="1485900" cy="1411310"/>
            <wp:effectExtent l="0" t="0" r="0" b="0"/>
            <wp:wrapNone/>
            <wp:docPr id="1215475723" name="Picture 12154757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23" name="collect data information research stats computer.jpg"/>
                    <pic:cNvPicPr/>
                  </pic:nvPicPr>
                  <pic:blipFill>
                    <a:blip r:embed="rId3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11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9CFA77" w14:textId="4493F935" w:rsidR="0030147A" w:rsidRDefault="0030147A" w:rsidP="0030147A">
      <w:pPr>
        <w:rPr>
          <w:lang w:eastAsia="en-NZ"/>
        </w:rPr>
      </w:pPr>
      <w:r>
        <w:rPr>
          <w:b/>
          <w:bCs/>
          <w:lang w:eastAsia="en-NZ"/>
        </w:rPr>
        <w:t>Research</w:t>
      </w:r>
      <w:r>
        <w:rPr>
          <w:lang w:eastAsia="en-NZ"/>
        </w:rPr>
        <w:t xml:space="preserve"> is when a lot of</w:t>
      </w:r>
      <w:r>
        <w:rPr>
          <w:lang w:eastAsia="en-NZ"/>
        </w:rPr>
        <w:br/>
        <w:t xml:space="preserve">information about something is put together to learn about it. </w:t>
      </w:r>
    </w:p>
    <w:p w14:paraId="4741A183" w14:textId="75E98BB1" w:rsidR="0030147A" w:rsidRDefault="0030147A" w:rsidP="0030147A">
      <w:pPr>
        <w:rPr>
          <w:lang w:eastAsia="en-NZ"/>
        </w:rPr>
      </w:pPr>
    </w:p>
    <w:p w14:paraId="501448AA" w14:textId="1BA0EB5B" w:rsidR="0030147A" w:rsidRDefault="0030147A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70208" behindDoc="1" locked="0" layoutInCell="1" allowOverlap="1" wp14:anchorId="2DBA669B" wp14:editId="18015D88">
                <wp:simplePos x="0" y="0"/>
                <wp:positionH relativeFrom="column">
                  <wp:align>right</wp:align>
                </wp:positionH>
                <wp:positionV relativeFrom="paragraph">
                  <wp:posOffset>291465</wp:posOffset>
                </wp:positionV>
                <wp:extent cx="3600000" cy="2502000"/>
                <wp:effectExtent l="0" t="0" r="0" b="0"/>
                <wp:wrapNone/>
                <wp:docPr id="121961862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020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35F611" id="Rectangle 4" o:spid="_x0000_s1026" alt="&quot;&quot;" style="position:absolute;margin-left:232.25pt;margin-top:22.95pt;width:283.45pt;height:197pt;z-index:-25144627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" fillcolor="#37b0a8" stroked="f" strokeweight="1pt">
                <v:fill opacity="27499f"/>
              </v:rect>
            </w:pict>
          </mc:Fallback>
        </mc:AlternateContent>
      </w:r>
    </w:p>
    <w:p w14:paraId="353478C0" w14:textId="627F39B2" w:rsidR="0030147A" w:rsidRDefault="0030147A" w:rsidP="0030147A">
      <w:pPr>
        <w:rPr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66112" behindDoc="0" locked="0" layoutInCell="1" allowOverlap="1" wp14:anchorId="287AB9B9" wp14:editId="036F7B43">
            <wp:simplePos x="0" y="0"/>
            <wp:positionH relativeFrom="margin">
              <wp:posOffset>0</wp:posOffset>
            </wp:positionH>
            <wp:positionV relativeFrom="paragraph">
              <wp:posOffset>230505</wp:posOffset>
            </wp:positionV>
            <wp:extent cx="1714500" cy="824865"/>
            <wp:effectExtent l="0" t="0" r="0" b="635"/>
            <wp:wrapNone/>
            <wp:docPr id="1215475728" name="Picture 12154757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 xml:space="preserve">The </w:t>
      </w:r>
      <w:r>
        <w:rPr>
          <w:b/>
          <w:bCs/>
          <w:lang w:eastAsia="en-NZ"/>
        </w:rPr>
        <w:t>Donald Beasley Institute</w:t>
      </w:r>
      <w:r>
        <w:rPr>
          <w:lang w:eastAsia="en-NZ"/>
        </w:rPr>
        <w:t xml:space="preserve"> is a place that </w:t>
      </w:r>
      <w:proofErr w:type="gramStart"/>
      <w:r>
        <w:rPr>
          <w:lang w:eastAsia="en-NZ"/>
        </w:rPr>
        <w:t>researches</w:t>
      </w:r>
      <w:proofErr w:type="gramEnd"/>
      <w:r>
        <w:rPr>
          <w:lang w:eastAsia="en-NZ"/>
        </w:rPr>
        <w:t xml:space="preserve"> things to do with disability.</w:t>
      </w:r>
    </w:p>
    <w:p w14:paraId="3909332B" w14:textId="4C55F880" w:rsidR="0030147A" w:rsidRDefault="0030147A" w:rsidP="0030147A">
      <w:pPr>
        <w:rPr>
          <w:lang w:eastAsia="en-NZ"/>
        </w:rPr>
      </w:pPr>
    </w:p>
    <w:p w14:paraId="30FCD529" w14:textId="192B158D" w:rsidR="0030147A" w:rsidRDefault="0030147A" w:rsidP="0030147A">
      <w:pPr>
        <w:rPr>
          <w:lang w:eastAsia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65088" behindDoc="0" locked="0" layoutInCell="1" allowOverlap="1" wp14:anchorId="46517CAF" wp14:editId="47437F17">
                <wp:simplePos x="0" y="0"/>
                <wp:positionH relativeFrom="column">
                  <wp:posOffset>-133350</wp:posOffset>
                </wp:positionH>
                <wp:positionV relativeFrom="paragraph">
                  <wp:posOffset>274320</wp:posOffset>
                </wp:positionV>
                <wp:extent cx="1943100" cy="2308860"/>
                <wp:effectExtent l="0" t="0" r="0" b="2540"/>
                <wp:wrapNone/>
                <wp:docPr id="1215475726" name="Group 12154757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3100" cy="2308860"/>
                          <a:chOff x="0" y="0"/>
                          <a:chExt cx="1943100" cy="2308860"/>
                        </a:xfrm>
                      </wpg:grpSpPr>
                      <pic:pic xmlns:pic="http://schemas.openxmlformats.org/drawingml/2006/picture">
                        <pic:nvPicPr>
                          <pic:cNvPr id="1215475724" name="Picture 12154757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23088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15475725" name="Oval 121547572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33450" y="1600200"/>
                            <a:ext cx="228600" cy="22860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31DB4E" id="Group 1215475726" o:spid="_x0000_s1026" alt="&quot;&quot;" style="position:absolute;margin-left:-10.5pt;margin-top:21.6pt;width:153pt;height:181.8pt;z-index:251865088" coordsize="19431,23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15475724" o:spid="_x0000_s1027" type="#_x0000_t75" alt="&quot;&quot;" style="position:absolute;width:19431;height:230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">
                  <v:imagedata r:id="rId40" o:title=""/>
                </v:shape>
                <v:oval id="Oval 1215475725" o:spid="_x0000_s1028" alt="&quot;&quot;" style="position:absolute;left:9334;top:16002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" filled="f" strokecolor="red" strokeweight="3pt">
                  <v:stroke joinstyle="miter"/>
                </v:oval>
              </v:group>
            </w:pict>
          </mc:Fallback>
        </mc:AlternateContent>
      </w:r>
    </w:p>
    <w:p w14:paraId="6E8A45E1" w14:textId="4F429614" w:rsidR="0030147A" w:rsidRDefault="0030147A" w:rsidP="0030147A">
      <w:pPr>
        <w:rPr>
          <w:lang w:eastAsia="en-NZ"/>
        </w:rPr>
      </w:pPr>
      <w:r>
        <w:rPr>
          <w:lang w:eastAsia="en-NZ"/>
        </w:rPr>
        <w:t>It is based in Dunedin in Aotearoa New Zealand.</w:t>
      </w:r>
    </w:p>
    <w:p w14:paraId="49A7CD96" w14:textId="79EB87A8" w:rsidR="0030147A" w:rsidRDefault="0030147A" w:rsidP="0030147A">
      <w:pPr>
        <w:rPr>
          <w:lang w:eastAsia="en-NZ"/>
        </w:rPr>
      </w:pPr>
    </w:p>
    <w:p w14:paraId="4586CF48" w14:textId="0831859E" w:rsidR="0030147A" w:rsidRDefault="0030147A" w:rsidP="0030147A">
      <w:pPr>
        <w:rPr>
          <w:lang w:eastAsia="en-NZ"/>
        </w:rPr>
      </w:pPr>
    </w:p>
    <w:p w14:paraId="52DAB678" w14:textId="3E82D38C" w:rsidR="0030147A" w:rsidRDefault="0030147A">
      <w:pPr>
        <w:spacing w:line="240" w:lineRule="auto"/>
        <w:ind w:left="0"/>
        <w:rPr>
          <w:lang w:eastAsia="en-NZ"/>
        </w:rPr>
      </w:pPr>
    </w:p>
    <w:p w14:paraId="11FE23FF" w14:textId="77777777" w:rsidR="0030147A" w:rsidRDefault="0030147A" w:rsidP="0030147A">
      <w:pPr>
        <w:rPr>
          <w:lang w:eastAsia="en-NZ"/>
        </w:rPr>
      </w:pPr>
      <w:r>
        <w:rPr>
          <w:lang w:eastAsia="en-NZ"/>
        </w:rPr>
        <w:br w:type="page"/>
      </w:r>
    </w:p>
    <w:p w14:paraId="63A4F8D3" w14:textId="02E7FD90" w:rsidR="0030147A" w:rsidRPr="0030147A" w:rsidRDefault="00995C9A" w:rsidP="0030147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73632" behindDoc="0" locked="0" layoutInCell="1" allowOverlap="1" wp14:anchorId="19FE52A2" wp14:editId="58D482D4">
            <wp:simplePos x="0" y="0"/>
            <wp:positionH relativeFrom="column">
              <wp:posOffset>0</wp:posOffset>
            </wp:positionH>
            <wp:positionV relativeFrom="paragraph">
              <wp:posOffset>-82550</wp:posOffset>
            </wp:positionV>
            <wp:extent cx="1440000" cy="1440000"/>
            <wp:effectExtent l="0" t="0" r="0" b="0"/>
            <wp:wrapNone/>
            <wp:docPr id="1334506720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506720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This Easy Read is a </w:t>
      </w:r>
      <w:r w:rsidR="0030147A">
        <w:rPr>
          <w:b/>
          <w:bCs/>
          <w:lang w:eastAsia="en-NZ"/>
        </w:rPr>
        <w:t xml:space="preserve">summary </w:t>
      </w:r>
      <w:r w:rsidR="0030147A">
        <w:rPr>
          <w:lang w:eastAsia="en-NZ"/>
        </w:rPr>
        <w:t>of the full report about our research.</w:t>
      </w:r>
    </w:p>
    <w:p w14:paraId="00D546C6" w14:textId="385536CE" w:rsidR="0030147A" w:rsidRDefault="0030147A" w:rsidP="0030147A">
      <w:pPr>
        <w:rPr>
          <w:lang w:eastAsia="en-NZ"/>
        </w:rPr>
      </w:pPr>
    </w:p>
    <w:p w14:paraId="1108CB89" w14:textId="4BE84FC3" w:rsidR="0030147A" w:rsidRDefault="0030147A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72256" behindDoc="1" locked="0" layoutInCell="1" allowOverlap="1" wp14:anchorId="70775E0B" wp14:editId="076DE83A">
                <wp:simplePos x="0" y="0"/>
                <wp:positionH relativeFrom="column">
                  <wp:align>right</wp:align>
                </wp:positionH>
                <wp:positionV relativeFrom="paragraph">
                  <wp:posOffset>280670</wp:posOffset>
                </wp:positionV>
                <wp:extent cx="3600000" cy="1728000"/>
                <wp:effectExtent l="0" t="0" r="0" b="0"/>
                <wp:wrapNone/>
                <wp:docPr id="680469938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7280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22263" id="Rectangle 4" o:spid="_x0000_s1026" alt="&quot;&quot;" style="position:absolute;margin-left:232.25pt;margin-top:22.1pt;width:283.45pt;height:136.05pt;z-index:-251444224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" fillcolor="#37b0a8" stroked="f" strokeweight="1pt">
                <v:fill opacity="27499f"/>
              </v:rect>
            </w:pict>
          </mc:Fallback>
        </mc:AlternateContent>
      </w:r>
    </w:p>
    <w:p w14:paraId="3A010E8C" w14:textId="03A1753C" w:rsidR="0030147A" w:rsidRDefault="00995C9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4656" behindDoc="0" locked="0" layoutInCell="1" allowOverlap="1" wp14:anchorId="06C3EB77" wp14:editId="6BABD375">
            <wp:simplePos x="0" y="0"/>
            <wp:positionH relativeFrom="column">
              <wp:posOffset>0</wp:posOffset>
            </wp:positionH>
            <wp:positionV relativeFrom="paragraph">
              <wp:posOffset>273957</wp:posOffset>
            </wp:positionV>
            <wp:extent cx="1439545" cy="1439545"/>
            <wp:effectExtent l="0" t="0" r="0" b="0"/>
            <wp:wrapNone/>
            <wp:docPr id="944771742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771742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A </w:t>
      </w:r>
      <w:r w:rsidR="0030147A">
        <w:rPr>
          <w:b/>
          <w:bCs/>
          <w:lang w:eastAsia="en-NZ"/>
        </w:rPr>
        <w:t>summary</w:t>
      </w:r>
      <w:r w:rsidR="0030147A">
        <w:rPr>
          <w:lang w:eastAsia="en-NZ"/>
        </w:rPr>
        <w:t>:</w:t>
      </w:r>
    </w:p>
    <w:p w14:paraId="2868E253" w14:textId="1E3D9831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is shorter than the full report</w:t>
      </w:r>
    </w:p>
    <w:p w14:paraId="0E744551" w14:textId="79C6035C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tells you the main ideas.</w:t>
      </w:r>
      <w:r w:rsidRPr="0030147A">
        <w:rPr>
          <w:lang w:eastAsia="en-NZ"/>
        </w:rPr>
        <w:t xml:space="preserve"> </w:t>
      </w:r>
    </w:p>
    <w:p w14:paraId="35042111" w14:textId="78D04FB4" w:rsidR="0030147A" w:rsidRDefault="0030147A" w:rsidP="0030147A">
      <w:pPr>
        <w:rPr>
          <w:lang w:eastAsia="en-NZ"/>
        </w:rPr>
      </w:pPr>
    </w:p>
    <w:p w14:paraId="331FA1CC" w14:textId="2BD29BE1" w:rsidR="0030147A" w:rsidRDefault="00995C9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5680" behindDoc="0" locked="0" layoutInCell="1" allowOverlap="1" wp14:anchorId="7FD5067B" wp14:editId="39DC248B">
            <wp:simplePos x="0" y="0"/>
            <wp:positionH relativeFrom="column">
              <wp:posOffset>0</wp:posOffset>
            </wp:positionH>
            <wp:positionV relativeFrom="page">
              <wp:posOffset>4398373</wp:posOffset>
            </wp:positionV>
            <wp:extent cx="1439545" cy="1501140"/>
            <wp:effectExtent l="0" t="0" r="0" b="0"/>
            <wp:wrapNone/>
            <wp:docPr id="1952306496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306496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1E48DE" w14:textId="3B3B9DD3" w:rsidR="0030147A" w:rsidRDefault="0030147A" w:rsidP="0030147A">
      <w:pPr>
        <w:rPr>
          <w:lang w:eastAsia="en-NZ"/>
        </w:rPr>
      </w:pPr>
      <w:r>
        <w:rPr>
          <w:lang w:eastAsia="en-NZ"/>
        </w:rPr>
        <w:t>You can read the full report at:</w:t>
      </w:r>
    </w:p>
    <w:p w14:paraId="52729B6E" w14:textId="45870A6E" w:rsidR="0030147A" w:rsidRDefault="0030147A" w:rsidP="0030147A">
      <w:pPr>
        <w:rPr>
          <w:lang w:eastAsia="en-NZ"/>
        </w:rPr>
      </w:pPr>
    </w:p>
    <w:p w14:paraId="4D9F955A" w14:textId="1B606D26" w:rsidR="0030147A" w:rsidRPr="00782DD3" w:rsidRDefault="00782DD3" w:rsidP="0030147A">
      <w:pPr>
        <w:rPr>
          <w:b/>
          <w:bCs/>
          <w:lang w:eastAsia="en-NZ"/>
        </w:rPr>
      </w:pPr>
      <w:hyperlink r:id="rId44" w:history="1">
        <w:r w:rsidR="00772750" w:rsidRPr="00782DD3">
          <w:rPr>
            <w:rStyle w:val="Hyperlink"/>
            <w:b/>
            <w:bCs/>
            <w:color w:val="auto"/>
            <w:u w:val="none"/>
            <w:lang w:eastAsia="en-NZ"/>
          </w:rPr>
          <w:t>http</w:t>
        </w:r>
        <w:r w:rsidR="00EA7927" w:rsidRPr="00782DD3">
          <w:rPr>
            <w:rStyle w:val="Hyperlink"/>
            <w:b/>
            <w:bCs/>
            <w:color w:val="auto"/>
            <w:u w:val="none"/>
            <w:lang w:eastAsia="en-NZ"/>
          </w:rPr>
          <w:t>s</w:t>
        </w:r>
        <w:r w:rsidR="00772750" w:rsidRPr="00782DD3">
          <w:rPr>
            <w:rStyle w:val="Hyperlink"/>
            <w:b/>
            <w:bCs/>
            <w:color w:val="auto"/>
            <w:u w:val="none"/>
            <w:lang w:eastAsia="en-NZ"/>
          </w:rPr>
          <w:t>://</w:t>
        </w:r>
        <w:r w:rsidR="00EA7927" w:rsidRPr="00782DD3">
          <w:rPr>
            <w:rStyle w:val="Hyperlink"/>
            <w:b/>
            <w:bCs/>
            <w:color w:val="auto"/>
            <w:u w:val="none"/>
            <w:lang w:eastAsia="en-NZ"/>
          </w:rPr>
          <w:t>ww</w:t>
        </w:r>
        <w:r w:rsidR="00EA7927" w:rsidRPr="00782DD3">
          <w:rPr>
            <w:rStyle w:val="Hyperlink"/>
            <w:b/>
            <w:bCs/>
            <w:color w:val="auto"/>
            <w:u w:val="none"/>
            <w:lang w:eastAsia="en-NZ"/>
          </w:rPr>
          <w:t>w</w:t>
        </w:r>
        <w:r w:rsidR="00EA7927" w:rsidRPr="00782DD3">
          <w:rPr>
            <w:rStyle w:val="Hyperlink"/>
            <w:b/>
            <w:bCs/>
            <w:color w:val="auto"/>
            <w:u w:val="none"/>
            <w:lang w:eastAsia="en-NZ"/>
          </w:rPr>
          <w:t>.hqsc.govt</w:t>
        </w:r>
        <w:r w:rsidR="00684D49" w:rsidRPr="00782DD3">
          <w:rPr>
            <w:rStyle w:val="Hyperlink"/>
            <w:b/>
            <w:bCs/>
            <w:color w:val="auto"/>
            <w:u w:val="none"/>
            <w:lang w:eastAsia="en-NZ"/>
          </w:rPr>
          <w:t>.nz/a-window-on-disability</w:t>
        </w:r>
        <w:r w:rsidRPr="00782DD3">
          <w:rPr>
            <w:rStyle w:val="Hyperlink"/>
            <w:b/>
            <w:bCs/>
            <w:color w:val="auto"/>
            <w:u w:val="none"/>
            <w:lang w:eastAsia="en-NZ"/>
          </w:rPr>
          <w:t>.html</w:t>
        </w:r>
      </w:hyperlink>
    </w:p>
    <w:p w14:paraId="7E906807" w14:textId="1064671D" w:rsidR="0030147A" w:rsidRDefault="0030147A" w:rsidP="0030147A">
      <w:pPr>
        <w:rPr>
          <w:b/>
          <w:bCs/>
          <w:color w:val="EE0000"/>
          <w:lang w:eastAsia="en-NZ"/>
        </w:rPr>
      </w:pPr>
    </w:p>
    <w:p w14:paraId="18FED785" w14:textId="76D47570" w:rsidR="0030147A" w:rsidRDefault="00995C9A" w:rsidP="0030147A">
      <w:pPr>
        <w:rPr>
          <w:b/>
          <w:bCs/>
          <w:color w:val="EE0000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6704" behindDoc="0" locked="0" layoutInCell="1" allowOverlap="1" wp14:anchorId="42834CF7" wp14:editId="4D72B7B2">
            <wp:simplePos x="0" y="0"/>
            <wp:positionH relativeFrom="column">
              <wp:posOffset>0</wp:posOffset>
            </wp:positionH>
            <wp:positionV relativeFrom="page">
              <wp:posOffset>6220823</wp:posOffset>
            </wp:positionV>
            <wp:extent cx="1439545" cy="1846580"/>
            <wp:effectExtent l="0" t="0" r="0" b="0"/>
            <wp:wrapNone/>
            <wp:docPr id="198483897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83897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846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E8A77A" w14:textId="4851927E" w:rsidR="0030147A" w:rsidRPr="0030147A" w:rsidRDefault="0030147A" w:rsidP="0030147A">
      <w:pPr>
        <w:rPr>
          <w:lang w:eastAsia="en-NZ"/>
        </w:rPr>
      </w:pPr>
      <w:r>
        <w:rPr>
          <w:lang w:eastAsia="en-NZ"/>
        </w:rPr>
        <w:t xml:space="preserve">The full report is </w:t>
      </w:r>
      <w:r>
        <w:rPr>
          <w:b/>
          <w:bCs/>
          <w:lang w:eastAsia="en-NZ"/>
        </w:rPr>
        <w:t xml:space="preserve">not </w:t>
      </w:r>
      <w:r>
        <w:rPr>
          <w:lang w:eastAsia="en-NZ"/>
        </w:rPr>
        <w:t>in Easy Read.</w:t>
      </w:r>
    </w:p>
    <w:p w14:paraId="027726D4" w14:textId="32F759BD" w:rsidR="0030147A" w:rsidRDefault="0030147A" w:rsidP="0030147A">
      <w:pPr>
        <w:pStyle w:val="Heading1"/>
        <w:rPr>
          <w:lang w:eastAsia="en-NZ"/>
        </w:rPr>
      </w:pPr>
      <w:bookmarkStart w:id="5" w:name="_About_the_research"/>
      <w:bookmarkEnd w:id="5"/>
      <w:r>
        <w:rPr>
          <w:lang w:eastAsia="en-NZ"/>
        </w:rPr>
        <w:br w:type="page"/>
      </w:r>
      <w:bookmarkStart w:id="6" w:name="_Toc227330254"/>
      <w:r>
        <w:rPr>
          <w:lang w:eastAsia="en-NZ"/>
        </w:rPr>
        <w:lastRenderedPageBreak/>
        <w:t>About the research</w:t>
      </w:r>
      <w:bookmarkEnd w:id="6"/>
    </w:p>
    <w:p w14:paraId="10BBDF4A" w14:textId="61FDA732" w:rsidR="0030147A" w:rsidRDefault="0030147A" w:rsidP="0030147A">
      <w:pPr>
        <w:rPr>
          <w:lang w:eastAsia="en-NZ"/>
        </w:rPr>
      </w:pPr>
    </w:p>
    <w:p w14:paraId="34CE7DDA" w14:textId="4E35B9EE" w:rsidR="0030147A" w:rsidRDefault="00995C9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7728" behindDoc="0" locked="0" layoutInCell="1" allowOverlap="1" wp14:anchorId="2CDA1C54" wp14:editId="44FE0147">
            <wp:simplePos x="0" y="0"/>
            <wp:positionH relativeFrom="column">
              <wp:posOffset>0</wp:posOffset>
            </wp:positionH>
            <wp:positionV relativeFrom="paragraph">
              <wp:posOffset>280768</wp:posOffset>
            </wp:positionV>
            <wp:extent cx="1619885" cy="1619885"/>
            <wp:effectExtent l="0" t="0" r="5715" b="0"/>
            <wp:wrapNone/>
            <wp:docPr id="1188932025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932025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F00145" w14:textId="243684B6" w:rsidR="0030147A" w:rsidRDefault="0030147A" w:rsidP="0030147A">
      <w:pPr>
        <w:rPr>
          <w:lang w:eastAsia="en-NZ"/>
        </w:rPr>
      </w:pPr>
      <w:r>
        <w:rPr>
          <w:lang w:eastAsia="en-NZ"/>
        </w:rPr>
        <w:t>Disabled people should have the healthcare they need to:</w:t>
      </w:r>
    </w:p>
    <w:p w14:paraId="319B59B4" w14:textId="4D3990A6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be as healthy as possible</w:t>
      </w:r>
    </w:p>
    <w:p w14:paraId="38EDCE06" w14:textId="37B4E4F7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 xml:space="preserve">lead an </w:t>
      </w:r>
      <w:r>
        <w:rPr>
          <w:b/>
          <w:bCs/>
          <w:lang w:eastAsia="en-NZ"/>
        </w:rPr>
        <w:t>ordinary life</w:t>
      </w:r>
      <w:r w:rsidRPr="00641511">
        <w:rPr>
          <w:lang w:eastAsia="en-NZ"/>
        </w:rPr>
        <w:t>.</w:t>
      </w:r>
    </w:p>
    <w:p w14:paraId="00FB1195" w14:textId="34EF165F" w:rsidR="0030147A" w:rsidRDefault="00C044B9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8752" behindDoc="0" locked="0" layoutInCell="1" allowOverlap="1" wp14:anchorId="09997341" wp14:editId="5F83E3EC">
            <wp:simplePos x="0" y="0"/>
            <wp:positionH relativeFrom="column">
              <wp:posOffset>0</wp:posOffset>
            </wp:positionH>
            <wp:positionV relativeFrom="page">
              <wp:posOffset>4384906</wp:posOffset>
            </wp:positionV>
            <wp:extent cx="1619885" cy="1619885"/>
            <wp:effectExtent l="0" t="0" r="5715" b="5715"/>
            <wp:wrapNone/>
            <wp:docPr id="1477381513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381513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A84146" w14:textId="000CEDA5" w:rsidR="0030147A" w:rsidRDefault="0030147A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74304" behindDoc="1" locked="0" layoutInCell="1" allowOverlap="1" wp14:anchorId="10814C98" wp14:editId="1E72A6EE">
                <wp:simplePos x="0" y="0"/>
                <wp:positionH relativeFrom="column">
                  <wp:align>right</wp:align>
                </wp:positionH>
                <wp:positionV relativeFrom="paragraph">
                  <wp:posOffset>280670</wp:posOffset>
                </wp:positionV>
                <wp:extent cx="3600000" cy="1149531"/>
                <wp:effectExtent l="0" t="0" r="0" b="6350"/>
                <wp:wrapNone/>
                <wp:docPr id="107461163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9531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2ADCC2" id="Rectangle 4" o:spid="_x0000_s1026" alt="&quot;&quot;" style="position:absolute;margin-left:232.25pt;margin-top:22.1pt;width:283.45pt;height:90.5pt;z-index:-25144217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" fillcolor="#37b0a8" stroked="f" strokeweight="1pt">
                <v:fill opacity="27499f"/>
              </v:rect>
            </w:pict>
          </mc:Fallback>
        </mc:AlternateContent>
      </w:r>
    </w:p>
    <w:p w14:paraId="1D7F8223" w14:textId="741D3864" w:rsidR="0030147A" w:rsidRPr="0030147A" w:rsidRDefault="0030147A" w:rsidP="0030147A">
      <w:pPr>
        <w:rPr>
          <w:lang w:eastAsia="en-NZ"/>
        </w:rPr>
      </w:pPr>
      <w:r>
        <w:rPr>
          <w:lang w:eastAsia="en-NZ"/>
        </w:rPr>
        <w:t xml:space="preserve">An </w:t>
      </w:r>
      <w:r>
        <w:rPr>
          <w:b/>
          <w:bCs/>
          <w:lang w:eastAsia="en-NZ"/>
        </w:rPr>
        <w:t>ordinary life</w:t>
      </w:r>
      <w:r>
        <w:rPr>
          <w:lang w:eastAsia="en-NZ"/>
        </w:rPr>
        <w:t xml:space="preserve"> means being able </w:t>
      </w:r>
      <w:r w:rsidR="00995C9A">
        <w:rPr>
          <w:lang w:eastAsia="en-NZ"/>
        </w:rPr>
        <w:br/>
      </w:r>
      <w:r>
        <w:rPr>
          <w:lang w:eastAsia="en-NZ"/>
        </w:rPr>
        <w:t>to do the same things as other people.</w:t>
      </w:r>
      <w:r w:rsidRPr="0030147A">
        <w:rPr>
          <w:noProof/>
          <w:lang w:eastAsia="en-NZ"/>
        </w:rPr>
        <w:t xml:space="preserve"> </w:t>
      </w:r>
    </w:p>
    <w:p w14:paraId="18C39716" w14:textId="57BB4642" w:rsidR="0030147A" w:rsidRDefault="00BD256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9776" behindDoc="0" locked="0" layoutInCell="1" allowOverlap="1" wp14:anchorId="2AB617DF" wp14:editId="61CBBA7C">
            <wp:simplePos x="0" y="0"/>
            <wp:positionH relativeFrom="column">
              <wp:posOffset>0</wp:posOffset>
            </wp:positionH>
            <wp:positionV relativeFrom="paragraph">
              <wp:posOffset>217079</wp:posOffset>
            </wp:positionV>
            <wp:extent cx="1439545" cy="1457960"/>
            <wp:effectExtent l="0" t="0" r="0" b="0"/>
            <wp:wrapNone/>
            <wp:docPr id="832557921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557921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D98BA" w14:textId="59335B1D" w:rsidR="0030147A" w:rsidRDefault="0030147A" w:rsidP="0030147A">
      <w:pPr>
        <w:rPr>
          <w:lang w:eastAsia="en-NZ"/>
        </w:rPr>
      </w:pPr>
    </w:p>
    <w:p w14:paraId="2D3F9C5F" w14:textId="10DDAB3B" w:rsidR="0030147A" w:rsidRDefault="0030147A" w:rsidP="0030147A">
      <w:pPr>
        <w:rPr>
          <w:lang w:eastAsia="en-NZ"/>
        </w:rPr>
      </w:pPr>
      <w:r>
        <w:rPr>
          <w:lang w:eastAsia="en-NZ"/>
        </w:rPr>
        <w:t>We wanted to find out if the healthcare disabled people get is:</w:t>
      </w:r>
    </w:p>
    <w:p w14:paraId="6E2AA481" w14:textId="0D5DBD66" w:rsidR="0030147A" w:rsidRDefault="00551703" w:rsidP="0030147A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80800" behindDoc="0" locked="0" layoutInCell="1" allowOverlap="1" wp14:anchorId="02E58153" wp14:editId="5FBE1A82">
            <wp:simplePos x="0" y="0"/>
            <wp:positionH relativeFrom="column">
              <wp:posOffset>0</wp:posOffset>
            </wp:positionH>
            <wp:positionV relativeFrom="paragraph">
              <wp:posOffset>625377</wp:posOffset>
            </wp:positionV>
            <wp:extent cx="1619885" cy="1162685"/>
            <wp:effectExtent l="0" t="0" r="5715" b="5715"/>
            <wp:wrapNone/>
            <wp:docPr id="682885721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885721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good enough</w:t>
      </w:r>
    </w:p>
    <w:p w14:paraId="24EA4995" w14:textId="2931FB2E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 xml:space="preserve">the same as the healthcare </w:t>
      </w:r>
      <w:r w:rsidR="00DF0249">
        <w:rPr>
          <w:lang w:eastAsia="en-NZ"/>
        </w:rPr>
        <w:br/>
      </w:r>
      <w:r>
        <w:rPr>
          <w:lang w:eastAsia="en-NZ"/>
        </w:rPr>
        <w:t>non-disabled people get.</w:t>
      </w:r>
    </w:p>
    <w:p w14:paraId="3FA327F8" w14:textId="24FE5A3D" w:rsidR="0030147A" w:rsidRDefault="0030147A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CD89819" w14:textId="2C584E14" w:rsidR="0030147A" w:rsidRDefault="00BD256A" w:rsidP="0030147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81824" behindDoc="0" locked="0" layoutInCell="1" allowOverlap="1" wp14:anchorId="28FD2BDB" wp14:editId="71495CA3">
            <wp:simplePos x="0" y="0"/>
            <wp:positionH relativeFrom="column">
              <wp:posOffset>0</wp:posOffset>
            </wp:positionH>
            <wp:positionV relativeFrom="paragraph">
              <wp:posOffset>-304165</wp:posOffset>
            </wp:positionV>
            <wp:extent cx="1620000" cy="1396800"/>
            <wp:effectExtent l="0" t="0" r="5715" b="635"/>
            <wp:wrapNone/>
            <wp:docPr id="753530496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530496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9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There is not much information about disabled people in Aotearoa </w:t>
      </w:r>
      <w:r w:rsidR="0030147A">
        <w:rPr>
          <w:lang w:eastAsia="en-NZ"/>
        </w:rPr>
        <w:br/>
        <w:t>New Zealand.</w:t>
      </w:r>
    </w:p>
    <w:p w14:paraId="1AE1666C" w14:textId="3DCA7A5E" w:rsidR="0030147A" w:rsidRDefault="0030147A" w:rsidP="0030147A">
      <w:pPr>
        <w:rPr>
          <w:lang w:eastAsia="en-NZ"/>
        </w:rPr>
      </w:pPr>
    </w:p>
    <w:p w14:paraId="5C5F3D71" w14:textId="3976418C" w:rsidR="0030147A" w:rsidRDefault="00BD256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82848" behindDoc="0" locked="0" layoutInCell="1" allowOverlap="1" wp14:anchorId="03739061" wp14:editId="33194CB6">
            <wp:simplePos x="0" y="0"/>
            <wp:positionH relativeFrom="column">
              <wp:posOffset>0</wp:posOffset>
            </wp:positionH>
            <wp:positionV relativeFrom="paragraph">
              <wp:posOffset>87902</wp:posOffset>
            </wp:positionV>
            <wp:extent cx="1619885" cy="1619885"/>
            <wp:effectExtent l="0" t="0" r="5715" b="5715"/>
            <wp:wrapNone/>
            <wp:docPr id="1666096297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096297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C52F60" w14:textId="6B065D9C" w:rsidR="0030147A" w:rsidRPr="0030147A" w:rsidRDefault="0030147A" w:rsidP="0030147A">
      <w:pPr>
        <w:rPr>
          <w:lang w:eastAsia="en-NZ"/>
        </w:rPr>
      </w:pPr>
      <w:r>
        <w:rPr>
          <w:lang w:eastAsia="en-NZ"/>
        </w:rPr>
        <w:t xml:space="preserve">In 2023 the New Zealand </w:t>
      </w:r>
      <w:r>
        <w:rPr>
          <w:b/>
          <w:bCs/>
          <w:lang w:eastAsia="en-NZ"/>
        </w:rPr>
        <w:t>census</w:t>
      </w:r>
      <w:r>
        <w:rPr>
          <w:lang w:eastAsia="en-NZ"/>
        </w:rPr>
        <w:t xml:space="preserve"> found that 5 out of every </w:t>
      </w:r>
      <w:r w:rsidR="00047E39">
        <w:rPr>
          <w:lang w:eastAsia="en-NZ"/>
        </w:rPr>
        <w:t xml:space="preserve">1 hundred </w:t>
      </w:r>
      <w:r>
        <w:rPr>
          <w:lang w:eastAsia="en-NZ"/>
        </w:rPr>
        <w:t>New Zealanders are disabled.</w:t>
      </w:r>
    </w:p>
    <w:p w14:paraId="562B3837" w14:textId="733A9505" w:rsidR="0030147A" w:rsidRDefault="0030147A" w:rsidP="0030147A">
      <w:pPr>
        <w:rPr>
          <w:lang w:eastAsia="en-NZ"/>
        </w:rPr>
      </w:pPr>
    </w:p>
    <w:p w14:paraId="6FBF6C55" w14:textId="1E190678" w:rsidR="0030147A" w:rsidRDefault="0030147A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76352" behindDoc="1" locked="0" layoutInCell="1" allowOverlap="1" wp14:anchorId="55C25A92" wp14:editId="2F7AB23B">
                <wp:simplePos x="0" y="0"/>
                <wp:positionH relativeFrom="column">
                  <wp:posOffset>2129246</wp:posOffset>
                </wp:positionH>
                <wp:positionV relativeFrom="paragraph">
                  <wp:posOffset>241664</wp:posOffset>
                </wp:positionV>
                <wp:extent cx="3600000" cy="1528354"/>
                <wp:effectExtent l="0" t="0" r="0" b="0"/>
                <wp:wrapNone/>
                <wp:docPr id="1283745696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528354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C6D4FE" id="Rectangle 4" o:spid="_x0000_s1026" alt="&quot;&quot;" style="position:absolute;margin-left:167.65pt;margin-top:19.05pt;width:283.45pt;height:120.35pt;z-index:-25144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" fillcolor="#37b0a8" stroked="f" strokeweight="1pt">
                <v:fill opacity="27499f"/>
              </v:rect>
            </w:pict>
          </mc:Fallback>
        </mc:AlternateContent>
      </w:r>
    </w:p>
    <w:p w14:paraId="703C7697" w14:textId="46126C56" w:rsidR="0030147A" w:rsidRPr="0030147A" w:rsidRDefault="00BD256A" w:rsidP="00047E3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83872" behindDoc="0" locked="0" layoutInCell="1" allowOverlap="1" wp14:anchorId="07BE7CF0" wp14:editId="4932EDE7">
            <wp:simplePos x="0" y="0"/>
            <wp:positionH relativeFrom="column">
              <wp:posOffset>0</wp:posOffset>
            </wp:positionH>
            <wp:positionV relativeFrom="page">
              <wp:posOffset>4468495</wp:posOffset>
            </wp:positionV>
            <wp:extent cx="1619885" cy="1374775"/>
            <wp:effectExtent l="0" t="0" r="5715" b="0"/>
            <wp:wrapNone/>
            <wp:docPr id="770710040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710040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7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In Aotearoa New Zealand the </w:t>
      </w:r>
      <w:r w:rsidR="0030147A">
        <w:rPr>
          <w:b/>
          <w:bCs/>
          <w:lang w:eastAsia="en-NZ"/>
        </w:rPr>
        <w:t xml:space="preserve">census </w:t>
      </w:r>
      <w:r w:rsidR="0030147A">
        <w:rPr>
          <w:lang w:eastAsia="en-NZ"/>
        </w:rPr>
        <w:t>is research that</w:t>
      </w:r>
      <w:r w:rsidR="00047E39">
        <w:rPr>
          <w:lang w:eastAsia="en-NZ"/>
        </w:rPr>
        <w:t xml:space="preserve"> </w:t>
      </w:r>
      <w:r w:rsidR="0030147A">
        <w:rPr>
          <w:lang w:eastAsia="en-NZ"/>
        </w:rPr>
        <w:t>finds out a lot of information about people in New Zealand.</w:t>
      </w:r>
      <w:r w:rsidR="0030147A" w:rsidRPr="0030147A">
        <w:rPr>
          <w:lang w:eastAsia="en-NZ"/>
        </w:rPr>
        <w:t xml:space="preserve"> </w:t>
      </w:r>
    </w:p>
    <w:p w14:paraId="544E6121" w14:textId="6D2F02F9" w:rsidR="0030147A" w:rsidRDefault="0030147A" w:rsidP="0030147A">
      <w:pPr>
        <w:rPr>
          <w:lang w:eastAsia="en-NZ"/>
        </w:rPr>
      </w:pPr>
    </w:p>
    <w:p w14:paraId="62309DF0" w14:textId="280DD8D0" w:rsidR="0030147A" w:rsidRDefault="0030147A" w:rsidP="0030147A">
      <w:pPr>
        <w:rPr>
          <w:lang w:eastAsia="en-NZ"/>
        </w:rPr>
      </w:pPr>
    </w:p>
    <w:p w14:paraId="1639F9F7" w14:textId="5221F544" w:rsidR="00DF0249" w:rsidRDefault="00DF0249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AB53971" w14:textId="5C67C4F9" w:rsidR="0030147A" w:rsidRDefault="00DF0249" w:rsidP="0030147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84896" behindDoc="0" locked="0" layoutInCell="1" allowOverlap="1" wp14:anchorId="2BAC44FC" wp14:editId="6D8E1537">
            <wp:simplePos x="0" y="0"/>
            <wp:positionH relativeFrom="column">
              <wp:posOffset>0</wp:posOffset>
            </wp:positionH>
            <wp:positionV relativeFrom="paragraph">
              <wp:posOffset>-139337</wp:posOffset>
            </wp:positionV>
            <wp:extent cx="1619885" cy="1619885"/>
            <wp:effectExtent l="0" t="0" r="0" b="0"/>
            <wp:wrapNone/>
            <wp:docPr id="2080074465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074465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The 2023 </w:t>
      </w:r>
      <w:r w:rsidR="0030147A">
        <w:rPr>
          <w:b/>
          <w:bCs/>
          <w:lang w:eastAsia="en-NZ"/>
        </w:rPr>
        <w:t>Household Disability Survey</w:t>
      </w:r>
      <w:r w:rsidR="0030147A">
        <w:rPr>
          <w:lang w:eastAsia="en-NZ"/>
        </w:rPr>
        <w:t xml:space="preserve"> found that almost 1 in 5 New Zealanders are disabled.</w:t>
      </w:r>
    </w:p>
    <w:p w14:paraId="31D9D430" w14:textId="21E652AF" w:rsidR="0030147A" w:rsidRDefault="0030147A" w:rsidP="00DF0249">
      <w:pPr>
        <w:rPr>
          <w:lang w:eastAsia="en-NZ"/>
        </w:rPr>
      </w:pPr>
    </w:p>
    <w:p w14:paraId="67651F5E" w14:textId="77777777" w:rsidR="00DF0249" w:rsidRDefault="00DF0249" w:rsidP="00DF0249">
      <w:pPr>
        <w:rPr>
          <w:lang w:eastAsia="en-NZ"/>
        </w:rPr>
      </w:pPr>
    </w:p>
    <w:p w14:paraId="0845B9BE" w14:textId="33AC9455" w:rsidR="0030147A" w:rsidRDefault="00BD256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85920" behindDoc="0" locked="0" layoutInCell="1" allowOverlap="1" wp14:anchorId="0D1392BE" wp14:editId="7ED0DD3B">
            <wp:simplePos x="0" y="0"/>
            <wp:positionH relativeFrom="column">
              <wp:posOffset>0</wp:posOffset>
            </wp:positionH>
            <wp:positionV relativeFrom="paragraph">
              <wp:posOffset>-75293</wp:posOffset>
            </wp:positionV>
            <wp:extent cx="1620000" cy="1620000"/>
            <wp:effectExtent l="0" t="0" r="0" b="5715"/>
            <wp:wrapNone/>
            <wp:docPr id="872602344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602344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78400" behindDoc="1" locked="0" layoutInCell="1" allowOverlap="1" wp14:anchorId="62E7FBB8" wp14:editId="11145D00">
                <wp:simplePos x="0" y="0"/>
                <wp:positionH relativeFrom="column">
                  <wp:posOffset>2129155</wp:posOffset>
                </wp:positionH>
                <wp:positionV relativeFrom="paragraph">
                  <wp:posOffset>-115933</wp:posOffset>
                </wp:positionV>
                <wp:extent cx="3600000" cy="3239588"/>
                <wp:effectExtent l="0" t="0" r="0" b="0"/>
                <wp:wrapNone/>
                <wp:docPr id="1972760828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239588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12A80" id="Rectangle 4" o:spid="_x0000_s1026" alt="&quot;&quot;" style="position:absolute;margin-left:167.65pt;margin-top:-9.15pt;width:283.45pt;height:255.1pt;z-index:-25143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" fillcolor="#37b0a8" stroked="f" strokeweight="1pt">
                <v:fill opacity="27499f"/>
              </v:rect>
            </w:pict>
          </mc:Fallback>
        </mc:AlternateContent>
      </w:r>
      <w:r w:rsidR="0030147A">
        <w:rPr>
          <w:lang w:eastAsia="en-NZ"/>
        </w:rPr>
        <w:t xml:space="preserve">The </w:t>
      </w:r>
      <w:r w:rsidR="0030147A">
        <w:rPr>
          <w:b/>
          <w:bCs/>
          <w:lang w:eastAsia="en-NZ"/>
        </w:rPr>
        <w:t>Household Disability Survey</w:t>
      </w:r>
      <w:r w:rsidR="0030147A">
        <w:rPr>
          <w:lang w:eastAsia="en-NZ"/>
        </w:rPr>
        <w:t xml:space="preserve"> </w:t>
      </w:r>
      <w:r>
        <w:rPr>
          <w:lang w:eastAsia="en-NZ"/>
        </w:rPr>
        <w:br/>
      </w:r>
      <w:r w:rsidR="0030147A">
        <w:rPr>
          <w:lang w:eastAsia="en-NZ"/>
        </w:rPr>
        <w:t>is research that was done to find out:</w:t>
      </w:r>
    </w:p>
    <w:p w14:paraId="1DC6AB7C" w14:textId="00178B9A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how many disabled people there are in Aotearoa New Zealand</w:t>
      </w:r>
    </w:p>
    <w:p w14:paraId="55D22F6E" w14:textId="51EB3DC0" w:rsidR="0030147A" w:rsidRDefault="00BD256A" w:rsidP="0030147A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86944" behindDoc="0" locked="0" layoutInCell="1" allowOverlap="1" wp14:anchorId="0F7BE91A" wp14:editId="2DC4232F">
            <wp:simplePos x="0" y="0"/>
            <wp:positionH relativeFrom="column">
              <wp:posOffset>0</wp:posOffset>
            </wp:positionH>
            <wp:positionV relativeFrom="paragraph">
              <wp:posOffset>197757</wp:posOffset>
            </wp:positionV>
            <wp:extent cx="1620000" cy="1036800"/>
            <wp:effectExtent l="0" t="0" r="0" b="0"/>
            <wp:wrapNone/>
            <wp:docPr id="5881477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14772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what life is like for disabled people in Aotearoa </w:t>
      </w:r>
      <w:r w:rsidR="0030147A">
        <w:rPr>
          <w:lang w:eastAsia="en-NZ"/>
        </w:rPr>
        <w:br/>
        <w:t>New Zealand.</w:t>
      </w:r>
    </w:p>
    <w:p w14:paraId="1DD4B09A" w14:textId="0A437CC9" w:rsidR="0030147A" w:rsidRDefault="00BD256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87968" behindDoc="0" locked="0" layoutInCell="1" allowOverlap="1" wp14:anchorId="04A2F6BC" wp14:editId="58869A90">
            <wp:simplePos x="0" y="0"/>
            <wp:positionH relativeFrom="column">
              <wp:posOffset>0</wp:posOffset>
            </wp:positionH>
            <wp:positionV relativeFrom="paragraph">
              <wp:posOffset>215900</wp:posOffset>
            </wp:positionV>
            <wp:extent cx="1440000" cy="1440000"/>
            <wp:effectExtent l="0" t="0" r="0" b="0"/>
            <wp:wrapNone/>
            <wp:docPr id="609423148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423148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ADEDF5" w14:textId="3ABF574A" w:rsidR="0030147A" w:rsidRDefault="0030147A" w:rsidP="0030147A">
      <w:pPr>
        <w:rPr>
          <w:lang w:eastAsia="en-NZ"/>
        </w:rPr>
      </w:pPr>
    </w:p>
    <w:p w14:paraId="45BCF69F" w14:textId="6CDA8B0E" w:rsidR="0030147A" w:rsidRDefault="0030147A" w:rsidP="0030147A">
      <w:pPr>
        <w:rPr>
          <w:lang w:eastAsia="en-NZ"/>
        </w:rPr>
      </w:pPr>
      <w:r>
        <w:rPr>
          <w:lang w:eastAsia="en-NZ"/>
        </w:rPr>
        <w:t>The Household Disability Survey:</w:t>
      </w:r>
    </w:p>
    <w:p w14:paraId="378368FB" w14:textId="1715913F" w:rsidR="0030147A" w:rsidRDefault="00DF0249" w:rsidP="0030147A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88992" behindDoc="0" locked="0" layoutInCell="1" allowOverlap="1" wp14:anchorId="1FD5DBF4" wp14:editId="3EE47402">
            <wp:simplePos x="0" y="0"/>
            <wp:positionH relativeFrom="column">
              <wp:posOffset>0</wp:posOffset>
            </wp:positionH>
            <wp:positionV relativeFrom="page">
              <wp:posOffset>7710533</wp:posOffset>
            </wp:positionV>
            <wp:extent cx="1439545" cy="1439545"/>
            <wp:effectExtent l="0" t="0" r="0" b="0"/>
            <wp:wrapNone/>
            <wp:docPr id="443912768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912768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asked more question about disability than the census</w:t>
      </w:r>
    </w:p>
    <w:p w14:paraId="36495118" w14:textId="19579B1A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is more likely to be right about the number of disabled people.</w:t>
      </w:r>
    </w:p>
    <w:p w14:paraId="2E919E10" w14:textId="77777777" w:rsidR="0030147A" w:rsidRDefault="0030147A" w:rsidP="0030147A">
      <w:pPr>
        <w:rPr>
          <w:lang w:eastAsia="en-NZ"/>
        </w:rPr>
      </w:pPr>
    </w:p>
    <w:p w14:paraId="742291DF" w14:textId="7E152CA0" w:rsidR="0030147A" w:rsidRDefault="0030147A" w:rsidP="0030147A">
      <w:pPr>
        <w:rPr>
          <w:lang w:eastAsia="en-NZ"/>
        </w:rPr>
      </w:pPr>
    </w:p>
    <w:p w14:paraId="3F728545" w14:textId="7078D43D" w:rsidR="0030147A" w:rsidRDefault="00DF0249" w:rsidP="0030147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91040" behindDoc="0" locked="0" layoutInCell="1" allowOverlap="1" wp14:anchorId="1FE24C78" wp14:editId="5D434791">
            <wp:simplePos x="0" y="0"/>
            <wp:positionH relativeFrom="column">
              <wp:posOffset>0</wp:posOffset>
            </wp:positionH>
            <wp:positionV relativeFrom="paragraph">
              <wp:posOffset>-164374</wp:posOffset>
            </wp:positionV>
            <wp:extent cx="1619885" cy="1619885"/>
            <wp:effectExtent l="0" t="0" r="0" b="0"/>
            <wp:wrapNone/>
            <wp:docPr id="1575705005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074465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1 in 5 people means there are more than 8 hundred and 50 thousand disabled New Zealanders.</w:t>
      </w:r>
    </w:p>
    <w:p w14:paraId="21678C97" w14:textId="77777777" w:rsidR="0030147A" w:rsidRDefault="0030147A" w:rsidP="0030147A">
      <w:pPr>
        <w:rPr>
          <w:lang w:eastAsia="en-NZ"/>
        </w:rPr>
      </w:pPr>
    </w:p>
    <w:p w14:paraId="59B074C7" w14:textId="7F47EC60" w:rsidR="0030147A" w:rsidRDefault="0030147A" w:rsidP="00DF0249">
      <w:pPr>
        <w:rPr>
          <w:lang w:eastAsia="en-NZ"/>
        </w:rPr>
      </w:pPr>
    </w:p>
    <w:p w14:paraId="0DF5C6C2" w14:textId="3996796F" w:rsidR="0030147A" w:rsidRDefault="00BD256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92064" behindDoc="0" locked="0" layoutInCell="1" allowOverlap="1" wp14:anchorId="286B55A3" wp14:editId="791D7384">
            <wp:simplePos x="0" y="0"/>
            <wp:positionH relativeFrom="column">
              <wp:posOffset>0</wp:posOffset>
            </wp:positionH>
            <wp:positionV relativeFrom="paragraph">
              <wp:posOffset>-168638</wp:posOffset>
            </wp:positionV>
            <wp:extent cx="1619885" cy="1619885"/>
            <wp:effectExtent l="0" t="0" r="0" b="0"/>
            <wp:wrapNone/>
            <wp:docPr id="1785516426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516426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Most health </w:t>
      </w:r>
      <w:r w:rsidR="0030147A">
        <w:rPr>
          <w:b/>
          <w:bCs/>
          <w:lang w:eastAsia="en-NZ"/>
        </w:rPr>
        <w:t xml:space="preserve">data </w:t>
      </w:r>
      <w:r w:rsidR="0030147A">
        <w:rPr>
          <w:lang w:eastAsia="en-NZ"/>
        </w:rPr>
        <w:t>in Aotearoa New Zealand does not have information about disability.</w:t>
      </w:r>
    </w:p>
    <w:p w14:paraId="452DDBF4" w14:textId="40088966" w:rsidR="0030147A" w:rsidRDefault="0030147A" w:rsidP="0030147A">
      <w:pPr>
        <w:rPr>
          <w:lang w:eastAsia="en-NZ"/>
        </w:rPr>
      </w:pPr>
    </w:p>
    <w:p w14:paraId="62DAB137" w14:textId="6B70E113" w:rsidR="0030147A" w:rsidRDefault="0030147A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80448" behindDoc="1" locked="0" layoutInCell="1" allowOverlap="1" wp14:anchorId="468BFA94" wp14:editId="55407B20">
                <wp:simplePos x="0" y="0"/>
                <wp:positionH relativeFrom="column">
                  <wp:align>right</wp:align>
                </wp:positionH>
                <wp:positionV relativeFrom="paragraph">
                  <wp:posOffset>299085</wp:posOffset>
                </wp:positionV>
                <wp:extent cx="3600000" cy="2044800"/>
                <wp:effectExtent l="0" t="0" r="0" b="0"/>
                <wp:wrapNone/>
                <wp:docPr id="541237023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448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0B176A" id="Rectangle 4" o:spid="_x0000_s1026" alt="&quot;&quot;" style="position:absolute;margin-left:232.25pt;margin-top:23.55pt;width:283.45pt;height:161pt;z-index:-25143603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" fillcolor="#37b0a8" stroked="f" strokeweight="1pt">
                <v:fill opacity="27499f"/>
              </v:rect>
            </w:pict>
          </mc:Fallback>
        </mc:AlternateContent>
      </w:r>
    </w:p>
    <w:p w14:paraId="37CC397E" w14:textId="4A99648E" w:rsidR="0030147A" w:rsidRDefault="00BD256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94112" behindDoc="0" locked="0" layoutInCell="1" allowOverlap="1" wp14:anchorId="6F94A3AE" wp14:editId="79E59A17">
            <wp:simplePos x="0" y="0"/>
            <wp:positionH relativeFrom="column">
              <wp:posOffset>0</wp:posOffset>
            </wp:positionH>
            <wp:positionV relativeFrom="paragraph">
              <wp:posOffset>210457</wp:posOffset>
            </wp:positionV>
            <wp:extent cx="1619885" cy="1619885"/>
            <wp:effectExtent l="0" t="0" r="0" b="5715"/>
            <wp:wrapNone/>
            <wp:docPr id="312122528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602344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Here </w:t>
      </w:r>
      <w:r w:rsidR="0030147A">
        <w:rPr>
          <w:b/>
          <w:bCs/>
          <w:lang w:eastAsia="en-NZ"/>
        </w:rPr>
        <w:t>data</w:t>
      </w:r>
      <w:r w:rsidR="0030147A">
        <w:rPr>
          <w:lang w:eastAsia="en-NZ"/>
        </w:rPr>
        <w:t xml:space="preserve"> is information that shows what groups of people:</w:t>
      </w:r>
    </w:p>
    <w:p w14:paraId="6C81E8D4" w14:textId="6BAD2FBA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are doing</w:t>
      </w:r>
    </w:p>
    <w:p w14:paraId="126359E5" w14:textId="7191FF04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need.</w:t>
      </w:r>
      <w:r w:rsidRPr="0030147A">
        <w:rPr>
          <w:lang w:eastAsia="en-NZ"/>
        </w:rPr>
        <w:t xml:space="preserve"> </w:t>
      </w:r>
    </w:p>
    <w:p w14:paraId="31270E92" w14:textId="614C4FBB" w:rsidR="0030147A" w:rsidRDefault="0030147A" w:rsidP="0030147A">
      <w:pPr>
        <w:rPr>
          <w:lang w:eastAsia="en-NZ"/>
        </w:rPr>
      </w:pPr>
    </w:p>
    <w:p w14:paraId="73968CA7" w14:textId="479BA834" w:rsidR="0030147A" w:rsidRDefault="00DF0249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95136" behindDoc="0" locked="0" layoutInCell="1" allowOverlap="1" wp14:anchorId="2DC6B4A0" wp14:editId="78557065">
            <wp:simplePos x="0" y="0"/>
            <wp:positionH relativeFrom="column">
              <wp:posOffset>0</wp:posOffset>
            </wp:positionH>
            <wp:positionV relativeFrom="page">
              <wp:posOffset>6932658</wp:posOffset>
            </wp:positionV>
            <wp:extent cx="1619885" cy="1619885"/>
            <wp:effectExtent l="0" t="0" r="5715" b="0"/>
            <wp:wrapNone/>
            <wp:docPr id="313272946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272946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E29D39" w14:textId="1B4AB452" w:rsidR="0030147A" w:rsidRDefault="0030147A" w:rsidP="0030147A">
      <w:pPr>
        <w:rPr>
          <w:lang w:eastAsia="en-NZ"/>
        </w:rPr>
      </w:pPr>
      <w:r>
        <w:rPr>
          <w:lang w:eastAsia="en-NZ"/>
        </w:rPr>
        <w:t>This means there has been very little research about healthcare for disabled people.</w:t>
      </w:r>
    </w:p>
    <w:p w14:paraId="0D04542F" w14:textId="77777777" w:rsidR="0030147A" w:rsidRDefault="0030147A" w:rsidP="0030147A">
      <w:pPr>
        <w:rPr>
          <w:lang w:eastAsia="en-NZ"/>
        </w:rPr>
      </w:pPr>
    </w:p>
    <w:p w14:paraId="768CE5A6" w14:textId="77777777" w:rsidR="0030147A" w:rsidRDefault="0030147A" w:rsidP="0030147A">
      <w:pPr>
        <w:rPr>
          <w:lang w:eastAsia="en-NZ"/>
        </w:rPr>
      </w:pPr>
    </w:p>
    <w:p w14:paraId="2417166A" w14:textId="1F7F44A3" w:rsidR="0030147A" w:rsidRDefault="0030147A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0BAB3BCA" w14:textId="2501DF09" w:rsidR="0030147A" w:rsidRDefault="00BD256A" w:rsidP="0030147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97184" behindDoc="0" locked="0" layoutInCell="1" allowOverlap="1" wp14:anchorId="62F4E37F" wp14:editId="00C5BF44">
            <wp:simplePos x="0" y="0"/>
            <wp:positionH relativeFrom="column">
              <wp:posOffset>0</wp:posOffset>
            </wp:positionH>
            <wp:positionV relativeFrom="paragraph">
              <wp:posOffset>-26398</wp:posOffset>
            </wp:positionV>
            <wp:extent cx="1619885" cy="1316990"/>
            <wp:effectExtent l="0" t="0" r="0" b="0"/>
            <wp:wrapNone/>
            <wp:docPr id="422318457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318457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The research for this report was:</w:t>
      </w:r>
    </w:p>
    <w:p w14:paraId="72EBDD20" w14:textId="178974E1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led by disabled people</w:t>
      </w:r>
    </w:p>
    <w:p w14:paraId="65B4B64D" w14:textId="0FC1D6DE" w:rsidR="0030147A" w:rsidRDefault="00BD256A" w:rsidP="0030147A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98208" behindDoc="0" locked="0" layoutInCell="1" allowOverlap="1" wp14:anchorId="20FF60D4" wp14:editId="3D474ED2">
            <wp:simplePos x="0" y="0"/>
            <wp:positionH relativeFrom="column">
              <wp:posOffset>0</wp:posOffset>
            </wp:positionH>
            <wp:positionV relativeFrom="paragraph">
              <wp:posOffset>509814</wp:posOffset>
            </wp:positionV>
            <wp:extent cx="1619885" cy="1619885"/>
            <wp:effectExtent l="0" t="0" r="5715" b="0"/>
            <wp:wrapNone/>
            <wp:docPr id="308149044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149044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used a lot of different kinds of data</w:t>
      </w:r>
    </w:p>
    <w:p w14:paraId="48A6772B" w14:textId="1325F62A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asked disabled people about their experiences of healthcare.</w:t>
      </w:r>
    </w:p>
    <w:p w14:paraId="6F175E77" w14:textId="2DB7348C" w:rsidR="0030147A" w:rsidRDefault="0030147A" w:rsidP="0030147A">
      <w:pPr>
        <w:rPr>
          <w:lang w:eastAsia="en-NZ"/>
        </w:rPr>
      </w:pPr>
    </w:p>
    <w:p w14:paraId="633A950E" w14:textId="3CF997A4" w:rsidR="0030147A" w:rsidRDefault="00BD256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99232" behindDoc="0" locked="0" layoutInCell="1" allowOverlap="1" wp14:anchorId="2080AB5C" wp14:editId="73A7B431">
            <wp:simplePos x="0" y="0"/>
            <wp:positionH relativeFrom="column">
              <wp:posOffset>0</wp:posOffset>
            </wp:positionH>
            <wp:positionV relativeFrom="paragraph">
              <wp:posOffset>68943</wp:posOffset>
            </wp:positionV>
            <wp:extent cx="1619885" cy="1619885"/>
            <wp:effectExtent l="0" t="0" r="5715" b="0"/>
            <wp:wrapNone/>
            <wp:docPr id="1778290303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290303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1C2823" w14:textId="70AFE9D8" w:rsidR="0030147A" w:rsidRDefault="0030147A" w:rsidP="0030147A">
      <w:pPr>
        <w:rPr>
          <w:lang w:eastAsia="en-NZ"/>
        </w:rPr>
      </w:pPr>
      <w:r>
        <w:rPr>
          <w:lang w:eastAsia="en-NZ"/>
        </w:rPr>
        <w:t xml:space="preserve">This Easy read includes some </w:t>
      </w:r>
      <w:r>
        <w:rPr>
          <w:b/>
          <w:bCs/>
          <w:lang w:eastAsia="en-NZ"/>
        </w:rPr>
        <w:t>quotes</w:t>
      </w:r>
      <w:r>
        <w:rPr>
          <w:lang w:eastAsia="en-NZ"/>
        </w:rPr>
        <w:t xml:space="preserve"> from people we talked to for our research.</w:t>
      </w:r>
    </w:p>
    <w:p w14:paraId="1A81F80D" w14:textId="68D527DE" w:rsidR="0030147A" w:rsidRDefault="0030147A" w:rsidP="0030147A">
      <w:pPr>
        <w:rPr>
          <w:lang w:eastAsia="en-NZ"/>
        </w:rPr>
      </w:pPr>
    </w:p>
    <w:p w14:paraId="6CC06790" w14:textId="5CCAF434" w:rsidR="0030147A" w:rsidRDefault="00882932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82496" behindDoc="1" locked="0" layoutInCell="1" allowOverlap="1" wp14:anchorId="5E343088" wp14:editId="6F9668D1">
                <wp:simplePos x="0" y="0"/>
                <wp:positionH relativeFrom="column">
                  <wp:posOffset>2131695</wp:posOffset>
                </wp:positionH>
                <wp:positionV relativeFrom="paragraph">
                  <wp:posOffset>312420</wp:posOffset>
                </wp:positionV>
                <wp:extent cx="3599815" cy="697865"/>
                <wp:effectExtent l="0" t="0" r="0" b="635"/>
                <wp:wrapNone/>
                <wp:docPr id="833417245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97865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D53AE" id="Rectangle 4" o:spid="_x0000_s1026" alt="&quot;&quot;" style="position:absolute;margin-left:167.85pt;margin-top:24.6pt;width:283.45pt;height:54.95pt;z-index:-25143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" fillcolor="#37b0a8" stroked="f" strokeweight="1pt">
                <v:fill opacity="27499f"/>
              </v:rect>
            </w:pict>
          </mc:Fallback>
        </mc:AlternateContent>
      </w:r>
      <w:r w:rsidR="00BD256A">
        <w:rPr>
          <w:noProof/>
          <w:lang w:eastAsia="en-NZ"/>
        </w:rPr>
        <w:drawing>
          <wp:anchor distT="0" distB="0" distL="114300" distR="114300" simplePos="0" relativeHeight="252000256" behindDoc="0" locked="0" layoutInCell="1" allowOverlap="1" wp14:anchorId="653A60CC" wp14:editId="710745F4">
            <wp:simplePos x="0" y="0"/>
            <wp:positionH relativeFrom="column">
              <wp:posOffset>0</wp:posOffset>
            </wp:positionH>
            <wp:positionV relativeFrom="paragraph">
              <wp:posOffset>42273</wp:posOffset>
            </wp:positionV>
            <wp:extent cx="1619885" cy="1619885"/>
            <wp:effectExtent l="0" t="0" r="5715" b="0"/>
            <wp:wrapNone/>
            <wp:docPr id="469298993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298993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8E4D1F" w14:textId="7BA4BC3C" w:rsidR="0030147A" w:rsidRPr="0030147A" w:rsidRDefault="0030147A" w:rsidP="0030147A">
      <w:pPr>
        <w:rPr>
          <w:lang w:eastAsia="en-NZ"/>
        </w:rPr>
      </w:pPr>
      <w:r>
        <w:rPr>
          <w:lang w:eastAsia="en-NZ"/>
        </w:rPr>
        <w:t xml:space="preserve">A </w:t>
      </w:r>
      <w:r>
        <w:rPr>
          <w:b/>
          <w:bCs/>
          <w:lang w:eastAsia="en-NZ"/>
        </w:rPr>
        <w:t>quote</w:t>
      </w:r>
      <w:r>
        <w:rPr>
          <w:lang w:eastAsia="en-NZ"/>
        </w:rPr>
        <w:t xml:space="preserve"> is an exact copy in writing of </w:t>
      </w:r>
    </w:p>
    <w:p w14:paraId="53B249C1" w14:textId="20964ECC" w:rsidR="0030147A" w:rsidRDefault="0030147A" w:rsidP="0030147A">
      <w:pPr>
        <w:rPr>
          <w:lang w:eastAsia="en-NZ"/>
        </w:rPr>
      </w:pPr>
      <w:r>
        <w:rPr>
          <w:lang w:eastAsia="en-NZ"/>
        </w:rPr>
        <w:t>what someone has said.</w:t>
      </w:r>
      <w:r w:rsidRPr="0030147A">
        <w:rPr>
          <w:noProof/>
          <w:lang w:eastAsia="en-NZ"/>
        </w:rPr>
        <w:t xml:space="preserve"> </w:t>
      </w:r>
    </w:p>
    <w:p w14:paraId="7E33B981" w14:textId="77777777" w:rsidR="0030147A" w:rsidRDefault="0030147A" w:rsidP="0030147A">
      <w:pPr>
        <w:rPr>
          <w:lang w:eastAsia="en-NZ"/>
        </w:rPr>
      </w:pPr>
    </w:p>
    <w:p w14:paraId="71D6521D" w14:textId="0B6531E6" w:rsidR="0030147A" w:rsidRDefault="0030147A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84544" behindDoc="1" locked="0" layoutInCell="1" allowOverlap="1" wp14:anchorId="70A9C3BB" wp14:editId="616EE8A1">
                <wp:simplePos x="0" y="0"/>
                <wp:positionH relativeFrom="column">
                  <wp:align>right</wp:align>
                </wp:positionH>
                <wp:positionV relativeFrom="paragraph">
                  <wp:posOffset>299085</wp:posOffset>
                </wp:positionV>
                <wp:extent cx="3600000" cy="698400"/>
                <wp:effectExtent l="0" t="0" r="0" b="635"/>
                <wp:wrapNone/>
                <wp:docPr id="879940856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98400"/>
                        </a:xfrm>
                        <a:prstGeom prst="rect">
                          <a:avLst/>
                        </a:prstGeom>
                        <a:solidFill>
                          <a:srgbClr val="BB7CB3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B90AC" id="Rectangle 4" o:spid="_x0000_s1026" alt="&quot;&quot;" style="position:absolute;margin-left:232.25pt;margin-top:23.55pt;width:283.45pt;height:55pt;z-index:-25143193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" fillcolor="#bb7cb3" stroked="f" strokeweight="1pt">
                <v:fill opacity="27499f"/>
              </v:rect>
            </w:pict>
          </mc:Fallback>
        </mc:AlternateContent>
      </w:r>
    </w:p>
    <w:p w14:paraId="4F840E0E" w14:textId="7853230B" w:rsidR="0030147A" w:rsidRDefault="00BD256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02304" behindDoc="0" locked="0" layoutInCell="1" allowOverlap="1" wp14:anchorId="1A67F9D5" wp14:editId="5D375064">
            <wp:simplePos x="0" y="0"/>
            <wp:positionH relativeFrom="column">
              <wp:posOffset>0</wp:posOffset>
            </wp:positionH>
            <wp:positionV relativeFrom="page">
              <wp:posOffset>7843157</wp:posOffset>
            </wp:positionV>
            <wp:extent cx="1439545" cy="1846580"/>
            <wp:effectExtent l="0" t="0" r="0" b="0"/>
            <wp:wrapNone/>
            <wp:docPr id="1110232983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83897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846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The quotes are in purple boxes like this.</w:t>
      </w:r>
    </w:p>
    <w:p w14:paraId="50923906" w14:textId="341D0E42" w:rsidR="0030147A" w:rsidRDefault="0030147A" w:rsidP="0030147A">
      <w:pPr>
        <w:rPr>
          <w:lang w:eastAsia="en-NZ"/>
        </w:rPr>
      </w:pPr>
    </w:p>
    <w:p w14:paraId="1E950EED" w14:textId="781CA692" w:rsidR="0030147A" w:rsidRDefault="0030147A" w:rsidP="0030147A">
      <w:pPr>
        <w:rPr>
          <w:lang w:eastAsia="en-NZ"/>
        </w:rPr>
      </w:pPr>
    </w:p>
    <w:p w14:paraId="26ACF55E" w14:textId="1F52768A" w:rsidR="0030147A" w:rsidRPr="0030147A" w:rsidRDefault="0030147A" w:rsidP="0030147A">
      <w:pPr>
        <w:rPr>
          <w:lang w:eastAsia="en-NZ"/>
        </w:rPr>
      </w:pPr>
      <w:r>
        <w:rPr>
          <w:lang w:eastAsia="en-NZ"/>
        </w:rPr>
        <w:t xml:space="preserve">The quotes are </w:t>
      </w:r>
      <w:r>
        <w:rPr>
          <w:b/>
          <w:bCs/>
          <w:lang w:eastAsia="en-NZ"/>
        </w:rPr>
        <w:t xml:space="preserve">not </w:t>
      </w:r>
      <w:r>
        <w:rPr>
          <w:lang w:eastAsia="en-NZ"/>
        </w:rPr>
        <w:t>in Easy Read.</w:t>
      </w:r>
    </w:p>
    <w:p w14:paraId="70722C33" w14:textId="103248A8" w:rsidR="0030147A" w:rsidRDefault="0030147A" w:rsidP="0030147A">
      <w:pPr>
        <w:pStyle w:val="Heading1"/>
        <w:rPr>
          <w:lang w:eastAsia="en-NZ"/>
        </w:rPr>
      </w:pPr>
      <w:bookmarkStart w:id="7" w:name="_What_we_found"/>
      <w:bookmarkEnd w:id="7"/>
      <w:r>
        <w:rPr>
          <w:lang w:eastAsia="en-NZ"/>
        </w:rPr>
        <w:br w:type="page"/>
      </w:r>
      <w:bookmarkStart w:id="8" w:name="_Toc227330255"/>
      <w:r>
        <w:rPr>
          <w:lang w:eastAsia="en-NZ"/>
        </w:rPr>
        <w:lastRenderedPageBreak/>
        <w:t>What we found out</w:t>
      </w:r>
      <w:bookmarkEnd w:id="8"/>
    </w:p>
    <w:p w14:paraId="7E9D85E7" w14:textId="6784DA11" w:rsidR="0030147A" w:rsidRDefault="0030147A" w:rsidP="0030147A">
      <w:pPr>
        <w:rPr>
          <w:lang w:eastAsia="en-NZ"/>
        </w:rPr>
      </w:pPr>
    </w:p>
    <w:p w14:paraId="3386783A" w14:textId="7EB7604C" w:rsidR="0030147A" w:rsidRDefault="00FA6BC2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03328" behindDoc="0" locked="0" layoutInCell="1" allowOverlap="1" wp14:anchorId="5518F23A" wp14:editId="2E14062A">
            <wp:simplePos x="0" y="0"/>
            <wp:positionH relativeFrom="column">
              <wp:posOffset>0</wp:posOffset>
            </wp:positionH>
            <wp:positionV relativeFrom="paragraph">
              <wp:posOffset>198392</wp:posOffset>
            </wp:positionV>
            <wp:extent cx="1619885" cy="1619885"/>
            <wp:effectExtent l="0" t="0" r="0" b="0"/>
            <wp:wrapNone/>
            <wp:docPr id="1506230904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230904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FBE9B7" w14:textId="4E1EBD4E" w:rsidR="0030147A" w:rsidRDefault="0030147A" w:rsidP="0030147A">
      <w:pPr>
        <w:rPr>
          <w:lang w:eastAsia="en-NZ"/>
        </w:rPr>
      </w:pPr>
      <w:r>
        <w:rPr>
          <w:lang w:eastAsia="en-NZ"/>
        </w:rPr>
        <w:t xml:space="preserve">Disabled people are 5 times more likely to die from </w:t>
      </w:r>
      <w:r>
        <w:rPr>
          <w:b/>
          <w:bCs/>
          <w:lang w:eastAsia="en-NZ"/>
        </w:rPr>
        <w:t>treatable conditions</w:t>
      </w:r>
      <w:r>
        <w:rPr>
          <w:lang w:eastAsia="en-NZ"/>
        </w:rPr>
        <w:t xml:space="preserve"> than non-disabled people.</w:t>
      </w:r>
    </w:p>
    <w:p w14:paraId="6CC29BE0" w14:textId="3129A086" w:rsidR="0030147A" w:rsidRDefault="0030147A" w:rsidP="0030147A">
      <w:pPr>
        <w:rPr>
          <w:lang w:eastAsia="en-NZ"/>
        </w:rPr>
      </w:pPr>
    </w:p>
    <w:p w14:paraId="15D7D8AD" w14:textId="443C26AF" w:rsidR="0030147A" w:rsidRDefault="0030147A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3B4ADECF" wp14:editId="76DF5655">
                <wp:simplePos x="0" y="0"/>
                <wp:positionH relativeFrom="column">
                  <wp:align>right</wp:align>
                </wp:positionH>
                <wp:positionV relativeFrom="paragraph">
                  <wp:posOffset>295275</wp:posOffset>
                </wp:positionV>
                <wp:extent cx="3600000" cy="3074400"/>
                <wp:effectExtent l="0" t="0" r="0" b="0"/>
                <wp:wrapNone/>
                <wp:docPr id="1663913587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0744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4E5D7B" id="Rectangle 4" o:spid="_x0000_s1026" alt="&quot;&quot;" style="position:absolute;margin-left:232.25pt;margin-top:23.25pt;width:283.45pt;height:242.1pt;z-index:-251429888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" fillcolor="#37b0a8" stroked="f" strokeweight="1pt">
                <v:fill opacity="27499f"/>
              </v:rect>
            </w:pict>
          </mc:Fallback>
        </mc:AlternateContent>
      </w:r>
    </w:p>
    <w:p w14:paraId="608F3A42" w14:textId="41DA8115" w:rsidR="0030147A" w:rsidRDefault="00E43120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04352" behindDoc="0" locked="0" layoutInCell="1" allowOverlap="1" wp14:anchorId="211A5006" wp14:editId="513D3A12">
            <wp:simplePos x="0" y="0"/>
            <wp:positionH relativeFrom="column">
              <wp:posOffset>0</wp:posOffset>
            </wp:positionH>
            <wp:positionV relativeFrom="paragraph">
              <wp:posOffset>15240</wp:posOffset>
            </wp:positionV>
            <wp:extent cx="1619885" cy="1094105"/>
            <wp:effectExtent l="0" t="0" r="5715" b="0"/>
            <wp:wrapNone/>
            <wp:docPr id="440822387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822387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A </w:t>
      </w:r>
      <w:r w:rsidR="0030147A">
        <w:rPr>
          <w:b/>
          <w:bCs/>
          <w:lang w:eastAsia="en-NZ"/>
        </w:rPr>
        <w:t>treatable condition</w:t>
      </w:r>
      <w:r w:rsidR="0030147A">
        <w:rPr>
          <w:lang w:eastAsia="en-NZ"/>
        </w:rPr>
        <w:t xml:space="preserve"> is a medical condition that can be:</w:t>
      </w:r>
    </w:p>
    <w:p w14:paraId="7E88722F" w14:textId="720A1AB8" w:rsidR="0030147A" w:rsidRDefault="00E43120" w:rsidP="0030147A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05376" behindDoc="0" locked="0" layoutInCell="1" allowOverlap="1" wp14:anchorId="3022F474" wp14:editId="34E9A2F3">
            <wp:simplePos x="0" y="0"/>
            <wp:positionH relativeFrom="column">
              <wp:posOffset>0</wp:posOffset>
            </wp:positionH>
            <wp:positionV relativeFrom="page">
              <wp:posOffset>5738223</wp:posOffset>
            </wp:positionV>
            <wp:extent cx="1439545" cy="1551305"/>
            <wp:effectExtent l="0" t="0" r="0" b="0"/>
            <wp:wrapNone/>
            <wp:docPr id="642098078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098078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made better with treatment</w:t>
      </w:r>
    </w:p>
    <w:p w14:paraId="3F8FA2DA" w14:textId="30F6A28A" w:rsidR="0030147A" w:rsidRPr="00DF0249" w:rsidRDefault="0030147A" w:rsidP="0030147A">
      <w:pPr>
        <w:pStyle w:val="Listtoplevel"/>
        <w:numPr>
          <w:ilvl w:val="0"/>
          <w:numId w:val="0"/>
        </w:numPr>
        <w:ind w:left="4253"/>
        <w:rPr>
          <w:b/>
          <w:bCs/>
          <w:lang w:eastAsia="en-NZ"/>
        </w:rPr>
      </w:pPr>
      <w:r w:rsidRPr="00DF0249">
        <w:rPr>
          <w:b/>
          <w:bCs/>
          <w:lang w:eastAsia="en-NZ"/>
        </w:rPr>
        <w:t>or</w:t>
      </w:r>
    </w:p>
    <w:p w14:paraId="75B85920" w14:textId="594A7939" w:rsidR="0030147A" w:rsidRP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treated so that someone can live with it for a long time.</w:t>
      </w:r>
      <w:r w:rsidRPr="0030147A">
        <w:rPr>
          <w:lang w:eastAsia="en-NZ"/>
        </w:rPr>
        <w:t xml:space="preserve"> </w:t>
      </w:r>
    </w:p>
    <w:p w14:paraId="5882F3BC" w14:textId="6A9CB3B1" w:rsidR="0030147A" w:rsidRDefault="0030147A" w:rsidP="0030147A">
      <w:pPr>
        <w:rPr>
          <w:lang w:eastAsia="en-NZ"/>
        </w:rPr>
      </w:pPr>
    </w:p>
    <w:p w14:paraId="4DA4D091" w14:textId="6F105DCA" w:rsidR="0030147A" w:rsidRDefault="0030147A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17B49F0E" w14:textId="1B992001" w:rsidR="0030147A" w:rsidRDefault="00DD248A" w:rsidP="0030147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06400" behindDoc="0" locked="0" layoutInCell="1" allowOverlap="1" wp14:anchorId="445CA213" wp14:editId="54611E8B">
            <wp:simplePos x="0" y="0"/>
            <wp:positionH relativeFrom="column">
              <wp:posOffset>0</wp:posOffset>
            </wp:positionH>
            <wp:positionV relativeFrom="paragraph">
              <wp:posOffset>-85453</wp:posOffset>
            </wp:positionV>
            <wp:extent cx="1619885" cy="1490345"/>
            <wp:effectExtent l="0" t="0" r="5715" b="0"/>
            <wp:wrapNone/>
            <wp:docPr id="1131118607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118607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Māori disabled people are more than 1</w:t>
      </w:r>
      <w:r w:rsidR="00DC2B93">
        <w:rPr>
          <w:lang w:eastAsia="en-NZ"/>
        </w:rPr>
        <w:t>0</w:t>
      </w:r>
      <w:r w:rsidR="0030147A">
        <w:rPr>
          <w:lang w:eastAsia="en-NZ"/>
        </w:rPr>
        <w:t xml:space="preserve"> times as likely to die from treatable conditions than people who are not:</w:t>
      </w:r>
    </w:p>
    <w:p w14:paraId="16B153D4" w14:textId="42DF282F" w:rsidR="0030147A" w:rsidRDefault="00882932" w:rsidP="0030147A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224512" behindDoc="0" locked="0" layoutInCell="1" allowOverlap="1" wp14:anchorId="19E952D4" wp14:editId="7840079E">
            <wp:simplePos x="0" y="0"/>
            <wp:positionH relativeFrom="column">
              <wp:posOffset>0</wp:posOffset>
            </wp:positionH>
            <wp:positionV relativeFrom="page">
              <wp:posOffset>2470059</wp:posOffset>
            </wp:positionV>
            <wp:extent cx="1104900" cy="1619885"/>
            <wp:effectExtent l="0" t="0" r="0" b="5715"/>
            <wp:wrapNone/>
            <wp:docPr id="1000389809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389809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Māori</w:t>
      </w:r>
    </w:p>
    <w:p w14:paraId="0BDC60DF" w14:textId="255B5338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Pacific</w:t>
      </w:r>
    </w:p>
    <w:p w14:paraId="50EB39B2" w14:textId="6AADE285" w:rsidR="0030147A" w:rsidRDefault="00CA1074" w:rsidP="0030147A">
      <w:pPr>
        <w:pStyle w:val="Listtoplevel"/>
        <w:rPr>
          <w:lang w:eastAsia="en-NZ"/>
        </w:rPr>
      </w:pPr>
      <w:r>
        <w:rPr>
          <w:lang w:eastAsia="en-NZ"/>
        </w:rPr>
        <w:t>disabled</w:t>
      </w:r>
      <w:r w:rsidR="0030147A">
        <w:rPr>
          <w:lang w:eastAsia="en-NZ"/>
        </w:rPr>
        <w:t>.</w:t>
      </w:r>
    </w:p>
    <w:p w14:paraId="478C4784" w14:textId="0F0F4132" w:rsidR="0030147A" w:rsidRDefault="0030147A" w:rsidP="0030147A">
      <w:pPr>
        <w:rPr>
          <w:lang w:eastAsia="en-NZ"/>
        </w:rPr>
      </w:pPr>
    </w:p>
    <w:p w14:paraId="3FBC6BA7" w14:textId="281351FC" w:rsidR="0030147A" w:rsidRDefault="004A2FEB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08448" behindDoc="0" locked="0" layoutInCell="1" allowOverlap="1" wp14:anchorId="6BC145C5" wp14:editId="419B37DE">
            <wp:simplePos x="0" y="0"/>
            <wp:positionH relativeFrom="column">
              <wp:posOffset>0</wp:posOffset>
            </wp:positionH>
            <wp:positionV relativeFrom="paragraph">
              <wp:posOffset>133078</wp:posOffset>
            </wp:positionV>
            <wp:extent cx="1619885" cy="1187450"/>
            <wp:effectExtent l="0" t="0" r="5715" b="6350"/>
            <wp:wrapNone/>
            <wp:docPr id="1771451575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451575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76CDE8" w14:textId="591CBBE9" w:rsidR="0030147A" w:rsidRDefault="0030147A" w:rsidP="0030147A">
      <w:pPr>
        <w:rPr>
          <w:lang w:eastAsia="en-NZ"/>
        </w:rPr>
      </w:pPr>
      <w:r>
        <w:rPr>
          <w:lang w:eastAsia="en-NZ"/>
        </w:rPr>
        <w:t xml:space="preserve">Disabled people are more likely to be </w:t>
      </w:r>
      <w:r>
        <w:rPr>
          <w:b/>
          <w:bCs/>
          <w:lang w:eastAsia="en-NZ"/>
        </w:rPr>
        <w:t xml:space="preserve">enrolled </w:t>
      </w:r>
      <w:r>
        <w:rPr>
          <w:lang w:eastAsia="en-NZ"/>
        </w:rPr>
        <w:t xml:space="preserve">in </w:t>
      </w:r>
      <w:r>
        <w:rPr>
          <w:b/>
          <w:bCs/>
          <w:lang w:eastAsia="en-NZ"/>
        </w:rPr>
        <w:t>primary care</w:t>
      </w:r>
      <w:r w:rsidR="00875D84">
        <w:rPr>
          <w:lang w:eastAsia="en-NZ"/>
        </w:rPr>
        <w:t xml:space="preserve"> than </w:t>
      </w:r>
      <w:r w:rsidR="00875D84">
        <w:rPr>
          <w:lang w:eastAsia="en-NZ"/>
        </w:rPr>
        <w:br/>
        <w:t>non-disabled people.</w:t>
      </w:r>
    </w:p>
    <w:p w14:paraId="4D562F6E" w14:textId="62CEBB5D" w:rsidR="0030147A" w:rsidRDefault="0030147A" w:rsidP="0030147A">
      <w:pPr>
        <w:rPr>
          <w:lang w:eastAsia="en-NZ"/>
        </w:rPr>
      </w:pPr>
    </w:p>
    <w:p w14:paraId="3C1F7781" w14:textId="652CA247" w:rsidR="0030147A" w:rsidRDefault="0030147A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88640" behindDoc="1" locked="0" layoutInCell="1" allowOverlap="1" wp14:anchorId="19B85530" wp14:editId="70FFDFA8">
                <wp:simplePos x="0" y="0"/>
                <wp:positionH relativeFrom="column">
                  <wp:align>right</wp:align>
                </wp:positionH>
                <wp:positionV relativeFrom="paragraph">
                  <wp:posOffset>288290</wp:posOffset>
                </wp:positionV>
                <wp:extent cx="3600000" cy="2120400"/>
                <wp:effectExtent l="0" t="0" r="0" b="635"/>
                <wp:wrapNone/>
                <wp:docPr id="1003863181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204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82960" id="Rectangle 4" o:spid="_x0000_s1026" alt="&quot;&quot;" style="position:absolute;margin-left:232.25pt;margin-top:22.7pt;width:283.45pt;height:166.95pt;z-index:-25142784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" fillcolor="#37b0a8" stroked="f" strokeweight="1pt">
                <v:fill opacity="27499f"/>
              </v:rect>
            </w:pict>
          </mc:Fallback>
        </mc:AlternateContent>
      </w:r>
    </w:p>
    <w:p w14:paraId="746CF95F" w14:textId="7C5A7886" w:rsidR="0030147A" w:rsidRDefault="004A2FEB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09472" behindDoc="0" locked="0" layoutInCell="1" allowOverlap="1" wp14:anchorId="7689DFF9" wp14:editId="7ABB0B66">
            <wp:simplePos x="0" y="0"/>
            <wp:positionH relativeFrom="column">
              <wp:posOffset>0</wp:posOffset>
            </wp:positionH>
            <wp:positionV relativeFrom="paragraph">
              <wp:posOffset>93073</wp:posOffset>
            </wp:positionV>
            <wp:extent cx="1619885" cy="1619885"/>
            <wp:effectExtent l="0" t="0" r="5715" b="0"/>
            <wp:wrapNone/>
            <wp:docPr id="1287575222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575222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Here </w:t>
      </w:r>
      <w:r w:rsidR="0030147A">
        <w:rPr>
          <w:b/>
          <w:bCs/>
          <w:lang w:eastAsia="en-NZ"/>
        </w:rPr>
        <w:t xml:space="preserve">enrolled </w:t>
      </w:r>
      <w:r w:rsidR="0030147A">
        <w:rPr>
          <w:lang w:eastAsia="en-NZ"/>
        </w:rPr>
        <w:t>means you have a healthcare provider who:</w:t>
      </w:r>
    </w:p>
    <w:p w14:paraId="209D41C1" w14:textId="74C60FE3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has your medical information</w:t>
      </w:r>
    </w:p>
    <w:p w14:paraId="008B46C7" w14:textId="0A08C143" w:rsidR="0030147A" w:rsidRP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 xml:space="preserve">you see for most </w:t>
      </w:r>
      <w:r w:rsidR="00DF0249">
        <w:rPr>
          <w:lang w:eastAsia="en-NZ"/>
        </w:rPr>
        <w:t xml:space="preserve">health </w:t>
      </w:r>
      <w:r>
        <w:rPr>
          <w:lang w:eastAsia="en-NZ"/>
        </w:rPr>
        <w:t>things.</w:t>
      </w:r>
      <w:r w:rsidRPr="0030147A">
        <w:rPr>
          <w:lang w:eastAsia="en-NZ"/>
        </w:rPr>
        <w:t xml:space="preserve"> </w:t>
      </w:r>
    </w:p>
    <w:p w14:paraId="3D25E922" w14:textId="77777777" w:rsidR="0030147A" w:rsidRDefault="0030147A" w:rsidP="0030147A">
      <w:pPr>
        <w:rPr>
          <w:lang w:eastAsia="en-NZ"/>
        </w:rPr>
      </w:pPr>
    </w:p>
    <w:p w14:paraId="16D8D9DC" w14:textId="089E47CB" w:rsidR="0030147A" w:rsidRDefault="0030147A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BCB2736" w14:textId="5AA456C9" w:rsidR="0030147A" w:rsidRDefault="004A2FEB" w:rsidP="0030147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10496" behindDoc="0" locked="0" layoutInCell="1" allowOverlap="1" wp14:anchorId="48A9E01B" wp14:editId="74B13A64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620000" cy="997200"/>
            <wp:effectExtent l="0" t="0" r="5715" b="6350"/>
            <wp:wrapNone/>
            <wp:docPr id="896045583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045583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9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27CDBD18" wp14:editId="233415B6">
                <wp:simplePos x="0" y="0"/>
                <wp:positionH relativeFrom="column">
                  <wp:posOffset>2129155</wp:posOffset>
                </wp:positionH>
                <wp:positionV relativeFrom="paragraph">
                  <wp:posOffset>-64407</wp:posOffset>
                </wp:positionV>
                <wp:extent cx="3600000" cy="1118507"/>
                <wp:effectExtent l="0" t="0" r="0" b="0"/>
                <wp:wrapNone/>
                <wp:docPr id="1850680637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18507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088607" id="Rectangle 4" o:spid="_x0000_s1026" alt="&quot;&quot;" style="position:absolute;margin-left:167.65pt;margin-top:-5.05pt;width:283.45pt;height:88.05pt;z-index:-25142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" fillcolor="#37b0a8" stroked="f" strokeweight="1pt">
                <v:fill opacity="27499f"/>
              </v:rect>
            </w:pict>
          </mc:Fallback>
        </mc:AlternateContent>
      </w:r>
      <w:r w:rsidR="0030147A">
        <w:rPr>
          <w:b/>
          <w:bCs/>
          <w:lang w:eastAsia="en-NZ"/>
        </w:rPr>
        <w:t xml:space="preserve">Primary care </w:t>
      </w:r>
      <w:r w:rsidR="0030147A">
        <w:rPr>
          <w:lang w:eastAsia="en-NZ"/>
        </w:rPr>
        <w:t xml:space="preserve">means healthcare that is not in a hospital like seeing your usual doctor / </w:t>
      </w:r>
      <w:r>
        <w:rPr>
          <w:lang w:eastAsia="en-NZ"/>
        </w:rPr>
        <w:t>GP</w:t>
      </w:r>
      <w:r w:rsidR="0030147A">
        <w:rPr>
          <w:lang w:eastAsia="en-NZ"/>
        </w:rPr>
        <w:t>.</w:t>
      </w:r>
    </w:p>
    <w:p w14:paraId="269E313A" w14:textId="5D5653B0" w:rsidR="0030147A" w:rsidRDefault="00217C7D" w:rsidP="0030147A">
      <w:pPr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11520" behindDoc="0" locked="0" layoutInCell="1" allowOverlap="1" wp14:anchorId="481AAD31" wp14:editId="4E1A1593">
            <wp:simplePos x="0" y="0"/>
            <wp:positionH relativeFrom="column">
              <wp:posOffset>0</wp:posOffset>
            </wp:positionH>
            <wp:positionV relativeFrom="paragraph">
              <wp:posOffset>337548</wp:posOffset>
            </wp:positionV>
            <wp:extent cx="1619885" cy="1619885"/>
            <wp:effectExtent l="0" t="0" r="0" b="5715"/>
            <wp:wrapNone/>
            <wp:docPr id="573583356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583356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7EF2BC" w14:textId="62E67C3F" w:rsidR="0030147A" w:rsidRDefault="0030147A" w:rsidP="0030147A">
      <w:pPr>
        <w:rPr>
          <w:noProof/>
          <w:lang w:eastAsia="en-NZ"/>
        </w:rPr>
      </w:pPr>
    </w:p>
    <w:p w14:paraId="0DBDD21E" w14:textId="29D1592C" w:rsidR="0030147A" w:rsidRDefault="00DF0249" w:rsidP="0030147A">
      <w:pPr>
        <w:rPr>
          <w:noProof/>
          <w:lang w:eastAsia="en-NZ"/>
        </w:rPr>
      </w:pPr>
      <w:r>
        <w:rPr>
          <w:noProof/>
          <w:lang w:eastAsia="en-NZ"/>
        </w:rPr>
        <w:t>Many disabled people</w:t>
      </w:r>
      <w:r w:rsidR="00047E39">
        <w:rPr>
          <w:noProof/>
          <w:lang w:eastAsia="en-NZ"/>
        </w:rPr>
        <w:t xml:space="preserve"> </w:t>
      </w:r>
      <w:r w:rsidR="0030147A">
        <w:rPr>
          <w:noProof/>
          <w:lang w:eastAsia="en-NZ"/>
        </w:rPr>
        <w:t>often cannot see a doctor when they need to</w:t>
      </w:r>
      <w:r>
        <w:rPr>
          <w:noProof/>
          <w:lang w:eastAsia="en-NZ"/>
        </w:rPr>
        <w:t xml:space="preserve"> even when they are enrolled in primary care</w:t>
      </w:r>
      <w:r w:rsidR="0030147A">
        <w:rPr>
          <w:noProof/>
          <w:lang w:eastAsia="en-NZ"/>
        </w:rPr>
        <w:t>.</w:t>
      </w:r>
    </w:p>
    <w:p w14:paraId="1D555875" w14:textId="03A8F253" w:rsidR="0030147A" w:rsidRDefault="0030147A" w:rsidP="0030147A">
      <w:pPr>
        <w:rPr>
          <w:noProof/>
          <w:lang w:eastAsia="en-NZ"/>
        </w:rPr>
      </w:pPr>
    </w:p>
    <w:p w14:paraId="27DDC856" w14:textId="2B6760FF" w:rsidR="0030147A" w:rsidRDefault="00D418C6" w:rsidP="0030147A">
      <w:pPr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12544" behindDoc="0" locked="0" layoutInCell="1" allowOverlap="1" wp14:anchorId="28318A30" wp14:editId="59BA7CFF">
            <wp:simplePos x="0" y="0"/>
            <wp:positionH relativeFrom="column">
              <wp:posOffset>0</wp:posOffset>
            </wp:positionH>
            <wp:positionV relativeFrom="paragraph">
              <wp:posOffset>224246</wp:posOffset>
            </wp:positionV>
            <wp:extent cx="1619885" cy="1108710"/>
            <wp:effectExtent l="0" t="0" r="0" b="0"/>
            <wp:wrapNone/>
            <wp:docPr id="1176554809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554809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757B75" w14:textId="5C6D80BB" w:rsidR="0030147A" w:rsidRDefault="0030147A" w:rsidP="0030147A">
      <w:pPr>
        <w:rPr>
          <w:noProof/>
          <w:lang w:eastAsia="en-NZ"/>
        </w:rPr>
      </w:pPr>
      <w:r>
        <w:rPr>
          <w:noProof/>
          <w:lang w:eastAsia="en-NZ"/>
        </w:rPr>
        <w:t xml:space="preserve">This means that disabled people often </w:t>
      </w:r>
      <w:r w:rsidR="00217C7D">
        <w:rPr>
          <w:noProof/>
          <w:lang w:eastAsia="en-NZ"/>
        </w:rPr>
        <w:t>g</w:t>
      </w:r>
      <w:r>
        <w:rPr>
          <w:noProof/>
          <w:lang w:eastAsia="en-NZ"/>
        </w:rPr>
        <w:t>o to the hospital emerge</w:t>
      </w:r>
      <w:r w:rsidR="00DC2B93">
        <w:rPr>
          <w:noProof/>
          <w:lang w:eastAsia="en-NZ"/>
        </w:rPr>
        <w:t>n</w:t>
      </w:r>
      <w:r>
        <w:rPr>
          <w:noProof/>
          <w:lang w:eastAsia="en-NZ"/>
        </w:rPr>
        <w:t>cy department when they are unwell.</w:t>
      </w:r>
    </w:p>
    <w:p w14:paraId="3651FEF0" w14:textId="13F56480" w:rsidR="0030147A" w:rsidRDefault="0030147A" w:rsidP="0030147A">
      <w:pPr>
        <w:rPr>
          <w:noProof/>
          <w:lang w:eastAsia="en-NZ"/>
        </w:rPr>
      </w:pPr>
    </w:p>
    <w:p w14:paraId="68F8D8C5" w14:textId="3696645A" w:rsidR="0030147A" w:rsidRDefault="0030147A" w:rsidP="0030147A">
      <w:pPr>
        <w:rPr>
          <w:noProof/>
          <w:lang w:eastAsia="en-NZ"/>
        </w:rPr>
      </w:pPr>
    </w:p>
    <w:p w14:paraId="77B4DC23" w14:textId="324BEF91" w:rsidR="00664540" w:rsidRDefault="00664540">
      <w:pPr>
        <w:spacing w:line="240" w:lineRule="auto"/>
        <w:ind w:left="0"/>
        <w:rPr>
          <w:noProof/>
          <w:lang w:eastAsia="en-NZ"/>
        </w:rPr>
      </w:pPr>
      <w:r>
        <w:rPr>
          <w:noProof/>
          <w:lang w:eastAsia="en-NZ"/>
        </w:rPr>
        <w:br w:type="page"/>
      </w:r>
    </w:p>
    <w:p w14:paraId="1CB8AD14" w14:textId="509D83CD" w:rsidR="0030147A" w:rsidRDefault="00664540" w:rsidP="0030147A">
      <w:pPr>
        <w:rPr>
          <w:noProof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14592" behindDoc="0" locked="0" layoutInCell="1" allowOverlap="1" wp14:anchorId="1BA2ED3B" wp14:editId="366DA135">
            <wp:simplePos x="0" y="0"/>
            <wp:positionH relativeFrom="column">
              <wp:posOffset>0</wp:posOffset>
            </wp:positionH>
            <wp:positionV relativeFrom="paragraph">
              <wp:posOffset>-125276</wp:posOffset>
            </wp:positionV>
            <wp:extent cx="1439545" cy="1439545"/>
            <wp:effectExtent l="0" t="0" r="0" b="0"/>
            <wp:wrapNone/>
            <wp:docPr id="866642971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642971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noProof/>
          <w:lang w:eastAsia="en-NZ"/>
        </w:rPr>
        <w:t>Not getting healthcare when they need it means that disabled people are more likely to:</w:t>
      </w:r>
    </w:p>
    <w:p w14:paraId="43CE02D3" w14:textId="792CC63B" w:rsidR="0030147A" w:rsidRDefault="00664540" w:rsidP="0030147A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13568" behindDoc="0" locked="0" layoutInCell="1" allowOverlap="1" wp14:anchorId="725F96D4" wp14:editId="625A1F3F">
            <wp:simplePos x="0" y="0"/>
            <wp:positionH relativeFrom="column">
              <wp:posOffset>0</wp:posOffset>
            </wp:positionH>
            <wp:positionV relativeFrom="page">
              <wp:posOffset>2676797</wp:posOffset>
            </wp:positionV>
            <wp:extent cx="1439545" cy="1439545"/>
            <wp:effectExtent l="0" t="0" r="0" b="0"/>
            <wp:wrapNone/>
            <wp:docPr id="1948149261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149261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get </w:t>
      </w:r>
      <w:r>
        <w:rPr>
          <w:lang w:eastAsia="en-NZ"/>
        </w:rPr>
        <w:t>more unwell</w:t>
      </w:r>
      <w:r w:rsidR="0030147A">
        <w:rPr>
          <w:lang w:eastAsia="en-NZ"/>
        </w:rPr>
        <w:t xml:space="preserve"> than </w:t>
      </w:r>
      <w:r w:rsidR="002653E1">
        <w:rPr>
          <w:lang w:eastAsia="en-NZ"/>
        </w:rPr>
        <w:t>if they had been treated earlier</w:t>
      </w:r>
    </w:p>
    <w:p w14:paraId="05FDAAB6" w14:textId="265F0810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need to go to hospital</w:t>
      </w:r>
    </w:p>
    <w:p w14:paraId="2E7AB558" w14:textId="395503AD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stay in hospital for longer</w:t>
      </w:r>
    </w:p>
    <w:p w14:paraId="57E0D137" w14:textId="3AA7C01D" w:rsidR="0030147A" w:rsidRDefault="00664540" w:rsidP="00664540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15616" behindDoc="0" locked="0" layoutInCell="1" allowOverlap="1" wp14:anchorId="1A7F54AA" wp14:editId="26CE489F">
            <wp:simplePos x="0" y="0"/>
            <wp:positionH relativeFrom="column">
              <wp:posOffset>0</wp:posOffset>
            </wp:positionH>
            <wp:positionV relativeFrom="paragraph">
              <wp:posOffset>143873</wp:posOffset>
            </wp:positionV>
            <wp:extent cx="1619885" cy="1619885"/>
            <wp:effectExtent l="0" t="0" r="5715" b="0"/>
            <wp:wrapNone/>
            <wp:docPr id="1652137766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137766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hav</w:t>
      </w:r>
      <w:r>
        <w:rPr>
          <w:lang w:eastAsia="en-NZ"/>
        </w:rPr>
        <w:t>e</w:t>
      </w:r>
      <w:r w:rsidR="0030147A">
        <w:rPr>
          <w:lang w:eastAsia="en-NZ"/>
        </w:rPr>
        <w:t xml:space="preserve"> worse:</w:t>
      </w:r>
      <w:r w:rsidR="0030147A" w:rsidRPr="0030147A">
        <w:rPr>
          <w:lang w:eastAsia="en-NZ"/>
        </w:rPr>
        <w:t xml:space="preserve"> </w:t>
      </w:r>
    </w:p>
    <w:p w14:paraId="34148A98" w14:textId="66E32677" w:rsidR="0030147A" w:rsidRDefault="0030147A" w:rsidP="00664540">
      <w:pPr>
        <w:pStyle w:val="Listsecondlevel"/>
        <w:rPr>
          <w:lang w:eastAsia="en-NZ"/>
        </w:rPr>
      </w:pPr>
      <w:r>
        <w:rPr>
          <w:lang w:eastAsia="en-NZ"/>
        </w:rPr>
        <w:t>health</w:t>
      </w:r>
    </w:p>
    <w:p w14:paraId="10C37A15" w14:textId="65B8FA02" w:rsidR="0030147A" w:rsidRDefault="0030147A" w:rsidP="00664540">
      <w:pPr>
        <w:pStyle w:val="Listsecondlevel"/>
        <w:rPr>
          <w:lang w:eastAsia="en-NZ"/>
        </w:rPr>
      </w:pPr>
      <w:r>
        <w:rPr>
          <w:lang w:eastAsia="en-NZ"/>
        </w:rPr>
        <w:t>lives.</w:t>
      </w:r>
    </w:p>
    <w:p w14:paraId="074D788B" w14:textId="045BFBCB" w:rsidR="0030147A" w:rsidRDefault="00655BC6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17664" behindDoc="0" locked="0" layoutInCell="1" allowOverlap="1" wp14:anchorId="3CBE96A3" wp14:editId="52C4B17C">
            <wp:simplePos x="0" y="0"/>
            <wp:positionH relativeFrom="column">
              <wp:posOffset>0</wp:posOffset>
            </wp:positionH>
            <wp:positionV relativeFrom="page">
              <wp:posOffset>6428196</wp:posOffset>
            </wp:positionV>
            <wp:extent cx="1619885" cy="1619885"/>
            <wp:effectExtent l="0" t="0" r="0" b="5715"/>
            <wp:wrapNone/>
            <wp:docPr id="267717476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717476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D31716" w14:textId="0EE34A01" w:rsidR="0030147A" w:rsidRDefault="0030147A" w:rsidP="0030147A">
      <w:pPr>
        <w:rPr>
          <w:lang w:eastAsia="en-NZ"/>
        </w:rPr>
      </w:pPr>
    </w:p>
    <w:p w14:paraId="1BD60D59" w14:textId="6B6B059D" w:rsidR="0030147A" w:rsidRDefault="0030147A" w:rsidP="0030147A">
      <w:pPr>
        <w:rPr>
          <w:lang w:eastAsia="en-NZ"/>
        </w:rPr>
      </w:pPr>
      <w:r>
        <w:rPr>
          <w:lang w:eastAsia="en-NZ"/>
        </w:rPr>
        <w:t xml:space="preserve">It can also mean the </w:t>
      </w:r>
      <w:r w:rsidR="00882932">
        <w:rPr>
          <w:lang w:eastAsia="en-NZ"/>
        </w:rPr>
        <w:t>g</w:t>
      </w:r>
      <w:r>
        <w:rPr>
          <w:lang w:eastAsia="en-NZ"/>
        </w:rPr>
        <w:t>overnment has to spend more money on healthcare.</w:t>
      </w:r>
    </w:p>
    <w:p w14:paraId="465C07CE" w14:textId="77777777" w:rsidR="0030147A" w:rsidRDefault="0030147A" w:rsidP="0030147A">
      <w:pPr>
        <w:rPr>
          <w:lang w:eastAsia="en-NZ"/>
        </w:rPr>
      </w:pPr>
    </w:p>
    <w:p w14:paraId="6296950F" w14:textId="77777777" w:rsidR="0030147A" w:rsidRDefault="0030147A" w:rsidP="0030147A">
      <w:pPr>
        <w:rPr>
          <w:lang w:eastAsia="en-NZ"/>
        </w:rPr>
      </w:pPr>
    </w:p>
    <w:p w14:paraId="3709B775" w14:textId="77777777" w:rsidR="00664540" w:rsidRDefault="00664540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6CAB58DF" w14:textId="363C86DB" w:rsidR="0030147A" w:rsidRDefault="00D9753D" w:rsidP="0030147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19712" behindDoc="0" locked="0" layoutInCell="1" allowOverlap="1" wp14:anchorId="32445E07" wp14:editId="5ED9C4F3">
            <wp:simplePos x="0" y="0"/>
            <wp:positionH relativeFrom="column">
              <wp:posOffset>0</wp:posOffset>
            </wp:positionH>
            <wp:positionV relativeFrom="paragraph">
              <wp:posOffset>-62502</wp:posOffset>
            </wp:positionV>
            <wp:extent cx="1440000" cy="1440000"/>
            <wp:effectExtent l="0" t="0" r="0" b="0"/>
            <wp:wrapNone/>
            <wp:docPr id="826308646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308646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Getting healthcare is even harder for disabled people who:</w:t>
      </w:r>
    </w:p>
    <w:p w14:paraId="7C4FC676" w14:textId="44831C2B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have more than 1 disability</w:t>
      </w:r>
    </w:p>
    <w:p w14:paraId="350CB3CD" w14:textId="280A7C90" w:rsidR="0030147A" w:rsidRDefault="00D9753D" w:rsidP="0030147A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20736" behindDoc="0" locked="0" layoutInCell="1" allowOverlap="1" wp14:anchorId="52F83F96" wp14:editId="6365957D">
            <wp:simplePos x="0" y="0"/>
            <wp:positionH relativeFrom="column">
              <wp:posOffset>0</wp:posOffset>
            </wp:positionH>
            <wp:positionV relativeFrom="paragraph">
              <wp:posOffset>154577</wp:posOffset>
            </wp:positionV>
            <wp:extent cx="1620000" cy="1080000"/>
            <wp:effectExtent l="0" t="0" r="5715" b="0"/>
            <wp:wrapNone/>
            <wp:docPr id="319793031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793031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are Māori</w:t>
      </w:r>
    </w:p>
    <w:p w14:paraId="7709F954" w14:textId="18606165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are Pacific.</w:t>
      </w:r>
    </w:p>
    <w:p w14:paraId="177FA4FF" w14:textId="3BF4B7B7" w:rsidR="0030147A" w:rsidRDefault="00BF5855" w:rsidP="00655BC6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80128" behindDoc="0" locked="0" layoutInCell="1" allowOverlap="1" wp14:anchorId="55BB5B2A" wp14:editId="4BC9B4E1">
            <wp:simplePos x="0" y="0"/>
            <wp:positionH relativeFrom="column">
              <wp:posOffset>0</wp:posOffset>
            </wp:positionH>
            <wp:positionV relativeFrom="paragraph">
              <wp:posOffset>297452</wp:posOffset>
            </wp:positionV>
            <wp:extent cx="1619885" cy="1619885"/>
            <wp:effectExtent l="0" t="0" r="5715" b="0"/>
            <wp:wrapNone/>
            <wp:docPr id="472580492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977916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38A07A" w14:textId="322E796A" w:rsidR="00655BC6" w:rsidRDefault="00655BC6" w:rsidP="00655BC6">
      <w:pPr>
        <w:rPr>
          <w:lang w:eastAsia="en-NZ"/>
        </w:rPr>
      </w:pPr>
    </w:p>
    <w:p w14:paraId="6DFC8012" w14:textId="0F8CBB5B" w:rsidR="0030147A" w:rsidRDefault="0030147A" w:rsidP="0030147A">
      <w:pPr>
        <w:rPr>
          <w:lang w:eastAsia="en-NZ"/>
        </w:rPr>
      </w:pPr>
      <w:r>
        <w:rPr>
          <w:lang w:eastAsia="en-NZ"/>
        </w:rPr>
        <w:t>One of the people we talked to for our research is Jacinta Tevaga who is:</w:t>
      </w:r>
    </w:p>
    <w:p w14:paraId="26ABF510" w14:textId="24FC3BA5" w:rsidR="0030147A" w:rsidRDefault="00DF4E2A" w:rsidP="0030147A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22784" behindDoc="0" locked="0" layoutInCell="1" allowOverlap="1" wp14:anchorId="2C7B7965" wp14:editId="4B24B5E0">
            <wp:simplePos x="0" y="0"/>
            <wp:positionH relativeFrom="column">
              <wp:posOffset>0</wp:posOffset>
            </wp:positionH>
            <wp:positionV relativeFrom="paragraph">
              <wp:posOffset>429441</wp:posOffset>
            </wp:positionV>
            <wp:extent cx="1619885" cy="1447165"/>
            <wp:effectExtent l="0" t="0" r="0" b="0"/>
            <wp:wrapNone/>
            <wp:docPr id="1515910058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910058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disabled</w:t>
      </w:r>
    </w:p>
    <w:p w14:paraId="43489B67" w14:textId="7688720C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Samoan</w:t>
      </w:r>
    </w:p>
    <w:p w14:paraId="7BC8930F" w14:textId="45BDB65A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a disability researcher</w:t>
      </w:r>
      <w:r w:rsidR="002653E1">
        <w:rPr>
          <w:lang w:eastAsia="en-NZ"/>
        </w:rPr>
        <w:t>.</w:t>
      </w:r>
    </w:p>
    <w:p w14:paraId="4683FA2C" w14:textId="77777777" w:rsidR="0030147A" w:rsidRDefault="0030147A" w:rsidP="0030147A">
      <w:pPr>
        <w:rPr>
          <w:lang w:eastAsia="en-NZ"/>
        </w:rPr>
      </w:pPr>
    </w:p>
    <w:p w14:paraId="01F80090" w14:textId="6AF5FAD2" w:rsidR="0030147A" w:rsidRDefault="0030147A" w:rsidP="0030147A">
      <w:pPr>
        <w:rPr>
          <w:lang w:eastAsia="en-NZ"/>
        </w:rPr>
      </w:pPr>
    </w:p>
    <w:p w14:paraId="6C6F1A83" w14:textId="2218D31B" w:rsidR="0049061E" w:rsidRDefault="0049061E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6ED61905" w14:textId="3159E5B1" w:rsidR="0030147A" w:rsidRDefault="00354D0E" w:rsidP="0030147A">
      <w:pPr>
        <w:rPr>
          <w:lang w:eastAsia="en-NZ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586578AC" wp14:editId="2031AD54">
                <wp:simplePos x="0" y="0"/>
                <wp:positionH relativeFrom="column">
                  <wp:posOffset>2129246</wp:posOffset>
                </wp:positionH>
                <wp:positionV relativeFrom="paragraph">
                  <wp:posOffset>-104503</wp:posOffset>
                </wp:positionV>
                <wp:extent cx="3599815" cy="3657600"/>
                <wp:effectExtent l="0" t="0" r="0" b="0"/>
                <wp:wrapNone/>
                <wp:docPr id="418191727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657600"/>
                        </a:xfrm>
                        <a:prstGeom prst="rect">
                          <a:avLst/>
                        </a:prstGeom>
                        <a:solidFill>
                          <a:srgbClr val="BB7CB3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EB46E7" id="Rectangle 4" o:spid="_x0000_s1026" alt="&quot;&quot;" style="position:absolute;margin-left:167.65pt;margin-top:-8.25pt;width:283.45pt;height:4in;z-index:-25142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" fillcolor="#bb7cb3" stroked="f" strokeweight="1pt">
                <v:fill opacity="27499f"/>
              </v:rect>
            </w:pict>
          </mc:Fallback>
        </mc:AlternateContent>
      </w:r>
      <w:r>
        <w:rPr>
          <w:noProof/>
          <w:lang w:eastAsia="en-NZ"/>
        </w:rPr>
        <w:drawing>
          <wp:anchor distT="0" distB="0" distL="114300" distR="114300" simplePos="0" relativeHeight="252023808" behindDoc="0" locked="0" layoutInCell="1" allowOverlap="1" wp14:anchorId="3893F14D" wp14:editId="5A622791">
            <wp:simplePos x="0" y="0"/>
            <wp:positionH relativeFrom="column">
              <wp:posOffset>0</wp:posOffset>
            </wp:positionH>
            <wp:positionV relativeFrom="paragraph">
              <wp:posOffset>-46627</wp:posOffset>
            </wp:positionV>
            <wp:extent cx="1440000" cy="1357200"/>
            <wp:effectExtent l="0" t="0" r="0" b="1905"/>
            <wp:wrapNone/>
            <wp:docPr id="1259780495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780495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Jacinta Tevaga said:</w:t>
      </w:r>
    </w:p>
    <w:p w14:paraId="4FDD4B34" w14:textId="18CD1282" w:rsidR="0030147A" w:rsidRDefault="0030147A" w:rsidP="0030147A">
      <w:pPr>
        <w:rPr>
          <w:lang w:eastAsia="en-NZ"/>
        </w:rPr>
      </w:pPr>
    </w:p>
    <w:p w14:paraId="302811D1" w14:textId="051D6953" w:rsidR="0030147A" w:rsidRDefault="0030147A" w:rsidP="0030147A">
      <w:r w:rsidRPr="008826AF">
        <w:t>Disabled people deserve to be listened to. We need staff who are trained in disability awareness</w:t>
      </w:r>
      <w:r w:rsidR="00047E39">
        <w:t>.</w:t>
      </w:r>
      <w:r>
        <w:t xml:space="preserve"> </w:t>
      </w:r>
    </w:p>
    <w:p w14:paraId="1BD0C66C" w14:textId="4B5F0CA2" w:rsidR="0030147A" w:rsidRDefault="00453A8F" w:rsidP="0030147A">
      <w:r>
        <w:rPr>
          <w:noProof/>
          <w:lang w:eastAsia="en-NZ"/>
        </w:rPr>
        <w:drawing>
          <wp:anchor distT="0" distB="0" distL="114300" distR="114300" simplePos="0" relativeHeight="252024832" behindDoc="0" locked="0" layoutInCell="1" allowOverlap="1" wp14:anchorId="4957AA2A" wp14:editId="0294D3AD">
            <wp:simplePos x="0" y="0"/>
            <wp:positionH relativeFrom="column">
              <wp:posOffset>0</wp:posOffset>
            </wp:positionH>
            <wp:positionV relativeFrom="paragraph">
              <wp:posOffset>205203</wp:posOffset>
            </wp:positionV>
            <wp:extent cx="1439545" cy="1439545"/>
            <wp:effectExtent l="0" t="0" r="0" b="0"/>
            <wp:wrapNone/>
            <wp:docPr id="368790419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790419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FE0B47" w14:textId="3A3988C2" w:rsidR="0030147A" w:rsidRDefault="0030147A" w:rsidP="0030147A"/>
    <w:p w14:paraId="7E473D36" w14:textId="2817BF2B" w:rsidR="0030147A" w:rsidRDefault="0030147A" w:rsidP="0030147A">
      <w:r w:rsidRPr="0030147A">
        <w:rPr>
          <w:b/>
          <w:bCs/>
        </w:rPr>
        <w:t>Accessible communication</w:t>
      </w:r>
      <w:r w:rsidRPr="008826AF">
        <w:t xml:space="preserve"> must be normal, not something we have to beg for. </w:t>
      </w:r>
    </w:p>
    <w:p w14:paraId="52771E36" w14:textId="63F6954A" w:rsidR="0030147A" w:rsidRDefault="0030147A" w:rsidP="0049061E"/>
    <w:p w14:paraId="46BCAB0F" w14:textId="206A6ACC" w:rsidR="0049061E" w:rsidRDefault="00354D0E" w:rsidP="0049061E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34D6F44D" wp14:editId="2CD32A90">
                <wp:simplePos x="0" y="0"/>
                <wp:positionH relativeFrom="column">
                  <wp:posOffset>2129246</wp:posOffset>
                </wp:positionH>
                <wp:positionV relativeFrom="paragraph">
                  <wp:posOffset>285842</wp:posOffset>
                </wp:positionV>
                <wp:extent cx="3600000" cy="3200400"/>
                <wp:effectExtent l="0" t="0" r="0" b="0"/>
                <wp:wrapNone/>
                <wp:docPr id="1243703935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2004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2FFB5F" id="Rectangle 4" o:spid="_x0000_s1026" alt="&quot;&quot;" style="position:absolute;margin-left:167.65pt;margin-top:22.5pt;width:283.45pt;height:252pt;z-index:-25142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" fillcolor="#37b0a8" stroked="f" strokeweight="1pt">
                <v:fill opacity="27499f"/>
              </v:rect>
            </w:pict>
          </mc:Fallback>
        </mc:AlternateContent>
      </w:r>
    </w:p>
    <w:p w14:paraId="2E5C92DD" w14:textId="6CA3C2AE" w:rsidR="0030147A" w:rsidRDefault="00354D0E" w:rsidP="0030147A">
      <w:r>
        <w:rPr>
          <w:noProof/>
          <w:lang w:eastAsia="en-NZ"/>
        </w:rPr>
        <w:drawing>
          <wp:anchor distT="0" distB="0" distL="114300" distR="114300" simplePos="0" relativeHeight="252025856" behindDoc="0" locked="0" layoutInCell="1" allowOverlap="1" wp14:anchorId="456A85EA" wp14:editId="228939D7">
            <wp:simplePos x="0" y="0"/>
            <wp:positionH relativeFrom="column">
              <wp:posOffset>0</wp:posOffset>
            </wp:positionH>
            <wp:positionV relativeFrom="paragraph">
              <wp:posOffset>59418</wp:posOffset>
            </wp:positionV>
            <wp:extent cx="1439545" cy="1115695"/>
            <wp:effectExtent l="0" t="0" r="0" b="1905"/>
            <wp:wrapNone/>
            <wp:docPr id="240704129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704129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15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b/>
          <w:bCs/>
        </w:rPr>
        <w:t>Accessible communication</w:t>
      </w:r>
      <w:r w:rsidR="0030147A">
        <w:t xml:space="preserve"> is communication that works for disabled people like:</w:t>
      </w:r>
    </w:p>
    <w:p w14:paraId="28B8E2F9" w14:textId="453C6C36" w:rsidR="0030147A" w:rsidRDefault="00354D0E" w:rsidP="0030147A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2026880" behindDoc="0" locked="0" layoutInCell="1" allowOverlap="1" wp14:anchorId="304C7EC5" wp14:editId="057CA41C">
            <wp:simplePos x="0" y="0"/>
            <wp:positionH relativeFrom="column">
              <wp:posOffset>0</wp:posOffset>
            </wp:positionH>
            <wp:positionV relativeFrom="paragraph">
              <wp:posOffset>508907</wp:posOffset>
            </wp:positionV>
            <wp:extent cx="1439545" cy="1439545"/>
            <wp:effectExtent l="0" t="0" r="0" b="0"/>
            <wp:wrapNone/>
            <wp:docPr id="1418817866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817866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t>using New Zealand Sign Language</w:t>
      </w:r>
    </w:p>
    <w:p w14:paraId="32A5D812" w14:textId="167E035B" w:rsidR="0030147A" w:rsidRDefault="0030147A" w:rsidP="00EA43D4">
      <w:pPr>
        <w:pStyle w:val="Listtoplevel"/>
      </w:pPr>
      <w:r>
        <w:t>having written information in Easy Read</w:t>
      </w:r>
      <w:r w:rsidR="00EA43D4">
        <w:t>.</w:t>
      </w:r>
    </w:p>
    <w:p w14:paraId="31550196" w14:textId="6940E90B" w:rsidR="00765467" w:rsidRDefault="00765467">
      <w:pPr>
        <w:spacing w:line="240" w:lineRule="auto"/>
        <w:ind w:left="0"/>
      </w:pPr>
      <w:r>
        <w:br w:type="page"/>
      </w:r>
    </w:p>
    <w:p w14:paraId="19BF3FDB" w14:textId="05B9AAD4" w:rsidR="0030147A" w:rsidRDefault="00B61662" w:rsidP="00765467">
      <w:r>
        <w:rPr>
          <w:noProof/>
          <w:lang w:eastAsia="en-NZ"/>
        </w:rPr>
        <w:lastRenderedPageBreak/>
        <w:drawing>
          <wp:anchor distT="0" distB="0" distL="114300" distR="114300" simplePos="0" relativeHeight="252027904" behindDoc="0" locked="0" layoutInCell="1" allowOverlap="1" wp14:anchorId="443BDC20" wp14:editId="19B076BA">
            <wp:simplePos x="0" y="0"/>
            <wp:positionH relativeFrom="column">
              <wp:posOffset>0</wp:posOffset>
            </wp:positionH>
            <wp:positionV relativeFrom="paragraph">
              <wp:posOffset>-207282</wp:posOffset>
            </wp:positionV>
            <wp:extent cx="1440000" cy="1440000"/>
            <wp:effectExtent l="0" t="0" r="0" b="0"/>
            <wp:wrapNone/>
            <wp:docPr id="1408872942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872942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061E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96832" behindDoc="1" locked="0" layoutInCell="1" allowOverlap="1" wp14:anchorId="521DEBFC" wp14:editId="3C148EE2">
                <wp:simplePos x="0" y="0"/>
                <wp:positionH relativeFrom="column">
                  <wp:posOffset>2129155</wp:posOffset>
                </wp:positionH>
                <wp:positionV relativeFrom="paragraph">
                  <wp:posOffset>-101872</wp:posOffset>
                </wp:positionV>
                <wp:extent cx="3599815" cy="2857500"/>
                <wp:effectExtent l="0" t="0" r="0" b="0"/>
                <wp:wrapNone/>
                <wp:docPr id="2085775170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57500"/>
                        </a:xfrm>
                        <a:prstGeom prst="rect">
                          <a:avLst/>
                        </a:prstGeom>
                        <a:solidFill>
                          <a:srgbClr val="BB7CB3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00BD0E" id="Rectangle 4" o:spid="_x0000_s1026" alt="&quot;&quot;" style="position:absolute;margin-left:167.65pt;margin-top:-8pt;width:283.45pt;height:225pt;z-index:-25141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" fillcolor="#bb7cb3" stroked="f" strokeweight="1pt">
                <v:fill opacity="27499f"/>
              </v:rect>
            </w:pict>
          </mc:Fallback>
        </mc:AlternateContent>
      </w:r>
      <w:r w:rsidR="0030147A">
        <w:t>Jacinta Tevaga also said:</w:t>
      </w:r>
      <w:r w:rsidR="0030147A" w:rsidRPr="0030147A">
        <w:rPr>
          <w:noProof/>
          <w:lang w:eastAsia="en-NZ"/>
        </w:rPr>
        <w:t xml:space="preserve"> </w:t>
      </w:r>
    </w:p>
    <w:p w14:paraId="265A0EEF" w14:textId="77777777" w:rsidR="0030147A" w:rsidRDefault="0030147A" w:rsidP="0030147A"/>
    <w:p w14:paraId="6DE7B8F0" w14:textId="5FC25273" w:rsidR="0030147A" w:rsidRDefault="00C37DE7" w:rsidP="0030147A">
      <w:r>
        <w:rPr>
          <w:noProof/>
          <w:lang w:eastAsia="en-NZ"/>
        </w:rPr>
        <w:drawing>
          <wp:anchor distT="0" distB="0" distL="114300" distR="114300" simplePos="0" relativeHeight="252029952" behindDoc="0" locked="0" layoutInCell="1" allowOverlap="1" wp14:anchorId="6169BD5A" wp14:editId="21C78C06">
            <wp:simplePos x="0" y="0"/>
            <wp:positionH relativeFrom="column">
              <wp:posOffset>0</wp:posOffset>
            </wp:positionH>
            <wp:positionV relativeFrom="page">
              <wp:posOffset>2151652</wp:posOffset>
            </wp:positionV>
            <wp:extent cx="1619885" cy="1619885"/>
            <wp:effectExtent l="0" t="0" r="5715" b="5715"/>
            <wp:wrapNone/>
            <wp:docPr id="559590387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381513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53E1">
        <w:t>T</w:t>
      </w:r>
      <w:r w:rsidR="0030147A" w:rsidRPr="008826AF">
        <w:t xml:space="preserve">he system must understand that disabled people have other health conditions too. </w:t>
      </w:r>
    </w:p>
    <w:p w14:paraId="643A9963" w14:textId="44EE5C2A" w:rsidR="0030147A" w:rsidRDefault="0030147A" w:rsidP="0030147A"/>
    <w:p w14:paraId="0C4D4C8A" w14:textId="6DAEC14D" w:rsidR="0030147A" w:rsidRDefault="0030147A" w:rsidP="0030147A">
      <w:r w:rsidRPr="008826AF">
        <w:t>We are whole people, not just our primary disabilities.</w:t>
      </w:r>
    </w:p>
    <w:p w14:paraId="22303713" w14:textId="410F5EEE" w:rsidR="0030147A" w:rsidRDefault="0030147A">
      <w:pPr>
        <w:spacing w:line="240" w:lineRule="auto"/>
        <w:ind w:left="0"/>
      </w:pPr>
      <w:r>
        <w:br w:type="page"/>
      </w:r>
    </w:p>
    <w:p w14:paraId="385E4D7F" w14:textId="75E03F83" w:rsidR="0030147A" w:rsidRDefault="0030147A" w:rsidP="0030147A">
      <w:pPr>
        <w:pStyle w:val="Heading1"/>
        <w:rPr>
          <w:lang w:eastAsia="en-NZ"/>
        </w:rPr>
      </w:pPr>
      <w:bookmarkStart w:id="9" w:name="_Life_course_stages"/>
      <w:bookmarkStart w:id="10" w:name="_Toc227330256"/>
      <w:bookmarkEnd w:id="9"/>
      <w:r>
        <w:rPr>
          <w:lang w:eastAsia="en-NZ"/>
        </w:rPr>
        <w:lastRenderedPageBreak/>
        <w:t>Life course stages</w:t>
      </w:r>
      <w:bookmarkEnd w:id="10"/>
    </w:p>
    <w:p w14:paraId="49DD84DE" w14:textId="3AD5C29B" w:rsidR="0030147A" w:rsidRDefault="00C37DE7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32000" behindDoc="0" locked="0" layoutInCell="1" allowOverlap="1" wp14:anchorId="44E96675" wp14:editId="7F537C78">
            <wp:simplePos x="0" y="0"/>
            <wp:positionH relativeFrom="column">
              <wp:posOffset>0</wp:posOffset>
            </wp:positionH>
            <wp:positionV relativeFrom="paragraph">
              <wp:posOffset>312148</wp:posOffset>
            </wp:positionV>
            <wp:extent cx="1440000" cy="1440000"/>
            <wp:effectExtent l="0" t="0" r="0" b="0"/>
            <wp:wrapNone/>
            <wp:docPr id="2068878722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878722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21FB25" w14:textId="455C6365" w:rsidR="0030147A" w:rsidRDefault="0030147A" w:rsidP="0030147A">
      <w:pPr>
        <w:rPr>
          <w:lang w:eastAsia="en-NZ"/>
        </w:rPr>
      </w:pPr>
    </w:p>
    <w:p w14:paraId="1944EBD7" w14:textId="208CEA0E" w:rsidR="0030147A" w:rsidRDefault="00F002BA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33024" behindDoc="0" locked="0" layoutInCell="1" allowOverlap="1" wp14:anchorId="7A101764" wp14:editId="40DB13EF">
            <wp:simplePos x="0" y="0"/>
            <wp:positionH relativeFrom="column">
              <wp:posOffset>0</wp:posOffset>
            </wp:positionH>
            <wp:positionV relativeFrom="page">
              <wp:posOffset>3301093</wp:posOffset>
            </wp:positionV>
            <wp:extent cx="1619885" cy="1619885"/>
            <wp:effectExtent l="0" t="0" r="5715" b="0"/>
            <wp:wrapNone/>
            <wp:docPr id="2094271819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271819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We took a close look at how disabled people experience healthcare at different </w:t>
      </w:r>
      <w:r w:rsidR="0030147A">
        <w:rPr>
          <w:b/>
          <w:bCs/>
          <w:lang w:eastAsia="en-NZ"/>
        </w:rPr>
        <w:t>life course stages</w:t>
      </w:r>
      <w:r w:rsidR="0030147A">
        <w:rPr>
          <w:lang w:eastAsia="en-NZ"/>
        </w:rPr>
        <w:t>.</w:t>
      </w:r>
    </w:p>
    <w:p w14:paraId="4E1AC7CA" w14:textId="7B20B35A" w:rsidR="0030147A" w:rsidRDefault="0030147A" w:rsidP="0030147A">
      <w:pPr>
        <w:rPr>
          <w:lang w:eastAsia="en-NZ"/>
        </w:rPr>
      </w:pPr>
    </w:p>
    <w:p w14:paraId="720E5595" w14:textId="0CD1D585" w:rsidR="0030147A" w:rsidRDefault="0030147A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98880" behindDoc="1" locked="0" layoutInCell="1" allowOverlap="1" wp14:anchorId="31D5626E" wp14:editId="7BBA5342">
                <wp:simplePos x="0" y="0"/>
                <wp:positionH relativeFrom="column">
                  <wp:align>right</wp:align>
                </wp:positionH>
                <wp:positionV relativeFrom="paragraph">
                  <wp:posOffset>291465</wp:posOffset>
                </wp:positionV>
                <wp:extent cx="3600000" cy="748800"/>
                <wp:effectExtent l="0" t="0" r="0" b="635"/>
                <wp:wrapNone/>
                <wp:docPr id="342539095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488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39DC4F" id="Rectangle 4" o:spid="_x0000_s1026" alt="&quot;&quot;" style="position:absolute;margin-left:232.25pt;margin-top:22.95pt;width:283.45pt;height:58.95pt;z-index:-25141760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" fillcolor="#37b0a8" stroked="f" strokeweight="1pt">
                <v:fill opacity="27499f"/>
              </v:rect>
            </w:pict>
          </mc:Fallback>
        </mc:AlternateContent>
      </w:r>
    </w:p>
    <w:p w14:paraId="40972494" w14:textId="7B14ACE6" w:rsidR="0030147A" w:rsidRPr="0030147A" w:rsidRDefault="0030147A" w:rsidP="0030147A">
      <w:pPr>
        <w:rPr>
          <w:lang w:eastAsia="en-NZ"/>
        </w:rPr>
      </w:pPr>
      <w:r>
        <w:rPr>
          <w:lang w:eastAsia="en-NZ"/>
        </w:rPr>
        <w:t xml:space="preserve">Here </w:t>
      </w:r>
      <w:r>
        <w:rPr>
          <w:b/>
          <w:bCs/>
          <w:lang w:eastAsia="en-NZ"/>
        </w:rPr>
        <w:t>life course stages</w:t>
      </w:r>
      <w:r>
        <w:rPr>
          <w:lang w:eastAsia="en-NZ"/>
        </w:rPr>
        <w:t xml:space="preserve"> </w:t>
      </w:r>
      <w:proofErr w:type="gramStart"/>
      <w:r>
        <w:rPr>
          <w:lang w:eastAsia="en-NZ"/>
        </w:rPr>
        <w:t>means</w:t>
      </w:r>
      <w:proofErr w:type="gramEnd"/>
      <w:r>
        <w:rPr>
          <w:lang w:eastAsia="en-NZ"/>
        </w:rPr>
        <w:t xml:space="preserve"> different times in your life.</w:t>
      </w:r>
    </w:p>
    <w:p w14:paraId="37925285" w14:textId="4CDB13F9" w:rsidR="0030147A" w:rsidRDefault="00FD4A81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34048" behindDoc="0" locked="0" layoutInCell="1" allowOverlap="1" wp14:anchorId="1DE17836" wp14:editId="2F9899E8">
            <wp:simplePos x="0" y="0"/>
            <wp:positionH relativeFrom="column">
              <wp:posOffset>0</wp:posOffset>
            </wp:positionH>
            <wp:positionV relativeFrom="page">
              <wp:posOffset>4992098</wp:posOffset>
            </wp:positionV>
            <wp:extent cx="1619885" cy="1619885"/>
            <wp:effectExtent l="0" t="0" r="5715" b="0"/>
            <wp:wrapNone/>
            <wp:docPr id="151665380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5380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8B2C0D" w14:textId="403EA4EE" w:rsidR="0030147A" w:rsidRDefault="0030147A" w:rsidP="0030147A">
      <w:pPr>
        <w:rPr>
          <w:lang w:eastAsia="en-NZ"/>
        </w:rPr>
      </w:pPr>
    </w:p>
    <w:p w14:paraId="65A771FD" w14:textId="17BC3D00" w:rsidR="0030147A" w:rsidRDefault="0030147A" w:rsidP="0030147A">
      <w:pPr>
        <w:rPr>
          <w:lang w:eastAsia="en-NZ"/>
        </w:rPr>
      </w:pPr>
      <w:r>
        <w:rPr>
          <w:lang w:eastAsia="en-NZ"/>
        </w:rPr>
        <w:t xml:space="preserve">This supported us to understand why there are such big </w:t>
      </w:r>
      <w:r>
        <w:rPr>
          <w:b/>
          <w:bCs/>
          <w:lang w:eastAsia="en-NZ"/>
        </w:rPr>
        <w:t>inequities</w:t>
      </w:r>
      <w:r>
        <w:rPr>
          <w:lang w:eastAsia="en-NZ"/>
        </w:rPr>
        <w:t xml:space="preserve"> in healthcare.</w:t>
      </w:r>
    </w:p>
    <w:p w14:paraId="165E0A05" w14:textId="352970FD" w:rsidR="0030147A" w:rsidRDefault="0030147A" w:rsidP="0030147A">
      <w:pPr>
        <w:rPr>
          <w:lang w:eastAsia="en-NZ"/>
        </w:rPr>
      </w:pPr>
    </w:p>
    <w:p w14:paraId="62F6BC63" w14:textId="4C4A6BE2" w:rsidR="0030147A" w:rsidRDefault="00150598" w:rsidP="0030147A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37120" behindDoc="0" locked="0" layoutInCell="1" allowOverlap="1" wp14:anchorId="5E19ADDE" wp14:editId="0C552A35">
                <wp:simplePos x="0" y="0"/>
                <wp:positionH relativeFrom="column">
                  <wp:posOffset>0</wp:posOffset>
                </wp:positionH>
                <wp:positionV relativeFrom="paragraph">
                  <wp:posOffset>346891</wp:posOffset>
                </wp:positionV>
                <wp:extent cx="1802130" cy="1540873"/>
                <wp:effectExtent l="0" t="0" r="0" b="0"/>
                <wp:wrapNone/>
                <wp:docPr id="1959143986" name="Group 1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2130" cy="1540873"/>
                          <a:chOff x="0" y="0"/>
                          <a:chExt cx="1802130" cy="1540873"/>
                        </a:xfrm>
                      </wpg:grpSpPr>
                      <pic:pic xmlns:pic="http://schemas.openxmlformats.org/drawingml/2006/picture">
                        <pic:nvPicPr>
                          <pic:cNvPr id="126926669" name="Picture 1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840" cy="14325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68814711" name="Graphic 111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89">
                            <a:extLst>
                              <a:ext uri="{96DAC541-7B7A-43D3-8B79-37D633B846F1}">
                                <asvg:svgBlip xmlns:asvg="http://schemas.microsoft.com/office/drawing/2016/SVG/main" r:embed="rId9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97280" y="836023"/>
                            <a:ext cx="704850" cy="7048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002229E" id="Group 112" o:spid="_x0000_s1026" alt="&quot;&quot;" style="position:absolute;margin-left:0;margin-top:27.3pt;width:141.9pt;height:121.35pt;z-index:252037120" coordsize="18021,15408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">
                <v:shape id="Picture 110" o:spid="_x0000_s1027" type="#_x0000_t75" alt="&quot;&quot;" style="position:absolute;width:12598;height:143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">
                  <v:imagedata r:id="rId91" o:title=""/>
                </v:shape>
                <v:shape id="Graphic 111" o:spid="_x0000_s1028" type="#_x0000_t75" alt="Close with solid fill" style="position:absolute;left:10972;top:8360;width:7049;height:7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">
                  <v:imagedata r:id="rId92" o:title="Close with solid fill"/>
                </v:shape>
              </v:group>
            </w:pict>
          </mc:Fallback>
        </mc:AlternateContent>
      </w:r>
      <w:r w:rsidR="0030147A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00928" behindDoc="1" locked="0" layoutInCell="1" allowOverlap="1" wp14:anchorId="703789A1" wp14:editId="3618FF0B">
                <wp:simplePos x="0" y="0"/>
                <wp:positionH relativeFrom="column">
                  <wp:align>right</wp:align>
                </wp:positionH>
                <wp:positionV relativeFrom="paragraph">
                  <wp:posOffset>313055</wp:posOffset>
                </wp:positionV>
                <wp:extent cx="3600000" cy="1728000"/>
                <wp:effectExtent l="0" t="0" r="0" b="0"/>
                <wp:wrapNone/>
                <wp:docPr id="154434211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7280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965D88" id="Rectangle 4" o:spid="_x0000_s1026" alt="&quot;&quot;" style="position:absolute;margin-left:232.25pt;margin-top:24.65pt;width:283.45pt;height:136.05pt;z-index:-25141555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" fillcolor="#37b0a8" stroked="f" strokeweight="1pt">
                <v:fill opacity="27499f"/>
              </v:rect>
            </w:pict>
          </mc:Fallback>
        </mc:AlternateContent>
      </w:r>
    </w:p>
    <w:p w14:paraId="35238CAF" w14:textId="483992E4" w:rsidR="0030147A" w:rsidRDefault="0030147A" w:rsidP="0030147A">
      <w:pPr>
        <w:rPr>
          <w:lang w:eastAsia="en-NZ"/>
        </w:rPr>
      </w:pPr>
      <w:r>
        <w:rPr>
          <w:b/>
          <w:bCs/>
          <w:lang w:eastAsia="en-NZ"/>
        </w:rPr>
        <w:t xml:space="preserve">Inequities </w:t>
      </w:r>
      <w:r>
        <w:rPr>
          <w:lang w:eastAsia="en-NZ"/>
        </w:rPr>
        <w:t xml:space="preserve">are things that are </w:t>
      </w:r>
      <w:r w:rsidRPr="00FD4A81">
        <w:rPr>
          <w:b/>
          <w:bCs/>
          <w:lang w:eastAsia="en-NZ"/>
        </w:rPr>
        <w:t>not</w:t>
      </w:r>
      <w:r>
        <w:rPr>
          <w:lang w:eastAsia="en-NZ"/>
        </w:rPr>
        <w:t>:</w:t>
      </w:r>
    </w:p>
    <w:p w14:paraId="76E89A66" w14:textId="7FB65828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fair</w:t>
      </w:r>
    </w:p>
    <w:p w14:paraId="0A0B0B7F" w14:textId="44B316CA" w:rsidR="0030147A" w:rsidRP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the same for everyone.</w:t>
      </w:r>
      <w:r w:rsidRPr="0030147A">
        <w:rPr>
          <w:lang w:eastAsia="en-NZ"/>
        </w:rPr>
        <w:t xml:space="preserve"> </w:t>
      </w:r>
    </w:p>
    <w:p w14:paraId="0534B18E" w14:textId="77777777" w:rsidR="0030147A" w:rsidRDefault="0030147A" w:rsidP="0030147A">
      <w:pPr>
        <w:rPr>
          <w:lang w:eastAsia="en-NZ"/>
        </w:rPr>
      </w:pPr>
    </w:p>
    <w:p w14:paraId="0E5EF7DC" w14:textId="7CB9BD87" w:rsidR="0030147A" w:rsidRDefault="0030147A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15A43C34" w14:textId="5F6A43E3" w:rsidR="0030147A" w:rsidRDefault="0030147A" w:rsidP="0030147A">
      <w:pPr>
        <w:pStyle w:val="Heading2"/>
        <w:rPr>
          <w:lang w:eastAsia="en-NZ"/>
        </w:rPr>
      </w:pPr>
      <w:bookmarkStart w:id="11" w:name="_Toc227330257"/>
      <w:r>
        <w:rPr>
          <w:lang w:eastAsia="en-NZ"/>
        </w:rPr>
        <w:lastRenderedPageBreak/>
        <w:t>Pregnancy and birth</w:t>
      </w:r>
      <w:bookmarkEnd w:id="11"/>
    </w:p>
    <w:p w14:paraId="0F42C5C5" w14:textId="6D1C8489" w:rsidR="0030147A" w:rsidRDefault="00150598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38144" behindDoc="0" locked="0" layoutInCell="1" allowOverlap="1" wp14:anchorId="26371566" wp14:editId="3A40ED53">
            <wp:simplePos x="0" y="0"/>
            <wp:positionH relativeFrom="column">
              <wp:posOffset>0</wp:posOffset>
            </wp:positionH>
            <wp:positionV relativeFrom="paragraph">
              <wp:posOffset>148953</wp:posOffset>
            </wp:positionV>
            <wp:extent cx="1234440" cy="1619885"/>
            <wp:effectExtent l="0" t="0" r="0" b="0"/>
            <wp:wrapNone/>
            <wp:docPr id="1439970329" name="Picture 1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970329" name="Picture 1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C14DC6" w14:textId="08F469F7" w:rsidR="0030147A" w:rsidRPr="0030147A" w:rsidRDefault="0030147A" w:rsidP="0030147A">
      <w:pPr>
        <w:rPr>
          <w:lang w:eastAsia="en-NZ"/>
        </w:rPr>
      </w:pPr>
      <w:r>
        <w:rPr>
          <w:lang w:eastAsia="en-NZ"/>
        </w:rPr>
        <w:t xml:space="preserve">In Aotearoa New Zealand disabled people are less likely to have a </w:t>
      </w:r>
      <w:r>
        <w:rPr>
          <w:b/>
          <w:bCs/>
          <w:lang w:eastAsia="en-NZ"/>
        </w:rPr>
        <w:t>lead maternity carer</w:t>
      </w:r>
      <w:r>
        <w:rPr>
          <w:lang w:eastAsia="en-NZ"/>
        </w:rPr>
        <w:t xml:space="preserve"> early in their pregnancy.</w:t>
      </w:r>
    </w:p>
    <w:p w14:paraId="04D49879" w14:textId="26C5CD8A" w:rsidR="0030147A" w:rsidRDefault="0030147A" w:rsidP="0030147A">
      <w:pPr>
        <w:rPr>
          <w:lang w:eastAsia="en-NZ"/>
        </w:rPr>
      </w:pPr>
    </w:p>
    <w:p w14:paraId="32DF5CBB" w14:textId="6732AC62" w:rsidR="0030147A" w:rsidRDefault="00150598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39168" behindDoc="0" locked="0" layoutInCell="1" allowOverlap="1" wp14:anchorId="19A91C98" wp14:editId="67DD5A39">
            <wp:simplePos x="0" y="0"/>
            <wp:positionH relativeFrom="column">
              <wp:posOffset>0</wp:posOffset>
            </wp:positionH>
            <wp:positionV relativeFrom="page">
              <wp:posOffset>3706223</wp:posOffset>
            </wp:positionV>
            <wp:extent cx="1439545" cy="2357755"/>
            <wp:effectExtent l="0" t="0" r="0" b="0"/>
            <wp:wrapNone/>
            <wp:docPr id="323774375" name="Picture 1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74375" name="Picture 1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02976" behindDoc="1" locked="0" layoutInCell="1" allowOverlap="1" wp14:anchorId="557AE7F2" wp14:editId="77FD0A68">
                <wp:simplePos x="0" y="0"/>
                <wp:positionH relativeFrom="column">
                  <wp:posOffset>2131695</wp:posOffset>
                </wp:positionH>
                <wp:positionV relativeFrom="paragraph">
                  <wp:posOffset>283210</wp:posOffset>
                </wp:positionV>
                <wp:extent cx="3600000" cy="4878000"/>
                <wp:effectExtent l="0" t="0" r="0" b="0"/>
                <wp:wrapNone/>
                <wp:docPr id="702041948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8780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E2B125" id="Rectangle 4" o:spid="_x0000_s1026" alt="&quot;&quot;" style="position:absolute;margin-left:167.85pt;margin-top:22.3pt;width:283.45pt;height:384.1pt;z-index:-25141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" fillcolor="#37b0a8" stroked="f" strokeweight="1pt">
                <v:fill opacity="27499f"/>
              </v:rect>
            </w:pict>
          </mc:Fallback>
        </mc:AlternateContent>
      </w:r>
    </w:p>
    <w:p w14:paraId="049CD14C" w14:textId="18B6828A" w:rsidR="0030147A" w:rsidRDefault="0030147A" w:rsidP="0030147A">
      <w:pPr>
        <w:rPr>
          <w:lang w:eastAsia="en-NZ"/>
        </w:rPr>
      </w:pPr>
      <w:r>
        <w:rPr>
          <w:lang w:eastAsia="en-NZ"/>
        </w:rPr>
        <w:t xml:space="preserve">A </w:t>
      </w:r>
      <w:r>
        <w:rPr>
          <w:b/>
          <w:bCs/>
          <w:lang w:eastAsia="en-NZ"/>
        </w:rPr>
        <w:t>lead maternity carer</w:t>
      </w:r>
      <w:r>
        <w:rPr>
          <w:lang w:eastAsia="en-NZ"/>
        </w:rPr>
        <w:t xml:space="preserve"> is the main healthcare worker when someone is:</w:t>
      </w:r>
    </w:p>
    <w:p w14:paraId="503401A3" w14:textId="5ACCFE69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pregnant</w:t>
      </w:r>
    </w:p>
    <w:p w14:paraId="647FECA9" w14:textId="25BB69DD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giving birth</w:t>
      </w:r>
      <w:r w:rsidR="00047E39">
        <w:rPr>
          <w:lang w:eastAsia="en-NZ"/>
        </w:rPr>
        <w:t>.</w:t>
      </w:r>
    </w:p>
    <w:p w14:paraId="2E22568E" w14:textId="60C89879" w:rsidR="0030147A" w:rsidRDefault="0030147A" w:rsidP="0030147A">
      <w:pPr>
        <w:rPr>
          <w:lang w:eastAsia="en-NZ"/>
        </w:rPr>
      </w:pPr>
    </w:p>
    <w:p w14:paraId="348E2660" w14:textId="197A8ECA" w:rsidR="0030147A" w:rsidRDefault="0030147A" w:rsidP="0030147A">
      <w:pPr>
        <w:rPr>
          <w:lang w:eastAsia="en-NZ"/>
        </w:rPr>
      </w:pPr>
    </w:p>
    <w:p w14:paraId="0C48FB0E" w14:textId="0DC4956B" w:rsidR="0030147A" w:rsidRDefault="001B372F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40192" behindDoc="0" locked="0" layoutInCell="1" allowOverlap="1" wp14:anchorId="67051D5F" wp14:editId="31DB2B14">
            <wp:simplePos x="0" y="0"/>
            <wp:positionH relativeFrom="column">
              <wp:posOffset>0</wp:posOffset>
            </wp:positionH>
            <wp:positionV relativeFrom="page">
              <wp:posOffset>6688546</wp:posOffset>
            </wp:positionV>
            <wp:extent cx="1619885" cy="1619885"/>
            <wp:effectExtent l="0" t="0" r="5715" b="0"/>
            <wp:wrapNone/>
            <wp:docPr id="1714131667" name="Picture 1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131667" name="Picture 1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Lead maternity carers are people like:</w:t>
      </w:r>
    </w:p>
    <w:p w14:paraId="296D25E5" w14:textId="4D8D8087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midwives</w:t>
      </w:r>
    </w:p>
    <w:p w14:paraId="1A829C7E" w14:textId="46C47C50" w:rsidR="0030147A" w:rsidRP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obstetricians.</w:t>
      </w:r>
      <w:r w:rsidRPr="0030147A">
        <w:rPr>
          <w:lang w:eastAsia="en-NZ"/>
        </w:rPr>
        <w:t xml:space="preserve"> </w:t>
      </w:r>
    </w:p>
    <w:p w14:paraId="5BAA4606" w14:textId="77777777" w:rsidR="0030147A" w:rsidRDefault="0030147A" w:rsidP="0030147A">
      <w:pPr>
        <w:rPr>
          <w:lang w:eastAsia="en-NZ"/>
        </w:rPr>
      </w:pPr>
    </w:p>
    <w:p w14:paraId="63C2B247" w14:textId="30BAC613" w:rsidR="0030147A" w:rsidRDefault="0030147A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084DA40B" w14:textId="40B26CFF" w:rsidR="0030147A" w:rsidRDefault="001B372F" w:rsidP="0030147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42240" behindDoc="0" locked="0" layoutInCell="1" allowOverlap="1" wp14:anchorId="49090572" wp14:editId="40106719">
            <wp:simplePos x="0" y="0"/>
            <wp:positionH relativeFrom="column">
              <wp:posOffset>0</wp:posOffset>
            </wp:positionH>
            <wp:positionV relativeFrom="paragraph">
              <wp:posOffset>5987</wp:posOffset>
            </wp:positionV>
            <wp:extent cx="1439545" cy="1439545"/>
            <wp:effectExtent l="0" t="0" r="0" b="0"/>
            <wp:wrapNone/>
            <wp:docPr id="1763985881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308646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People with more than 1 disability are even less likely to have a lead maternity carer.</w:t>
      </w:r>
    </w:p>
    <w:p w14:paraId="3E0780F7" w14:textId="7F596B33" w:rsidR="0030147A" w:rsidRDefault="0030147A" w:rsidP="0030147A">
      <w:pPr>
        <w:rPr>
          <w:lang w:eastAsia="en-NZ"/>
        </w:rPr>
      </w:pPr>
    </w:p>
    <w:p w14:paraId="1EE7AD6E" w14:textId="05FA64CB" w:rsidR="0030147A" w:rsidRDefault="0030147A" w:rsidP="0030147A">
      <w:pPr>
        <w:rPr>
          <w:lang w:eastAsia="en-NZ"/>
        </w:rPr>
      </w:pPr>
    </w:p>
    <w:p w14:paraId="2F5F33AD" w14:textId="517AFE76" w:rsidR="0030147A" w:rsidRDefault="00E86CB7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43264" behindDoc="0" locked="0" layoutInCell="1" allowOverlap="1" wp14:anchorId="530232DF" wp14:editId="504FF2D6">
            <wp:simplePos x="0" y="0"/>
            <wp:positionH relativeFrom="column">
              <wp:posOffset>0</wp:posOffset>
            </wp:positionH>
            <wp:positionV relativeFrom="paragraph">
              <wp:posOffset>82187</wp:posOffset>
            </wp:positionV>
            <wp:extent cx="1619885" cy="1079500"/>
            <wp:effectExtent l="0" t="0" r="5715" b="0"/>
            <wp:wrapNone/>
            <wp:docPr id="789906335" name="Picture 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906335" name="Picture 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 xml:space="preserve">Disabled people are more likely to have </w:t>
      </w:r>
      <w:r w:rsidR="0030147A" w:rsidRPr="0030147A">
        <w:rPr>
          <w:b/>
          <w:bCs/>
          <w:lang w:eastAsia="en-NZ"/>
        </w:rPr>
        <w:t>pre-term births</w:t>
      </w:r>
      <w:r w:rsidR="0030147A">
        <w:rPr>
          <w:lang w:eastAsia="en-NZ"/>
        </w:rPr>
        <w:t xml:space="preserve"> than non</w:t>
      </w:r>
      <w:r w:rsidR="0030147A">
        <w:rPr>
          <w:lang w:eastAsia="en-NZ"/>
        </w:rPr>
        <w:noBreakHyphen/>
        <w:t>disabled people.</w:t>
      </w:r>
    </w:p>
    <w:p w14:paraId="3FDAA78B" w14:textId="4A7DD83D" w:rsidR="0030147A" w:rsidRDefault="0030147A" w:rsidP="0030147A">
      <w:pPr>
        <w:rPr>
          <w:lang w:eastAsia="en-NZ"/>
        </w:rPr>
      </w:pPr>
    </w:p>
    <w:p w14:paraId="1ECEADAB" w14:textId="203796DA" w:rsidR="0030147A" w:rsidRDefault="002D58F2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44288" behindDoc="0" locked="0" layoutInCell="1" allowOverlap="1" wp14:anchorId="700CED00" wp14:editId="2623E3E5">
            <wp:simplePos x="0" y="0"/>
            <wp:positionH relativeFrom="column">
              <wp:posOffset>0</wp:posOffset>
            </wp:positionH>
            <wp:positionV relativeFrom="page">
              <wp:posOffset>4188823</wp:posOffset>
            </wp:positionV>
            <wp:extent cx="1619885" cy="1281430"/>
            <wp:effectExtent l="0" t="0" r="0" b="0"/>
            <wp:wrapNone/>
            <wp:docPr id="409125988" name="Picture 1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125988" name="Picture 1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05024" behindDoc="1" locked="0" layoutInCell="1" allowOverlap="1" wp14:anchorId="27CD4805" wp14:editId="41852793">
                <wp:simplePos x="0" y="0"/>
                <wp:positionH relativeFrom="column">
                  <wp:align>right</wp:align>
                </wp:positionH>
                <wp:positionV relativeFrom="paragraph">
                  <wp:posOffset>313055</wp:posOffset>
                </wp:positionV>
                <wp:extent cx="3600000" cy="698400"/>
                <wp:effectExtent l="0" t="0" r="0" b="635"/>
                <wp:wrapNone/>
                <wp:docPr id="1109331673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984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D2E582" id="Rectangle 4" o:spid="_x0000_s1026" alt="&quot;&quot;" style="position:absolute;margin-left:232.25pt;margin-top:24.65pt;width:283.45pt;height:55pt;z-index:-25141145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" fillcolor="#37b0a8" stroked="f" strokeweight="1pt">
                <v:fill opacity="27499f"/>
              </v:rect>
            </w:pict>
          </mc:Fallback>
        </mc:AlternateContent>
      </w:r>
    </w:p>
    <w:p w14:paraId="01F91467" w14:textId="1A6BB393" w:rsidR="0030147A" w:rsidRDefault="0030147A" w:rsidP="0030147A">
      <w:pPr>
        <w:rPr>
          <w:lang w:eastAsia="en-NZ"/>
        </w:rPr>
      </w:pPr>
      <w:r>
        <w:rPr>
          <w:b/>
          <w:bCs/>
          <w:lang w:eastAsia="en-NZ"/>
        </w:rPr>
        <w:t>Pre-term birth</w:t>
      </w:r>
      <w:r>
        <w:rPr>
          <w:lang w:eastAsia="en-NZ"/>
        </w:rPr>
        <w:t xml:space="preserve"> is when a baby is born too early.</w:t>
      </w:r>
    </w:p>
    <w:p w14:paraId="0147FD1B" w14:textId="4AB5CB94" w:rsidR="0030147A" w:rsidRDefault="0030147A" w:rsidP="0030147A">
      <w:pPr>
        <w:rPr>
          <w:lang w:eastAsia="en-NZ"/>
        </w:rPr>
      </w:pPr>
    </w:p>
    <w:p w14:paraId="05DF363D" w14:textId="7A885CB9" w:rsidR="0030147A" w:rsidRDefault="0030147A" w:rsidP="0030147A">
      <w:pPr>
        <w:rPr>
          <w:lang w:eastAsia="en-NZ"/>
        </w:rPr>
      </w:pPr>
    </w:p>
    <w:p w14:paraId="60182BA7" w14:textId="40CB33A2" w:rsidR="0030147A" w:rsidRDefault="002D58F2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45312" behindDoc="0" locked="0" layoutInCell="1" allowOverlap="1" wp14:anchorId="70DD979D" wp14:editId="49EA8E19">
            <wp:simplePos x="0" y="0"/>
            <wp:positionH relativeFrom="column">
              <wp:posOffset>0</wp:posOffset>
            </wp:positionH>
            <wp:positionV relativeFrom="paragraph">
              <wp:posOffset>294368</wp:posOffset>
            </wp:positionV>
            <wp:extent cx="1620000" cy="1620000"/>
            <wp:effectExtent l="0" t="0" r="0" b="5715"/>
            <wp:wrapNone/>
            <wp:docPr id="1122494866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494866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Disabled people are also more likely to say they did not have a good experience during:</w:t>
      </w:r>
    </w:p>
    <w:p w14:paraId="25F4BF79" w14:textId="67557791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pregnancy</w:t>
      </w:r>
    </w:p>
    <w:p w14:paraId="4FB8113D" w14:textId="269DA8E2" w:rsidR="0030147A" w:rsidRDefault="0030147A" w:rsidP="0030147A">
      <w:pPr>
        <w:pStyle w:val="Listtoplevel"/>
        <w:rPr>
          <w:lang w:eastAsia="en-NZ"/>
        </w:rPr>
      </w:pPr>
      <w:r>
        <w:rPr>
          <w:lang w:eastAsia="en-NZ"/>
        </w:rPr>
        <w:t>birth.</w:t>
      </w:r>
    </w:p>
    <w:p w14:paraId="639234A6" w14:textId="774ABCF8" w:rsidR="0030147A" w:rsidRDefault="0030147A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51C2463" w14:textId="1362A5C8" w:rsidR="0030147A" w:rsidRDefault="007B5DC0" w:rsidP="0030147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46336" behindDoc="0" locked="0" layoutInCell="1" allowOverlap="1" wp14:anchorId="3A192823" wp14:editId="465A40FB">
            <wp:simplePos x="0" y="0"/>
            <wp:positionH relativeFrom="column">
              <wp:posOffset>0</wp:posOffset>
            </wp:positionH>
            <wp:positionV relativeFrom="paragraph">
              <wp:posOffset>-455567</wp:posOffset>
            </wp:positionV>
            <wp:extent cx="1619885" cy="1619885"/>
            <wp:effectExtent l="0" t="0" r="5715" b="0"/>
            <wp:wrapNone/>
            <wp:docPr id="372977916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977916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We talked to Tamara Grant who is a disabled mother.</w:t>
      </w:r>
    </w:p>
    <w:p w14:paraId="2827EDF3" w14:textId="3F4FEA19" w:rsidR="0030147A" w:rsidRDefault="0030147A" w:rsidP="0030147A">
      <w:pPr>
        <w:rPr>
          <w:lang w:eastAsia="en-NZ"/>
        </w:rPr>
      </w:pPr>
    </w:p>
    <w:p w14:paraId="1BB82F3E" w14:textId="304357F2" w:rsidR="0030147A" w:rsidRDefault="002D2FC1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47360" behindDoc="0" locked="0" layoutInCell="1" allowOverlap="1" wp14:anchorId="6207EBC2" wp14:editId="0F7BA63E">
            <wp:simplePos x="0" y="0"/>
            <wp:positionH relativeFrom="column">
              <wp:posOffset>0</wp:posOffset>
            </wp:positionH>
            <wp:positionV relativeFrom="paragraph">
              <wp:posOffset>325392</wp:posOffset>
            </wp:positionV>
            <wp:extent cx="1439545" cy="1806575"/>
            <wp:effectExtent l="0" t="0" r="0" b="0"/>
            <wp:wrapNone/>
            <wp:docPr id="1549113087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113087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806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07072" behindDoc="1" locked="0" layoutInCell="1" allowOverlap="1" wp14:anchorId="148B8C67" wp14:editId="2C4C0C8B">
                <wp:simplePos x="0" y="0"/>
                <wp:positionH relativeFrom="column">
                  <wp:align>right</wp:align>
                </wp:positionH>
                <wp:positionV relativeFrom="paragraph">
                  <wp:posOffset>306070</wp:posOffset>
                </wp:positionV>
                <wp:extent cx="3600000" cy="1789200"/>
                <wp:effectExtent l="0" t="0" r="0" b="1905"/>
                <wp:wrapNone/>
                <wp:docPr id="274223229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789200"/>
                        </a:xfrm>
                        <a:prstGeom prst="rect">
                          <a:avLst/>
                        </a:prstGeom>
                        <a:solidFill>
                          <a:srgbClr val="BB7CB3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2D4C09" id="Rectangle 4" o:spid="_x0000_s1026" alt="&quot;&quot;" style="position:absolute;margin-left:232.25pt;margin-top:24.1pt;width:283.45pt;height:140.9pt;z-index:-251409408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" fillcolor="#bb7cb3" stroked="f" strokeweight="1pt">
                <v:fill opacity="27499f"/>
              </v:rect>
            </w:pict>
          </mc:Fallback>
        </mc:AlternateContent>
      </w:r>
    </w:p>
    <w:p w14:paraId="0852790B" w14:textId="28C37992" w:rsidR="0030147A" w:rsidRDefault="0030147A" w:rsidP="0030147A">
      <w:pPr>
        <w:rPr>
          <w:lang w:eastAsia="en-NZ"/>
        </w:rPr>
      </w:pPr>
      <w:r>
        <w:rPr>
          <w:lang w:eastAsia="en-NZ"/>
        </w:rPr>
        <w:t>Tamara Grant said:</w:t>
      </w:r>
    </w:p>
    <w:p w14:paraId="67D29659" w14:textId="4CD9F6CF" w:rsidR="0030147A" w:rsidRDefault="0030147A" w:rsidP="0030147A">
      <w:pPr>
        <w:rPr>
          <w:lang w:eastAsia="en-NZ"/>
        </w:rPr>
      </w:pPr>
    </w:p>
    <w:p w14:paraId="3E119C8E" w14:textId="5949FE73" w:rsidR="0030147A" w:rsidRDefault="0030147A" w:rsidP="0030147A">
      <w:pPr>
        <w:rPr>
          <w:lang w:eastAsia="en-NZ"/>
        </w:rPr>
      </w:pPr>
      <w:r w:rsidRPr="001E6697">
        <w:t>We deserve a health system that sees us, listens to us and believes we know our own bodies.</w:t>
      </w:r>
    </w:p>
    <w:p w14:paraId="4211BB9B" w14:textId="5EF43C98" w:rsidR="0030147A" w:rsidRDefault="0030147A" w:rsidP="0030147A">
      <w:pPr>
        <w:rPr>
          <w:lang w:eastAsia="en-NZ"/>
        </w:rPr>
      </w:pPr>
    </w:p>
    <w:p w14:paraId="4DAABFC7" w14:textId="3EAE2D81" w:rsidR="0030147A" w:rsidRDefault="0030147A" w:rsidP="0030147A">
      <w:pPr>
        <w:rPr>
          <w:lang w:eastAsia="en-NZ"/>
        </w:rPr>
      </w:pPr>
    </w:p>
    <w:p w14:paraId="5D5E6A1B" w14:textId="4DF1111E" w:rsidR="0030147A" w:rsidRDefault="002D2FC1" w:rsidP="0030147A">
      <w:pPr>
        <w:pStyle w:val="Heading2"/>
        <w:rPr>
          <w:lang w:eastAsia="en-NZ"/>
        </w:rPr>
      </w:pPr>
      <w:bookmarkStart w:id="12" w:name="_Toc227330258"/>
      <w:r>
        <w:rPr>
          <w:noProof/>
          <w:lang w:eastAsia="en-NZ"/>
        </w:rPr>
        <w:drawing>
          <wp:anchor distT="0" distB="0" distL="114300" distR="114300" simplePos="0" relativeHeight="252048384" behindDoc="0" locked="0" layoutInCell="1" allowOverlap="1" wp14:anchorId="15CADD99" wp14:editId="15A54FD3">
            <wp:simplePos x="0" y="0"/>
            <wp:positionH relativeFrom="column">
              <wp:posOffset>0</wp:posOffset>
            </wp:positionH>
            <wp:positionV relativeFrom="page">
              <wp:posOffset>4810125</wp:posOffset>
            </wp:positionV>
            <wp:extent cx="1619885" cy="1619885"/>
            <wp:effectExtent l="0" t="0" r="5715" b="5715"/>
            <wp:wrapNone/>
            <wp:docPr id="1022367360" name="Picture 1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367360" name="Picture 1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lang w:eastAsia="en-NZ"/>
        </w:rPr>
        <w:t>Children and youth</w:t>
      </w:r>
      <w:bookmarkEnd w:id="12"/>
    </w:p>
    <w:p w14:paraId="1B0DF131" w14:textId="73E71C37" w:rsidR="0030147A" w:rsidRDefault="0030147A" w:rsidP="0030147A">
      <w:pPr>
        <w:rPr>
          <w:lang w:eastAsia="en-NZ"/>
        </w:rPr>
      </w:pPr>
    </w:p>
    <w:p w14:paraId="43E92191" w14:textId="0C1CFE7E" w:rsidR="0030147A" w:rsidRDefault="002653E1" w:rsidP="0030147A">
      <w:pPr>
        <w:rPr>
          <w:lang w:eastAsia="en-NZ"/>
        </w:rPr>
      </w:pPr>
      <w:r>
        <w:rPr>
          <w:lang w:eastAsia="en-NZ"/>
        </w:rPr>
        <w:t>T</w:t>
      </w:r>
      <w:r w:rsidR="0030147A">
        <w:rPr>
          <w:lang w:eastAsia="en-NZ"/>
        </w:rPr>
        <w:t>he health system seems to work well for disabled children.</w:t>
      </w:r>
    </w:p>
    <w:p w14:paraId="5E6A277B" w14:textId="2F9D2945" w:rsidR="0030147A" w:rsidRDefault="0030147A" w:rsidP="0030147A">
      <w:pPr>
        <w:rPr>
          <w:lang w:eastAsia="en-NZ"/>
        </w:rPr>
      </w:pPr>
    </w:p>
    <w:p w14:paraId="36C145C7" w14:textId="3B451070" w:rsidR="0030147A" w:rsidRDefault="00322667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49408" behindDoc="0" locked="0" layoutInCell="1" allowOverlap="1" wp14:anchorId="4FAA129D" wp14:editId="01F40715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1619885" cy="1619885"/>
            <wp:effectExtent l="0" t="0" r="5715" b="0"/>
            <wp:wrapNone/>
            <wp:docPr id="386678864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678864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770B43" w14:textId="6B98EA48" w:rsidR="0030147A" w:rsidRDefault="002653E1" w:rsidP="0030147A">
      <w:pPr>
        <w:rPr>
          <w:lang w:eastAsia="en-NZ"/>
        </w:rPr>
      </w:pPr>
      <w:r>
        <w:rPr>
          <w:lang w:eastAsia="en-NZ"/>
        </w:rPr>
        <w:t>D</w:t>
      </w:r>
      <w:r w:rsidR="0030147A">
        <w:rPr>
          <w:lang w:eastAsia="en-NZ"/>
        </w:rPr>
        <w:t xml:space="preserve">isabled children were about as likely to get </w:t>
      </w:r>
      <w:r w:rsidR="0030147A">
        <w:rPr>
          <w:b/>
          <w:bCs/>
          <w:lang w:eastAsia="en-NZ"/>
        </w:rPr>
        <w:t>vaccines</w:t>
      </w:r>
      <w:r w:rsidR="0030147A">
        <w:rPr>
          <w:lang w:eastAsia="en-NZ"/>
        </w:rPr>
        <w:t xml:space="preserve"> as non-disabled children</w:t>
      </w:r>
      <w:r>
        <w:rPr>
          <w:lang w:eastAsia="en-NZ"/>
        </w:rPr>
        <w:t xml:space="preserve"> before </w:t>
      </w:r>
      <w:r w:rsidRPr="002653E1">
        <w:rPr>
          <w:b/>
          <w:bCs/>
          <w:lang w:eastAsia="en-NZ"/>
        </w:rPr>
        <w:t>COVID-19</w:t>
      </w:r>
      <w:r w:rsidR="0030147A">
        <w:rPr>
          <w:lang w:eastAsia="en-NZ"/>
        </w:rPr>
        <w:t>.</w:t>
      </w:r>
    </w:p>
    <w:p w14:paraId="0660A8C6" w14:textId="77777777" w:rsidR="0030147A" w:rsidRDefault="0030147A" w:rsidP="0030147A">
      <w:pPr>
        <w:rPr>
          <w:lang w:eastAsia="en-NZ"/>
        </w:rPr>
      </w:pPr>
    </w:p>
    <w:p w14:paraId="786FFEFF" w14:textId="19310E5B" w:rsidR="0030147A" w:rsidRDefault="0030147A" w:rsidP="0030147A">
      <w:pPr>
        <w:rPr>
          <w:lang w:eastAsia="en-NZ"/>
        </w:rPr>
      </w:pPr>
    </w:p>
    <w:p w14:paraId="53D91CF6" w14:textId="4BBE5C2E" w:rsidR="0030147A" w:rsidRDefault="00322667" w:rsidP="0030147A">
      <w:pPr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50432" behindDoc="0" locked="0" layoutInCell="1" allowOverlap="1" wp14:anchorId="781C86A1" wp14:editId="09C0514D">
            <wp:simplePos x="0" y="0"/>
            <wp:positionH relativeFrom="column">
              <wp:posOffset>0</wp:posOffset>
            </wp:positionH>
            <wp:positionV relativeFrom="paragraph">
              <wp:posOffset>-244747</wp:posOffset>
            </wp:positionV>
            <wp:extent cx="1440000" cy="1440000"/>
            <wp:effectExtent l="0" t="0" r="0" b="0"/>
            <wp:wrapNone/>
            <wp:docPr id="696859473" name="Picture 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859473" name="Picture 1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09120" behindDoc="1" locked="0" layoutInCell="1" allowOverlap="1" wp14:anchorId="7AEBF4C8" wp14:editId="7C89F7AD">
                <wp:simplePos x="0" y="0"/>
                <wp:positionH relativeFrom="column">
                  <wp:posOffset>2129246</wp:posOffset>
                </wp:positionH>
                <wp:positionV relativeFrom="paragraph">
                  <wp:posOffset>-117566</wp:posOffset>
                </wp:positionV>
                <wp:extent cx="3600000" cy="1131570"/>
                <wp:effectExtent l="0" t="0" r="0" b="0"/>
                <wp:wrapNone/>
                <wp:docPr id="1417653536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3157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62DD6E" id="Rectangle 4" o:spid="_x0000_s1026" alt="&quot;&quot;" style="position:absolute;margin-left:167.65pt;margin-top:-9.25pt;width:283.45pt;height:89.1pt;z-index:-25140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" fillcolor="#37b0a8" stroked="f" strokeweight="1pt">
                <v:fill opacity="27499f"/>
              </v:rect>
            </w:pict>
          </mc:Fallback>
        </mc:AlternateContent>
      </w:r>
      <w:r w:rsidR="0030147A">
        <w:rPr>
          <w:lang w:eastAsia="en-NZ"/>
        </w:rPr>
        <w:t xml:space="preserve">A </w:t>
      </w:r>
      <w:r w:rsidR="0030147A">
        <w:rPr>
          <w:b/>
          <w:bCs/>
          <w:lang w:eastAsia="en-NZ"/>
        </w:rPr>
        <w:t xml:space="preserve">vaccine </w:t>
      </w:r>
      <w:r w:rsidR="0030147A">
        <w:rPr>
          <w:lang w:eastAsia="en-NZ"/>
        </w:rPr>
        <w:t>is a medicine that can stop you getting very sick from a disease.</w:t>
      </w:r>
      <w:r w:rsidR="0030147A" w:rsidRPr="0030147A">
        <w:rPr>
          <w:noProof/>
          <w:lang w:eastAsia="en-NZ"/>
        </w:rPr>
        <w:t xml:space="preserve"> </w:t>
      </w:r>
    </w:p>
    <w:p w14:paraId="2AA77E34" w14:textId="53B013D3" w:rsidR="0030147A" w:rsidRDefault="00DC3C5C" w:rsidP="0030147A">
      <w:pPr>
        <w:rPr>
          <w:noProof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218368" behindDoc="0" locked="0" layoutInCell="1" allowOverlap="1" wp14:anchorId="2D2DBB0C" wp14:editId="1C69BB96">
            <wp:simplePos x="0" y="0"/>
            <wp:positionH relativeFrom="column">
              <wp:posOffset>0</wp:posOffset>
            </wp:positionH>
            <wp:positionV relativeFrom="paragraph">
              <wp:posOffset>56243</wp:posOffset>
            </wp:positionV>
            <wp:extent cx="1620000" cy="1620000"/>
            <wp:effectExtent l="0" t="0" r="0" b="0"/>
            <wp:wrapNone/>
            <wp:docPr id="927551086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551086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214272" behindDoc="1" locked="0" layoutInCell="1" allowOverlap="1" wp14:anchorId="3A96746A" wp14:editId="1B565EC9">
                <wp:simplePos x="0" y="0"/>
                <wp:positionH relativeFrom="column">
                  <wp:align>right</wp:align>
                </wp:positionH>
                <wp:positionV relativeFrom="paragraph">
                  <wp:posOffset>-64770</wp:posOffset>
                </wp:positionV>
                <wp:extent cx="3600000" cy="2142000"/>
                <wp:effectExtent l="0" t="0" r="0" b="4445"/>
                <wp:wrapNone/>
                <wp:docPr id="1331810329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420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FF7A2C" id="Rectangle 4" o:spid="_x0000_s1026" alt="&quot;&quot;" style="position:absolute;margin-left:232.25pt;margin-top:-5.1pt;width:283.45pt;height:168.65pt;z-index:-251102208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" fillcolor="#37b0a8" stroked="f" strokeweight="1pt">
                <v:fill opacity="27499f"/>
              </v:rect>
            </w:pict>
          </mc:Fallback>
        </mc:AlternateContent>
      </w:r>
      <w:r w:rsidR="002653E1">
        <w:rPr>
          <w:b/>
          <w:bCs/>
          <w:noProof/>
          <w:lang w:eastAsia="en-NZ"/>
        </w:rPr>
        <w:t>COVID-19</w:t>
      </w:r>
      <w:r w:rsidR="002653E1">
        <w:rPr>
          <w:noProof/>
          <w:lang w:eastAsia="en-NZ"/>
        </w:rPr>
        <w:t xml:space="preserve"> is a virus that can make people very unwell.</w:t>
      </w:r>
    </w:p>
    <w:p w14:paraId="26C4B7B8" w14:textId="1A333740" w:rsidR="002653E1" w:rsidRDefault="002653E1" w:rsidP="0030147A">
      <w:pPr>
        <w:rPr>
          <w:noProof/>
          <w:lang w:eastAsia="en-NZ"/>
        </w:rPr>
      </w:pPr>
    </w:p>
    <w:p w14:paraId="2BA3EACF" w14:textId="2DAC8DE2" w:rsidR="002653E1" w:rsidRDefault="002653E1" w:rsidP="0030147A">
      <w:pPr>
        <w:rPr>
          <w:noProof/>
          <w:lang w:eastAsia="en-NZ"/>
        </w:rPr>
      </w:pPr>
    </w:p>
    <w:p w14:paraId="5AF1A9C7" w14:textId="2F2B84F7" w:rsidR="002653E1" w:rsidRDefault="002653E1" w:rsidP="0030147A">
      <w:pPr>
        <w:rPr>
          <w:noProof/>
          <w:lang w:eastAsia="en-NZ"/>
        </w:rPr>
      </w:pPr>
      <w:r>
        <w:rPr>
          <w:noProof/>
          <w:lang w:eastAsia="en-NZ"/>
        </w:rPr>
        <w:t xml:space="preserve">The COVID-19 </w:t>
      </w:r>
      <w:r>
        <w:rPr>
          <w:b/>
          <w:bCs/>
          <w:noProof/>
          <w:lang w:eastAsia="en-NZ"/>
        </w:rPr>
        <w:t xml:space="preserve">pandemic </w:t>
      </w:r>
      <w:r>
        <w:rPr>
          <w:noProof/>
          <w:lang w:eastAsia="en-NZ"/>
        </w:rPr>
        <w:t>started in 2020.</w:t>
      </w:r>
    </w:p>
    <w:p w14:paraId="40186838" w14:textId="24F567F6" w:rsidR="002653E1" w:rsidRDefault="00DC3C5C" w:rsidP="0030147A">
      <w:pPr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19392" behindDoc="0" locked="0" layoutInCell="1" allowOverlap="1" wp14:anchorId="0E5198A6" wp14:editId="17157597">
            <wp:simplePos x="0" y="0"/>
            <wp:positionH relativeFrom="column">
              <wp:posOffset>0</wp:posOffset>
            </wp:positionH>
            <wp:positionV relativeFrom="paragraph">
              <wp:posOffset>311876</wp:posOffset>
            </wp:positionV>
            <wp:extent cx="1620000" cy="1620000"/>
            <wp:effectExtent l="0" t="0" r="5715" b="0"/>
            <wp:wrapNone/>
            <wp:docPr id="760307566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307566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FFFB05" w14:textId="08EE3307" w:rsidR="002653E1" w:rsidRDefault="00DC3C5C" w:rsidP="0030147A">
      <w:pPr>
        <w:rPr>
          <w:noProof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216320" behindDoc="1" locked="0" layoutInCell="1" allowOverlap="1" wp14:anchorId="09F5B428" wp14:editId="5B7F1651">
                <wp:simplePos x="0" y="0"/>
                <wp:positionH relativeFrom="column">
                  <wp:align>right</wp:align>
                </wp:positionH>
                <wp:positionV relativeFrom="paragraph">
                  <wp:posOffset>295275</wp:posOffset>
                </wp:positionV>
                <wp:extent cx="3600000" cy="1130400"/>
                <wp:effectExtent l="0" t="0" r="0" b="0"/>
                <wp:wrapNone/>
                <wp:docPr id="1012902385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304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5C8AF" id="Rectangle 4" o:spid="_x0000_s1026" alt="&quot;&quot;" style="position:absolute;margin-left:232.25pt;margin-top:23.25pt;width:283.45pt;height:89pt;z-index:-25110016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" fillcolor="#37b0a8" stroked="f" strokeweight="1pt">
                <v:fill opacity="27499f"/>
              </v:rect>
            </w:pict>
          </mc:Fallback>
        </mc:AlternateContent>
      </w:r>
    </w:p>
    <w:p w14:paraId="65636866" w14:textId="15D7D67D" w:rsidR="002653E1" w:rsidRPr="00DC3C5C" w:rsidRDefault="002653E1" w:rsidP="0030147A">
      <w:pPr>
        <w:rPr>
          <w:noProof/>
          <w:lang w:eastAsia="en-NZ"/>
        </w:rPr>
      </w:pPr>
      <w:r>
        <w:rPr>
          <w:noProof/>
          <w:lang w:eastAsia="en-NZ"/>
        </w:rPr>
        <w:t xml:space="preserve">A </w:t>
      </w:r>
      <w:r>
        <w:rPr>
          <w:b/>
          <w:bCs/>
          <w:noProof/>
          <w:lang w:eastAsia="en-NZ"/>
        </w:rPr>
        <w:t>pandemic</w:t>
      </w:r>
      <w:r w:rsidR="00DC3C5C">
        <w:rPr>
          <w:b/>
          <w:bCs/>
          <w:noProof/>
          <w:lang w:eastAsia="en-NZ"/>
        </w:rPr>
        <w:t xml:space="preserve"> </w:t>
      </w:r>
      <w:r w:rsidR="00DC3C5C" w:rsidRPr="00DC3C5C">
        <w:rPr>
          <w:noProof/>
          <w:lang w:eastAsia="en-NZ"/>
        </w:rPr>
        <w:t xml:space="preserve">is when a lot of people become </w:t>
      </w:r>
      <w:r w:rsidR="00DC3C5C">
        <w:rPr>
          <w:noProof/>
          <w:lang w:eastAsia="en-NZ"/>
        </w:rPr>
        <w:t xml:space="preserve">unwell </w:t>
      </w:r>
      <w:r w:rsidR="00DC3C5C" w:rsidRPr="00DC3C5C">
        <w:rPr>
          <w:noProof/>
          <w:lang w:eastAsia="en-NZ"/>
        </w:rPr>
        <w:t>with the same disease at the same time.</w:t>
      </w:r>
    </w:p>
    <w:p w14:paraId="3B7E3FE0" w14:textId="71A41E49" w:rsidR="002653E1" w:rsidRPr="002653E1" w:rsidRDefault="002653E1" w:rsidP="0030147A">
      <w:pPr>
        <w:rPr>
          <w:noProof/>
          <w:lang w:eastAsia="en-NZ"/>
        </w:rPr>
      </w:pPr>
    </w:p>
    <w:p w14:paraId="1C76ABA9" w14:textId="3F6890C1" w:rsidR="0030147A" w:rsidRDefault="0030147A" w:rsidP="0030147A">
      <w:pPr>
        <w:rPr>
          <w:noProof/>
          <w:lang w:eastAsia="en-NZ"/>
        </w:rPr>
      </w:pPr>
    </w:p>
    <w:p w14:paraId="2BB75ADC" w14:textId="7DDFC869" w:rsidR="0030147A" w:rsidRDefault="005E14EF" w:rsidP="0030147A">
      <w:pPr>
        <w:rPr>
          <w:noProof/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53504" behindDoc="0" locked="0" layoutInCell="1" allowOverlap="1" wp14:anchorId="1279925D" wp14:editId="31FBB1F2">
                <wp:simplePos x="0" y="0"/>
                <wp:positionH relativeFrom="column">
                  <wp:posOffset>0</wp:posOffset>
                </wp:positionH>
                <wp:positionV relativeFrom="paragraph">
                  <wp:posOffset>49167</wp:posOffset>
                </wp:positionV>
                <wp:extent cx="1502319" cy="899795"/>
                <wp:effectExtent l="0" t="0" r="0" b="1905"/>
                <wp:wrapNone/>
                <wp:docPr id="2014274566" name="Group 1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2319" cy="899795"/>
                          <a:chOff x="0" y="0"/>
                          <a:chExt cx="1502319" cy="899795"/>
                        </a:xfrm>
                      </wpg:grpSpPr>
                      <pic:pic xmlns:pic="http://schemas.openxmlformats.org/drawingml/2006/picture">
                        <pic:nvPicPr>
                          <pic:cNvPr id="430077468" name="Picture 125"/>
                          <pic:cNvPicPr>
                            <a:picLocks noChangeAspect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9795" cy="8997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39247714" name="Picture 126"/>
                          <pic:cNvPicPr>
                            <a:picLocks noChangeAspect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96834" y="0"/>
                            <a:ext cx="705485" cy="8997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234B00D" id="Group 127" o:spid="_x0000_s1026" alt="&quot;&quot;" style="position:absolute;margin-left:0;margin-top:3.85pt;width:118.3pt;height:70.85pt;z-index:252053504" coordsize="15023,899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3o/P//////////////////&#10;/////////////////////+nS6f////////////////////////////////////////zo/P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Xh9v//////////////////////////////////////9a6Qrvb/////////&#10;////////////////////////////4ZBpkOL/////////////////////////////////////9a6Q&#10;rvb///////////////////////////////////////bh9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77ukw///////////////////////////////////////v3ZPf9D/&#10;///////////////////////////////////gmk8AW7v/////////////////////////////////&#10;//G2eU9Jd8r//////////////////////////////////+vSxauWr/L/////////////////////&#10;//////////////////fn+f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9+7s7e/y9vr/////////////////////////////////uZqYmZyhpq20vsrh////////////////&#10;////////////oldKTFFXXWh9lrnj////////////////////////////s1cAGjVQbo2v0/r/////&#10;////////////////////////zm9AX3uZt9j7////////////////////////////////7p+Fp8Ph&#10;/////////////////////////////////////+TR7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//R+f8A+/de63+P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/AP/S+f8A+/de63+P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/T+f8A+/de63+P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//U+f8A+/de63+P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/9X5/wD7917rf4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/9b5/wD7917rf4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IpqmWllWWJirKQePz/AK/u&#10;roHFD07FK0TVBx172OmyewpaF4h5ihXSCNVj/j+QSB/vftBJERUHh0IrW9HbQ9e9m82j3dLTRRg1&#10;Z4I51tx9LWYNbk/7x7QSWymtOj2G/oOOPl172INd33K9O160n02F5fqOCTZSSf8AifbX0gB4DpS2&#10;4Y/tD172XXfPb01YJgKo+oN9H/w4HJNv97/p/grjgC0oOiy4va1zQde9lJ3NumpyU0ipKSrX1G97&#10;X+oBB/J/2/tfFCOJGOg7d3h4A93XvaHJJNzyT7V8Oigkk1Jz1731791r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/X+f8A+/de63+P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zjkeJg6MVYfQg296KhhQ9XSRozVT172paLdFdSWGtmAAF72Jt/X2w0FeB6Xx3+niK&#10;de9ucu9651Cgv/jqdiPpzYX490Fuenm3EUGT172ma3L1daT5JG0n8X+v1/1v6+3UhVePHpHLeO+F&#10;wOve2r290jJJyTn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/9D5/wD7917rf4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">
                <v:shape id="Picture 125" o:spid="_x0000_s1027" type="#_x0000_t75" style="position:absolute;width:8997;height:8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">
                  <v:imagedata r:id="rId107" o:title=""/>
                </v:shape>
                <v:shape id="Picture 126" o:spid="_x0000_s1028" type="#_x0000_t75" style="position:absolute;left:7968;width:7055;height:8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">
                  <v:imagedata r:id="rId108" o:title=""/>
                </v:shape>
              </v:group>
            </w:pict>
          </mc:Fallback>
        </mc:AlternateContent>
      </w:r>
      <w:r w:rsidR="0030147A">
        <w:rPr>
          <w:noProof/>
          <w:lang w:eastAsia="en-NZ"/>
        </w:rPr>
        <w:t>We think that COVID-19 changed things so that disabled children are less likely to get vaccines now.</w:t>
      </w:r>
    </w:p>
    <w:p w14:paraId="482AB7E7" w14:textId="0D186BFE" w:rsidR="0030147A" w:rsidRDefault="00DC3C5C" w:rsidP="0030147A">
      <w:pPr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54528" behindDoc="0" locked="0" layoutInCell="1" allowOverlap="1" wp14:anchorId="282FAA49" wp14:editId="1FE65983">
            <wp:simplePos x="0" y="0"/>
            <wp:positionH relativeFrom="column">
              <wp:posOffset>0</wp:posOffset>
            </wp:positionH>
            <wp:positionV relativeFrom="page">
              <wp:posOffset>6806293</wp:posOffset>
            </wp:positionV>
            <wp:extent cx="1619885" cy="1396365"/>
            <wp:effectExtent l="0" t="0" r="5715" b="635"/>
            <wp:wrapNone/>
            <wp:docPr id="182679743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79743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F88B8" w14:textId="7179CB57" w:rsidR="0030147A" w:rsidRDefault="0030147A" w:rsidP="0030147A">
      <w:pPr>
        <w:rPr>
          <w:noProof/>
          <w:lang w:eastAsia="en-NZ"/>
        </w:rPr>
      </w:pPr>
    </w:p>
    <w:p w14:paraId="4595B1E8" w14:textId="261E2A7E" w:rsidR="0030147A" w:rsidRDefault="0030147A" w:rsidP="0030147A">
      <w:pPr>
        <w:rPr>
          <w:noProof/>
          <w:lang w:eastAsia="en-NZ"/>
        </w:rPr>
      </w:pPr>
      <w:r>
        <w:rPr>
          <w:noProof/>
          <w:lang w:eastAsia="en-NZ"/>
        </w:rPr>
        <w:t>We do not have enough information to say this for sure.</w:t>
      </w:r>
    </w:p>
    <w:p w14:paraId="124453BF" w14:textId="4C88D808" w:rsidR="0030147A" w:rsidRDefault="0030147A" w:rsidP="0030147A">
      <w:pPr>
        <w:rPr>
          <w:noProof/>
          <w:lang w:eastAsia="en-NZ"/>
        </w:rPr>
      </w:pPr>
    </w:p>
    <w:p w14:paraId="515A242E" w14:textId="7228B455" w:rsidR="0030147A" w:rsidRDefault="0030147A" w:rsidP="0030147A">
      <w:pPr>
        <w:rPr>
          <w:noProof/>
          <w:lang w:eastAsia="en-NZ"/>
        </w:rPr>
      </w:pPr>
    </w:p>
    <w:p w14:paraId="38BF8204" w14:textId="3E9DC557" w:rsidR="00DC3C5C" w:rsidRDefault="00DC3C5C">
      <w:pPr>
        <w:spacing w:line="240" w:lineRule="auto"/>
        <w:ind w:left="0"/>
        <w:rPr>
          <w:noProof/>
          <w:lang w:eastAsia="en-NZ"/>
        </w:rPr>
      </w:pPr>
      <w:r>
        <w:rPr>
          <w:noProof/>
          <w:lang w:eastAsia="en-NZ"/>
        </w:rPr>
        <w:br w:type="page"/>
      </w:r>
    </w:p>
    <w:p w14:paraId="29D62623" w14:textId="12E954A9" w:rsidR="0030147A" w:rsidRDefault="00DC3C5C" w:rsidP="0030147A">
      <w:pPr>
        <w:rPr>
          <w:noProof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55552" behindDoc="0" locked="0" layoutInCell="1" allowOverlap="1" wp14:anchorId="6F4585AC" wp14:editId="6304C18E">
            <wp:simplePos x="0" y="0"/>
            <wp:positionH relativeFrom="column">
              <wp:posOffset>0</wp:posOffset>
            </wp:positionH>
            <wp:positionV relativeFrom="paragraph">
              <wp:posOffset>-258989</wp:posOffset>
            </wp:positionV>
            <wp:extent cx="1439545" cy="1439545"/>
            <wp:effectExtent l="0" t="0" r="0" b="0"/>
            <wp:wrapNone/>
            <wp:docPr id="1467295363" name="Picture 1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295363" name="Picture 1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noProof/>
          <w:lang w:eastAsia="en-NZ"/>
        </w:rPr>
        <w:t>Disabled children often have problems with their teeth.</w:t>
      </w:r>
    </w:p>
    <w:p w14:paraId="2255D04E" w14:textId="30625205" w:rsidR="0030147A" w:rsidRDefault="0030147A" w:rsidP="0030147A">
      <w:pPr>
        <w:rPr>
          <w:noProof/>
          <w:lang w:eastAsia="en-NZ"/>
        </w:rPr>
      </w:pPr>
    </w:p>
    <w:p w14:paraId="599853A1" w14:textId="46F15C76" w:rsidR="00DC3C5C" w:rsidRDefault="00DC3C5C" w:rsidP="0030147A">
      <w:pPr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57600" behindDoc="0" locked="0" layoutInCell="1" allowOverlap="1" wp14:anchorId="2D1D51F8" wp14:editId="4882474E">
            <wp:simplePos x="0" y="0"/>
            <wp:positionH relativeFrom="column">
              <wp:posOffset>0</wp:posOffset>
            </wp:positionH>
            <wp:positionV relativeFrom="page">
              <wp:posOffset>1997982</wp:posOffset>
            </wp:positionV>
            <wp:extent cx="1440000" cy="1440000"/>
            <wp:effectExtent l="0" t="0" r="0" b="0"/>
            <wp:wrapNone/>
            <wp:docPr id="85717541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271819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61B77A" w14:textId="665B819B" w:rsidR="0030147A" w:rsidRDefault="0030147A" w:rsidP="00DC3C5C">
      <w:pPr>
        <w:rPr>
          <w:noProof/>
          <w:lang w:eastAsia="en-NZ"/>
        </w:rPr>
      </w:pPr>
      <w:r>
        <w:rPr>
          <w:noProof/>
          <w:lang w:eastAsia="en-NZ"/>
        </w:rPr>
        <w:t>These problems often last for their whole lives.</w:t>
      </w:r>
    </w:p>
    <w:p w14:paraId="1743C526" w14:textId="77777777" w:rsidR="0030147A" w:rsidRDefault="0030147A" w:rsidP="0030147A">
      <w:pPr>
        <w:rPr>
          <w:noProof/>
          <w:lang w:eastAsia="en-NZ"/>
        </w:rPr>
      </w:pPr>
    </w:p>
    <w:p w14:paraId="79573031" w14:textId="6F3B745E" w:rsidR="0030147A" w:rsidRDefault="0030147A" w:rsidP="00DC3C5C">
      <w:pPr>
        <w:rPr>
          <w:noProof/>
          <w:lang w:eastAsia="en-NZ"/>
        </w:rPr>
      </w:pPr>
    </w:p>
    <w:p w14:paraId="4186F78F" w14:textId="7CDF52D7" w:rsidR="0030147A" w:rsidRDefault="00D75D59" w:rsidP="0030147A">
      <w:pPr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58624" behindDoc="0" locked="0" layoutInCell="1" allowOverlap="1" wp14:anchorId="50BC38C7" wp14:editId="48F64DFB">
            <wp:simplePos x="0" y="0"/>
            <wp:positionH relativeFrom="column">
              <wp:posOffset>0</wp:posOffset>
            </wp:positionH>
            <wp:positionV relativeFrom="paragraph">
              <wp:posOffset>-87902</wp:posOffset>
            </wp:positionV>
            <wp:extent cx="1620000" cy="1620000"/>
            <wp:effectExtent l="0" t="0" r="5715" b="5715"/>
            <wp:wrapNone/>
            <wp:docPr id="59564534" name="Picture 1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64534" name="Picture 1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47A">
        <w:rPr>
          <w:noProof/>
          <w:lang w:eastAsia="en-NZ"/>
        </w:rPr>
        <w:t>Disabled children are more likely to have such bad problems with their teeth they need to be treated in hospital</w:t>
      </w:r>
      <w:r>
        <w:rPr>
          <w:noProof/>
          <w:lang w:eastAsia="en-NZ"/>
        </w:rPr>
        <w:t>.</w:t>
      </w:r>
    </w:p>
    <w:p w14:paraId="1CEC50A5" w14:textId="7143A26B" w:rsidR="0030147A" w:rsidRDefault="0030147A" w:rsidP="0030147A">
      <w:pPr>
        <w:rPr>
          <w:noProof/>
          <w:lang w:eastAsia="en-NZ"/>
        </w:rPr>
      </w:pPr>
    </w:p>
    <w:p w14:paraId="65B17EAF" w14:textId="761192E0" w:rsidR="0030147A" w:rsidRDefault="0030147A" w:rsidP="0030147A">
      <w:pPr>
        <w:rPr>
          <w:lang w:eastAsia="en-NZ"/>
        </w:rPr>
      </w:pPr>
    </w:p>
    <w:p w14:paraId="2DE44C53" w14:textId="1B3C96A2" w:rsidR="00E304E5" w:rsidRDefault="00DC3C5C" w:rsidP="0030147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59648" behindDoc="0" locked="0" layoutInCell="1" allowOverlap="1" wp14:anchorId="2A312CC9" wp14:editId="2C1A7D70">
            <wp:simplePos x="0" y="0"/>
            <wp:positionH relativeFrom="column">
              <wp:posOffset>0</wp:posOffset>
            </wp:positionH>
            <wp:positionV relativeFrom="paragraph">
              <wp:posOffset>183969</wp:posOffset>
            </wp:positionV>
            <wp:extent cx="1619885" cy="1619885"/>
            <wp:effectExtent l="0" t="0" r="0" b="5715"/>
            <wp:wrapNone/>
            <wp:docPr id="979264672" name="Picture 1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264672" name="Picture 1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Disabled children are even more likely to need to have their teeth treated in hospital if they are:</w:t>
      </w:r>
    </w:p>
    <w:p w14:paraId="4662E868" w14:textId="6AB6F515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Māori</w:t>
      </w:r>
    </w:p>
    <w:p w14:paraId="2B9E4409" w14:textId="7575FB86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Pacific.</w:t>
      </w:r>
    </w:p>
    <w:p w14:paraId="3E2960CB" w14:textId="173D6DBA" w:rsidR="00E304E5" w:rsidRDefault="00E304E5" w:rsidP="00E304E5">
      <w:pPr>
        <w:rPr>
          <w:lang w:eastAsia="en-NZ"/>
        </w:rPr>
      </w:pPr>
    </w:p>
    <w:p w14:paraId="296158F1" w14:textId="113F55D8" w:rsidR="00E304E5" w:rsidRDefault="00E304E5" w:rsidP="00E304E5">
      <w:pPr>
        <w:rPr>
          <w:lang w:eastAsia="en-NZ"/>
        </w:rPr>
      </w:pPr>
    </w:p>
    <w:p w14:paraId="40F90367" w14:textId="5A073D73" w:rsidR="00E304E5" w:rsidRDefault="00DC3C5C" w:rsidP="00E304E5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60672" behindDoc="0" locked="0" layoutInCell="1" allowOverlap="1" wp14:anchorId="49EE4BB7" wp14:editId="0F4AF0B5">
            <wp:simplePos x="0" y="0"/>
            <wp:positionH relativeFrom="column">
              <wp:posOffset>0</wp:posOffset>
            </wp:positionH>
            <wp:positionV relativeFrom="paragraph">
              <wp:posOffset>-88537</wp:posOffset>
            </wp:positionV>
            <wp:extent cx="1440000" cy="1440000"/>
            <wp:effectExtent l="0" t="0" r="0" b="0"/>
            <wp:wrapNone/>
            <wp:docPr id="580814873" name="Picture 1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814873" name="Picture 1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 xml:space="preserve">Disabled children are less likely to get the right treatment for </w:t>
      </w:r>
      <w:r w:rsidR="00E304E5">
        <w:rPr>
          <w:b/>
          <w:bCs/>
          <w:lang w:eastAsia="en-NZ"/>
        </w:rPr>
        <w:t xml:space="preserve">asthma </w:t>
      </w:r>
      <w:r w:rsidR="00E304E5">
        <w:rPr>
          <w:lang w:eastAsia="en-NZ"/>
        </w:rPr>
        <w:t>than non-disabled children.</w:t>
      </w:r>
    </w:p>
    <w:p w14:paraId="61EFF3D0" w14:textId="506010F5" w:rsidR="00E304E5" w:rsidRDefault="00E304E5" w:rsidP="00E304E5">
      <w:pPr>
        <w:rPr>
          <w:lang w:eastAsia="en-NZ"/>
        </w:rPr>
      </w:pPr>
    </w:p>
    <w:p w14:paraId="60E9006F" w14:textId="74131C61" w:rsidR="00E304E5" w:rsidRDefault="00DC3C5C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61696" behindDoc="0" locked="0" layoutInCell="1" allowOverlap="1" wp14:anchorId="21CE1FA1" wp14:editId="4900FA03">
            <wp:simplePos x="0" y="0"/>
            <wp:positionH relativeFrom="column">
              <wp:posOffset>0</wp:posOffset>
            </wp:positionH>
            <wp:positionV relativeFrom="page">
              <wp:posOffset>2487930</wp:posOffset>
            </wp:positionV>
            <wp:extent cx="1440000" cy="1440000"/>
            <wp:effectExtent l="0" t="0" r="0" b="0"/>
            <wp:wrapNone/>
            <wp:docPr id="157730620" name="Picture 1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30620" name="Picture 1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11168" behindDoc="1" locked="0" layoutInCell="1" allowOverlap="1" wp14:anchorId="5ED063B1" wp14:editId="53EF971E">
                <wp:simplePos x="0" y="0"/>
                <wp:positionH relativeFrom="column">
                  <wp:align>right</wp:align>
                </wp:positionH>
                <wp:positionV relativeFrom="paragraph">
                  <wp:posOffset>320675</wp:posOffset>
                </wp:positionV>
                <wp:extent cx="3600000" cy="698400"/>
                <wp:effectExtent l="0" t="0" r="0" b="635"/>
                <wp:wrapNone/>
                <wp:docPr id="2089792323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984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E9CB46" id="Rectangle 4" o:spid="_x0000_s1026" alt="&quot;&quot;" style="position:absolute;margin-left:232.25pt;margin-top:25.25pt;width:283.45pt;height:55pt;z-index:-25140531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" fillcolor="#37b0a8" stroked="f" strokeweight="1pt">
                <v:fill opacity="27499f"/>
              </v:rect>
            </w:pict>
          </mc:Fallback>
        </mc:AlternateContent>
      </w:r>
    </w:p>
    <w:p w14:paraId="74A020B5" w14:textId="54705253" w:rsidR="00E304E5" w:rsidRDefault="00E304E5" w:rsidP="00E304E5">
      <w:pPr>
        <w:rPr>
          <w:noProof/>
          <w:lang w:eastAsia="en-NZ"/>
        </w:rPr>
      </w:pPr>
      <w:r>
        <w:rPr>
          <w:b/>
          <w:bCs/>
          <w:lang w:eastAsia="en-NZ"/>
        </w:rPr>
        <w:t xml:space="preserve">Asthma </w:t>
      </w:r>
      <w:r>
        <w:rPr>
          <w:lang w:eastAsia="en-NZ"/>
        </w:rPr>
        <w:t>is a condition that can make it hard to breathe.</w:t>
      </w:r>
      <w:r w:rsidRPr="00E304E5">
        <w:rPr>
          <w:noProof/>
          <w:lang w:eastAsia="en-NZ"/>
        </w:rPr>
        <w:t xml:space="preserve"> </w:t>
      </w:r>
    </w:p>
    <w:p w14:paraId="1D651644" w14:textId="1E23D5DF" w:rsidR="00E304E5" w:rsidRDefault="00E304E5" w:rsidP="00E304E5">
      <w:pPr>
        <w:rPr>
          <w:lang w:eastAsia="en-NZ"/>
        </w:rPr>
      </w:pPr>
    </w:p>
    <w:p w14:paraId="39E37755" w14:textId="59375E9B" w:rsidR="00E304E5" w:rsidRDefault="00E304E5" w:rsidP="00E304E5">
      <w:pPr>
        <w:rPr>
          <w:lang w:eastAsia="en-NZ"/>
        </w:rPr>
      </w:pPr>
    </w:p>
    <w:p w14:paraId="69FD7F18" w14:textId="3C354F5A" w:rsidR="00E304E5" w:rsidRDefault="00DC3C5C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63744" behindDoc="0" locked="0" layoutInCell="1" allowOverlap="1" wp14:anchorId="7664C1F6" wp14:editId="45843003">
            <wp:simplePos x="0" y="0"/>
            <wp:positionH relativeFrom="column">
              <wp:posOffset>0</wp:posOffset>
            </wp:positionH>
            <wp:positionV relativeFrom="paragraph">
              <wp:posOffset>20592</wp:posOffset>
            </wp:positionV>
            <wp:extent cx="1619885" cy="1108710"/>
            <wp:effectExtent l="0" t="0" r="0" b="0"/>
            <wp:wrapNone/>
            <wp:docPr id="2114792061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554809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Disabled children are more likely to need to go to hospital because of asthma than non-disabled children.</w:t>
      </w:r>
    </w:p>
    <w:p w14:paraId="2901A3C1" w14:textId="0AC031D4" w:rsidR="00E304E5" w:rsidRDefault="00E304E5" w:rsidP="00E304E5">
      <w:pPr>
        <w:rPr>
          <w:lang w:eastAsia="en-NZ"/>
        </w:rPr>
      </w:pPr>
    </w:p>
    <w:p w14:paraId="2C598692" w14:textId="17100877" w:rsidR="00E304E5" w:rsidRDefault="00154218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65792" behindDoc="0" locked="0" layoutInCell="1" allowOverlap="1" wp14:anchorId="3E643537" wp14:editId="7B32C4A5">
            <wp:simplePos x="0" y="0"/>
            <wp:positionH relativeFrom="column">
              <wp:posOffset>0</wp:posOffset>
            </wp:positionH>
            <wp:positionV relativeFrom="paragraph">
              <wp:posOffset>115207</wp:posOffset>
            </wp:positionV>
            <wp:extent cx="1619885" cy="1619885"/>
            <wp:effectExtent l="0" t="0" r="5715" b="5715"/>
            <wp:wrapNone/>
            <wp:docPr id="779534388" name="Picture 1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64534" name="Picture 1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F842B" w14:textId="44289090" w:rsidR="00E304E5" w:rsidRDefault="00E304E5" w:rsidP="00E304E5">
      <w:pPr>
        <w:rPr>
          <w:lang w:eastAsia="en-NZ"/>
        </w:rPr>
      </w:pPr>
      <w:r>
        <w:rPr>
          <w:lang w:eastAsia="en-NZ"/>
        </w:rPr>
        <w:t xml:space="preserve">Disabled children are more likely to experience </w:t>
      </w:r>
      <w:r>
        <w:rPr>
          <w:b/>
          <w:bCs/>
          <w:lang w:eastAsia="en-NZ"/>
        </w:rPr>
        <w:t xml:space="preserve">avoidable hospitalisation </w:t>
      </w:r>
      <w:r>
        <w:rPr>
          <w:lang w:eastAsia="en-NZ"/>
        </w:rPr>
        <w:t>for a lot of reasons like:</w:t>
      </w:r>
    </w:p>
    <w:p w14:paraId="364049AD" w14:textId="633EADAA" w:rsidR="00E304E5" w:rsidRDefault="00DC3C5C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66816" behindDoc="0" locked="0" layoutInCell="1" allowOverlap="1" wp14:anchorId="05C2128D" wp14:editId="65AEDACF">
            <wp:simplePos x="0" y="0"/>
            <wp:positionH relativeFrom="column">
              <wp:posOffset>0</wp:posOffset>
            </wp:positionH>
            <wp:positionV relativeFrom="page">
              <wp:posOffset>7635421</wp:posOffset>
            </wp:positionV>
            <wp:extent cx="1439545" cy="1904365"/>
            <wp:effectExtent l="0" t="0" r="0" b="0"/>
            <wp:wrapNone/>
            <wp:docPr id="1625576297" name="Picture 1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576297" name="Picture 1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tooth problems</w:t>
      </w:r>
    </w:p>
    <w:p w14:paraId="4E358CD8" w14:textId="569A9845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gastroenteritis / stomach bugs</w:t>
      </w:r>
    </w:p>
    <w:p w14:paraId="6F270900" w14:textId="15F45901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constipation / not being able to poo.</w:t>
      </w:r>
    </w:p>
    <w:p w14:paraId="6AF064E6" w14:textId="4480187C" w:rsidR="00E304E5" w:rsidRPr="00E304E5" w:rsidRDefault="000B2035" w:rsidP="00DC3C5C">
      <w:pPr>
        <w:rPr>
          <w:lang w:eastAsia="en-NZ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13216" behindDoc="1" locked="0" layoutInCell="1" allowOverlap="1" wp14:anchorId="6A520786" wp14:editId="6CEB0842">
                <wp:simplePos x="0" y="0"/>
                <wp:positionH relativeFrom="column">
                  <wp:posOffset>2133600</wp:posOffset>
                </wp:positionH>
                <wp:positionV relativeFrom="paragraph">
                  <wp:posOffset>-57150</wp:posOffset>
                </wp:positionV>
                <wp:extent cx="3599815" cy="1485900"/>
                <wp:effectExtent l="0" t="0" r="635" b="0"/>
                <wp:wrapNone/>
                <wp:docPr id="418909051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859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E8B287" id="Rectangle 4" o:spid="_x0000_s1026" alt="&quot;&quot;" style="position:absolute;margin-left:168pt;margin-top:-4.5pt;width:283.45pt;height:117pt;z-index:-25140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" fillcolor="#37b0a8" stroked="f" strokeweight="1pt">
                <v:fill opacity="27499f"/>
              </v:rect>
            </w:pict>
          </mc:Fallback>
        </mc:AlternateContent>
      </w:r>
      <w:r>
        <w:rPr>
          <w:noProof/>
          <w:lang w:eastAsia="en-NZ"/>
        </w:rPr>
        <w:drawing>
          <wp:anchor distT="0" distB="0" distL="114300" distR="114300" simplePos="0" relativeHeight="252067840" behindDoc="0" locked="0" layoutInCell="1" allowOverlap="1" wp14:anchorId="5E6A4FB7" wp14:editId="7D39040E">
            <wp:simplePos x="0" y="0"/>
            <wp:positionH relativeFrom="column">
              <wp:posOffset>-57150</wp:posOffset>
            </wp:positionH>
            <wp:positionV relativeFrom="paragraph">
              <wp:posOffset>-92710</wp:posOffset>
            </wp:positionV>
            <wp:extent cx="1620000" cy="1620000"/>
            <wp:effectExtent l="0" t="0" r="5715" b="5715"/>
            <wp:wrapNone/>
            <wp:docPr id="1584521862" name="Picture 1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521862" name="Picture 1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b/>
          <w:bCs/>
          <w:lang w:eastAsia="en-NZ"/>
        </w:rPr>
        <w:t>Avoidable hospitalisation</w:t>
      </w:r>
      <w:r w:rsidR="00E304E5">
        <w:rPr>
          <w:lang w:eastAsia="en-NZ"/>
        </w:rPr>
        <w:t xml:space="preserve"> means someone </w:t>
      </w:r>
      <w:proofErr w:type="gramStart"/>
      <w:r w:rsidR="00E304E5">
        <w:rPr>
          <w:lang w:eastAsia="en-NZ"/>
        </w:rPr>
        <w:t>has to</w:t>
      </w:r>
      <w:proofErr w:type="gramEnd"/>
      <w:r w:rsidR="00E304E5">
        <w:rPr>
          <w:lang w:eastAsia="en-NZ"/>
        </w:rPr>
        <w:t xml:space="preserve"> be in hospital when getting treatment earlier would have stopped them getting so sick.</w:t>
      </w:r>
    </w:p>
    <w:p w14:paraId="12D2CC98" w14:textId="57EBFB5F" w:rsidR="00E304E5" w:rsidRDefault="00E304E5" w:rsidP="00E304E5">
      <w:pPr>
        <w:rPr>
          <w:lang w:eastAsia="en-NZ"/>
        </w:rPr>
      </w:pPr>
    </w:p>
    <w:p w14:paraId="564AE796" w14:textId="1317523E" w:rsidR="00E304E5" w:rsidRDefault="00DC3C5C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69888" behindDoc="0" locked="0" layoutInCell="1" allowOverlap="1" wp14:anchorId="66FCD1ED" wp14:editId="6F9C1601">
            <wp:simplePos x="0" y="0"/>
            <wp:positionH relativeFrom="column">
              <wp:posOffset>0</wp:posOffset>
            </wp:positionH>
            <wp:positionV relativeFrom="page">
              <wp:posOffset>2705735</wp:posOffset>
            </wp:positionV>
            <wp:extent cx="1439545" cy="1439545"/>
            <wp:effectExtent l="0" t="0" r="0" b="0"/>
            <wp:wrapNone/>
            <wp:docPr id="1762569078" name="Picture 1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367360" name="Picture 1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9FAA3F" w14:textId="502EF400" w:rsidR="00E304E5" w:rsidRDefault="00E304E5" w:rsidP="00E304E5">
      <w:pPr>
        <w:rPr>
          <w:lang w:eastAsia="en-NZ"/>
        </w:rPr>
      </w:pPr>
      <w:r>
        <w:rPr>
          <w:lang w:eastAsia="en-NZ"/>
        </w:rPr>
        <w:t>Disabled children often do not have all their needs met for:</w:t>
      </w:r>
    </w:p>
    <w:p w14:paraId="709246BE" w14:textId="33AE9D97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primary care</w:t>
      </w:r>
    </w:p>
    <w:p w14:paraId="42BC7226" w14:textId="7EA6A85F" w:rsidR="00E304E5" w:rsidRDefault="00BF5855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70912" behindDoc="0" locked="0" layoutInCell="1" allowOverlap="1" wp14:anchorId="0763919A" wp14:editId="1C815FE7">
            <wp:simplePos x="0" y="0"/>
            <wp:positionH relativeFrom="column">
              <wp:posOffset>0</wp:posOffset>
            </wp:positionH>
            <wp:positionV relativeFrom="paragraph">
              <wp:posOffset>81552</wp:posOffset>
            </wp:positionV>
            <wp:extent cx="1501140" cy="1439545"/>
            <wp:effectExtent l="0" t="0" r="0" b="0"/>
            <wp:wrapNone/>
            <wp:docPr id="1754333352" name="Picture 1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333352" name="Picture 1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14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medication</w:t>
      </w:r>
    </w:p>
    <w:p w14:paraId="4E2ACF55" w14:textId="7AAD98A2" w:rsidR="00E304E5" w:rsidRDefault="00E304E5" w:rsidP="00E304E5">
      <w:pPr>
        <w:pStyle w:val="Listtoplevel"/>
        <w:rPr>
          <w:lang w:eastAsia="en-NZ"/>
        </w:rPr>
      </w:pPr>
      <w:r>
        <w:rPr>
          <w:b/>
          <w:bCs/>
          <w:lang w:eastAsia="en-NZ"/>
        </w:rPr>
        <w:t>assistive equipment</w:t>
      </w:r>
      <w:r>
        <w:rPr>
          <w:lang w:eastAsia="en-NZ"/>
        </w:rPr>
        <w:t>.</w:t>
      </w:r>
    </w:p>
    <w:p w14:paraId="32D3C288" w14:textId="1CDACB4F" w:rsidR="00E304E5" w:rsidRPr="00E304E5" w:rsidRDefault="00E304E5" w:rsidP="00E304E5">
      <w:pPr>
        <w:rPr>
          <w:lang w:eastAsia="en-NZ"/>
        </w:rPr>
      </w:pPr>
    </w:p>
    <w:p w14:paraId="2F14AE18" w14:textId="025C2836" w:rsidR="00E304E5" w:rsidRDefault="00BF5855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71936" behindDoc="0" locked="0" layoutInCell="1" allowOverlap="1" wp14:anchorId="3C23408C" wp14:editId="2A48EE90">
            <wp:simplePos x="0" y="0"/>
            <wp:positionH relativeFrom="column">
              <wp:posOffset>0</wp:posOffset>
            </wp:positionH>
            <wp:positionV relativeFrom="paragraph">
              <wp:posOffset>119108</wp:posOffset>
            </wp:positionV>
            <wp:extent cx="1439545" cy="1331595"/>
            <wp:effectExtent l="0" t="0" r="0" b="1905"/>
            <wp:wrapNone/>
            <wp:docPr id="965017931" name="Picture 1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017931" name="Picture 1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15264" behindDoc="1" locked="0" layoutInCell="1" allowOverlap="1" wp14:anchorId="0D2D8717" wp14:editId="749D7CA9">
                <wp:simplePos x="0" y="0"/>
                <wp:positionH relativeFrom="column">
                  <wp:align>right</wp:align>
                </wp:positionH>
                <wp:positionV relativeFrom="paragraph">
                  <wp:posOffset>269875</wp:posOffset>
                </wp:positionV>
                <wp:extent cx="3600000" cy="2487600"/>
                <wp:effectExtent l="0" t="0" r="0" b="1905"/>
                <wp:wrapNone/>
                <wp:docPr id="1479231173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4876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C9CA14" id="Rectangle 4" o:spid="_x0000_s1026" alt="&quot;&quot;" style="position:absolute;margin-left:232.25pt;margin-top:21.25pt;width:283.45pt;height:195.85pt;z-index:-25140121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" fillcolor="#37b0a8" stroked="f" strokeweight="1pt">
                <v:fill opacity="27499f"/>
              </v:rect>
            </w:pict>
          </mc:Fallback>
        </mc:AlternateContent>
      </w:r>
    </w:p>
    <w:p w14:paraId="6D27D9B9" w14:textId="632859F7" w:rsidR="00E304E5" w:rsidRDefault="00E304E5" w:rsidP="00E304E5">
      <w:pPr>
        <w:rPr>
          <w:lang w:eastAsia="en-NZ"/>
        </w:rPr>
      </w:pPr>
      <w:r>
        <w:rPr>
          <w:b/>
          <w:bCs/>
          <w:lang w:eastAsia="en-NZ"/>
        </w:rPr>
        <w:t xml:space="preserve">Assistive equipment </w:t>
      </w:r>
      <w:r>
        <w:rPr>
          <w:lang w:eastAsia="en-NZ"/>
        </w:rPr>
        <w:t xml:space="preserve">means things that make </w:t>
      </w:r>
      <w:r w:rsidR="002A59DD">
        <w:rPr>
          <w:lang w:eastAsia="en-NZ"/>
        </w:rPr>
        <w:t xml:space="preserve">life </w:t>
      </w:r>
      <w:r>
        <w:rPr>
          <w:lang w:eastAsia="en-NZ"/>
        </w:rPr>
        <w:t>easier for disabled people like:</w:t>
      </w:r>
    </w:p>
    <w:p w14:paraId="71CE81E5" w14:textId="3320B2A2" w:rsidR="00E304E5" w:rsidRDefault="00BF5855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72960" behindDoc="0" locked="0" layoutInCell="1" allowOverlap="1" wp14:anchorId="49B35550" wp14:editId="5429E904">
            <wp:simplePos x="0" y="0"/>
            <wp:positionH relativeFrom="column">
              <wp:posOffset>200025</wp:posOffset>
            </wp:positionH>
            <wp:positionV relativeFrom="paragraph">
              <wp:posOffset>368935</wp:posOffset>
            </wp:positionV>
            <wp:extent cx="942975" cy="1439545"/>
            <wp:effectExtent l="0" t="0" r="0" b="0"/>
            <wp:wrapNone/>
            <wp:docPr id="562762895" name="Picture 1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62895" name="Picture 1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wheelchairs</w:t>
      </w:r>
    </w:p>
    <w:p w14:paraId="7B1DE9BA" w14:textId="0A34B592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hearing aids.</w:t>
      </w:r>
    </w:p>
    <w:p w14:paraId="7D8950B3" w14:textId="3E752276" w:rsidR="00E304E5" w:rsidRPr="00E304E5" w:rsidRDefault="00E304E5" w:rsidP="00E304E5">
      <w:pPr>
        <w:rPr>
          <w:lang w:eastAsia="en-NZ"/>
        </w:rPr>
      </w:pPr>
    </w:p>
    <w:p w14:paraId="0B046216" w14:textId="3B52942E" w:rsidR="00E304E5" w:rsidRDefault="00E304E5" w:rsidP="00E304E5">
      <w:pPr>
        <w:rPr>
          <w:lang w:eastAsia="en-NZ"/>
        </w:rPr>
      </w:pPr>
    </w:p>
    <w:p w14:paraId="4EA7D861" w14:textId="108CA8D3" w:rsidR="00E304E5" w:rsidRDefault="00DC3C5C" w:rsidP="00E304E5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73984" behindDoc="0" locked="0" layoutInCell="1" allowOverlap="1" wp14:anchorId="61C998AD" wp14:editId="2FBD8F75">
            <wp:simplePos x="0" y="0"/>
            <wp:positionH relativeFrom="column">
              <wp:posOffset>0</wp:posOffset>
            </wp:positionH>
            <wp:positionV relativeFrom="paragraph">
              <wp:posOffset>-72027</wp:posOffset>
            </wp:positionV>
            <wp:extent cx="1619885" cy="1249045"/>
            <wp:effectExtent l="0" t="0" r="5715" b="0"/>
            <wp:wrapNone/>
            <wp:docPr id="957613649" name="Picture 1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613649" name="Picture 1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 xml:space="preserve">There can also be problems when disabled young people start using </w:t>
      </w:r>
      <w:r>
        <w:rPr>
          <w:lang w:eastAsia="en-NZ"/>
        </w:rPr>
        <w:t xml:space="preserve">adult </w:t>
      </w:r>
      <w:r w:rsidR="00E304E5">
        <w:rPr>
          <w:lang w:eastAsia="en-NZ"/>
        </w:rPr>
        <w:t>healthcare services</w:t>
      </w:r>
      <w:r w:rsidR="00CD1328">
        <w:rPr>
          <w:lang w:eastAsia="en-NZ"/>
        </w:rPr>
        <w:t>.</w:t>
      </w:r>
    </w:p>
    <w:p w14:paraId="22D9B89A" w14:textId="7FE6198C" w:rsidR="00E304E5" w:rsidRDefault="00E304E5" w:rsidP="00DC3C5C">
      <w:pPr>
        <w:rPr>
          <w:lang w:eastAsia="en-NZ"/>
        </w:rPr>
      </w:pPr>
    </w:p>
    <w:p w14:paraId="72750241" w14:textId="77777777" w:rsidR="00DC3C5C" w:rsidRDefault="00DC3C5C" w:rsidP="00DC3C5C">
      <w:pPr>
        <w:rPr>
          <w:lang w:eastAsia="en-NZ"/>
        </w:rPr>
      </w:pPr>
    </w:p>
    <w:p w14:paraId="2BAB9EA9" w14:textId="22A7FE4F" w:rsidR="00E304E5" w:rsidRDefault="00BF5855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75008" behindDoc="0" locked="0" layoutInCell="1" allowOverlap="1" wp14:anchorId="5CBA21D6" wp14:editId="16354EE7">
            <wp:simplePos x="0" y="0"/>
            <wp:positionH relativeFrom="column">
              <wp:posOffset>0</wp:posOffset>
            </wp:positionH>
            <wp:positionV relativeFrom="paragraph">
              <wp:posOffset>-272</wp:posOffset>
            </wp:positionV>
            <wp:extent cx="1620000" cy="1620000"/>
            <wp:effectExtent l="0" t="0" r="5715" b="5715"/>
            <wp:wrapNone/>
            <wp:docPr id="1115696273" name="Picture 1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696273" name="Picture 1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It can be hard to have to leave healthcare providers who:</w:t>
      </w:r>
    </w:p>
    <w:p w14:paraId="1C01CE82" w14:textId="54BFDBDC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know you well</w:t>
      </w:r>
    </w:p>
    <w:p w14:paraId="2C0BD006" w14:textId="37792545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you trust.</w:t>
      </w:r>
    </w:p>
    <w:p w14:paraId="5AE899E8" w14:textId="56E2AB86" w:rsidR="00E304E5" w:rsidRDefault="00E304E5" w:rsidP="00E304E5">
      <w:pPr>
        <w:rPr>
          <w:lang w:eastAsia="en-NZ"/>
        </w:rPr>
      </w:pPr>
    </w:p>
    <w:p w14:paraId="00C29DBB" w14:textId="50DB1A55" w:rsidR="00E304E5" w:rsidRDefault="00DC3C5C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76032" behindDoc="0" locked="0" layoutInCell="1" allowOverlap="1" wp14:anchorId="05D5BA53" wp14:editId="1620ADC4">
            <wp:simplePos x="0" y="0"/>
            <wp:positionH relativeFrom="column">
              <wp:posOffset>0</wp:posOffset>
            </wp:positionH>
            <wp:positionV relativeFrom="paragraph">
              <wp:posOffset>43271</wp:posOffset>
            </wp:positionV>
            <wp:extent cx="1619885" cy="1436370"/>
            <wp:effectExtent l="0" t="0" r="5715" b="0"/>
            <wp:wrapNone/>
            <wp:docPr id="855061535" name="Picture 1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061535" name="Picture 1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9E283" w14:textId="0D72C215" w:rsidR="00E304E5" w:rsidRDefault="00E304E5" w:rsidP="00E304E5">
      <w:pPr>
        <w:rPr>
          <w:lang w:eastAsia="en-NZ"/>
        </w:rPr>
      </w:pPr>
      <w:r>
        <w:rPr>
          <w:lang w:eastAsia="en-NZ"/>
        </w:rPr>
        <w:t xml:space="preserve">Some </w:t>
      </w:r>
      <w:r w:rsidR="00DC3C5C">
        <w:rPr>
          <w:lang w:eastAsia="en-NZ"/>
        </w:rPr>
        <w:t xml:space="preserve">adult </w:t>
      </w:r>
      <w:r>
        <w:rPr>
          <w:lang w:eastAsia="en-NZ"/>
        </w:rPr>
        <w:t>healthcare providers do not know a lot about disabled young people.</w:t>
      </w:r>
    </w:p>
    <w:p w14:paraId="7DFAF49C" w14:textId="4B801F62" w:rsidR="00E304E5" w:rsidRDefault="00E304E5" w:rsidP="00E304E5">
      <w:pPr>
        <w:rPr>
          <w:lang w:eastAsia="en-NZ"/>
        </w:rPr>
      </w:pPr>
    </w:p>
    <w:p w14:paraId="1A59F0F9" w14:textId="3EB10D68" w:rsidR="00E304E5" w:rsidRDefault="00E304E5" w:rsidP="00E304E5">
      <w:pPr>
        <w:rPr>
          <w:lang w:eastAsia="en-NZ"/>
        </w:rPr>
      </w:pPr>
    </w:p>
    <w:p w14:paraId="40A8C531" w14:textId="2DE48AEE" w:rsidR="00DC3C5C" w:rsidRDefault="00DC3C5C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0F420D82" w14:textId="5284E65A" w:rsidR="00E304E5" w:rsidRDefault="00DC3C5C" w:rsidP="00E304E5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78080" behindDoc="0" locked="0" layoutInCell="1" allowOverlap="1" wp14:anchorId="1C4FAD1F" wp14:editId="7EB6F45E">
            <wp:simplePos x="0" y="0"/>
            <wp:positionH relativeFrom="column">
              <wp:posOffset>0</wp:posOffset>
            </wp:positionH>
            <wp:positionV relativeFrom="paragraph">
              <wp:posOffset>-337094</wp:posOffset>
            </wp:positionV>
            <wp:extent cx="1619885" cy="1619885"/>
            <wp:effectExtent l="0" t="0" r="5715" b="0"/>
            <wp:wrapNone/>
            <wp:docPr id="24719327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977916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We talked to Kimberly Graham and her son Finlay Butcher.</w:t>
      </w:r>
    </w:p>
    <w:p w14:paraId="41B0D902" w14:textId="09387F20" w:rsidR="00E304E5" w:rsidRDefault="00E304E5" w:rsidP="00E304E5">
      <w:pPr>
        <w:rPr>
          <w:lang w:eastAsia="en-NZ"/>
        </w:rPr>
      </w:pPr>
    </w:p>
    <w:p w14:paraId="6E6E91E8" w14:textId="3A6B6579" w:rsidR="00E304E5" w:rsidRDefault="00E304E5" w:rsidP="00E304E5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17312" behindDoc="1" locked="0" layoutInCell="1" allowOverlap="1" wp14:anchorId="38F29F1A" wp14:editId="58C447EB">
                <wp:simplePos x="0" y="0"/>
                <wp:positionH relativeFrom="column">
                  <wp:posOffset>2129246</wp:posOffset>
                </wp:positionH>
                <wp:positionV relativeFrom="paragraph">
                  <wp:posOffset>243296</wp:posOffset>
                </wp:positionV>
                <wp:extent cx="3600000" cy="2923449"/>
                <wp:effectExtent l="0" t="0" r="0" b="0"/>
                <wp:wrapNone/>
                <wp:docPr id="61615262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923449"/>
                        </a:xfrm>
                        <a:prstGeom prst="rect">
                          <a:avLst/>
                        </a:prstGeom>
                        <a:solidFill>
                          <a:srgbClr val="BB7CB3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6533DF" id="Rectangle 4" o:spid="_x0000_s1026" alt="&quot;&quot;" style="position:absolute;margin-left:167.65pt;margin-top:19.15pt;width:283.45pt;height:230.2pt;z-index:-25139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" fillcolor="#bb7cb3" stroked="f" strokeweight="1pt">
                <v:fill opacity="27499f"/>
              </v:rect>
            </w:pict>
          </mc:Fallback>
        </mc:AlternateContent>
      </w:r>
    </w:p>
    <w:p w14:paraId="12864C3D" w14:textId="61802376" w:rsidR="00E304E5" w:rsidRDefault="00FD0247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83200" behindDoc="0" locked="0" layoutInCell="1" allowOverlap="1" wp14:anchorId="1C3DC3D0" wp14:editId="4A1F508E">
            <wp:simplePos x="0" y="0"/>
            <wp:positionH relativeFrom="column">
              <wp:posOffset>0</wp:posOffset>
            </wp:positionH>
            <wp:positionV relativeFrom="paragraph">
              <wp:posOffset>664391</wp:posOffset>
            </wp:positionV>
            <wp:extent cx="1620000" cy="1620000"/>
            <wp:effectExtent l="0" t="0" r="0" b="5715"/>
            <wp:wrapNone/>
            <wp:docPr id="1206800036" name="Picture 1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800036" name="Picture 1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Kimberley Graham and Finlay Butcher said:</w:t>
      </w:r>
    </w:p>
    <w:p w14:paraId="78A68B31" w14:textId="0A25A6E4" w:rsidR="00E304E5" w:rsidRDefault="00E304E5" w:rsidP="00E304E5">
      <w:pPr>
        <w:rPr>
          <w:lang w:eastAsia="en-NZ"/>
        </w:rPr>
      </w:pPr>
    </w:p>
    <w:p w14:paraId="58F78926" w14:textId="19B3DA7E" w:rsidR="00E304E5" w:rsidRDefault="00E304E5" w:rsidP="00E304E5">
      <w:r w:rsidRPr="008826AF">
        <w:t xml:space="preserve">Instead of the steady, familiar </w:t>
      </w:r>
      <w:r>
        <w:br/>
      </w:r>
      <w:r w:rsidRPr="008826AF">
        <w:t xml:space="preserve">support we used to have from </w:t>
      </w:r>
      <w:r>
        <w:br/>
      </w:r>
      <w:r w:rsidRPr="008826AF">
        <w:t xml:space="preserve">long-term </w:t>
      </w:r>
      <w:r w:rsidRPr="00E304E5">
        <w:rPr>
          <w:b/>
          <w:bCs/>
        </w:rPr>
        <w:t>paediatric specialists</w:t>
      </w:r>
      <w:r w:rsidRPr="008826AF">
        <w:t xml:space="preserve">, every service now seems to require constant and </w:t>
      </w:r>
      <w:r w:rsidRPr="00E304E5">
        <w:rPr>
          <w:b/>
          <w:bCs/>
        </w:rPr>
        <w:t>persistent advocacy</w:t>
      </w:r>
      <w:r w:rsidRPr="008826AF">
        <w:t>.</w:t>
      </w:r>
    </w:p>
    <w:p w14:paraId="476684C9" w14:textId="41222848" w:rsidR="00DC3C5C" w:rsidRDefault="00DC3C5C" w:rsidP="00E304E5"/>
    <w:p w14:paraId="21D136FB" w14:textId="40BF974C" w:rsidR="00DC3C5C" w:rsidRPr="00E304E5" w:rsidRDefault="00DC3C5C" w:rsidP="00E304E5">
      <w:pPr>
        <w:rPr>
          <w:lang w:eastAsia="en-NZ"/>
        </w:rPr>
      </w:pPr>
    </w:p>
    <w:p w14:paraId="215E41C2" w14:textId="60A113B9" w:rsidR="00E304E5" w:rsidRPr="00E304E5" w:rsidRDefault="00BF5855" w:rsidP="00E304E5">
      <w:pPr>
        <w:ind w:right="-46"/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82176" behindDoc="0" locked="0" layoutInCell="1" allowOverlap="1" wp14:anchorId="1E2CBA43" wp14:editId="1EDE1D86">
            <wp:simplePos x="0" y="0"/>
            <wp:positionH relativeFrom="column">
              <wp:posOffset>0</wp:posOffset>
            </wp:positionH>
            <wp:positionV relativeFrom="paragraph">
              <wp:posOffset>-72118</wp:posOffset>
            </wp:positionV>
            <wp:extent cx="1620000" cy="1144800"/>
            <wp:effectExtent l="0" t="0" r="5715" b="0"/>
            <wp:wrapNone/>
            <wp:docPr id="162297936" name="Picture 1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97936" name="Picture 1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21408" behindDoc="1" locked="0" layoutInCell="1" allowOverlap="1" wp14:anchorId="155ED25F" wp14:editId="33D6BB6D">
                <wp:simplePos x="0" y="0"/>
                <wp:positionH relativeFrom="column">
                  <wp:align>right</wp:align>
                </wp:positionH>
                <wp:positionV relativeFrom="paragraph">
                  <wp:posOffset>-39370</wp:posOffset>
                </wp:positionV>
                <wp:extent cx="3600000" cy="1090800"/>
                <wp:effectExtent l="0" t="0" r="0" b="1905"/>
                <wp:wrapNone/>
                <wp:docPr id="492621051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908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4E022F" id="Rectangle 4" o:spid="_x0000_s1026" alt="&quot;&quot;" style="position:absolute;margin-left:232.25pt;margin-top:-3.1pt;width:283.45pt;height:85.9pt;z-index:-25139507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" fillcolor="#37b0a8" stroked="f" strokeweight="1pt">
                <v:fill opacity="27499f"/>
              </v:rect>
            </w:pict>
          </mc:Fallback>
        </mc:AlternateContent>
      </w:r>
      <w:r w:rsidR="00E304E5">
        <w:rPr>
          <w:rFonts w:eastAsia="Times New Roman"/>
          <w:b/>
          <w:bCs/>
          <w:lang w:eastAsia="en-NZ"/>
        </w:rPr>
        <w:t>Paediatric specialists</w:t>
      </w:r>
      <w:r w:rsidR="00E304E5">
        <w:rPr>
          <w:rFonts w:eastAsia="Times New Roman"/>
          <w:lang w:eastAsia="en-NZ"/>
        </w:rPr>
        <w:t xml:space="preserve"> are healthcare workers who know a lot about giving healthcare to children.</w:t>
      </w:r>
      <w:r w:rsidR="00E304E5" w:rsidRPr="00E304E5">
        <w:rPr>
          <w:noProof/>
          <w:lang w:eastAsia="en-NZ"/>
        </w:rPr>
        <w:t xml:space="preserve"> </w:t>
      </w:r>
    </w:p>
    <w:p w14:paraId="7765BC1B" w14:textId="5B43EB90" w:rsidR="00E304E5" w:rsidRDefault="00BF585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84224" behindDoc="0" locked="0" layoutInCell="1" allowOverlap="1" wp14:anchorId="631F94CF" wp14:editId="2E623E3D">
            <wp:simplePos x="0" y="0"/>
            <wp:positionH relativeFrom="column">
              <wp:posOffset>0</wp:posOffset>
            </wp:positionH>
            <wp:positionV relativeFrom="paragraph">
              <wp:posOffset>209913</wp:posOffset>
            </wp:positionV>
            <wp:extent cx="1439545" cy="1439545"/>
            <wp:effectExtent l="0" t="0" r="0" b="0"/>
            <wp:wrapNone/>
            <wp:docPr id="1152330692" name="Picture 1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330692" name="Picture 1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14CCDB" w14:textId="10208569" w:rsidR="00E304E5" w:rsidRDefault="00E304E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19360" behindDoc="1" locked="0" layoutInCell="1" allowOverlap="1" wp14:anchorId="3E6C187D" wp14:editId="7D07EB31">
                <wp:simplePos x="0" y="0"/>
                <wp:positionH relativeFrom="column">
                  <wp:posOffset>2133600</wp:posOffset>
                </wp:positionH>
                <wp:positionV relativeFrom="paragraph">
                  <wp:posOffset>299720</wp:posOffset>
                </wp:positionV>
                <wp:extent cx="3599815" cy="747395"/>
                <wp:effectExtent l="0" t="0" r="0" b="1905"/>
                <wp:wrapNone/>
                <wp:docPr id="1582154843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47395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B64D7" id="Rectangle 4" o:spid="_x0000_s1026" alt="&quot;&quot;" style="position:absolute;margin-left:168pt;margin-top:23.6pt;width:283.45pt;height:58.85pt;z-index:-25139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" fillcolor="#37b0a8" stroked="f" strokeweight="1pt">
                <v:fill opacity="27499f"/>
              </v:rect>
            </w:pict>
          </mc:Fallback>
        </mc:AlternateContent>
      </w:r>
    </w:p>
    <w:p w14:paraId="37BAD49A" w14:textId="3F188218" w:rsidR="00E304E5" w:rsidRPr="00E304E5" w:rsidRDefault="00E304E5" w:rsidP="00E304E5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Here </w:t>
      </w:r>
      <w:r>
        <w:rPr>
          <w:rFonts w:eastAsia="Times New Roman"/>
          <w:b/>
          <w:bCs/>
          <w:lang w:eastAsia="en-NZ"/>
        </w:rPr>
        <w:t>persistent</w:t>
      </w:r>
      <w:r>
        <w:rPr>
          <w:rFonts w:eastAsia="Times New Roman"/>
          <w:lang w:eastAsia="en-NZ"/>
        </w:rPr>
        <w:t xml:space="preserve"> means to keep trying to do something a lot of times.</w:t>
      </w:r>
    </w:p>
    <w:p w14:paraId="24D4A926" w14:textId="2A43A7D7" w:rsidR="00E304E5" w:rsidRDefault="00FD0247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81152" behindDoc="0" locked="0" layoutInCell="1" allowOverlap="1" wp14:anchorId="702BEEBB" wp14:editId="142D09D0">
            <wp:simplePos x="0" y="0"/>
            <wp:positionH relativeFrom="column">
              <wp:posOffset>0</wp:posOffset>
            </wp:positionH>
            <wp:positionV relativeFrom="paragraph">
              <wp:posOffset>297906</wp:posOffset>
            </wp:positionV>
            <wp:extent cx="1440000" cy="1270800"/>
            <wp:effectExtent l="0" t="0" r="0" b="0"/>
            <wp:wrapNone/>
            <wp:docPr id="1568727691" name="Picture 1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727691" name="Picture 1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7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FAB866" w14:textId="669368D1" w:rsidR="00E304E5" w:rsidRDefault="00E304E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23456" behindDoc="1" locked="0" layoutInCell="1" allowOverlap="1" wp14:anchorId="1B691BEA" wp14:editId="4FE10B67">
                <wp:simplePos x="0" y="0"/>
                <wp:positionH relativeFrom="column">
                  <wp:align>right</wp:align>
                </wp:positionH>
                <wp:positionV relativeFrom="paragraph">
                  <wp:posOffset>306070</wp:posOffset>
                </wp:positionV>
                <wp:extent cx="3600000" cy="698400"/>
                <wp:effectExtent l="0" t="0" r="0" b="635"/>
                <wp:wrapNone/>
                <wp:docPr id="94655240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984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AC1D36" id="Rectangle 4" o:spid="_x0000_s1026" alt="&quot;&quot;" style="position:absolute;margin-left:232.25pt;margin-top:24.1pt;width:283.45pt;height:55pt;z-index:-251393024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" fillcolor="#37b0a8" stroked="f" strokeweight="1pt">
                <v:fill opacity="27499f"/>
              </v:rect>
            </w:pict>
          </mc:Fallback>
        </mc:AlternateContent>
      </w:r>
    </w:p>
    <w:p w14:paraId="63239785" w14:textId="6BDDDACB" w:rsidR="00E304E5" w:rsidRPr="00E304E5" w:rsidRDefault="00E304E5" w:rsidP="00E304E5">
      <w:pPr>
        <w:rPr>
          <w:rFonts w:eastAsia="Times New Roman"/>
          <w:lang w:eastAsia="en-NZ"/>
        </w:rPr>
      </w:pPr>
      <w:r>
        <w:rPr>
          <w:rFonts w:eastAsia="Times New Roman"/>
          <w:b/>
          <w:bCs/>
          <w:lang w:eastAsia="en-NZ"/>
        </w:rPr>
        <w:t xml:space="preserve">Advocacy </w:t>
      </w:r>
      <w:r>
        <w:rPr>
          <w:rFonts w:eastAsia="Times New Roman"/>
          <w:lang w:eastAsia="en-NZ"/>
        </w:rPr>
        <w:t>means speaking up for someone.</w:t>
      </w:r>
      <w:r w:rsidRPr="00E304E5">
        <w:rPr>
          <w:noProof/>
          <w:lang w:eastAsia="en-NZ"/>
        </w:rPr>
        <w:t xml:space="preserve"> </w:t>
      </w:r>
    </w:p>
    <w:p w14:paraId="419570E0" w14:textId="4AD93C60" w:rsidR="00E304E5" w:rsidRDefault="00BF5855" w:rsidP="00FD0247">
      <w:pPr>
        <w:pStyle w:val="Heading2"/>
        <w:rPr>
          <w:rFonts w:eastAsia="Times New Roman"/>
          <w:lang w:eastAsia="en-NZ"/>
        </w:rPr>
      </w:pPr>
      <w:bookmarkStart w:id="13" w:name="_Toc227330259"/>
      <w:r>
        <w:rPr>
          <w:noProof/>
          <w:lang w:eastAsia="en-NZ"/>
        </w:rPr>
        <w:lastRenderedPageBreak/>
        <w:drawing>
          <wp:anchor distT="0" distB="0" distL="114300" distR="114300" simplePos="0" relativeHeight="252085248" behindDoc="0" locked="0" layoutInCell="1" allowOverlap="1" wp14:anchorId="0ABE25BA" wp14:editId="09FA7E29">
            <wp:simplePos x="0" y="0"/>
            <wp:positionH relativeFrom="column">
              <wp:posOffset>0</wp:posOffset>
            </wp:positionH>
            <wp:positionV relativeFrom="paragraph">
              <wp:posOffset>222613</wp:posOffset>
            </wp:positionV>
            <wp:extent cx="1619885" cy="1619885"/>
            <wp:effectExtent l="0" t="0" r="0" b="0"/>
            <wp:wrapNone/>
            <wp:docPr id="1588456487" name="Picture 1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456487" name="Picture 1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rFonts w:eastAsia="Times New Roman"/>
          <w:lang w:eastAsia="en-NZ"/>
        </w:rPr>
        <w:t>Adults</w:t>
      </w:r>
      <w:bookmarkEnd w:id="13"/>
    </w:p>
    <w:p w14:paraId="50F2C6D7" w14:textId="79884944" w:rsidR="00E304E5" w:rsidRDefault="00E304E5" w:rsidP="00E304E5">
      <w:pPr>
        <w:rPr>
          <w:lang w:eastAsia="en-NZ"/>
        </w:rPr>
      </w:pPr>
    </w:p>
    <w:p w14:paraId="30CD6DFC" w14:textId="4C22B420" w:rsidR="00E304E5" w:rsidRDefault="00E304E5" w:rsidP="00E304E5">
      <w:pPr>
        <w:rPr>
          <w:lang w:eastAsia="en-NZ"/>
        </w:rPr>
      </w:pPr>
      <w:r>
        <w:rPr>
          <w:lang w:eastAsia="en-NZ"/>
        </w:rPr>
        <w:t xml:space="preserve">1 of the biggest </w:t>
      </w:r>
      <w:r>
        <w:rPr>
          <w:b/>
          <w:bCs/>
          <w:lang w:eastAsia="en-NZ"/>
        </w:rPr>
        <w:t xml:space="preserve">barriers </w:t>
      </w:r>
      <w:r>
        <w:rPr>
          <w:lang w:eastAsia="en-NZ"/>
        </w:rPr>
        <w:t>to healthcare</w:t>
      </w:r>
      <w:r w:rsidR="00FD0247">
        <w:rPr>
          <w:lang w:eastAsia="en-NZ"/>
        </w:rPr>
        <w:t xml:space="preserve"> for disabled adults</w:t>
      </w:r>
      <w:r>
        <w:rPr>
          <w:lang w:eastAsia="en-NZ"/>
        </w:rPr>
        <w:t xml:space="preserve"> is having to wait a long time.</w:t>
      </w:r>
    </w:p>
    <w:p w14:paraId="44BC6B06" w14:textId="3AB2A55A" w:rsidR="00E304E5" w:rsidRDefault="00FD0247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86272" behindDoc="0" locked="0" layoutInCell="1" allowOverlap="1" wp14:anchorId="411056EC" wp14:editId="69C68FC2">
            <wp:simplePos x="0" y="0"/>
            <wp:positionH relativeFrom="column">
              <wp:posOffset>0</wp:posOffset>
            </wp:positionH>
            <wp:positionV relativeFrom="paragraph">
              <wp:posOffset>227511</wp:posOffset>
            </wp:positionV>
            <wp:extent cx="1439545" cy="1515110"/>
            <wp:effectExtent l="0" t="0" r="0" b="0"/>
            <wp:wrapNone/>
            <wp:docPr id="653444899" name="Picture 1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44899" name="Picture 1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500AEB" w14:textId="744CA068" w:rsidR="00E304E5" w:rsidRDefault="00E304E5" w:rsidP="00E304E5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25504" behindDoc="1" locked="0" layoutInCell="1" allowOverlap="1" wp14:anchorId="5BADFAC4" wp14:editId="077F6136">
                <wp:simplePos x="0" y="0"/>
                <wp:positionH relativeFrom="column">
                  <wp:align>right</wp:align>
                </wp:positionH>
                <wp:positionV relativeFrom="paragraph">
                  <wp:posOffset>306070</wp:posOffset>
                </wp:positionV>
                <wp:extent cx="3600000" cy="712800"/>
                <wp:effectExtent l="0" t="0" r="0" b="0"/>
                <wp:wrapNone/>
                <wp:docPr id="158809220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128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31F91C" id="Rectangle 4" o:spid="_x0000_s1026" alt="&quot;&quot;" style="position:absolute;margin-left:232.25pt;margin-top:24.1pt;width:283.45pt;height:56.15pt;z-index:-25139097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" fillcolor="#37b0a8" stroked="f" strokeweight="1pt">
                <v:fill opacity="27499f"/>
              </v:rect>
            </w:pict>
          </mc:Fallback>
        </mc:AlternateContent>
      </w:r>
    </w:p>
    <w:p w14:paraId="5C846DB3" w14:textId="27446373" w:rsidR="00E304E5" w:rsidRPr="00E304E5" w:rsidRDefault="00E304E5" w:rsidP="00E304E5">
      <w:pPr>
        <w:rPr>
          <w:lang w:eastAsia="en-NZ"/>
        </w:rPr>
      </w:pPr>
      <w:r>
        <w:rPr>
          <w:b/>
          <w:bCs/>
          <w:lang w:eastAsia="en-NZ"/>
        </w:rPr>
        <w:t xml:space="preserve">Barriers </w:t>
      </w:r>
      <w:r>
        <w:rPr>
          <w:lang w:eastAsia="en-NZ"/>
        </w:rPr>
        <w:t>are things that make it harder for people to do things.</w:t>
      </w:r>
      <w:r w:rsidRPr="00E304E5">
        <w:rPr>
          <w:noProof/>
          <w:lang w:eastAsia="en-NZ"/>
        </w:rPr>
        <w:t xml:space="preserve"> </w:t>
      </w:r>
    </w:p>
    <w:p w14:paraId="1606A4FE" w14:textId="77777777" w:rsidR="00E304E5" w:rsidRDefault="00E304E5" w:rsidP="00E304E5">
      <w:pPr>
        <w:rPr>
          <w:rFonts w:eastAsia="Times New Roman"/>
          <w:lang w:eastAsia="en-NZ"/>
        </w:rPr>
      </w:pPr>
    </w:p>
    <w:p w14:paraId="13DFD209" w14:textId="6A651C45" w:rsidR="00E304E5" w:rsidRDefault="00E304E5" w:rsidP="00FD0247">
      <w:pPr>
        <w:rPr>
          <w:rFonts w:eastAsia="Times New Roman"/>
          <w:lang w:eastAsia="en-NZ"/>
        </w:rPr>
      </w:pPr>
    </w:p>
    <w:p w14:paraId="027CE3F8" w14:textId="0D339729" w:rsidR="00E304E5" w:rsidRDefault="00BF585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88320" behindDoc="0" locked="0" layoutInCell="1" allowOverlap="1" wp14:anchorId="3FE953F3" wp14:editId="09F15FCA">
            <wp:simplePos x="0" y="0"/>
            <wp:positionH relativeFrom="column">
              <wp:posOffset>0</wp:posOffset>
            </wp:positionH>
            <wp:positionV relativeFrom="paragraph">
              <wp:posOffset>-119743</wp:posOffset>
            </wp:positionV>
            <wp:extent cx="1440000" cy="1440000"/>
            <wp:effectExtent l="0" t="0" r="0" b="0"/>
            <wp:wrapNone/>
            <wp:docPr id="708676413" name="Picture 1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676413" name="Picture 1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rFonts w:eastAsia="Times New Roman"/>
          <w:lang w:eastAsia="en-NZ"/>
        </w:rPr>
        <w:t xml:space="preserve">Disabled adults have more problems with </w:t>
      </w:r>
      <w:r w:rsidR="00E304E5">
        <w:rPr>
          <w:rFonts w:eastAsia="Times New Roman"/>
          <w:b/>
          <w:bCs/>
          <w:lang w:eastAsia="en-NZ"/>
        </w:rPr>
        <w:t>mental health</w:t>
      </w:r>
      <w:r w:rsidR="00E304E5">
        <w:rPr>
          <w:rFonts w:eastAsia="Times New Roman"/>
          <w:lang w:eastAsia="en-NZ"/>
        </w:rPr>
        <w:t xml:space="preserve"> like:</w:t>
      </w:r>
    </w:p>
    <w:p w14:paraId="0A3D62F0" w14:textId="4AC75E59" w:rsidR="00E304E5" w:rsidRDefault="00BF5855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87296" behindDoc="0" locked="0" layoutInCell="1" allowOverlap="1" wp14:anchorId="4B845430" wp14:editId="0185ED68">
            <wp:simplePos x="0" y="0"/>
            <wp:positionH relativeFrom="column">
              <wp:posOffset>0</wp:posOffset>
            </wp:positionH>
            <wp:positionV relativeFrom="paragraph">
              <wp:posOffset>856071</wp:posOffset>
            </wp:positionV>
            <wp:extent cx="1439545" cy="1133475"/>
            <wp:effectExtent l="0" t="0" r="0" b="0"/>
            <wp:wrapNone/>
            <wp:docPr id="2117439566" name="Picture 1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439566" name="Picture 1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anxiety / feeling very worried a lot of the time</w:t>
      </w:r>
    </w:p>
    <w:p w14:paraId="25514539" w14:textId="0B3D3C93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depression / feeling very unhappy a lot of the time.</w:t>
      </w:r>
    </w:p>
    <w:p w14:paraId="57489D21" w14:textId="379A13FF" w:rsidR="00E304E5" w:rsidRDefault="00BF585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89344" behindDoc="0" locked="0" layoutInCell="1" allowOverlap="1" wp14:anchorId="72E5BEF3" wp14:editId="0BF473EC">
            <wp:simplePos x="0" y="0"/>
            <wp:positionH relativeFrom="column">
              <wp:posOffset>0</wp:posOffset>
            </wp:positionH>
            <wp:positionV relativeFrom="paragraph">
              <wp:posOffset>284480</wp:posOffset>
            </wp:positionV>
            <wp:extent cx="1440000" cy="1440000"/>
            <wp:effectExtent l="0" t="0" r="0" b="0"/>
            <wp:wrapNone/>
            <wp:docPr id="1651517390" name="Picture 1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517390" name="Picture 1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EC0D0D" w14:textId="565CE3AC" w:rsidR="00E304E5" w:rsidRDefault="00E304E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27552" behindDoc="1" locked="0" layoutInCell="1" allowOverlap="1" wp14:anchorId="1D238E49" wp14:editId="3CC11295">
                <wp:simplePos x="0" y="0"/>
                <wp:positionH relativeFrom="column">
                  <wp:align>right</wp:align>
                </wp:positionH>
                <wp:positionV relativeFrom="paragraph">
                  <wp:posOffset>313055</wp:posOffset>
                </wp:positionV>
                <wp:extent cx="3600000" cy="687600"/>
                <wp:effectExtent l="0" t="0" r="0" b="0"/>
                <wp:wrapNone/>
                <wp:docPr id="713629749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876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E49698" id="Rectangle 4" o:spid="_x0000_s1026" alt="&quot;&quot;" style="position:absolute;margin-left:232.25pt;margin-top:24.65pt;width:283.45pt;height:54.15pt;z-index:-251388928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" fillcolor="#37b0a8" stroked="f" strokeweight="1pt">
                <v:fill opacity="27499f"/>
              </v:rect>
            </w:pict>
          </mc:Fallback>
        </mc:AlternateContent>
      </w:r>
    </w:p>
    <w:p w14:paraId="58746324" w14:textId="768E2323" w:rsidR="00E304E5" w:rsidRPr="00E304E5" w:rsidRDefault="00E304E5" w:rsidP="00E304E5">
      <w:pPr>
        <w:rPr>
          <w:rFonts w:eastAsia="Times New Roman"/>
          <w:lang w:eastAsia="en-NZ"/>
        </w:rPr>
      </w:pPr>
      <w:r>
        <w:rPr>
          <w:rFonts w:eastAsia="Times New Roman"/>
          <w:b/>
          <w:bCs/>
          <w:lang w:eastAsia="en-NZ"/>
        </w:rPr>
        <w:t>Mental health</w:t>
      </w:r>
      <w:r>
        <w:rPr>
          <w:rFonts w:eastAsia="Times New Roman"/>
          <w:lang w:eastAsia="en-NZ"/>
        </w:rPr>
        <w:t xml:space="preserve"> is about how you </w:t>
      </w:r>
      <w:r>
        <w:rPr>
          <w:rFonts w:eastAsia="Times New Roman"/>
          <w:lang w:eastAsia="en-NZ"/>
        </w:rPr>
        <w:br/>
        <w:t>think / feel in your mind.</w:t>
      </w:r>
      <w:r w:rsidRPr="00E304E5">
        <w:rPr>
          <w:noProof/>
          <w:lang w:eastAsia="en-NZ"/>
        </w:rPr>
        <w:t xml:space="preserve"> </w:t>
      </w:r>
    </w:p>
    <w:p w14:paraId="69A1A078" w14:textId="04921FCF" w:rsidR="00E304E5" w:rsidRDefault="00E304E5" w:rsidP="00E304E5">
      <w:pPr>
        <w:rPr>
          <w:rFonts w:eastAsia="Times New Roman"/>
          <w:lang w:eastAsia="en-NZ"/>
        </w:rPr>
      </w:pPr>
    </w:p>
    <w:p w14:paraId="2C98F19D" w14:textId="26512B75" w:rsidR="00E304E5" w:rsidRDefault="00E304E5" w:rsidP="00E304E5">
      <w:pPr>
        <w:rPr>
          <w:rFonts w:eastAsia="Times New Roman"/>
          <w:lang w:eastAsia="en-NZ"/>
        </w:rPr>
      </w:pPr>
    </w:p>
    <w:p w14:paraId="19938877" w14:textId="2CFDE379" w:rsidR="00E304E5" w:rsidRDefault="00BF585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90368" behindDoc="0" locked="0" layoutInCell="1" allowOverlap="1" wp14:anchorId="10ABE22E" wp14:editId="3C0FD1CE">
            <wp:simplePos x="0" y="0"/>
            <wp:positionH relativeFrom="column">
              <wp:posOffset>0</wp:posOffset>
            </wp:positionH>
            <wp:positionV relativeFrom="paragraph">
              <wp:posOffset>117747</wp:posOffset>
            </wp:positionV>
            <wp:extent cx="1620000" cy="1620000"/>
            <wp:effectExtent l="0" t="0" r="5715" b="0"/>
            <wp:wrapNone/>
            <wp:docPr id="142336242" name="Picture 1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36242" name="Picture 1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rFonts w:eastAsia="Times New Roman"/>
          <w:lang w:eastAsia="en-NZ"/>
        </w:rPr>
        <w:t>Disabled adults use more:</w:t>
      </w:r>
    </w:p>
    <w:p w14:paraId="6A9C2B55" w14:textId="54EFCE8C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mental health services</w:t>
      </w:r>
    </w:p>
    <w:p w14:paraId="6A4286E9" w14:textId="4FFDF67B" w:rsidR="00E304E5" w:rsidRDefault="00E304E5" w:rsidP="00E304E5">
      <w:pPr>
        <w:pStyle w:val="Listtoplevel"/>
        <w:rPr>
          <w:lang w:eastAsia="en-NZ"/>
        </w:rPr>
      </w:pPr>
      <w:r w:rsidRPr="00E304E5">
        <w:rPr>
          <w:b/>
          <w:bCs/>
          <w:lang w:eastAsia="en-NZ"/>
        </w:rPr>
        <w:t>addiction</w:t>
      </w:r>
      <w:r>
        <w:rPr>
          <w:lang w:eastAsia="en-NZ"/>
        </w:rPr>
        <w:t xml:space="preserve"> services.</w:t>
      </w:r>
    </w:p>
    <w:p w14:paraId="7767E482" w14:textId="77777777" w:rsidR="00E304E5" w:rsidRDefault="00E304E5" w:rsidP="00E304E5">
      <w:pPr>
        <w:rPr>
          <w:rFonts w:eastAsia="Times New Roman"/>
          <w:lang w:eastAsia="en-NZ"/>
        </w:rPr>
      </w:pPr>
    </w:p>
    <w:p w14:paraId="3D5E1077" w14:textId="6207F683" w:rsidR="00E304E5" w:rsidRDefault="00E304E5" w:rsidP="00FD0247"/>
    <w:p w14:paraId="4C60C697" w14:textId="0D481DE1" w:rsidR="00E304E5" w:rsidRDefault="00FD0247" w:rsidP="00E304E5">
      <w:r>
        <w:rPr>
          <w:noProof/>
          <w:color w:val="0373A7"/>
        </w:rPr>
        <w:drawing>
          <wp:anchor distT="0" distB="0" distL="114300" distR="114300" simplePos="0" relativeHeight="251929600" behindDoc="0" locked="0" layoutInCell="1" allowOverlap="1" wp14:anchorId="15F395B2" wp14:editId="55F2C049">
            <wp:simplePos x="0" y="0"/>
            <wp:positionH relativeFrom="margin">
              <wp:posOffset>0</wp:posOffset>
            </wp:positionH>
            <wp:positionV relativeFrom="paragraph">
              <wp:posOffset>108404</wp:posOffset>
            </wp:positionV>
            <wp:extent cx="1619885" cy="1525905"/>
            <wp:effectExtent l="0" t="0" r="5715" b="0"/>
            <wp:wrapNone/>
            <wp:docPr id="1296692301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692301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31648" behindDoc="1" locked="0" layoutInCell="1" allowOverlap="1" wp14:anchorId="061AD3C6" wp14:editId="5CC78869">
                <wp:simplePos x="0" y="0"/>
                <wp:positionH relativeFrom="column">
                  <wp:align>right</wp:align>
                </wp:positionH>
                <wp:positionV relativeFrom="paragraph">
                  <wp:posOffset>-50165</wp:posOffset>
                </wp:positionV>
                <wp:extent cx="3600000" cy="2048400"/>
                <wp:effectExtent l="0" t="0" r="0" b="0"/>
                <wp:wrapNone/>
                <wp:docPr id="706771231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484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8E5FE" id="Rectangle 4" o:spid="_x0000_s1026" alt="&quot;&quot;" style="position:absolute;margin-left:232.25pt;margin-top:-3.95pt;width:283.45pt;height:161.3pt;z-index:-25138483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" fillcolor="#37b0a8" stroked="f" strokeweight="1pt">
                <v:fill opacity="27499f"/>
              </v:rect>
            </w:pict>
          </mc:Fallback>
        </mc:AlternateContent>
      </w:r>
      <w:r w:rsidR="00E304E5">
        <w:rPr>
          <w:b/>
          <w:bCs/>
        </w:rPr>
        <w:t xml:space="preserve">Addiction </w:t>
      </w:r>
      <w:r w:rsidR="00E304E5">
        <w:t>means not being able to stop yourself using things like:</w:t>
      </w:r>
    </w:p>
    <w:p w14:paraId="37AF6699" w14:textId="03FB72D7" w:rsidR="00E304E5" w:rsidRDefault="00E304E5" w:rsidP="00E304E5">
      <w:pPr>
        <w:pStyle w:val="Listtoplevel"/>
      </w:pPr>
      <w:r>
        <w:t>drugs</w:t>
      </w:r>
    </w:p>
    <w:p w14:paraId="5EFFC9F5" w14:textId="2F4F4E6D" w:rsidR="00E304E5" w:rsidRDefault="00E304E5" w:rsidP="00E304E5">
      <w:pPr>
        <w:pStyle w:val="Listtoplevel"/>
      </w:pPr>
      <w:r>
        <w:t>alcohol.</w:t>
      </w:r>
    </w:p>
    <w:p w14:paraId="0FA5E2F6" w14:textId="28549F83" w:rsidR="00E304E5" w:rsidRDefault="00BF5855" w:rsidP="00E304E5">
      <w:pPr>
        <w:rPr>
          <w:rFonts w:eastAsia="Times New Roman"/>
          <w:lang w:eastAsia="en-NZ"/>
        </w:rPr>
      </w:pPr>
      <w:r>
        <w:rPr>
          <w:b/>
          <w:bCs/>
          <w:noProof/>
        </w:rPr>
        <w:drawing>
          <wp:anchor distT="0" distB="0" distL="114300" distR="114300" simplePos="0" relativeHeight="252091392" behindDoc="0" locked="0" layoutInCell="1" allowOverlap="1" wp14:anchorId="2FC5EDD0" wp14:editId="45F09C59">
            <wp:simplePos x="0" y="0"/>
            <wp:positionH relativeFrom="column">
              <wp:posOffset>0</wp:posOffset>
            </wp:positionH>
            <wp:positionV relativeFrom="paragraph">
              <wp:posOffset>301353</wp:posOffset>
            </wp:positionV>
            <wp:extent cx="1619885" cy="1249045"/>
            <wp:effectExtent l="0" t="0" r="5715" b="0"/>
            <wp:wrapNone/>
            <wp:docPr id="96537136" name="Picture 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37136" name="Picture 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530944" w14:textId="46A7C23A" w:rsidR="00E304E5" w:rsidRDefault="00E304E5" w:rsidP="00E304E5">
      <w:pPr>
        <w:rPr>
          <w:rFonts w:eastAsia="Times New Roman"/>
          <w:lang w:eastAsia="en-NZ"/>
        </w:rPr>
      </w:pPr>
    </w:p>
    <w:p w14:paraId="62C9E001" w14:textId="25579DA0" w:rsidR="00E304E5" w:rsidRDefault="00E304E5" w:rsidP="00E304E5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ere are not enough mental health services for disabled adults.</w:t>
      </w:r>
    </w:p>
    <w:p w14:paraId="1FA42A54" w14:textId="15C7FA41" w:rsidR="00E304E5" w:rsidRDefault="00E304E5" w:rsidP="00E304E5">
      <w:pPr>
        <w:rPr>
          <w:rFonts w:eastAsia="Times New Roman"/>
          <w:lang w:eastAsia="en-NZ"/>
        </w:rPr>
      </w:pPr>
    </w:p>
    <w:p w14:paraId="17080AF6" w14:textId="3150903E" w:rsidR="00E304E5" w:rsidRDefault="00E304E5" w:rsidP="00E304E5">
      <w:pPr>
        <w:rPr>
          <w:rFonts w:eastAsia="Times New Roman"/>
          <w:lang w:eastAsia="en-NZ"/>
        </w:rPr>
      </w:pPr>
    </w:p>
    <w:p w14:paraId="42E1991F" w14:textId="33774BC9" w:rsidR="00FD0247" w:rsidRDefault="00FD0247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566DAA08" w14:textId="45D6251D" w:rsidR="00E304E5" w:rsidRDefault="00FD0247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93440" behindDoc="0" locked="0" layoutInCell="1" allowOverlap="1" wp14:anchorId="70922E33" wp14:editId="3AAACFA9">
            <wp:simplePos x="0" y="0"/>
            <wp:positionH relativeFrom="column">
              <wp:posOffset>0</wp:posOffset>
            </wp:positionH>
            <wp:positionV relativeFrom="paragraph">
              <wp:posOffset>-444137</wp:posOffset>
            </wp:positionV>
            <wp:extent cx="1619885" cy="1619885"/>
            <wp:effectExtent l="0" t="0" r="5715" b="0"/>
            <wp:wrapNone/>
            <wp:docPr id="1981640974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977916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rFonts w:eastAsia="Times New Roman"/>
          <w:lang w:eastAsia="en-NZ"/>
        </w:rPr>
        <w:t xml:space="preserve">We talked to Abel who is he tāngata </w:t>
      </w:r>
      <w:proofErr w:type="spellStart"/>
      <w:r w:rsidR="00E304E5">
        <w:rPr>
          <w:rFonts w:eastAsia="Times New Roman"/>
          <w:lang w:eastAsia="en-NZ"/>
        </w:rPr>
        <w:t>turi</w:t>
      </w:r>
      <w:proofErr w:type="spellEnd"/>
      <w:r w:rsidR="00E304E5">
        <w:rPr>
          <w:rFonts w:eastAsia="Times New Roman"/>
          <w:lang w:eastAsia="en-NZ"/>
        </w:rPr>
        <w:t xml:space="preserve"> / a Deaf Māori man.</w:t>
      </w:r>
    </w:p>
    <w:p w14:paraId="77D030E4" w14:textId="15A75E1A" w:rsidR="00E304E5" w:rsidRDefault="00E304E5" w:rsidP="00E304E5">
      <w:pPr>
        <w:rPr>
          <w:rFonts w:eastAsia="Times New Roman"/>
          <w:lang w:eastAsia="en-NZ"/>
        </w:rPr>
      </w:pPr>
    </w:p>
    <w:p w14:paraId="112AB713" w14:textId="6E2A4949" w:rsidR="00E304E5" w:rsidRDefault="00E304E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33696" behindDoc="1" locked="0" layoutInCell="1" allowOverlap="1" wp14:anchorId="58464DF0" wp14:editId="6DC90074">
                <wp:simplePos x="0" y="0"/>
                <wp:positionH relativeFrom="column">
                  <wp:align>right</wp:align>
                </wp:positionH>
                <wp:positionV relativeFrom="paragraph">
                  <wp:posOffset>266700</wp:posOffset>
                </wp:positionV>
                <wp:extent cx="3600000" cy="1843200"/>
                <wp:effectExtent l="0" t="0" r="0" b="0"/>
                <wp:wrapNone/>
                <wp:docPr id="678361661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843200"/>
                        </a:xfrm>
                        <a:prstGeom prst="rect">
                          <a:avLst/>
                        </a:prstGeom>
                        <a:solidFill>
                          <a:srgbClr val="BB7CB3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A33EF7" id="Rectangle 4" o:spid="_x0000_s1026" alt="&quot;&quot;" style="position:absolute;margin-left:232.25pt;margin-top:21pt;width:283.45pt;height:145.15pt;z-index:-251382784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" fillcolor="#bb7cb3" stroked="f" strokeweight="1pt">
                <v:fill opacity="27499f"/>
              </v:rect>
            </w:pict>
          </mc:Fallback>
        </mc:AlternateContent>
      </w:r>
    </w:p>
    <w:p w14:paraId="4A8A0D48" w14:textId="789AFD87" w:rsidR="00E304E5" w:rsidRDefault="00E304E5" w:rsidP="00E304E5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Abel said:</w:t>
      </w:r>
    </w:p>
    <w:p w14:paraId="47AE4937" w14:textId="7C2D6027" w:rsidR="00E304E5" w:rsidRDefault="00FD0247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94464" behindDoc="0" locked="0" layoutInCell="1" allowOverlap="1" wp14:anchorId="7515EB60" wp14:editId="45ED4B41">
            <wp:simplePos x="0" y="0"/>
            <wp:positionH relativeFrom="column">
              <wp:posOffset>0</wp:posOffset>
            </wp:positionH>
            <wp:positionV relativeFrom="page">
              <wp:posOffset>2770142</wp:posOffset>
            </wp:positionV>
            <wp:extent cx="1619885" cy="1144270"/>
            <wp:effectExtent l="0" t="0" r="5715" b="0"/>
            <wp:wrapNone/>
            <wp:docPr id="666045783" name="Picture 1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45783" name="Picture 1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75E9D9" w14:textId="4B9DB4C9" w:rsidR="00E304E5" w:rsidRPr="008826AF" w:rsidRDefault="00E304E5" w:rsidP="00E304E5">
      <w:r w:rsidRPr="00C8466A">
        <w:t>It shouldn’t be this hard to be seen, heard and supported in our own health system.</w:t>
      </w:r>
    </w:p>
    <w:p w14:paraId="43F1DF68" w14:textId="77777777" w:rsidR="00727CE9" w:rsidRDefault="00727CE9" w:rsidP="00E304E5">
      <w:pPr>
        <w:rPr>
          <w:rFonts w:eastAsia="Times New Roman"/>
          <w:lang w:eastAsia="en-NZ"/>
        </w:rPr>
      </w:pPr>
    </w:p>
    <w:p w14:paraId="7B2D1085" w14:textId="77777777" w:rsidR="00727CE9" w:rsidRDefault="00727CE9" w:rsidP="00E304E5">
      <w:pPr>
        <w:rPr>
          <w:rFonts w:eastAsia="Times New Roman"/>
          <w:lang w:eastAsia="en-NZ"/>
        </w:rPr>
      </w:pPr>
    </w:p>
    <w:p w14:paraId="0E74E3B4" w14:textId="31148488" w:rsidR="00E304E5" w:rsidRDefault="00FD0247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98560" behindDoc="0" locked="0" layoutInCell="1" allowOverlap="1" wp14:anchorId="66DF9834" wp14:editId="2CFB4400">
            <wp:simplePos x="0" y="0"/>
            <wp:positionH relativeFrom="column">
              <wp:posOffset>0</wp:posOffset>
            </wp:positionH>
            <wp:positionV relativeFrom="paragraph">
              <wp:posOffset>-90442</wp:posOffset>
            </wp:positionV>
            <wp:extent cx="1447165" cy="1619885"/>
            <wp:effectExtent l="0" t="0" r="635" b="5715"/>
            <wp:wrapNone/>
            <wp:docPr id="1387110660" name="Picture 1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110660" name="Picture 1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16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rFonts w:eastAsia="Times New Roman"/>
          <w:lang w:eastAsia="en-NZ"/>
        </w:rPr>
        <w:t>Disabled people are more likely to have to wait longer than 4 months to get treatment after a treatment plan has been made.</w:t>
      </w:r>
    </w:p>
    <w:p w14:paraId="5DE7540B" w14:textId="001615CD" w:rsidR="00E304E5" w:rsidRDefault="00E304E5" w:rsidP="00E304E5">
      <w:pPr>
        <w:rPr>
          <w:rFonts w:eastAsia="Times New Roman"/>
          <w:lang w:eastAsia="en-NZ"/>
        </w:rPr>
      </w:pPr>
    </w:p>
    <w:p w14:paraId="493D1464" w14:textId="288B2071" w:rsidR="00E304E5" w:rsidRDefault="00BF585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99584" behindDoc="0" locked="0" layoutInCell="1" allowOverlap="1" wp14:anchorId="78719356" wp14:editId="3E6C745D">
            <wp:simplePos x="0" y="0"/>
            <wp:positionH relativeFrom="column">
              <wp:posOffset>0</wp:posOffset>
            </wp:positionH>
            <wp:positionV relativeFrom="paragraph">
              <wp:posOffset>123281</wp:posOffset>
            </wp:positionV>
            <wp:extent cx="1619885" cy="1619885"/>
            <wp:effectExtent l="0" t="0" r="5715" b="0"/>
            <wp:wrapNone/>
            <wp:docPr id="738789817" name="Picture 1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789817" name="Picture 1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029A65" w14:textId="7F7DA6EF" w:rsidR="00E304E5" w:rsidRDefault="00E304E5" w:rsidP="00E304E5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Disabled people are more likely to have problems </w:t>
      </w:r>
      <w:r w:rsidR="00BF5855">
        <w:rPr>
          <w:rFonts w:eastAsia="Times New Roman"/>
          <w:lang w:eastAsia="en-NZ"/>
        </w:rPr>
        <w:t>getting better</w:t>
      </w:r>
      <w:r>
        <w:rPr>
          <w:rFonts w:eastAsia="Times New Roman"/>
          <w:lang w:eastAsia="en-NZ"/>
        </w:rPr>
        <w:t xml:space="preserve"> after an operation than </w:t>
      </w:r>
      <w:r w:rsidR="004B01E8">
        <w:rPr>
          <w:rFonts w:eastAsia="Times New Roman"/>
          <w:lang w:eastAsia="en-NZ"/>
        </w:rPr>
        <w:t>non-disabled people.</w:t>
      </w:r>
    </w:p>
    <w:p w14:paraId="3265809E" w14:textId="77777777" w:rsidR="00E304E5" w:rsidRDefault="00E304E5" w:rsidP="00E304E5">
      <w:pPr>
        <w:rPr>
          <w:rFonts w:eastAsia="Times New Roman"/>
          <w:lang w:eastAsia="en-NZ"/>
        </w:rPr>
      </w:pPr>
    </w:p>
    <w:p w14:paraId="61F01F5A" w14:textId="21C63143" w:rsidR="00E304E5" w:rsidRDefault="00E304E5" w:rsidP="00FD0247">
      <w:pPr>
        <w:rPr>
          <w:rFonts w:eastAsia="Times New Roman"/>
          <w:lang w:eastAsia="en-NZ"/>
        </w:rPr>
      </w:pPr>
    </w:p>
    <w:p w14:paraId="466B912B" w14:textId="77777777" w:rsidR="00727CE9" w:rsidRDefault="00727CE9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24F0A4A3" w14:textId="0ADFCA96" w:rsidR="00E304E5" w:rsidRDefault="00BF585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01632" behindDoc="0" locked="0" layoutInCell="1" allowOverlap="1" wp14:anchorId="0A4556E1" wp14:editId="07EA8367">
            <wp:simplePos x="0" y="0"/>
            <wp:positionH relativeFrom="column">
              <wp:posOffset>0</wp:posOffset>
            </wp:positionH>
            <wp:positionV relativeFrom="paragraph">
              <wp:posOffset>140335</wp:posOffset>
            </wp:positionV>
            <wp:extent cx="1440000" cy="1440000"/>
            <wp:effectExtent l="0" t="0" r="0" b="0"/>
            <wp:wrapNone/>
            <wp:docPr id="700083951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308646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rFonts w:eastAsia="Times New Roman"/>
          <w:lang w:eastAsia="en-NZ"/>
        </w:rPr>
        <w:t xml:space="preserve">There are more problems </w:t>
      </w:r>
      <w:r>
        <w:rPr>
          <w:rFonts w:eastAsia="Times New Roman"/>
          <w:lang w:eastAsia="en-NZ"/>
        </w:rPr>
        <w:t>getting better</w:t>
      </w:r>
      <w:r w:rsidR="00E304E5">
        <w:rPr>
          <w:rFonts w:eastAsia="Times New Roman"/>
          <w:lang w:eastAsia="en-NZ"/>
        </w:rPr>
        <w:t xml:space="preserve"> after an operation for people who:</w:t>
      </w:r>
    </w:p>
    <w:p w14:paraId="5C8A57B5" w14:textId="47C4F099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have more than 1 disability</w:t>
      </w:r>
    </w:p>
    <w:p w14:paraId="7D29F20F" w14:textId="694EFFF6" w:rsidR="00E304E5" w:rsidRDefault="000B2035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02656" behindDoc="0" locked="0" layoutInCell="1" allowOverlap="1" wp14:anchorId="4B40C374" wp14:editId="2D215787">
            <wp:simplePos x="0" y="0"/>
            <wp:positionH relativeFrom="column">
              <wp:posOffset>0</wp:posOffset>
            </wp:positionH>
            <wp:positionV relativeFrom="paragraph">
              <wp:posOffset>28575</wp:posOffset>
            </wp:positionV>
            <wp:extent cx="1619885" cy="1079500"/>
            <wp:effectExtent l="0" t="0" r="5715" b="0"/>
            <wp:wrapNone/>
            <wp:docPr id="2002909179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793031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are Māori</w:t>
      </w:r>
    </w:p>
    <w:p w14:paraId="18244EC8" w14:textId="0B94EA55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are Pacific.</w:t>
      </w:r>
    </w:p>
    <w:p w14:paraId="543A8A07" w14:textId="659E8C19" w:rsidR="00FD0247" w:rsidRDefault="00FD0247">
      <w:pPr>
        <w:spacing w:line="240" w:lineRule="auto"/>
        <w:ind w:left="0"/>
        <w:rPr>
          <w:rFonts w:eastAsia="Times New Roman"/>
          <w:lang w:eastAsia="en-NZ"/>
        </w:rPr>
      </w:pPr>
    </w:p>
    <w:p w14:paraId="372B5385" w14:textId="77777777" w:rsidR="00727CE9" w:rsidRDefault="00727CE9">
      <w:pPr>
        <w:spacing w:line="240" w:lineRule="auto"/>
        <w:ind w:left="0"/>
        <w:rPr>
          <w:rFonts w:eastAsia="Times New Roman"/>
          <w:lang w:eastAsia="en-NZ"/>
        </w:rPr>
      </w:pPr>
    </w:p>
    <w:p w14:paraId="46A01B46" w14:textId="37119537" w:rsidR="00E304E5" w:rsidRDefault="00FD0247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03680" behindDoc="0" locked="0" layoutInCell="1" allowOverlap="1" wp14:anchorId="2708A068" wp14:editId="77F673DB">
            <wp:simplePos x="0" y="0"/>
            <wp:positionH relativeFrom="column">
              <wp:posOffset>0</wp:posOffset>
            </wp:positionH>
            <wp:positionV relativeFrom="paragraph">
              <wp:posOffset>-259624</wp:posOffset>
            </wp:positionV>
            <wp:extent cx="1440000" cy="1440000"/>
            <wp:effectExtent l="0" t="0" r="0" b="0"/>
            <wp:wrapNone/>
            <wp:docPr id="1228822404" name="Picture 1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822404" name="Picture 1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rFonts w:eastAsia="Times New Roman"/>
          <w:lang w:eastAsia="en-NZ"/>
        </w:rPr>
        <w:t xml:space="preserve">Disabled adults are more likely to have </w:t>
      </w:r>
      <w:r w:rsidR="00E304E5">
        <w:rPr>
          <w:rFonts w:eastAsia="Times New Roman"/>
          <w:b/>
          <w:bCs/>
          <w:lang w:eastAsia="en-NZ"/>
        </w:rPr>
        <w:t>diabetes</w:t>
      </w:r>
      <w:r w:rsidR="00E304E5">
        <w:rPr>
          <w:rFonts w:eastAsia="Times New Roman"/>
          <w:lang w:eastAsia="en-NZ"/>
        </w:rPr>
        <w:t xml:space="preserve"> than non-disabled adults.</w:t>
      </w:r>
    </w:p>
    <w:p w14:paraId="16ED6795" w14:textId="2847C243" w:rsidR="00E304E5" w:rsidRDefault="00BF585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04704" behindDoc="0" locked="0" layoutInCell="1" allowOverlap="1" wp14:anchorId="75F5C8E0" wp14:editId="44C792C4">
            <wp:simplePos x="0" y="0"/>
            <wp:positionH relativeFrom="column">
              <wp:posOffset>0</wp:posOffset>
            </wp:positionH>
            <wp:positionV relativeFrom="paragraph">
              <wp:posOffset>315958</wp:posOffset>
            </wp:positionV>
            <wp:extent cx="1440000" cy="1440000"/>
            <wp:effectExtent l="0" t="0" r="0" b="0"/>
            <wp:wrapNone/>
            <wp:docPr id="47599341" name="Picture 1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9341" name="Picture 1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8C6D9" w14:textId="1BA2BFA7" w:rsidR="00E304E5" w:rsidRDefault="00E304E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37792" behindDoc="1" locked="0" layoutInCell="1" allowOverlap="1" wp14:anchorId="2D2F6CB3" wp14:editId="0E3EAA34">
                <wp:simplePos x="0" y="0"/>
                <wp:positionH relativeFrom="column">
                  <wp:align>right</wp:align>
                </wp:positionH>
                <wp:positionV relativeFrom="paragraph">
                  <wp:posOffset>320675</wp:posOffset>
                </wp:positionV>
                <wp:extent cx="3600000" cy="738000"/>
                <wp:effectExtent l="0" t="0" r="0" b="0"/>
                <wp:wrapNone/>
                <wp:docPr id="511750936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380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08AC48" id="Rectangle 4" o:spid="_x0000_s1026" alt="&quot;&quot;" style="position:absolute;margin-left:232.25pt;margin-top:25.25pt;width:283.45pt;height:58.1pt;z-index:-251378688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" fillcolor="#37b0a8" stroked="f" strokeweight="1pt">
                <v:fill opacity="27499f"/>
              </v:rect>
            </w:pict>
          </mc:Fallback>
        </mc:AlternateContent>
      </w:r>
    </w:p>
    <w:p w14:paraId="62B13859" w14:textId="6165DB81" w:rsidR="00E304E5" w:rsidRPr="00E304E5" w:rsidRDefault="00E304E5" w:rsidP="00E304E5">
      <w:pPr>
        <w:rPr>
          <w:rFonts w:eastAsia="Times New Roman"/>
          <w:lang w:eastAsia="en-NZ"/>
        </w:rPr>
      </w:pPr>
      <w:r>
        <w:rPr>
          <w:rFonts w:eastAsia="Times New Roman"/>
          <w:b/>
          <w:bCs/>
          <w:lang w:eastAsia="en-NZ"/>
        </w:rPr>
        <w:t xml:space="preserve">Diabetes </w:t>
      </w:r>
      <w:r>
        <w:rPr>
          <w:rFonts w:eastAsia="Times New Roman"/>
          <w:lang w:eastAsia="en-NZ"/>
        </w:rPr>
        <w:t>is when someone has too much sugar in their blood.</w:t>
      </w:r>
      <w:r w:rsidRPr="00E304E5">
        <w:rPr>
          <w:noProof/>
          <w:lang w:eastAsia="en-NZ"/>
        </w:rPr>
        <w:t xml:space="preserve"> </w:t>
      </w:r>
    </w:p>
    <w:p w14:paraId="35B87B65" w14:textId="77777777" w:rsidR="00E304E5" w:rsidRDefault="00E304E5" w:rsidP="00E304E5">
      <w:pPr>
        <w:rPr>
          <w:rFonts w:eastAsia="Times New Roman"/>
          <w:lang w:eastAsia="en-NZ"/>
        </w:rPr>
      </w:pPr>
    </w:p>
    <w:p w14:paraId="26C0CF09" w14:textId="6FBC8BF9" w:rsidR="00E304E5" w:rsidRDefault="00E304E5" w:rsidP="00FD0247">
      <w:pPr>
        <w:rPr>
          <w:rFonts w:eastAsia="Times New Roman"/>
          <w:lang w:eastAsia="en-NZ"/>
        </w:rPr>
      </w:pPr>
    </w:p>
    <w:p w14:paraId="0D83A861" w14:textId="77777777" w:rsidR="00727CE9" w:rsidRDefault="00727CE9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4025B1B7" w14:textId="142FEC29" w:rsidR="00E304E5" w:rsidRDefault="00BF5855" w:rsidP="00E304E5">
      <w:pPr>
        <w:rPr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105728" behindDoc="0" locked="0" layoutInCell="1" allowOverlap="1" wp14:anchorId="1415FFBE" wp14:editId="37564CEF">
            <wp:simplePos x="0" y="0"/>
            <wp:positionH relativeFrom="column">
              <wp:posOffset>0</wp:posOffset>
            </wp:positionH>
            <wp:positionV relativeFrom="paragraph">
              <wp:posOffset>-190772</wp:posOffset>
            </wp:positionV>
            <wp:extent cx="1440000" cy="1440000"/>
            <wp:effectExtent l="0" t="0" r="0" b="0"/>
            <wp:wrapNone/>
            <wp:docPr id="2073093527" name="Picture 1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093527" name="Picture 1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rFonts w:eastAsia="Times New Roman"/>
          <w:lang w:eastAsia="en-NZ"/>
        </w:rPr>
        <w:t xml:space="preserve">Disabled adults are also more likely to get many kinds of </w:t>
      </w:r>
      <w:r w:rsidR="00E304E5">
        <w:rPr>
          <w:rFonts w:eastAsia="Times New Roman"/>
          <w:b/>
          <w:bCs/>
          <w:lang w:eastAsia="en-NZ"/>
        </w:rPr>
        <w:t xml:space="preserve">cancer </w:t>
      </w:r>
      <w:r w:rsidR="00E304E5" w:rsidRPr="00E304E5">
        <w:rPr>
          <w:lang w:eastAsia="en-NZ"/>
        </w:rPr>
        <w:t>than non-disabled</w:t>
      </w:r>
      <w:r w:rsidR="00E304E5">
        <w:rPr>
          <w:lang w:eastAsia="en-NZ"/>
        </w:rPr>
        <w:t xml:space="preserve"> adults.</w:t>
      </w:r>
    </w:p>
    <w:p w14:paraId="07D85529" w14:textId="5F7E781C" w:rsidR="00E304E5" w:rsidRDefault="00E304E5" w:rsidP="00E304E5">
      <w:pPr>
        <w:rPr>
          <w:lang w:eastAsia="en-NZ"/>
        </w:rPr>
      </w:pPr>
    </w:p>
    <w:p w14:paraId="0793C3B4" w14:textId="4540A0D3" w:rsidR="00E304E5" w:rsidRDefault="00BF5855" w:rsidP="00E304E5">
      <w:pPr>
        <w:rPr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106752" behindDoc="0" locked="0" layoutInCell="1" allowOverlap="1" wp14:anchorId="3799E51C" wp14:editId="04D23D9A">
            <wp:simplePos x="0" y="0"/>
            <wp:positionH relativeFrom="column">
              <wp:posOffset>0</wp:posOffset>
            </wp:positionH>
            <wp:positionV relativeFrom="paragraph">
              <wp:posOffset>91168</wp:posOffset>
            </wp:positionV>
            <wp:extent cx="1619885" cy="1165860"/>
            <wp:effectExtent l="0" t="0" r="5715" b="2540"/>
            <wp:wrapNone/>
            <wp:docPr id="48547680" name="Picture 1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47680" name="Picture 1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65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39840" behindDoc="1" locked="0" layoutInCell="1" allowOverlap="1" wp14:anchorId="4040A605" wp14:editId="15144816">
                <wp:simplePos x="0" y="0"/>
                <wp:positionH relativeFrom="column">
                  <wp:align>right</wp:align>
                </wp:positionH>
                <wp:positionV relativeFrom="paragraph">
                  <wp:posOffset>313055</wp:posOffset>
                </wp:positionV>
                <wp:extent cx="3600000" cy="723600"/>
                <wp:effectExtent l="0" t="0" r="0" b="635"/>
                <wp:wrapNone/>
                <wp:docPr id="178898025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36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D73A8" id="Rectangle 4" o:spid="_x0000_s1026" alt="&quot;&quot;" style="position:absolute;margin-left:232.25pt;margin-top:24.65pt;width:283.45pt;height:57pt;z-index:-25137664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" fillcolor="#37b0a8" stroked="f" strokeweight="1pt">
                <v:fill opacity="27499f"/>
              </v:rect>
            </w:pict>
          </mc:Fallback>
        </mc:AlternateContent>
      </w:r>
    </w:p>
    <w:p w14:paraId="6581D1A4" w14:textId="0D3732DA" w:rsidR="00E304E5" w:rsidRPr="00E304E5" w:rsidRDefault="00E304E5" w:rsidP="00E304E5">
      <w:pPr>
        <w:rPr>
          <w:lang w:eastAsia="en-NZ"/>
        </w:rPr>
      </w:pPr>
      <w:r>
        <w:rPr>
          <w:b/>
          <w:bCs/>
          <w:lang w:eastAsia="en-NZ"/>
        </w:rPr>
        <w:t xml:space="preserve">Cancer </w:t>
      </w:r>
      <w:r>
        <w:rPr>
          <w:lang w:eastAsia="en-NZ"/>
        </w:rPr>
        <w:t>is a disease that can make people very sick.</w:t>
      </w:r>
    </w:p>
    <w:p w14:paraId="34A2941B" w14:textId="2F68311D" w:rsidR="00E304E5" w:rsidRDefault="00E304E5" w:rsidP="00E304E5">
      <w:pPr>
        <w:rPr>
          <w:rFonts w:eastAsia="Times New Roman"/>
          <w:lang w:eastAsia="en-NZ"/>
        </w:rPr>
      </w:pPr>
    </w:p>
    <w:p w14:paraId="403949A1" w14:textId="76CAE8CC" w:rsidR="00E304E5" w:rsidRDefault="00BF585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08800" behindDoc="0" locked="0" layoutInCell="1" allowOverlap="1" wp14:anchorId="536495BC" wp14:editId="1091E915">
            <wp:simplePos x="0" y="0"/>
            <wp:positionH relativeFrom="column">
              <wp:posOffset>0</wp:posOffset>
            </wp:positionH>
            <wp:positionV relativeFrom="paragraph">
              <wp:posOffset>132352</wp:posOffset>
            </wp:positionV>
            <wp:extent cx="1619885" cy="1187450"/>
            <wp:effectExtent l="0" t="0" r="5715" b="6350"/>
            <wp:wrapNone/>
            <wp:docPr id="2120314296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451575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E2254B" w14:textId="226FFF46" w:rsidR="00E304E5" w:rsidRDefault="00E304E5" w:rsidP="00E304E5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ere is not enough primary health care that works for disabled adults.</w:t>
      </w:r>
    </w:p>
    <w:p w14:paraId="27A3459C" w14:textId="374905DF" w:rsidR="00E304E5" w:rsidRDefault="00E304E5" w:rsidP="00E304E5">
      <w:pPr>
        <w:rPr>
          <w:rFonts w:eastAsia="Times New Roman"/>
          <w:lang w:eastAsia="en-NZ"/>
        </w:rPr>
      </w:pPr>
    </w:p>
    <w:p w14:paraId="78C8F7A2" w14:textId="358A9CD7" w:rsidR="00E304E5" w:rsidRDefault="00A70CAB" w:rsidP="00E304E5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110848" behindDoc="0" locked="0" layoutInCell="1" allowOverlap="1" wp14:anchorId="0A99C8C1" wp14:editId="5C898462">
            <wp:simplePos x="0" y="0"/>
            <wp:positionH relativeFrom="column">
              <wp:posOffset>0</wp:posOffset>
            </wp:positionH>
            <wp:positionV relativeFrom="paragraph">
              <wp:posOffset>322943</wp:posOffset>
            </wp:positionV>
            <wp:extent cx="1620000" cy="1141200"/>
            <wp:effectExtent l="0" t="0" r="5715" b="0"/>
            <wp:wrapNone/>
            <wp:docPr id="96805875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05875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79828E" w14:textId="609D459A" w:rsidR="00E304E5" w:rsidRDefault="00E304E5" w:rsidP="00E304E5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A lot of disabled adults who are less than 64 years old live in aged care homes.</w:t>
      </w:r>
    </w:p>
    <w:p w14:paraId="27FF9F46" w14:textId="77777777" w:rsidR="00727CE9" w:rsidRDefault="00727CE9" w:rsidP="00FD0247">
      <w:pPr>
        <w:rPr>
          <w:rFonts w:eastAsia="Times New Roman"/>
          <w:lang w:eastAsia="en-NZ"/>
        </w:rPr>
      </w:pPr>
    </w:p>
    <w:p w14:paraId="269348C8" w14:textId="77777777" w:rsidR="00727CE9" w:rsidRDefault="00727CE9" w:rsidP="00FD0247">
      <w:pPr>
        <w:rPr>
          <w:rFonts w:eastAsia="Times New Roman"/>
          <w:lang w:eastAsia="en-NZ"/>
        </w:rPr>
      </w:pPr>
    </w:p>
    <w:p w14:paraId="599A7F9F" w14:textId="148DFF99" w:rsidR="00E304E5" w:rsidRDefault="00293F7C" w:rsidP="00FD024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109824" behindDoc="0" locked="0" layoutInCell="1" allowOverlap="1" wp14:anchorId="3010CCC9" wp14:editId="48A77D94">
            <wp:simplePos x="0" y="0"/>
            <wp:positionH relativeFrom="column">
              <wp:posOffset>0</wp:posOffset>
            </wp:positionH>
            <wp:positionV relativeFrom="paragraph">
              <wp:posOffset>-268514</wp:posOffset>
            </wp:positionV>
            <wp:extent cx="1439545" cy="1439545"/>
            <wp:effectExtent l="0" t="0" r="0" b="0"/>
            <wp:wrapNone/>
            <wp:docPr id="926315115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315115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rFonts w:eastAsia="Times New Roman"/>
          <w:lang w:eastAsia="en-NZ"/>
        </w:rPr>
        <w:t xml:space="preserve">Aged care homes are not </w:t>
      </w:r>
      <w:r w:rsidR="001F32DF">
        <w:rPr>
          <w:rFonts w:eastAsia="Times New Roman"/>
          <w:lang w:eastAsia="en-NZ"/>
        </w:rPr>
        <w:t>set up</w:t>
      </w:r>
      <w:r w:rsidR="00E304E5">
        <w:rPr>
          <w:rFonts w:eastAsia="Times New Roman"/>
          <w:lang w:eastAsia="en-NZ"/>
        </w:rPr>
        <w:t xml:space="preserve"> to meet the needs of younger adults.</w:t>
      </w:r>
    </w:p>
    <w:p w14:paraId="15A18423" w14:textId="77777777" w:rsidR="00E304E5" w:rsidRDefault="00E304E5" w:rsidP="00E304E5">
      <w:pPr>
        <w:rPr>
          <w:rFonts w:eastAsia="Times New Roman"/>
          <w:lang w:eastAsia="en-NZ"/>
        </w:rPr>
      </w:pPr>
    </w:p>
    <w:p w14:paraId="53EE9343" w14:textId="156C18F1" w:rsidR="00E304E5" w:rsidRDefault="00E304E5" w:rsidP="00FD0247">
      <w:pPr>
        <w:rPr>
          <w:rFonts w:eastAsia="Times New Roman"/>
          <w:lang w:eastAsia="en-NZ"/>
        </w:rPr>
      </w:pPr>
    </w:p>
    <w:p w14:paraId="0E391EC4" w14:textId="77777777" w:rsidR="00727CE9" w:rsidRDefault="00727CE9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0D90BB56" w14:textId="7B5BDCF8" w:rsidR="00E304E5" w:rsidRDefault="00AD2AE1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12896" behindDoc="0" locked="0" layoutInCell="1" allowOverlap="1" wp14:anchorId="39E20F36" wp14:editId="22A899D7">
            <wp:simplePos x="0" y="0"/>
            <wp:positionH relativeFrom="column">
              <wp:posOffset>0</wp:posOffset>
            </wp:positionH>
            <wp:positionV relativeFrom="paragraph">
              <wp:posOffset>-308338</wp:posOffset>
            </wp:positionV>
            <wp:extent cx="1619885" cy="1619885"/>
            <wp:effectExtent l="0" t="0" r="5715" b="0"/>
            <wp:wrapNone/>
            <wp:docPr id="1553627949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977916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rFonts w:eastAsia="Times New Roman"/>
          <w:lang w:eastAsia="en-NZ"/>
        </w:rPr>
        <w:t xml:space="preserve">We spoke to Waata </w:t>
      </w:r>
      <w:proofErr w:type="spellStart"/>
      <w:r w:rsidR="00E304E5">
        <w:rPr>
          <w:rFonts w:eastAsia="Times New Roman"/>
          <w:lang w:eastAsia="en-NZ"/>
        </w:rPr>
        <w:t>Houia</w:t>
      </w:r>
      <w:proofErr w:type="spellEnd"/>
      <w:r w:rsidR="00E304E5">
        <w:rPr>
          <w:rFonts w:eastAsia="Times New Roman"/>
          <w:lang w:eastAsia="en-NZ"/>
        </w:rPr>
        <w:t xml:space="preserve"> who is a Māori man with learning disability.</w:t>
      </w:r>
    </w:p>
    <w:p w14:paraId="0CF2E731" w14:textId="71137D6C" w:rsidR="00E304E5" w:rsidRDefault="00E304E5" w:rsidP="00E304E5">
      <w:pPr>
        <w:rPr>
          <w:rFonts w:eastAsia="Times New Roman"/>
          <w:lang w:eastAsia="en-NZ"/>
        </w:rPr>
      </w:pPr>
    </w:p>
    <w:p w14:paraId="42BCB98B" w14:textId="14848CBF" w:rsidR="00E304E5" w:rsidRDefault="00E304E5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41888" behindDoc="1" locked="0" layoutInCell="1" allowOverlap="1" wp14:anchorId="5F442676" wp14:editId="461E3A80">
                <wp:simplePos x="0" y="0"/>
                <wp:positionH relativeFrom="column">
                  <wp:align>right</wp:align>
                </wp:positionH>
                <wp:positionV relativeFrom="paragraph">
                  <wp:posOffset>280670</wp:posOffset>
                </wp:positionV>
                <wp:extent cx="3600000" cy="5346000"/>
                <wp:effectExtent l="0" t="0" r="0" b="1270"/>
                <wp:wrapNone/>
                <wp:docPr id="1652457017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3460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633B0F" id="Rectangle 4" o:spid="_x0000_s1026" alt="&quot;&quot;" style="position:absolute;margin-left:232.25pt;margin-top:22.1pt;width:283.45pt;height:420.95pt;z-index:-25137459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" fillcolor="#37b0a8" stroked="f" strokeweight="1pt">
                <v:fill opacity="27499f"/>
              </v:rect>
            </w:pict>
          </mc:Fallback>
        </mc:AlternateContent>
      </w:r>
    </w:p>
    <w:p w14:paraId="3822C975" w14:textId="2D40871E" w:rsidR="00E304E5" w:rsidRDefault="00E304E5" w:rsidP="00E304E5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Waata </w:t>
      </w:r>
      <w:proofErr w:type="spellStart"/>
      <w:r>
        <w:rPr>
          <w:rFonts w:eastAsia="Times New Roman"/>
          <w:lang w:eastAsia="en-NZ"/>
        </w:rPr>
        <w:t>Houia</w:t>
      </w:r>
      <w:proofErr w:type="spellEnd"/>
      <w:r>
        <w:rPr>
          <w:rFonts w:eastAsia="Times New Roman"/>
          <w:lang w:eastAsia="en-NZ"/>
        </w:rPr>
        <w:t xml:space="preserve"> said:</w:t>
      </w:r>
    </w:p>
    <w:p w14:paraId="3016D022" w14:textId="16D9D4EB" w:rsidR="00E304E5" w:rsidRDefault="00AD2AE1" w:rsidP="00E304E5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13920" behindDoc="0" locked="0" layoutInCell="1" allowOverlap="1" wp14:anchorId="10291388" wp14:editId="392298B5">
            <wp:simplePos x="0" y="0"/>
            <wp:positionH relativeFrom="column">
              <wp:posOffset>0</wp:posOffset>
            </wp:positionH>
            <wp:positionV relativeFrom="paragraph">
              <wp:posOffset>20592</wp:posOffset>
            </wp:positionV>
            <wp:extent cx="1620000" cy="1101600"/>
            <wp:effectExtent l="0" t="0" r="5715" b="3810"/>
            <wp:wrapNone/>
            <wp:docPr id="203756755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56755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0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FEA21" w14:textId="14F20059" w:rsidR="00E304E5" w:rsidRDefault="00E304E5" w:rsidP="00E304E5">
      <w:r>
        <w:t>W</w:t>
      </w:r>
      <w:r w:rsidRPr="0077177E">
        <w:t>e</w:t>
      </w:r>
      <w:r w:rsidR="00CD1328">
        <w:t>’</w:t>
      </w:r>
      <w:r w:rsidRPr="0077177E">
        <w:t>re the same as everyone else, but we</w:t>
      </w:r>
      <w:r w:rsidR="00CD1328">
        <w:t>’</w:t>
      </w:r>
      <w:r w:rsidRPr="0077177E">
        <w:t>ve got a learning disability.</w:t>
      </w:r>
    </w:p>
    <w:p w14:paraId="7A060B6F" w14:textId="77777777" w:rsidR="00E304E5" w:rsidRDefault="00E304E5" w:rsidP="00E304E5"/>
    <w:p w14:paraId="482F71B5" w14:textId="7C283C13" w:rsidR="00E304E5" w:rsidRDefault="001468CC" w:rsidP="00E304E5">
      <w:r>
        <w:rPr>
          <w:noProof/>
        </w:rPr>
        <w:drawing>
          <wp:anchor distT="0" distB="0" distL="114300" distR="114300" simplePos="0" relativeHeight="252114944" behindDoc="0" locked="0" layoutInCell="1" allowOverlap="1" wp14:anchorId="70845B42" wp14:editId="7F493C27">
            <wp:simplePos x="0" y="0"/>
            <wp:positionH relativeFrom="column">
              <wp:posOffset>0</wp:posOffset>
            </wp:positionH>
            <wp:positionV relativeFrom="paragraph">
              <wp:posOffset>36467</wp:posOffset>
            </wp:positionV>
            <wp:extent cx="1176655" cy="1439545"/>
            <wp:effectExtent l="0" t="0" r="4445" b="0"/>
            <wp:wrapNone/>
            <wp:docPr id="34656770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56770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665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9B2323" w14:textId="53580DAB" w:rsidR="00E304E5" w:rsidRDefault="00E304E5" w:rsidP="00E304E5">
      <w:r w:rsidRPr="0077177E">
        <w:t xml:space="preserve">We know what we can do, we know what we want to talk about, and we know what </w:t>
      </w:r>
      <w:r w:rsidRPr="00E304E5">
        <w:t xml:space="preserve">they </w:t>
      </w:r>
      <w:r w:rsidRPr="0077177E">
        <w:t xml:space="preserve">need to learn so </w:t>
      </w:r>
      <w:r w:rsidR="00AD2AE1">
        <w:br/>
      </w:r>
      <w:r w:rsidRPr="0077177E">
        <w:t xml:space="preserve">they can be </w:t>
      </w:r>
      <w:r w:rsidRPr="00241D2A">
        <w:rPr>
          <w:b/>
          <w:bCs/>
        </w:rPr>
        <w:t xml:space="preserve">accessible </w:t>
      </w:r>
      <w:r w:rsidRPr="0077177E">
        <w:t xml:space="preserve">to us as who we are. </w:t>
      </w:r>
    </w:p>
    <w:p w14:paraId="2334DD63" w14:textId="1CC07BB1" w:rsidR="00E304E5" w:rsidRDefault="001468CC" w:rsidP="00E304E5">
      <w:r>
        <w:rPr>
          <w:noProof/>
        </w:rPr>
        <w:drawing>
          <wp:anchor distT="0" distB="0" distL="114300" distR="114300" simplePos="0" relativeHeight="252115968" behindDoc="0" locked="0" layoutInCell="1" allowOverlap="1" wp14:anchorId="7ECE84D3" wp14:editId="3795B3A8">
            <wp:simplePos x="0" y="0"/>
            <wp:positionH relativeFrom="column">
              <wp:posOffset>0</wp:posOffset>
            </wp:positionH>
            <wp:positionV relativeFrom="paragraph">
              <wp:posOffset>186418</wp:posOffset>
            </wp:positionV>
            <wp:extent cx="1619885" cy="1162685"/>
            <wp:effectExtent l="0" t="0" r="5715" b="5715"/>
            <wp:wrapNone/>
            <wp:docPr id="1623665990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665990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C540B2" w14:textId="527721B9" w:rsidR="00E304E5" w:rsidRDefault="00E304E5" w:rsidP="00E304E5"/>
    <w:p w14:paraId="635A8AD8" w14:textId="40446594" w:rsidR="00E304E5" w:rsidRDefault="00E304E5" w:rsidP="00E304E5">
      <w:r w:rsidRPr="0077177E">
        <w:t>We won’t be changing! Treat us as equal</w:t>
      </w:r>
      <w:r>
        <w:t>.</w:t>
      </w:r>
    </w:p>
    <w:p w14:paraId="6AC1B84A" w14:textId="77777777" w:rsidR="001B3F58" w:rsidRDefault="001B3F58" w:rsidP="00E304E5"/>
    <w:p w14:paraId="4687FBED" w14:textId="5A31731C" w:rsidR="006672CB" w:rsidRDefault="006672CB" w:rsidP="006672CB">
      <w:pPr>
        <w:rPr>
          <w:rFonts w:eastAsia="Times New Roman"/>
          <w:lang w:eastAsia="en-NZ"/>
        </w:rPr>
      </w:pPr>
    </w:p>
    <w:p w14:paraId="362C1AB0" w14:textId="3619D722" w:rsidR="006672CB" w:rsidRDefault="000B2035" w:rsidP="006672CB">
      <w:r>
        <w:rPr>
          <w:noProof/>
        </w:rPr>
        <w:drawing>
          <wp:anchor distT="0" distB="0" distL="114300" distR="114300" simplePos="0" relativeHeight="252174336" behindDoc="0" locked="0" layoutInCell="1" allowOverlap="1" wp14:anchorId="3208975B" wp14:editId="325E926D">
            <wp:simplePos x="0" y="0"/>
            <wp:positionH relativeFrom="margin">
              <wp:posOffset>-95250</wp:posOffset>
            </wp:positionH>
            <wp:positionV relativeFrom="paragraph">
              <wp:posOffset>-245110</wp:posOffset>
            </wp:positionV>
            <wp:extent cx="1619885" cy="1490345"/>
            <wp:effectExtent l="0" t="0" r="5715" b="0"/>
            <wp:wrapNone/>
            <wp:docPr id="60415799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15799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0247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76384" behindDoc="1" locked="0" layoutInCell="1" allowOverlap="1" wp14:anchorId="4B628BC7" wp14:editId="6F9C4C68">
                <wp:simplePos x="0" y="0"/>
                <wp:positionH relativeFrom="column">
                  <wp:posOffset>2129155</wp:posOffset>
                </wp:positionH>
                <wp:positionV relativeFrom="paragraph">
                  <wp:posOffset>-50346</wp:posOffset>
                </wp:positionV>
                <wp:extent cx="3599815" cy="723265"/>
                <wp:effectExtent l="0" t="0" r="0" b="635"/>
                <wp:wrapNone/>
                <wp:docPr id="1036725542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23265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9C929" id="Rectangle 4" o:spid="_x0000_s1026" alt="&quot;&quot;" style="position:absolute;margin-left:167.65pt;margin-top:-3.95pt;width:283.45pt;height:56.95pt;z-index:-25114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" fillcolor="#37b0a8" stroked="f" strokeweight="1pt">
                <v:fill opacity="27499f"/>
              </v:rect>
            </w:pict>
          </mc:Fallback>
        </mc:AlternateContent>
      </w:r>
      <w:r w:rsidR="006672CB" w:rsidRPr="00115656">
        <w:rPr>
          <w:rFonts w:eastAsia="Times New Roman"/>
          <w:b/>
          <w:bCs/>
          <w:lang w:eastAsia="en-NZ"/>
        </w:rPr>
        <w:t>Accessible</w:t>
      </w:r>
      <w:r w:rsidR="006672CB">
        <w:rPr>
          <w:rFonts w:eastAsia="Times New Roman"/>
          <w:b/>
          <w:bCs/>
          <w:lang w:eastAsia="en-NZ"/>
        </w:rPr>
        <w:t xml:space="preserve"> </w:t>
      </w:r>
      <w:r w:rsidR="006672CB">
        <w:rPr>
          <w:rFonts w:eastAsia="Times New Roman"/>
          <w:lang w:eastAsia="en-NZ"/>
        </w:rPr>
        <w:t xml:space="preserve">means everyone can do </w:t>
      </w:r>
      <w:r w:rsidR="006672CB">
        <w:rPr>
          <w:lang w:eastAsia="en-NZ"/>
        </w:rPr>
        <w:t>the things they need / want to do.</w:t>
      </w:r>
    </w:p>
    <w:p w14:paraId="3DDFA3CC" w14:textId="292D224F" w:rsidR="00E304E5" w:rsidRDefault="00E304E5" w:rsidP="00FD0247"/>
    <w:p w14:paraId="21A0A35C" w14:textId="77777777" w:rsidR="00FD0247" w:rsidRDefault="00FD0247" w:rsidP="00FD0247"/>
    <w:p w14:paraId="6656F80D" w14:textId="53CC115C" w:rsidR="00E304E5" w:rsidRDefault="0051348B" w:rsidP="00E304E5">
      <w:pPr>
        <w:pStyle w:val="Heading2"/>
        <w:rPr>
          <w:rFonts w:eastAsia="Times New Roman"/>
          <w:lang w:eastAsia="en-NZ"/>
        </w:rPr>
      </w:pPr>
      <w:bookmarkStart w:id="14" w:name="_Toc227330260"/>
      <w:r>
        <w:rPr>
          <w:noProof/>
        </w:rPr>
        <w:lastRenderedPageBreak/>
        <w:drawing>
          <wp:anchor distT="0" distB="0" distL="114300" distR="114300" simplePos="0" relativeHeight="252116992" behindDoc="0" locked="0" layoutInCell="1" allowOverlap="1" wp14:anchorId="3BC57905" wp14:editId="051A07E1">
            <wp:simplePos x="0" y="0"/>
            <wp:positionH relativeFrom="column">
              <wp:posOffset>0</wp:posOffset>
            </wp:positionH>
            <wp:positionV relativeFrom="paragraph">
              <wp:posOffset>171178</wp:posOffset>
            </wp:positionV>
            <wp:extent cx="1619885" cy="1619885"/>
            <wp:effectExtent l="0" t="0" r="5715" b="0"/>
            <wp:wrapNone/>
            <wp:docPr id="170666330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66330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rFonts w:eastAsia="Times New Roman"/>
          <w:lang w:eastAsia="en-NZ"/>
        </w:rPr>
        <w:t>Older Adults</w:t>
      </w:r>
      <w:bookmarkEnd w:id="14"/>
    </w:p>
    <w:p w14:paraId="74C7C07D" w14:textId="464CBABB" w:rsidR="00E304E5" w:rsidRDefault="00E304E5" w:rsidP="00E304E5">
      <w:pPr>
        <w:rPr>
          <w:lang w:eastAsia="en-NZ"/>
        </w:rPr>
      </w:pPr>
    </w:p>
    <w:p w14:paraId="115FB1B0" w14:textId="046F7EA4" w:rsidR="00E304E5" w:rsidRDefault="00E304E5" w:rsidP="00E304E5">
      <w:pPr>
        <w:rPr>
          <w:lang w:eastAsia="en-NZ"/>
        </w:rPr>
      </w:pPr>
      <w:r>
        <w:rPr>
          <w:lang w:eastAsia="en-NZ"/>
        </w:rPr>
        <w:t>Disabled people are living longer than they did in the past because of better:</w:t>
      </w:r>
    </w:p>
    <w:p w14:paraId="02018092" w14:textId="03BD3AC1" w:rsidR="00E304E5" w:rsidRDefault="00AF1D83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656192" behindDoc="0" locked="0" layoutInCell="1" allowOverlap="1" wp14:anchorId="553B1863" wp14:editId="486BA93F">
            <wp:simplePos x="0" y="0"/>
            <wp:positionH relativeFrom="column">
              <wp:posOffset>91440</wp:posOffset>
            </wp:positionH>
            <wp:positionV relativeFrom="page">
              <wp:posOffset>2828925</wp:posOffset>
            </wp:positionV>
            <wp:extent cx="1439545" cy="1551305"/>
            <wp:effectExtent l="0" t="0" r="0" b="0"/>
            <wp:wrapNone/>
            <wp:docPr id="1003118123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118123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medicine</w:t>
      </w:r>
    </w:p>
    <w:p w14:paraId="546E0684" w14:textId="0E371E89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supports</w:t>
      </w:r>
    </w:p>
    <w:p w14:paraId="3BF12BD9" w14:textId="7068FC15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services.</w:t>
      </w:r>
    </w:p>
    <w:p w14:paraId="554626E6" w14:textId="320E2150" w:rsidR="00E304E5" w:rsidRDefault="00E304E5" w:rsidP="00E304E5">
      <w:pPr>
        <w:rPr>
          <w:lang w:eastAsia="en-NZ"/>
        </w:rPr>
      </w:pPr>
    </w:p>
    <w:p w14:paraId="0DD65B72" w14:textId="6F0026B7" w:rsidR="00E304E5" w:rsidRDefault="006D43E0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660288" behindDoc="0" locked="0" layoutInCell="1" allowOverlap="1" wp14:anchorId="76EB504E" wp14:editId="114A33F4">
            <wp:simplePos x="0" y="0"/>
            <wp:positionH relativeFrom="column">
              <wp:posOffset>0</wp:posOffset>
            </wp:positionH>
            <wp:positionV relativeFrom="paragraph">
              <wp:posOffset>75656</wp:posOffset>
            </wp:positionV>
            <wp:extent cx="1619885" cy="1025525"/>
            <wp:effectExtent l="0" t="0" r="5715" b="0"/>
            <wp:wrapNone/>
            <wp:docPr id="1550496008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496008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2E375D" w14:textId="02B7559A" w:rsidR="008B21F7" w:rsidRDefault="00AF1D83" w:rsidP="00AF1D8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662336" behindDoc="0" locked="0" layoutInCell="1" allowOverlap="1" wp14:anchorId="614341BF" wp14:editId="25B19897">
            <wp:simplePos x="0" y="0"/>
            <wp:positionH relativeFrom="column">
              <wp:posOffset>0</wp:posOffset>
            </wp:positionH>
            <wp:positionV relativeFrom="page">
              <wp:posOffset>8498205</wp:posOffset>
            </wp:positionV>
            <wp:extent cx="1619885" cy="1396365"/>
            <wp:effectExtent l="0" t="0" r="5715" b="635"/>
            <wp:wrapNone/>
            <wp:docPr id="1705306293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79743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546A1154" wp14:editId="2CB95734">
            <wp:simplePos x="0" y="0"/>
            <wp:positionH relativeFrom="column">
              <wp:posOffset>0</wp:posOffset>
            </wp:positionH>
            <wp:positionV relativeFrom="paragraph">
              <wp:posOffset>1070610</wp:posOffset>
            </wp:positionV>
            <wp:extent cx="1619885" cy="1619885"/>
            <wp:effectExtent l="0" t="0" r="0" b="0"/>
            <wp:wrapNone/>
            <wp:docPr id="105892218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92218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A lot of people also become disabled as they get older.</w:t>
      </w:r>
    </w:p>
    <w:p w14:paraId="2D648865" w14:textId="77777777" w:rsidR="00AF1D83" w:rsidRDefault="00AF1D83" w:rsidP="00AF1D83">
      <w:pPr>
        <w:rPr>
          <w:lang w:eastAsia="en-NZ"/>
        </w:rPr>
      </w:pPr>
    </w:p>
    <w:p w14:paraId="6B339ED1" w14:textId="77777777" w:rsidR="00AF1D83" w:rsidRDefault="00AF1D83" w:rsidP="00AF1D83">
      <w:pPr>
        <w:rPr>
          <w:lang w:eastAsia="en-NZ"/>
        </w:rPr>
      </w:pPr>
    </w:p>
    <w:p w14:paraId="4CB13DEF" w14:textId="181C0F63" w:rsidR="00E304E5" w:rsidRDefault="00E304E5" w:rsidP="00E304E5">
      <w:pPr>
        <w:rPr>
          <w:lang w:eastAsia="en-NZ"/>
        </w:rPr>
      </w:pPr>
      <w:r>
        <w:rPr>
          <w:lang w:eastAsia="en-NZ"/>
        </w:rPr>
        <w:t>People who have become disabled when they are older often have different needs from people who have been disabled for a long time.</w:t>
      </w:r>
    </w:p>
    <w:p w14:paraId="1DCA35DD" w14:textId="1DE8FB12" w:rsidR="00E304E5" w:rsidRDefault="00E304E5" w:rsidP="00E304E5">
      <w:pPr>
        <w:spacing w:line="312" w:lineRule="auto"/>
        <w:rPr>
          <w:lang w:eastAsia="en-NZ"/>
        </w:rPr>
      </w:pPr>
    </w:p>
    <w:p w14:paraId="01EFDB0A" w14:textId="0776BA6B" w:rsidR="00E304E5" w:rsidRDefault="00E304E5" w:rsidP="00E304E5">
      <w:pPr>
        <w:spacing w:line="312" w:lineRule="auto"/>
        <w:rPr>
          <w:lang w:eastAsia="en-NZ"/>
        </w:rPr>
      </w:pPr>
    </w:p>
    <w:p w14:paraId="08D0893B" w14:textId="1B3A25F5" w:rsidR="00E304E5" w:rsidRDefault="00E304E5" w:rsidP="00E304E5">
      <w:pPr>
        <w:rPr>
          <w:lang w:eastAsia="en-NZ"/>
        </w:rPr>
      </w:pPr>
      <w:r>
        <w:rPr>
          <w:lang w:eastAsia="en-NZ"/>
        </w:rPr>
        <w:t>There is not a lot of information about the differences between these 2 groups of people.</w:t>
      </w:r>
    </w:p>
    <w:p w14:paraId="3C9BCC9A" w14:textId="718FA5B3" w:rsidR="00E304E5" w:rsidRDefault="00DE3EA5" w:rsidP="00E304E5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25184" behindDoc="0" locked="0" layoutInCell="1" allowOverlap="1" wp14:anchorId="2306D9A8" wp14:editId="490286AB">
            <wp:simplePos x="0" y="0"/>
            <wp:positionH relativeFrom="column">
              <wp:posOffset>0</wp:posOffset>
            </wp:positionH>
            <wp:positionV relativeFrom="paragraph">
              <wp:posOffset>-51163</wp:posOffset>
            </wp:positionV>
            <wp:extent cx="1619885" cy="1108710"/>
            <wp:effectExtent l="0" t="0" r="0" b="0"/>
            <wp:wrapNone/>
            <wp:docPr id="1681747914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554809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 xml:space="preserve">Older people with more than </w:t>
      </w:r>
      <w:r w:rsidR="008B21F7">
        <w:rPr>
          <w:lang w:eastAsia="en-NZ"/>
        </w:rPr>
        <w:br/>
      </w:r>
      <w:r w:rsidR="00E304E5">
        <w:rPr>
          <w:lang w:eastAsia="en-NZ"/>
        </w:rPr>
        <w:t>1 disability are more likely to:</w:t>
      </w:r>
    </w:p>
    <w:p w14:paraId="359B1D30" w14:textId="6FFF9470" w:rsidR="00E304E5" w:rsidRDefault="00C95126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23136" behindDoc="0" locked="0" layoutInCell="1" allowOverlap="1" wp14:anchorId="3BA6D817" wp14:editId="2547A7F1">
            <wp:simplePos x="0" y="0"/>
            <wp:positionH relativeFrom="column">
              <wp:posOffset>0</wp:posOffset>
            </wp:positionH>
            <wp:positionV relativeFrom="paragraph">
              <wp:posOffset>771797</wp:posOffset>
            </wp:positionV>
            <wp:extent cx="1439545" cy="1133475"/>
            <wp:effectExtent l="0" t="0" r="0" b="0"/>
            <wp:wrapNone/>
            <wp:docPr id="2063323928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323928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go to a hospital emergency department</w:t>
      </w:r>
    </w:p>
    <w:p w14:paraId="66FE1E44" w14:textId="4CC9F001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need to stay in hospital.</w:t>
      </w:r>
    </w:p>
    <w:p w14:paraId="0BDC5883" w14:textId="3856A14C" w:rsidR="00E304E5" w:rsidRDefault="00E304E5" w:rsidP="00E304E5">
      <w:pPr>
        <w:rPr>
          <w:lang w:eastAsia="en-NZ"/>
        </w:rPr>
      </w:pPr>
    </w:p>
    <w:p w14:paraId="3F4680C6" w14:textId="7401CC7F" w:rsidR="00E304E5" w:rsidRDefault="00DE3EA5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26208" behindDoc="0" locked="0" layoutInCell="1" allowOverlap="1" wp14:anchorId="01EA983B" wp14:editId="00F517DB">
            <wp:simplePos x="0" y="0"/>
            <wp:positionH relativeFrom="column">
              <wp:posOffset>0</wp:posOffset>
            </wp:positionH>
            <wp:positionV relativeFrom="paragraph">
              <wp:posOffset>346619</wp:posOffset>
            </wp:positionV>
            <wp:extent cx="1619885" cy="1111885"/>
            <wp:effectExtent l="0" t="0" r="5715" b="5715"/>
            <wp:wrapNone/>
            <wp:docPr id="267188430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188430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E7B73E" w14:textId="65598882" w:rsidR="00E304E5" w:rsidRDefault="00E304E5" w:rsidP="00E304E5">
      <w:pPr>
        <w:rPr>
          <w:lang w:eastAsia="en-NZ"/>
        </w:rPr>
      </w:pPr>
      <w:r>
        <w:rPr>
          <w:lang w:eastAsia="en-NZ"/>
        </w:rPr>
        <w:t>Older people with more than 1 disability often stay in hospital longer than other older people.</w:t>
      </w:r>
    </w:p>
    <w:p w14:paraId="2EEC6993" w14:textId="414A966B" w:rsidR="00E304E5" w:rsidRDefault="00E304E5" w:rsidP="00E304E5">
      <w:pPr>
        <w:rPr>
          <w:lang w:eastAsia="en-NZ"/>
        </w:rPr>
      </w:pPr>
    </w:p>
    <w:p w14:paraId="5823BA0B" w14:textId="1E1CD688" w:rsidR="00E304E5" w:rsidRDefault="00E304E5" w:rsidP="00E304E5">
      <w:pPr>
        <w:rPr>
          <w:lang w:eastAsia="en-NZ"/>
        </w:rPr>
      </w:pPr>
    </w:p>
    <w:p w14:paraId="74E2DFC9" w14:textId="02EAB8AB" w:rsidR="00E304E5" w:rsidRDefault="008B21F7" w:rsidP="00E304E5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29280" behindDoc="0" locked="0" layoutInCell="1" allowOverlap="1" wp14:anchorId="28DDCA54" wp14:editId="55A0D5D8">
                <wp:simplePos x="0" y="0"/>
                <wp:positionH relativeFrom="column">
                  <wp:posOffset>0</wp:posOffset>
                </wp:positionH>
                <wp:positionV relativeFrom="paragraph">
                  <wp:posOffset>29573</wp:posOffset>
                </wp:positionV>
                <wp:extent cx="1788795" cy="1432560"/>
                <wp:effectExtent l="0" t="0" r="1905" b="2540"/>
                <wp:wrapNone/>
                <wp:docPr id="1599139960" name="Group 6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8795" cy="1432560"/>
                          <a:chOff x="0" y="0"/>
                          <a:chExt cx="1789249" cy="1432560"/>
                        </a:xfrm>
                      </wpg:grpSpPr>
                      <pic:pic xmlns:pic="http://schemas.openxmlformats.org/drawingml/2006/picture">
                        <pic:nvPicPr>
                          <pic:cNvPr id="438129550" name="Picture 66"/>
                          <pic:cNvPicPr>
                            <a:picLocks noChangeAspect="1"/>
                          </pic:cNvPicPr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5029" y="0"/>
                            <a:ext cx="744220" cy="7442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82070772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7790" cy="14325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DE52884" id="Group 69" o:spid="_x0000_s1026" alt="&quot;&quot;" style="position:absolute;margin-left:0;margin-top:2.35pt;width:140.85pt;height:112.8pt;z-index:252129280" coordsize="17892,14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">
                <v:shape id="Picture 66" o:spid="_x0000_s1027" type="#_x0000_t75" style="position:absolute;left:10450;width:7442;height:74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">
                  <v:imagedata r:id="rId155" o:title=""/>
                </v:shape>
                <v:shape id="Picture 68" o:spid="_x0000_s1028" type="#_x0000_t75" style="position:absolute;width:13677;height:143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">
                  <v:imagedata r:id="rId156" o:title=""/>
                </v:shape>
              </v:group>
            </w:pict>
          </mc:Fallback>
        </mc:AlternateContent>
      </w:r>
      <w:r w:rsidR="00E304E5">
        <w:rPr>
          <w:lang w:eastAsia="en-NZ"/>
        </w:rPr>
        <w:t>Disabled people who live in aged care homes are less likely to say they get good care than other people who live in aged care homes.</w:t>
      </w:r>
    </w:p>
    <w:p w14:paraId="25D091F6" w14:textId="77777777" w:rsidR="00E304E5" w:rsidRDefault="00E304E5" w:rsidP="00E304E5">
      <w:pPr>
        <w:rPr>
          <w:lang w:eastAsia="en-NZ"/>
        </w:rPr>
      </w:pPr>
    </w:p>
    <w:p w14:paraId="3296D68E" w14:textId="77777777" w:rsidR="00E304E5" w:rsidRDefault="00E304E5" w:rsidP="00E304E5">
      <w:pPr>
        <w:rPr>
          <w:lang w:eastAsia="en-NZ"/>
        </w:rPr>
      </w:pPr>
    </w:p>
    <w:p w14:paraId="44E974E0" w14:textId="7B8A47A0" w:rsidR="00E304E5" w:rsidRDefault="00E304E5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F99101A" w14:textId="29A75493" w:rsidR="00E304E5" w:rsidRDefault="00E304E5" w:rsidP="00E304E5">
      <w:pPr>
        <w:pStyle w:val="Heading1"/>
        <w:rPr>
          <w:lang w:eastAsia="en-NZ"/>
        </w:rPr>
      </w:pPr>
      <w:bookmarkStart w:id="15" w:name="_Recommendations"/>
      <w:bookmarkStart w:id="16" w:name="_Toc227330261"/>
      <w:bookmarkEnd w:id="15"/>
      <w:r>
        <w:rPr>
          <w:lang w:eastAsia="en-NZ"/>
        </w:rPr>
        <w:lastRenderedPageBreak/>
        <w:t>Recommendations</w:t>
      </w:r>
      <w:bookmarkEnd w:id="16"/>
    </w:p>
    <w:p w14:paraId="7BB12F8D" w14:textId="0CA80899" w:rsidR="00E304E5" w:rsidRDefault="00E304E5" w:rsidP="00E304E5">
      <w:pPr>
        <w:rPr>
          <w:lang w:eastAsia="en-NZ"/>
        </w:rPr>
      </w:pPr>
    </w:p>
    <w:p w14:paraId="39ABACBC" w14:textId="11330AA0" w:rsidR="00E304E5" w:rsidRDefault="00495705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31328" behindDoc="0" locked="0" layoutInCell="1" allowOverlap="1" wp14:anchorId="40D2B25D" wp14:editId="16389C89">
            <wp:simplePos x="0" y="0"/>
            <wp:positionH relativeFrom="column">
              <wp:posOffset>0</wp:posOffset>
            </wp:positionH>
            <wp:positionV relativeFrom="page">
              <wp:posOffset>1968137</wp:posOffset>
            </wp:positionV>
            <wp:extent cx="1619885" cy="1396365"/>
            <wp:effectExtent l="0" t="0" r="5715" b="635"/>
            <wp:wrapNone/>
            <wp:docPr id="945846649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79743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02261E" w14:textId="36446E48" w:rsidR="00E304E5" w:rsidRDefault="00E304E5" w:rsidP="00E304E5">
      <w:pPr>
        <w:rPr>
          <w:lang w:eastAsia="en-NZ"/>
        </w:rPr>
      </w:pPr>
      <w:r>
        <w:rPr>
          <w:lang w:eastAsia="en-NZ"/>
        </w:rPr>
        <w:t>Our research show</w:t>
      </w:r>
      <w:r w:rsidR="008B21F7">
        <w:rPr>
          <w:lang w:eastAsia="en-NZ"/>
        </w:rPr>
        <w:t>s</w:t>
      </w:r>
      <w:r>
        <w:rPr>
          <w:lang w:eastAsia="en-NZ"/>
        </w:rPr>
        <w:t xml:space="preserve"> that there is not enough data about disabled people in Aotearoa New Zealand.</w:t>
      </w:r>
    </w:p>
    <w:p w14:paraId="71BA58C9" w14:textId="4A36C5E4" w:rsidR="00E304E5" w:rsidRDefault="000A7AF7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33376" behindDoc="0" locked="0" layoutInCell="1" allowOverlap="1" wp14:anchorId="19BFB947" wp14:editId="05F0D46B">
            <wp:simplePos x="0" y="0"/>
            <wp:positionH relativeFrom="column">
              <wp:posOffset>0</wp:posOffset>
            </wp:positionH>
            <wp:positionV relativeFrom="page">
              <wp:posOffset>3604623</wp:posOffset>
            </wp:positionV>
            <wp:extent cx="1619885" cy="1536700"/>
            <wp:effectExtent l="0" t="0" r="5715" b="0"/>
            <wp:wrapNone/>
            <wp:docPr id="944307156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307156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75F056" w14:textId="0F1A018B" w:rsidR="00E304E5" w:rsidRDefault="00E304E5" w:rsidP="00E304E5">
      <w:pPr>
        <w:rPr>
          <w:lang w:eastAsia="en-NZ"/>
        </w:rPr>
      </w:pPr>
    </w:p>
    <w:p w14:paraId="4C65C094" w14:textId="55B6205B" w:rsidR="00E304E5" w:rsidRDefault="00E304E5" w:rsidP="00E304E5">
      <w:pPr>
        <w:rPr>
          <w:lang w:eastAsia="en-NZ"/>
        </w:rPr>
      </w:pPr>
      <w:r>
        <w:rPr>
          <w:lang w:eastAsia="en-NZ"/>
        </w:rPr>
        <w:t xml:space="preserve">The data we do have </w:t>
      </w:r>
      <w:proofErr w:type="spellStart"/>
      <w:r>
        <w:rPr>
          <w:lang w:eastAsia="en-NZ"/>
        </w:rPr>
        <w:t>shows</w:t>
      </w:r>
      <w:proofErr w:type="spellEnd"/>
      <w:r>
        <w:rPr>
          <w:lang w:eastAsia="en-NZ"/>
        </w:rPr>
        <w:t xml:space="preserve"> that disabled people often:</w:t>
      </w:r>
    </w:p>
    <w:p w14:paraId="62F68455" w14:textId="62A22CB9" w:rsidR="00E304E5" w:rsidRDefault="000A7AF7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32352" behindDoc="0" locked="0" layoutInCell="1" allowOverlap="1" wp14:anchorId="089A486F" wp14:editId="14D9E347">
            <wp:simplePos x="0" y="0"/>
            <wp:positionH relativeFrom="column">
              <wp:posOffset>0</wp:posOffset>
            </wp:positionH>
            <wp:positionV relativeFrom="paragraph">
              <wp:posOffset>640534</wp:posOffset>
            </wp:positionV>
            <wp:extent cx="1619885" cy="1619885"/>
            <wp:effectExtent l="0" t="0" r="0" b="5715"/>
            <wp:wrapNone/>
            <wp:docPr id="24402432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02432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 xml:space="preserve">have worse health than </w:t>
      </w:r>
      <w:r w:rsidR="00E304E5">
        <w:rPr>
          <w:lang w:eastAsia="en-NZ"/>
        </w:rPr>
        <w:br/>
        <w:t>non-disabled people</w:t>
      </w:r>
    </w:p>
    <w:p w14:paraId="5CCCB262" w14:textId="5646AC9B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are less safe than non-disabled people.</w:t>
      </w:r>
    </w:p>
    <w:p w14:paraId="137612C3" w14:textId="77777777" w:rsidR="00E304E5" w:rsidRDefault="00E304E5" w:rsidP="00E304E5">
      <w:pPr>
        <w:rPr>
          <w:lang w:eastAsia="en-NZ"/>
        </w:rPr>
      </w:pPr>
    </w:p>
    <w:p w14:paraId="1187DC76" w14:textId="7E94A441" w:rsidR="00E304E5" w:rsidRDefault="00E304E5" w:rsidP="00E304E5">
      <w:pPr>
        <w:rPr>
          <w:lang w:eastAsia="en-NZ"/>
        </w:rPr>
      </w:pPr>
    </w:p>
    <w:p w14:paraId="2EF21EAF" w14:textId="56736FFA" w:rsidR="00E304E5" w:rsidRDefault="00043261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36448" behindDoc="0" locked="0" layoutInCell="1" allowOverlap="1" wp14:anchorId="340516E3" wp14:editId="0311B423">
            <wp:simplePos x="0" y="0"/>
            <wp:positionH relativeFrom="column">
              <wp:posOffset>0</wp:posOffset>
            </wp:positionH>
            <wp:positionV relativeFrom="paragraph">
              <wp:posOffset>236492</wp:posOffset>
            </wp:positionV>
            <wp:extent cx="1439545" cy="1439545"/>
            <wp:effectExtent l="0" t="0" r="0" b="0"/>
            <wp:wrapNone/>
            <wp:docPr id="1705118391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118391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The data shows this is even worse for:</w:t>
      </w:r>
    </w:p>
    <w:p w14:paraId="2048A27A" w14:textId="5A17D342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Māori</w:t>
      </w:r>
    </w:p>
    <w:p w14:paraId="326D190F" w14:textId="248A5E2E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Pacific people.</w:t>
      </w:r>
    </w:p>
    <w:p w14:paraId="31D074FA" w14:textId="77777777" w:rsidR="00E304E5" w:rsidRDefault="00E304E5" w:rsidP="00E304E5">
      <w:pPr>
        <w:rPr>
          <w:lang w:eastAsia="en-NZ"/>
        </w:rPr>
      </w:pPr>
    </w:p>
    <w:p w14:paraId="0057A332" w14:textId="16BA952B" w:rsidR="00E304E5" w:rsidRDefault="00043261" w:rsidP="00E304E5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37472" behindDoc="0" locked="0" layoutInCell="1" allowOverlap="1" wp14:anchorId="798233B3" wp14:editId="59385D15">
            <wp:simplePos x="0" y="0"/>
            <wp:positionH relativeFrom="column">
              <wp:posOffset>0</wp:posOffset>
            </wp:positionH>
            <wp:positionV relativeFrom="page">
              <wp:posOffset>776061</wp:posOffset>
            </wp:positionV>
            <wp:extent cx="1440000" cy="1324800"/>
            <wp:effectExtent l="0" t="0" r="0" b="0"/>
            <wp:wrapNone/>
            <wp:docPr id="1159173838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173838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2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 xml:space="preserve">We have some </w:t>
      </w:r>
      <w:r w:rsidR="00E304E5" w:rsidRPr="00E304E5">
        <w:rPr>
          <w:b/>
          <w:bCs/>
          <w:lang w:eastAsia="en-NZ"/>
        </w:rPr>
        <w:t xml:space="preserve">recommendations </w:t>
      </w:r>
      <w:r w:rsidR="00E304E5">
        <w:rPr>
          <w:lang w:eastAsia="en-NZ"/>
        </w:rPr>
        <w:t>for how to make healthcare better for disabled people.</w:t>
      </w:r>
    </w:p>
    <w:p w14:paraId="041B41F3" w14:textId="64EE0712" w:rsidR="00E304E5" w:rsidRDefault="00E304E5" w:rsidP="00E304E5">
      <w:pPr>
        <w:rPr>
          <w:lang w:eastAsia="en-NZ"/>
        </w:rPr>
      </w:pPr>
    </w:p>
    <w:p w14:paraId="439BDBC6" w14:textId="2E479E0D" w:rsidR="00E304E5" w:rsidRDefault="00043261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38496" behindDoc="0" locked="0" layoutInCell="1" allowOverlap="1" wp14:anchorId="4BCED1EF" wp14:editId="6257DB93">
            <wp:simplePos x="0" y="0"/>
            <wp:positionH relativeFrom="column">
              <wp:posOffset>0</wp:posOffset>
            </wp:positionH>
            <wp:positionV relativeFrom="paragraph">
              <wp:posOffset>169182</wp:posOffset>
            </wp:positionV>
            <wp:extent cx="1439545" cy="1515110"/>
            <wp:effectExtent l="0" t="0" r="0" b="0"/>
            <wp:wrapNone/>
            <wp:docPr id="888255711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255711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43936" behindDoc="1" locked="0" layoutInCell="1" allowOverlap="1" wp14:anchorId="34C13205" wp14:editId="10B7176C">
                <wp:simplePos x="0" y="0"/>
                <wp:positionH relativeFrom="column">
                  <wp:posOffset>2129155</wp:posOffset>
                </wp:positionH>
                <wp:positionV relativeFrom="paragraph">
                  <wp:posOffset>282303</wp:posOffset>
                </wp:positionV>
                <wp:extent cx="3600000" cy="801642"/>
                <wp:effectExtent l="0" t="0" r="0" b="0"/>
                <wp:wrapNone/>
                <wp:docPr id="769483562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1642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6CA48D" id="Rectangle 4" o:spid="_x0000_s1026" alt="&quot;&quot;" style="position:absolute;margin-left:167.65pt;margin-top:22.25pt;width:283.45pt;height:63.1pt;z-index:-25137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" fillcolor="#37b0a8" stroked="f" strokeweight="1pt">
                <v:fill opacity="27499f"/>
              </v:rect>
            </w:pict>
          </mc:Fallback>
        </mc:AlternateContent>
      </w:r>
    </w:p>
    <w:p w14:paraId="56400607" w14:textId="5459C5B9" w:rsidR="00E304E5" w:rsidRDefault="00E304E5" w:rsidP="00E304E5">
      <w:pPr>
        <w:rPr>
          <w:lang w:eastAsia="en-NZ"/>
        </w:rPr>
      </w:pPr>
      <w:r>
        <w:rPr>
          <w:lang w:eastAsia="en-NZ"/>
        </w:rPr>
        <w:t xml:space="preserve">A </w:t>
      </w:r>
      <w:r>
        <w:rPr>
          <w:b/>
          <w:bCs/>
          <w:lang w:eastAsia="en-NZ"/>
        </w:rPr>
        <w:t>recommendation</w:t>
      </w:r>
      <w:r>
        <w:rPr>
          <w:lang w:eastAsia="en-NZ"/>
        </w:rPr>
        <w:t xml:space="preserve"> is something we think would be good to do.</w:t>
      </w:r>
    </w:p>
    <w:p w14:paraId="0BE5A468" w14:textId="59ABF5F3" w:rsidR="00E304E5" w:rsidRDefault="00E304E5" w:rsidP="00E304E5">
      <w:pPr>
        <w:rPr>
          <w:lang w:eastAsia="en-NZ"/>
        </w:rPr>
      </w:pPr>
    </w:p>
    <w:p w14:paraId="6308507E" w14:textId="2D7FD2C1" w:rsidR="00E304E5" w:rsidRDefault="00E304E5" w:rsidP="00E304E5">
      <w:pPr>
        <w:rPr>
          <w:lang w:eastAsia="en-NZ"/>
        </w:rPr>
      </w:pPr>
    </w:p>
    <w:p w14:paraId="6C73D795" w14:textId="6B760CB9" w:rsidR="00E304E5" w:rsidRDefault="00E304E5" w:rsidP="008B21F7">
      <w:pPr>
        <w:pStyle w:val="Heading2"/>
        <w:numPr>
          <w:ilvl w:val="0"/>
          <w:numId w:val="14"/>
        </w:numPr>
        <w:ind w:left="4253" w:hanging="567"/>
        <w:rPr>
          <w:lang w:eastAsia="en-NZ"/>
        </w:rPr>
      </w:pPr>
      <w:bookmarkStart w:id="17" w:name="_Toc227330262"/>
      <w:r>
        <w:rPr>
          <w:lang w:eastAsia="en-NZ"/>
        </w:rPr>
        <w:t>We need to know</w:t>
      </w:r>
      <w:bookmarkEnd w:id="17"/>
      <w:r w:rsidR="001C7727">
        <w:rPr>
          <w:noProof/>
          <w:lang w:eastAsia="en-NZ"/>
        </w:rPr>
        <w:drawing>
          <wp:anchor distT="0" distB="0" distL="114300" distR="114300" simplePos="0" relativeHeight="252140544" behindDoc="0" locked="0" layoutInCell="1" allowOverlap="1" wp14:anchorId="5849A9F9" wp14:editId="5F8F8B4A">
            <wp:simplePos x="0" y="0"/>
            <wp:positionH relativeFrom="column">
              <wp:posOffset>0</wp:posOffset>
            </wp:positionH>
            <wp:positionV relativeFrom="paragraph">
              <wp:posOffset>274048</wp:posOffset>
            </wp:positionV>
            <wp:extent cx="1439545" cy="1439545"/>
            <wp:effectExtent l="0" t="0" r="0" b="0"/>
            <wp:wrapNone/>
            <wp:docPr id="734579323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579323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21F7">
        <w:rPr>
          <w:lang w:eastAsia="en-NZ"/>
        </w:rPr>
        <w:t xml:space="preserve"> more</w:t>
      </w:r>
    </w:p>
    <w:p w14:paraId="47D44721" w14:textId="4269BE78" w:rsidR="00E304E5" w:rsidRDefault="00E304E5" w:rsidP="00E304E5">
      <w:pPr>
        <w:rPr>
          <w:lang w:eastAsia="en-NZ"/>
        </w:rPr>
      </w:pPr>
    </w:p>
    <w:p w14:paraId="2DB65F5A" w14:textId="0C013652" w:rsidR="00E304E5" w:rsidRDefault="00E304E5" w:rsidP="00E304E5">
      <w:pPr>
        <w:rPr>
          <w:lang w:eastAsia="en-NZ"/>
        </w:rPr>
      </w:pPr>
      <w:r>
        <w:rPr>
          <w:lang w:eastAsia="en-NZ"/>
        </w:rPr>
        <w:t>It is important that data about disability is part of health data.</w:t>
      </w:r>
    </w:p>
    <w:p w14:paraId="4178A301" w14:textId="45B8A591" w:rsidR="00E304E5" w:rsidRDefault="00E304E5" w:rsidP="00A34CE4">
      <w:pPr>
        <w:spacing w:line="312" w:lineRule="auto"/>
        <w:rPr>
          <w:lang w:eastAsia="en-NZ"/>
        </w:rPr>
      </w:pPr>
    </w:p>
    <w:p w14:paraId="034E77AB" w14:textId="39D17A43" w:rsidR="00E304E5" w:rsidRDefault="00E304E5" w:rsidP="00A34CE4">
      <w:pPr>
        <w:spacing w:line="312" w:lineRule="auto"/>
        <w:rPr>
          <w:lang w:eastAsia="en-NZ"/>
        </w:rPr>
      </w:pPr>
    </w:p>
    <w:p w14:paraId="425284B4" w14:textId="5B4E1FC2" w:rsidR="00E304E5" w:rsidRDefault="000321C9" w:rsidP="00E304E5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43616" behindDoc="0" locked="0" layoutInCell="1" allowOverlap="1" wp14:anchorId="4267A24A" wp14:editId="20DF7D83">
                <wp:simplePos x="0" y="0"/>
                <wp:positionH relativeFrom="column">
                  <wp:posOffset>0</wp:posOffset>
                </wp:positionH>
                <wp:positionV relativeFrom="paragraph">
                  <wp:posOffset>32748</wp:posOffset>
                </wp:positionV>
                <wp:extent cx="1619885" cy="1619885"/>
                <wp:effectExtent l="0" t="0" r="5715" b="5715"/>
                <wp:wrapNone/>
                <wp:docPr id="787721036" name="Group 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688748239" name="Picture 79"/>
                          <pic:cNvPicPr>
                            <a:picLocks noChangeAspect="1"/>
                          </pic:cNvPicPr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4927493" name="Picture 80"/>
                          <pic:cNvPicPr>
                            <a:picLocks noChangeAspect="1"/>
                          </pic:cNvPicPr>
                        </pic:nvPicPr>
                        <pic:blipFill>
                          <a:blip r:embed="rId1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1257" y="300446"/>
                            <a:ext cx="661035" cy="6610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B702258" id="Group 81" o:spid="_x0000_s1026" alt="&quot;&quot;" style="position:absolute;margin-left:0;margin-top:2.6pt;width:127.55pt;height:127.55pt;z-index:252143616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">
                <v:shape id="Picture 79" o:spid="_x0000_s1027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">
                  <v:imagedata r:id="rId165" o:title=""/>
                </v:shape>
                <v:shape id="Picture 80" o:spid="_x0000_s1028" type="#_x0000_t75" style="position:absolute;left:2612;top:3004;width:6610;height:6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">
                  <v:imagedata r:id="rId166" o:title=""/>
                </v:shape>
              </v:group>
            </w:pict>
          </mc:Fallback>
        </mc:AlternateContent>
      </w:r>
      <w:r w:rsidR="00E304E5">
        <w:rPr>
          <w:lang w:eastAsia="en-NZ"/>
        </w:rPr>
        <w:t>The work to get better data about disability should be led by:</w:t>
      </w:r>
    </w:p>
    <w:p w14:paraId="69611A8D" w14:textId="274150C2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disabled people</w:t>
      </w:r>
    </w:p>
    <w:p w14:paraId="37203BD5" w14:textId="0FC3E072" w:rsidR="00E304E5" w:rsidRDefault="00655B3D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44640" behindDoc="0" locked="0" layoutInCell="1" allowOverlap="1" wp14:anchorId="2106747F" wp14:editId="38DEC615">
            <wp:simplePos x="0" y="0"/>
            <wp:positionH relativeFrom="column">
              <wp:posOffset>0</wp:posOffset>
            </wp:positionH>
            <wp:positionV relativeFrom="paragraph">
              <wp:posOffset>447403</wp:posOffset>
            </wp:positionV>
            <wp:extent cx="1439545" cy="1450340"/>
            <wp:effectExtent l="0" t="0" r="0" b="0"/>
            <wp:wrapNone/>
            <wp:docPr id="79803229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03229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tāngata whaikaha / Māori disabled people</w:t>
      </w:r>
    </w:p>
    <w:p w14:paraId="4A6A230B" w14:textId="7397DF52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whānau / families of disabled p</w:t>
      </w:r>
      <w:r w:rsidR="00CD1328">
        <w:rPr>
          <w:lang w:eastAsia="en-NZ"/>
        </w:rPr>
        <w:t>e</w:t>
      </w:r>
      <w:r>
        <w:rPr>
          <w:lang w:eastAsia="en-NZ"/>
        </w:rPr>
        <w:t>ople.</w:t>
      </w:r>
    </w:p>
    <w:p w14:paraId="3FF2B846" w14:textId="7B706C79" w:rsidR="00E304E5" w:rsidRDefault="00655B3D" w:rsidP="00B13147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46688" behindDoc="0" locked="0" layoutInCell="1" allowOverlap="1" wp14:anchorId="1DE880E2" wp14:editId="5561F602">
            <wp:simplePos x="0" y="0"/>
            <wp:positionH relativeFrom="column">
              <wp:posOffset>0</wp:posOffset>
            </wp:positionH>
            <wp:positionV relativeFrom="paragraph">
              <wp:posOffset>-59236</wp:posOffset>
            </wp:positionV>
            <wp:extent cx="1619885" cy="1619885"/>
            <wp:effectExtent l="0" t="0" r="0" b="5715"/>
            <wp:wrapNone/>
            <wp:docPr id="1914254910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254910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 xml:space="preserve">A good first step would be to make a rule that organisations </w:t>
      </w:r>
      <w:r w:rsidR="008B21F7">
        <w:rPr>
          <w:lang w:eastAsia="en-NZ"/>
        </w:rPr>
        <w:t>must ask about disability when they ask people for health data.</w:t>
      </w:r>
    </w:p>
    <w:p w14:paraId="5DB241DE" w14:textId="67FA68FE" w:rsidR="00E304E5" w:rsidRDefault="00E304E5" w:rsidP="00E304E5">
      <w:pPr>
        <w:rPr>
          <w:lang w:eastAsia="en-NZ"/>
        </w:rPr>
      </w:pPr>
    </w:p>
    <w:p w14:paraId="6ED9D2BE" w14:textId="2DA6EA6B" w:rsidR="00E304E5" w:rsidRDefault="00E304E5" w:rsidP="00E304E5">
      <w:pPr>
        <w:rPr>
          <w:lang w:eastAsia="en-NZ"/>
        </w:rPr>
      </w:pPr>
    </w:p>
    <w:p w14:paraId="27072703" w14:textId="24A6319C" w:rsidR="00E304E5" w:rsidRDefault="003B79BB" w:rsidP="00E304E5">
      <w:pPr>
        <w:pStyle w:val="Heading2"/>
        <w:numPr>
          <w:ilvl w:val="0"/>
          <w:numId w:val="14"/>
        </w:numPr>
        <w:ind w:left="4253" w:hanging="567"/>
        <w:rPr>
          <w:lang w:eastAsia="en-NZ"/>
        </w:rPr>
      </w:pPr>
      <w:bookmarkStart w:id="18" w:name="_Toc227330263"/>
      <w:r>
        <w:rPr>
          <w:noProof/>
          <w:lang w:eastAsia="en-NZ"/>
        </w:rPr>
        <w:drawing>
          <wp:anchor distT="0" distB="0" distL="114300" distR="114300" simplePos="0" relativeHeight="252147712" behindDoc="0" locked="0" layoutInCell="1" allowOverlap="1" wp14:anchorId="4C32833F" wp14:editId="2A279786">
            <wp:simplePos x="0" y="0"/>
            <wp:positionH relativeFrom="column">
              <wp:posOffset>0</wp:posOffset>
            </wp:positionH>
            <wp:positionV relativeFrom="paragraph">
              <wp:posOffset>163467</wp:posOffset>
            </wp:positionV>
            <wp:extent cx="1619885" cy="1525905"/>
            <wp:effectExtent l="0" t="0" r="5715" b="0"/>
            <wp:wrapNone/>
            <wp:docPr id="1304965176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965176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We need to train</w:t>
      </w:r>
      <w:bookmarkEnd w:id="18"/>
      <w:r w:rsidR="008B21F7">
        <w:rPr>
          <w:lang w:eastAsia="en-NZ"/>
        </w:rPr>
        <w:t xml:space="preserve"> healthcare workers</w:t>
      </w:r>
    </w:p>
    <w:p w14:paraId="568EE45C" w14:textId="0B57FAF6" w:rsidR="00E304E5" w:rsidRDefault="00E304E5" w:rsidP="00E304E5">
      <w:pPr>
        <w:rPr>
          <w:lang w:eastAsia="en-NZ"/>
        </w:rPr>
      </w:pPr>
    </w:p>
    <w:p w14:paraId="7B24585C" w14:textId="7F23E162" w:rsidR="00E304E5" w:rsidRDefault="00E304E5" w:rsidP="00E304E5">
      <w:pPr>
        <w:rPr>
          <w:lang w:eastAsia="en-NZ"/>
        </w:rPr>
      </w:pPr>
      <w:r>
        <w:rPr>
          <w:lang w:eastAsia="en-NZ"/>
        </w:rPr>
        <w:t>All healthcare workers should get training about disability.</w:t>
      </w:r>
    </w:p>
    <w:p w14:paraId="78778B6A" w14:textId="77AFD8B9" w:rsidR="00E304E5" w:rsidRDefault="00E304E5" w:rsidP="00E304E5">
      <w:pPr>
        <w:rPr>
          <w:lang w:eastAsia="en-NZ"/>
        </w:rPr>
      </w:pPr>
    </w:p>
    <w:p w14:paraId="4B84EB17" w14:textId="355FDCAD" w:rsidR="00E304E5" w:rsidRDefault="003B79BB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48736" behindDoc="0" locked="0" layoutInCell="1" allowOverlap="1" wp14:anchorId="15D8EE35" wp14:editId="4BECBFA1">
            <wp:simplePos x="0" y="0"/>
            <wp:positionH relativeFrom="column">
              <wp:posOffset>0</wp:posOffset>
            </wp:positionH>
            <wp:positionV relativeFrom="page">
              <wp:posOffset>4969238</wp:posOffset>
            </wp:positionV>
            <wp:extent cx="1619885" cy="1144270"/>
            <wp:effectExtent l="0" t="0" r="0" b="0"/>
            <wp:wrapNone/>
            <wp:docPr id="1182983757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983757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BED35D" w14:textId="7399892C" w:rsidR="00E304E5" w:rsidRDefault="00E304E5" w:rsidP="00E304E5">
      <w:pPr>
        <w:rPr>
          <w:lang w:eastAsia="en-NZ"/>
        </w:rPr>
      </w:pPr>
      <w:r>
        <w:rPr>
          <w:lang w:eastAsia="en-NZ"/>
        </w:rPr>
        <w:t>Information about disability should be part of all stages of training healthcare workers.</w:t>
      </w:r>
    </w:p>
    <w:p w14:paraId="688F0A11" w14:textId="2C06C938" w:rsidR="00E304E5" w:rsidRDefault="003B79BB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49760" behindDoc="0" locked="0" layoutInCell="1" allowOverlap="1" wp14:anchorId="03CE4208" wp14:editId="5480560F">
            <wp:simplePos x="0" y="0"/>
            <wp:positionH relativeFrom="column">
              <wp:posOffset>0</wp:posOffset>
            </wp:positionH>
            <wp:positionV relativeFrom="paragraph">
              <wp:posOffset>101328</wp:posOffset>
            </wp:positionV>
            <wp:extent cx="1619885" cy="1619885"/>
            <wp:effectExtent l="0" t="0" r="5715" b="0"/>
            <wp:wrapNone/>
            <wp:docPr id="1922959158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959158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08918" w14:textId="4EE2B043" w:rsidR="00E304E5" w:rsidRDefault="00E304E5" w:rsidP="00E304E5">
      <w:pPr>
        <w:rPr>
          <w:lang w:eastAsia="en-NZ"/>
        </w:rPr>
      </w:pPr>
    </w:p>
    <w:p w14:paraId="04285595" w14:textId="7C83F4F6" w:rsidR="00E304E5" w:rsidRDefault="00E304E5" w:rsidP="00E304E5">
      <w:pPr>
        <w:rPr>
          <w:lang w:eastAsia="en-NZ"/>
        </w:rPr>
      </w:pPr>
      <w:r>
        <w:rPr>
          <w:lang w:eastAsia="en-NZ"/>
        </w:rPr>
        <w:t xml:space="preserve">We need to write a </w:t>
      </w:r>
      <w:r>
        <w:rPr>
          <w:b/>
          <w:bCs/>
          <w:lang w:eastAsia="en-NZ"/>
        </w:rPr>
        <w:t>curriculum</w:t>
      </w:r>
      <w:r>
        <w:rPr>
          <w:lang w:eastAsia="en-NZ"/>
        </w:rPr>
        <w:t xml:space="preserve"> for teaching healthcare workers about disability.</w:t>
      </w:r>
    </w:p>
    <w:p w14:paraId="743CB478" w14:textId="6D5984CA" w:rsidR="00E304E5" w:rsidRDefault="00B579F9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50784" behindDoc="0" locked="0" layoutInCell="1" allowOverlap="1" wp14:anchorId="6BC457B1" wp14:editId="5A725DBB">
            <wp:simplePos x="0" y="0"/>
            <wp:positionH relativeFrom="column">
              <wp:posOffset>0</wp:posOffset>
            </wp:positionH>
            <wp:positionV relativeFrom="paragraph">
              <wp:posOffset>64498</wp:posOffset>
            </wp:positionV>
            <wp:extent cx="1619885" cy="1432560"/>
            <wp:effectExtent l="0" t="0" r="0" b="0"/>
            <wp:wrapNone/>
            <wp:docPr id="817072935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072935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A3B938" w14:textId="3C566147" w:rsidR="00E304E5" w:rsidRDefault="00E304E5" w:rsidP="00E304E5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45984" behindDoc="1" locked="0" layoutInCell="1" allowOverlap="1" wp14:anchorId="1C0CDD5C" wp14:editId="5B0A3252">
                <wp:simplePos x="0" y="0"/>
                <wp:positionH relativeFrom="column">
                  <wp:align>right</wp:align>
                </wp:positionH>
                <wp:positionV relativeFrom="paragraph">
                  <wp:posOffset>302260</wp:posOffset>
                </wp:positionV>
                <wp:extent cx="3600000" cy="723600"/>
                <wp:effectExtent l="0" t="0" r="0" b="635"/>
                <wp:wrapNone/>
                <wp:docPr id="1530281158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36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B9F882" id="Rectangle 4" o:spid="_x0000_s1026" alt="&quot;&quot;" style="position:absolute;margin-left:232.25pt;margin-top:23.8pt;width:283.45pt;height:57pt;z-index:-25137049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" fillcolor="#37b0a8" stroked="f" strokeweight="1pt">
                <v:fill opacity="27499f"/>
              </v:rect>
            </w:pict>
          </mc:Fallback>
        </mc:AlternateContent>
      </w:r>
    </w:p>
    <w:p w14:paraId="179067AF" w14:textId="04834E10" w:rsidR="00E304E5" w:rsidRDefault="00E304E5" w:rsidP="00E304E5">
      <w:pPr>
        <w:rPr>
          <w:lang w:eastAsia="en-NZ"/>
        </w:rPr>
      </w:pPr>
      <w:r>
        <w:rPr>
          <w:lang w:eastAsia="en-NZ"/>
        </w:rPr>
        <w:t xml:space="preserve">A </w:t>
      </w:r>
      <w:r>
        <w:rPr>
          <w:b/>
          <w:bCs/>
          <w:lang w:eastAsia="en-NZ"/>
        </w:rPr>
        <w:t xml:space="preserve">curriculum </w:t>
      </w:r>
      <w:r>
        <w:rPr>
          <w:lang w:eastAsia="en-NZ"/>
        </w:rPr>
        <w:t>says the things that should be taught in a course of study.</w:t>
      </w:r>
    </w:p>
    <w:p w14:paraId="47B049AC" w14:textId="3127237A" w:rsidR="00E304E5" w:rsidRDefault="003D79EC" w:rsidP="008B21F7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51808" behindDoc="0" locked="0" layoutInCell="1" allowOverlap="1" wp14:anchorId="0AFE1975" wp14:editId="7082B86E">
            <wp:simplePos x="0" y="0"/>
            <wp:positionH relativeFrom="column">
              <wp:posOffset>0</wp:posOffset>
            </wp:positionH>
            <wp:positionV relativeFrom="page">
              <wp:posOffset>830217</wp:posOffset>
            </wp:positionV>
            <wp:extent cx="1619885" cy="1316990"/>
            <wp:effectExtent l="0" t="0" r="0" b="0"/>
            <wp:wrapNone/>
            <wp:docPr id="1597021778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021778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Everyone who trains healthcare workers should have to use the disability curriculum.</w:t>
      </w:r>
    </w:p>
    <w:p w14:paraId="40B159B7" w14:textId="7C309BD2" w:rsidR="00E304E5" w:rsidRDefault="00E304E5" w:rsidP="00E304E5">
      <w:pPr>
        <w:rPr>
          <w:lang w:eastAsia="en-NZ"/>
        </w:rPr>
      </w:pPr>
    </w:p>
    <w:p w14:paraId="393BAA7A" w14:textId="55F7D480" w:rsidR="00E304E5" w:rsidRDefault="00992BB8" w:rsidP="00B579F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52832" behindDoc="0" locked="0" layoutInCell="1" allowOverlap="1" wp14:anchorId="3EF0EB11" wp14:editId="61EA4A92">
            <wp:simplePos x="0" y="0"/>
            <wp:positionH relativeFrom="column">
              <wp:posOffset>0</wp:posOffset>
            </wp:positionH>
            <wp:positionV relativeFrom="paragraph">
              <wp:posOffset>105047</wp:posOffset>
            </wp:positionV>
            <wp:extent cx="1620000" cy="1620000"/>
            <wp:effectExtent l="0" t="0" r="5715" b="0"/>
            <wp:wrapNone/>
            <wp:docPr id="1107361241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361241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2E3F71" w14:textId="16075BAD" w:rsidR="00E304E5" w:rsidRDefault="00E304E5" w:rsidP="00E304E5">
      <w:pPr>
        <w:rPr>
          <w:lang w:eastAsia="en-NZ"/>
        </w:rPr>
      </w:pPr>
      <w:r>
        <w:rPr>
          <w:lang w:eastAsia="en-NZ"/>
        </w:rPr>
        <w:t xml:space="preserve">A good first step would be to start a </w:t>
      </w:r>
      <w:r>
        <w:rPr>
          <w:b/>
          <w:bCs/>
          <w:lang w:eastAsia="en-NZ"/>
        </w:rPr>
        <w:t xml:space="preserve">working group </w:t>
      </w:r>
      <w:r>
        <w:rPr>
          <w:lang w:eastAsia="en-NZ"/>
        </w:rPr>
        <w:t>of:</w:t>
      </w:r>
    </w:p>
    <w:p w14:paraId="4291641D" w14:textId="5A5BD3ED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disabled people</w:t>
      </w:r>
    </w:p>
    <w:p w14:paraId="73232503" w14:textId="5FB77F2E" w:rsidR="00E304E5" w:rsidRDefault="00992BB8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53856" behindDoc="0" locked="0" layoutInCell="1" allowOverlap="1" wp14:anchorId="2A9F3063" wp14:editId="743BB18E">
            <wp:simplePos x="0" y="0"/>
            <wp:positionH relativeFrom="column">
              <wp:posOffset>0</wp:posOffset>
            </wp:positionH>
            <wp:positionV relativeFrom="page">
              <wp:posOffset>4052842</wp:posOffset>
            </wp:positionV>
            <wp:extent cx="1439545" cy="1439545"/>
            <wp:effectExtent l="0" t="0" r="0" b="0"/>
            <wp:wrapNone/>
            <wp:docPr id="393428127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428127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tāngata whaikaha / Māori disabled people</w:t>
      </w:r>
    </w:p>
    <w:p w14:paraId="3EB01E81" w14:textId="1D96FFD3" w:rsidR="00E304E5" w:rsidRDefault="00992BB8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54880" behindDoc="0" locked="0" layoutInCell="1" allowOverlap="1" wp14:anchorId="682F4BD9" wp14:editId="311791B8">
            <wp:simplePos x="0" y="0"/>
            <wp:positionH relativeFrom="column">
              <wp:posOffset>0</wp:posOffset>
            </wp:positionH>
            <wp:positionV relativeFrom="paragraph">
              <wp:posOffset>705757</wp:posOffset>
            </wp:positionV>
            <wp:extent cx="1439545" cy="1529715"/>
            <wp:effectExtent l="0" t="0" r="0" b="0"/>
            <wp:wrapNone/>
            <wp:docPr id="132791702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91702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people who know a lot about healthcare for disabled people</w:t>
      </w:r>
    </w:p>
    <w:p w14:paraId="7A3CD370" w14:textId="4378CA7B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people who decide how healthcare workers are trained.</w:t>
      </w:r>
    </w:p>
    <w:p w14:paraId="6DB202E3" w14:textId="2BD57602" w:rsidR="00E304E5" w:rsidRDefault="00E304E5" w:rsidP="00E304E5">
      <w:pPr>
        <w:rPr>
          <w:lang w:eastAsia="en-NZ"/>
        </w:rPr>
      </w:pPr>
    </w:p>
    <w:p w14:paraId="18A12AEC" w14:textId="1E8774D7" w:rsidR="00A0272D" w:rsidRDefault="00A0272D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93DA4F7" w14:textId="6AC75F66" w:rsidR="00E304E5" w:rsidRDefault="00E11155" w:rsidP="00E304E5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57952" behindDoc="0" locked="0" layoutInCell="1" allowOverlap="1" wp14:anchorId="2DB999F8" wp14:editId="15A08BF6">
            <wp:simplePos x="0" y="0"/>
            <wp:positionH relativeFrom="column">
              <wp:posOffset>0</wp:posOffset>
            </wp:positionH>
            <wp:positionV relativeFrom="paragraph">
              <wp:posOffset>-211092</wp:posOffset>
            </wp:positionV>
            <wp:extent cx="1620000" cy="1249200"/>
            <wp:effectExtent l="0" t="0" r="5715" b="0"/>
            <wp:wrapNone/>
            <wp:docPr id="437687399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687399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4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272D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48032" behindDoc="1" locked="0" layoutInCell="1" allowOverlap="1" wp14:anchorId="5662183C" wp14:editId="31395473">
                <wp:simplePos x="0" y="0"/>
                <wp:positionH relativeFrom="column">
                  <wp:posOffset>2129246</wp:posOffset>
                </wp:positionH>
                <wp:positionV relativeFrom="paragraph">
                  <wp:posOffset>-156754</wp:posOffset>
                </wp:positionV>
                <wp:extent cx="3599815" cy="2516233"/>
                <wp:effectExtent l="0" t="0" r="0" b="0"/>
                <wp:wrapNone/>
                <wp:docPr id="983701093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16233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0D2ED4" id="Rectangle 4" o:spid="_x0000_s1026" alt="&quot;&quot;" style="position:absolute;margin-left:167.65pt;margin-top:-12.35pt;width:283.45pt;height:198.15pt;z-index:-25136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" fillcolor="#37b0a8" stroked="f" strokeweight="1pt">
                <v:fill opacity="27499f"/>
              </v:rect>
            </w:pict>
          </mc:Fallback>
        </mc:AlternateContent>
      </w:r>
      <w:r w:rsidR="00E304E5">
        <w:rPr>
          <w:lang w:eastAsia="en-NZ"/>
        </w:rPr>
        <w:t xml:space="preserve">A </w:t>
      </w:r>
      <w:r w:rsidR="00E304E5">
        <w:rPr>
          <w:b/>
          <w:bCs/>
          <w:lang w:eastAsia="en-NZ"/>
        </w:rPr>
        <w:t>working group</w:t>
      </w:r>
      <w:r w:rsidR="00E304E5">
        <w:rPr>
          <w:lang w:eastAsia="en-NZ"/>
        </w:rPr>
        <w:t xml:space="preserve"> is a group of people who:</w:t>
      </w:r>
    </w:p>
    <w:p w14:paraId="5D6DBCED" w14:textId="7FA8CA35" w:rsidR="00E304E5" w:rsidRDefault="00E11155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56928" behindDoc="0" locked="0" layoutInCell="1" allowOverlap="1" wp14:anchorId="2DE5DE9D" wp14:editId="703E005B">
            <wp:simplePos x="0" y="0"/>
            <wp:positionH relativeFrom="column">
              <wp:posOffset>0</wp:posOffset>
            </wp:positionH>
            <wp:positionV relativeFrom="paragraph">
              <wp:posOffset>290286</wp:posOffset>
            </wp:positionV>
            <wp:extent cx="1619885" cy="1619885"/>
            <wp:effectExtent l="0" t="0" r="5715" b="0"/>
            <wp:wrapNone/>
            <wp:docPr id="1438078351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361241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know a lot about something</w:t>
      </w:r>
    </w:p>
    <w:p w14:paraId="7B4A7F2E" w14:textId="718208FA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work together to get something done.</w:t>
      </w:r>
    </w:p>
    <w:p w14:paraId="6CBA43CD" w14:textId="5C21D671" w:rsidR="00E304E5" w:rsidRDefault="00B16F70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58976" behindDoc="0" locked="0" layoutInCell="1" allowOverlap="1" wp14:anchorId="13A7D0A2" wp14:editId="4B261B3B">
            <wp:simplePos x="0" y="0"/>
            <wp:positionH relativeFrom="column">
              <wp:posOffset>0</wp:posOffset>
            </wp:positionH>
            <wp:positionV relativeFrom="page">
              <wp:posOffset>3640183</wp:posOffset>
            </wp:positionV>
            <wp:extent cx="1619885" cy="1619885"/>
            <wp:effectExtent l="0" t="0" r="5715" b="0"/>
            <wp:wrapNone/>
            <wp:docPr id="258601697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601697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0B26C5" w14:textId="029CA7E5" w:rsidR="00E304E5" w:rsidRDefault="00E304E5" w:rsidP="00E304E5">
      <w:pPr>
        <w:rPr>
          <w:lang w:eastAsia="en-NZ"/>
        </w:rPr>
      </w:pPr>
    </w:p>
    <w:p w14:paraId="49DBF4CE" w14:textId="35065D8A" w:rsidR="00E304E5" w:rsidRDefault="00E304E5" w:rsidP="00E304E5">
      <w:pPr>
        <w:rPr>
          <w:lang w:eastAsia="en-NZ"/>
        </w:rPr>
      </w:pPr>
      <w:r>
        <w:rPr>
          <w:lang w:eastAsia="en-NZ"/>
        </w:rPr>
        <w:t>The working group should have the power to say what healthcare workers must learn about disability.</w:t>
      </w:r>
    </w:p>
    <w:p w14:paraId="3D9B6F3A" w14:textId="2096E7C5" w:rsidR="00E304E5" w:rsidRDefault="00E304E5" w:rsidP="00E304E5">
      <w:pPr>
        <w:rPr>
          <w:lang w:eastAsia="en-NZ"/>
        </w:rPr>
      </w:pPr>
    </w:p>
    <w:p w14:paraId="164DDBE1" w14:textId="0FE6C0DB" w:rsidR="00E304E5" w:rsidRDefault="00E304E5" w:rsidP="00E304E5">
      <w:pPr>
        <w:rPr>
          <w:lang w:eastAsia="en-NZ"/>
        </w:rPr>
      </w:pPr>
    </w:p>
    <w:p w14:paraId="427B77F4" w14:textId="05FE8CF4" w:rsidR="00E304E5" w:rsidRDefault="00B16F70" w:rsidP="00E304E5">
      <w:pPr>
        <w:pStyle w:val="Heading2"/>
        <w:numPr>
          <w:ilvl w:val="0"/>
          <w:numId w:val="14"/>
        </w:numPr>
        <w:ind w:left="4253" w:hanging="567"/>
        <w:rPr>
          <w:lang w:eastAsia="en-NZ"/>
        </w:rPr>
      </w:pPr>
      <w:bookmarkStart w:id="19" w:name="_Toc227330264"/>
      <w:r>
        <w:rPr>
          <w:noProof/>
          <w:lang w:eastAsia="en-NZ"/>
        </w:rPr>
        <w:drawing>
          <wp:anchor distT="0" distB="0" distL="114300" distR="114300" simplePos="0" relativeHeight="252160000" behindDoc="0" locked="0" layoutInCell="1" allowOverlap="1" wp14:anchorId="68A69E1E" wp14:editId="0FEF8F7C">
            <wp:simplePos x="0" y="0"/>
            <wp:positionH relativeFrom="column">
              <wp:posOffset>0</wp:posOffset>
            </wp:positionH>
            <wp:positionV relativeFrom="page">
              <wp:posOffset>6500858</wp:posOffset>
            </wp:positionV>
            <wp:extent cx="1619885" cy="1209040"/>
            <wp:effectExtent l="0" t="0" r="0" b="0"/>
            <wp:wrapNone/>
            <wp:docPr id="1512990277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990277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We should employ</w:t>
      </w:r>
      <w:bookmarkEnd w:id="19"/>
      <w:r w:rsidR="008B21F7">
        <w:rPr>
          <w:lang w:eastAsia="en-NZ"/>
        </w:rPr>
        <w:t xml:space="preserve"> the right people</w:t>
      </w:r>
    </w:p>
    <w:p w14:paraId="57075F27" w14:textId="1674E35C" w:rsidR="00E304E5" w:rsidRDefault="00E304E5" w:rsidP="00E304E5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50080" behindDoc="1" locked="0" layoutInCell="1" allowOverlap="1" wp14:anchorId="7E2A77BE" wp14:editId="7F697F63">
                <wp:simplePos x="0" y="0"/>
                <wp:positionH relativeFrom="column">
                  <wp:posOffset>2131695</wp:posOffset>
                </wp:positionH>
                <wp:positionV relativeFrom="paragraph">
                  <wp:posOffset>317228</wp:posOffset>
                </wp:positionV>
                <wp:extent cx="3600000" cy="723600"/>
                <wp:effectExtent l="0" t="0" r="0" b="635"/>
                <wp:wrapNone/>
                <wp:docPr id="119905788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36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3BE317" id="Rectangle 4" o:spid="_x0000_s1026" alt="&quot;&quot;" style="position:absolute;margin-left:167.85pt;margin-top:25pt;width:283.45pt;height:57pt;z-index:-25136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" fillcolor="#37b0a8" stroked="f" strokeweight="1pt">
                <v:fill opacity="27499f"/>
              </v:rect>
            </w:pict>
          </mc:Fallback>
        </mc:AlternateContent>
      </w:r>
    </w:p>
    <w:p w14:paraId="5DE5A2C2" w14:textId="2F5883FA" w:rsidR="00E304E5" w:rsidRPr="00E304E5" w:rsidRDefault="00E304E5" w:rsidP="00E304E5">
      <w:pPr>
        <w:rPr>
          <w:b/>
          <w:bCs/>
          <w:lang w:eastAsia="en-NZ"/>
        </w:rPr>
      </w:pPr>
      <w:r>
        <w:rPr>
          <w:b/>
          <w:bCs/>
          <w:lang w:eastAsia="en-NZ"/>
        </w:rPr>
        <w:t xml:space="preserve">Employ </w:t>
      </w:r>
      <w:r>
        <w:rPr>
          <w:lang w:eastAsia="en-NZ"/>
        </w:rPr>
        <w:t xml:space="preserve">means to give someone a job. </w:t>
      </w:r>
    </w:p>
    <w:p w14:paraId="743595E1" w14:textId="71CBD154" w:rsidR="00E304E5" w:rsidRDefault="008B21F7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61024" behindDoc="0" locked="0" layoutInCell="1" allowOverlap="1" wp14:anchorId="4EE39E91" wp14:editId="746054D8">
            <wp:simplePos x="0" y="0"/>
            <wp:positionH relativeFrom="column">
              <wp:posOffset>0</wp:posOffset>
            </wp:positionH>
            <wp:positionV relativeFrom="page">
              <wp:posOffset>7947116</wp:posOffset>
            </wp:positionV>
            <wp:extent cx="1619885" cy="1619885"/>
            <wp:effectExtent l="0" t="0" r="5715" b="0"/>
            <wp:wrapNone/>
            <wp:docPr id="951392145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392145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397E7" w14:textId="020C269C" w:rsidR="00E304E5" w:rsidRDefault="00E304E5" w:rsidP="00E304E5">
      <w:pPr>
        <w:rPr>
          <w:lang w:eastAsia="en-NZ"/>
        </w:rPr>
      </w:pPr>
    </w:p>
    <w:p w14:paraId="36F57CED" w14:textId="56AC91B5" w:rsidR="00E304E5" w:rsidRDefault="00E304E5" w:rsidP="00E304E5">
      <w:pPr>
        <w:rPr>
          <w:lang w:eastAsia="en-NZ"/>
        </w:rPr>
      </w:pPr>
      <w:r>
        <w:rPr>
          <w:lang w:eastAsia="en-NZ"/>
        </w:rPr>
        <w:t>All healthcare services can give better care by having disabled people working for them.</w:t>
      </w:r>
    </w:p>
    <w:p w14:paraId="4EA9FD50" w14:textId="77777777" w:rsidR="00E304E5" w:rsidRDefault="00E304E5" w:rsidP="00E304E5">
      <w:pPr>
        <w:rPr>
          <w:lang w:eastAsia="en-NZ"/>
        </w:rPr>
      </w:pPr>
    </w:p>
    <w:p w14:paraId="743922E8" w14:textId="59A8CC39" w:rsidR="00E304E5" w:rsidRDefault="008B21F7" w:rsidP="008B21F7">
      <w:pPr>
        <w:rPr>
          <w:lang w:eastAsia="en-NZ"/>
        </w:rPr>
      </w:pPr>
      <w:r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2223488" behindDoc="0" locked="0" layoutInCell="1" allowOverlap="1" wp14:anchorId="3BAF893D" wp14:editId="79671B1D">
                <wp:simplePos x="0" y="0"/>
                <wp:positionH relativeFrom="column">
                  <wp:posOffset>0</wp:posOffset>
                </wp:positionH>
                <wp:positionV relativeFrom="paragraph">
                  <wp:posOffset>-136616</wp:posOffset>
                </wp:positionV>
                <wp:extent cx="1249045" cy="1619885"/>
                <wp:effectExtent l="0" t="0" r="0" b="5715"/>
                <wp:wrapNone/>
                <wp:docPr id="1758504405" name="Group 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9045" cy="1619885"/>
                          <a:chOff x="0" y="0"/>
                          <a:chExt cx="1249045" cy="1619885"/>
                        </a:xfrm>
                      </wpg:grpSpPr>
                      <pic:pic xmlns:pic="http://schemas.openxmlformats.org/drawingml/2006/picture">
                        <pic:nvPicPr>
                          <pic:cNvPr id="1117565971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904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08753093" name="Graphic 102" descr="Wheelchair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81">
                            <a:extLst>
                              <a:ext uri="{96DAC541-7B7A-43D3-8B79-37D633B846F1}">
                                <asvg:svgBlip xmlns:asvg="http://schemas.microsoft.com/office/drawing/2016/SVG/main" r:embed="rId18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1693" y="212272"/>
                            <a:ext cx="521970" cy="521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91A8FD0" id="Group 54" o:spid="_x0000_s1026" alt="&quot;&quot;" style="position:absolute;margin-left:0;margin-top:-10.75pt;width:98.35pt;height:127.55pt;z-index:252223488" coordsize="12490,16198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">
                <v:shape id="Picture 53" o:spid="_x0000_s1027" type="#_x0000_t75" style="position:absolute;width:12490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">
                  <v:imagedata r:id="rId183" o:title=""/>
                </v:shape>
                <v:shape id="Graphic 102" o:spid="_x0000_s1028" type="#_x0000_t75" alt="Wheelchair with solid fill" style="position:absolute;left:4816;top:2122;width:5220;height:5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">
                  <v:imagedata r:id="rId184" o:title="Wheelchair with solid fill"/>
                </v:shape>
              </v:group>
            </w:pict>
          </mc:Fallback>
        </mc:AlternateContent>
      </w:r>
      <w:r w:rsidR="00E304E5">
        <w:rPr>
          <w:lang w:eastAsia="en-NZ"/>
        </w:rPr>
        <w:t>Disabled people are best at understanding what it is like to be disabled.</w:t>
      </w:r>
    </w:p>
    <w:p w14:paraId="540291C7" w14:textId="2FB722A9" w:rsidR="00E304E5" w:rsidRDefault="00E304E5" w:rsidP="00E304E5">
      <w:pPr>
        <w:rPr>
          <w:lang w:eastAsia="en-NZ"/>
        </w:rPr>
      </w:pPr>
    </w:p>
    <w:p w14:paraId="79D94499" w14:textId="006D604D" w:rsidR="00E304E5" w:rsidRDefault="00E304E5" w:rsidP="00A0272D">
      <w:pPr>
        <w:rPr>
          <w:lang w:eastAsia="en-NZ"/>
        </w:rPr>
      </w:pPr>
    </w:p>
    <w:p w14:paraId="185C0E5C" w14:textId="3196F1DE" w:rsidR="00E304E5" w:rsidRDefault="00AF4DF9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66144" behindDoc="0" locked="0" layoutInCell="1" allowOverlap="1" wp14:anchorId="2D28BB55" wp14:editId="2EA3E9A4">
            <wp:simplePos x="0" y="0"/>
            <wp:positionH relativeFrom="column">
              <wp:posOffset>0</wp:posOffset>
            </wp:positionH>
            <wp:positionV relativeFrom="page">
              <wp:posOffset>2757442</wp:posOffset>
            </wp:positionV>
            <wp:extent cx="1439545" cy="1439545"/>
            <wp:effectExtent l="0" t="0" r="0" b="0"/>
            <wp:wrapNone/>
            <wp:docPr id="1723931568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931568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Healthcare services should do everything they can to:</w:t>
      </w:r>
    </w:p>
    <w:p w14:paraId="3022C9C1" w14:textId="107B23A6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find disabled people to work in healthcare</w:t>
      </w:r>
    </w:p>
    <w:p w14:paraId="4CB433B1" w14:textId="4780E367" w:rsidR="00E304E5" w:rsidRDefault="009E4F11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67168" behindDoc="0" locked="0" layoutInCell="1" allowOverlap="1" wp14:anchorId="227809BA" wp14:editId="61470621">
            <wp:simplePos x="0" y="0"/>
            <wp:positionH relativeFrom="column">
              <wp:posOffset>0</wp:posOffset>
            </wp:positionH>
            <wp:positionV relativeFrom="page">
              <wp:posOffset>4538073</wp:posOffset>
            </wp:positionV>
            <wp:extent cx="1619885" cy="1619885"/>
            <wp:effectExtent l="0" t="0" r="0" b="5715"/>
            <wp:wrapNone/>
            <wp:docPr id="70993550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93550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keep disabled healthcare workers in their jobs</w:t>
      </w:r>
    </w:p>
    <w:p w14:paraId="40D75EA7" w14:textId="74E6D792" w:rsidR="00E304E5" w:rsidRDefault="009E4F11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68192" behindDoc="0" locked="0" layoutInCell="1" allowOverlap="1" wp14:anchorId="10770C55" wp14:editId="7CC2F9C0">
            <wp:simplePos x="0" y="0"/>
            <wp:positionH relativeFrom="column">
              <wp:posOffset>0</wp:posOffset>
            </wp:positionH>
            <wp:positionV relativeFrom="paragraph">
              <wp:posOffset>1243602</wp:posOffset>
            </wp:positionV>
            <wp:extent cx="1590675" cy="1619885"/>
            <wp:effectExtent l="0" t="0" r="0" b="5715"/>
            <wp:wrapNone/>
            <wp:docPr id="62553054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53054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train disabled healthcare workers so they can move ahead in their jobs</w:t>
      </w:r>
    </w:p>
    <w:p w14:paraId="2CF15C43" w14:textId="326C74E9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 xml:space="preserve">make </w:t>
      </w:r>
      <w:r>
        <w:rPr>
          <w:b/>
          <w:bCs/>
          <w:lang w:eastAsia="en-NZ"/>
        </w:rPr>
        <w:t>reasonable accomodations</w:t>
      </w:r>
      <w:r>
        <w:rPr>
          <w:lang w:eastAsia="en-NZ"/>
        </w:rPr>
        <w:t xml:space="preserve"> for disabled healthcare workers.</w:t>
      </w:r>
    </w:p>
    <w:p w14:paraId="2384232C" w14:textId="661FC08E" w:rsidR="00E304E5" w:rsidRDefault="00E304E5" w:rsidP="00E304E5">
      <w:pPr>
        <w:rPr>
          <w:lang w:eastAsia="en-NZ"/>
        </w:rPr>
      </w:pPr>
    </w:p>
    <w:p w14:paraId="3B81D569" w14:textId="7D99C61D" w:rsidR="00E304E5" w:rsidRDefault="00E304E5" w:rsidP="00E304E5">
      <w:pPr>
        <w:rPr>
          <w:lang w:eastAsia="en-NZ"/>
        </w:rPr>
      </w:pPr>
    </w:p>
    <w:p w14:paraId="1710E9B6" w14:textId="660FB2C4" w:rsidR="00E304E5" w:rsidRDefault="00E304E5">
      <w:pPr>
        <w:spacing w:line="240" w:lineRule="auto"/>
        <w:ind w:left="0"/>
      </w:pPr>
      <w:r>
        <w:br w:type="page"/>
      </w:r>
    </w:p>
    <w:p w14:paraId="7D82C235" w14:textId="7C9D93B0" w:rsidR="00E304E5" w:rsidRPr="00AA0800" w:rsidRDefault="00E304E5" w:rsidP="00E304E5">
      <w:pPr>
        <w:rPr>
          <w:lang w:val="en-NZ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57248" behindDoc="1" locked="0" layoutInCell="1" allowOverlap="1" wp14:anchorId="4FA144DF" wp14:editId="6A83BB06">
                <wp:simplePos x="0" y="0"/>
                <wp:positionH relativeFrom="column">
                  <wp:align>right</wp:align>
                </wp:positionH>
                <wp:positionV relativeFrom="paragraph">
                  <wp:posOffset>-125730</wp:posOffset>
                </wp:positionV>
                <wp:extent cx="3600000" cy="6681600"/>
                <wp:effectExtent l="0" t="0" r="0" b="0"/>
                <wp:wrapNone/>
                <wp:docPr id="320635386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6816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69EE5E" id="Rectangle 4" o:spid="_x0000_s1026" alt="&quot;&quot;" style="position:absolute;margin-left:232.25pt;margin-top:-9.9pt;width:283.45pt;height:526.1pt;z-index:-25135923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" fillcolor="#37b0a8" stroked="f" strokeweight="1pt">
                <v:fill opacity="27499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55200" behindDoc="0" locked="0" layoutInCell="1" allowOverlap="1" wp14:anchorId="796B5192" wp14:editId="6532D78A">
            <wp:simplePos x="0" y="0"/>
            <wp:positionH relativeFrom="column">
              <wp:posOffset>0</wp:posOffset>
            </wp:positionH>
            <wp:positionV relativeFrom="page">
              <wp:posOffset>913765</wp:posOffset>
            </wp:positionV>
            <wp:extent cx="1619885" cy="1619885"/>
            <wp:effectExtent l="0" t="0" r="0" b="5715"/>
            <wp:wrapNone/>
            <wp:docPr id="1974716051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716051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52D37">
        <w:rPr>
          <w:noProof/>
        </w:rPr>
        <w:drawing>
          <wp:anchor distT="0" distB="0" distL="114300" distR="114300" simplePos="0" relativeHeight="251952128" behindDoc="0" locked="0" layoutInCell="1" allowOverlap="1" wp14:anchorId="2B29C0D0" wp14:editId="0D490156">
            <wp:simplePos x="0" y="0"/>
            <wp:positionH relativeFrom="margin">
              <wp:posOffset>0</wp:posOffset>
            </wp:positionH>
            <wp:positionV relativeFrom="margin">
              <wp:posOffset>1881505</wp:posOffset>
            </wp:positionV>
            <wp:extent cx="1619885" cy="1447165"/>
            <wp:effectExtent l="0" t="0" r="0" b="0"/>
            <wp:wrapNone/>
            <wp:docPr id="1882699382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699382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0800">
        <w:t>A</w:t>
      </w:r>
      <w:r w:rsidRPr="00AA0800">
        <w:rPr>
          <w:b/>
          <w:bCs/>
        </w:rPr>
        <w:t xml:space="preserve"> reasonable accommodation</w:t>
      </w:r>
      <w:r w:rsidRPr="00AA0800">
        <w:t xml:space="preserve"> is making changes to something so disabled people can do things like: </w:t>
      </w:r>
      <w:r w:rsidRPr="00AA0800">
        <w:rPr>
          <w:lang w:val="en-NZ"/>
        </w:rPr>
        <w:t> </w:t>
      </w:r>
    </w:p>
    <w:p w14:paraId="1C615534" w14:textId="561FB2B5" w:rsidR="00E304E5" w:rsidRPr="00352D37" w:rsidRDefault="00E304E5" w:rsidP="00E304E5">
      <w:pPr>
        <w:pStyle w:val="Listtoplevel"/>
      </w:pPr>
      <w:r w:rsidRPr="00352D37">
        <w:t>work  </w:t>
      </w:r>
    </w:p>
    <w:p w14:paraId="5D0E7F96" w14:textId="33288FD0" w:rsidR="00E304E5" w:rsidRPr="00352D37" w:rsidRDefault="00E304E5" w:rsidP="00E304E5">
      <w:pPr>
        <w:pStyle w:val="Listtoplevel"/>
      </w:pPr>
      <w:r w:rsidRPr="00352D37">
        <w:t>get information  </w:t>
      </w:r>
    </w:p>
    <w:p w14:paraId="10417337" w14:textId="00A98EEF" w:rsidR="00E304E5" w:rsidRPr="00540959" w:rsidRDefault="00E304E5" w:rsidP="00E304E5">
      <w:pPr>
        <w:pStyle w:val="Listtoplevel"/>
        <w:rPr>
          <w:lang w:val="en-NZ"/>
        </w:rPr>
      </w:pPr>
      <w:r w:rsidRPr="00352D37">
        <w:t>use services. </w:t>
      </w:r>
    </w:p>
    <w:p w14:paraId="39EDB0AA" w14:textId="289812B3" w:rsidR="00E304E5" w:rsidRPr="00AA0800" w:rsidRDefault="00E304E5" w:rsidP="00E304E5">
      <w:pPr>
        <w:ind w:left="4253"/>
        <w:rPr>
          <w:lang w:val="en-NZ"/>
        </w:rPr>
      </w:pPr>
    </w:p>
    <w:p w14:paraId="6E9F3FA0" w14:textId="08A11964" w:rsidR="00E304E5" w:rsidRDefault="00E304E5" w:rsidP="00E304E5">
      <w:pPr>
        <w:ind w:left="4253"/>
      </w:pPr>
      <w:r w:rsidRPr="00540959">
        <w:rPr>
          <w:noProof/>
        </w:rPr>
        <w:drawing>
          <wp:anchor distT="0" distB="0" distL="114300" distR="114300" simplePos="0" relativeHeight="251954176" behindDoc="0" locked="0" layoutInCell="1" allowOverlap="1" wp14:anchorId="20ADCF80" wp14:editId="562504B8">
            <wp:simplePos x="0" y="0"/>
            <wp:positionH relativeFrom="margin">
              <wp:posOffset>0</wp:posOffset>
            </wp:positionH>
            <wp:positionV relativeFrom="paragraph">
              <wp:posOffset>109492</wp:posOffset>
            </wp:positionV>
            <wp:extent cx="1562100" cy="1562100"/>
            <wp:effectExtent l="0" t="0" r="0" b="0"/>
            <wp:wrapNone/>
            <wp:docPr id="15055475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5475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58BD1B" w14:textId="77777777" w:rsidR="00E304E5" w:rsidRDefault="00E304E5" w:rsidP="00E304E5">
      <w:r>
        <w:t>Reasonable accommodations might include:</w:t>
      </w:r>
    </w:p>
    <w:p w14:paraId="5D5BA8DF" w14:textId="6109ACA7" w:rsidR="00E304E5" w:rsidRDefault="00E304E5" w:rsidP="006F114C">
      <w:pPr>
        <w:pStyle w:val="Listtoplevel"/>
      </w:pPr>
      <w:r w:rsidRPr="00540959">
        <w:drawing>
          <wp:anchor distT="0" distB="0" distL="114300" distR="114300" simplePos="0" relativeHeight="251953152" behindDoc="0" locked="0" layoutInCell="1" allowOverlap="1" wp14:anchorId="1F09CEE1" wp14:editId="44C50A32">
            <wp:simplePos x="0" y="0"/>
            <wp:positionH relativeFrom="margin">
              <wp:posOffset>0</wp:posOffset>
            </wp:positionH>
            <wp:positionV relativeFrom="paragraph">
              <wp:posOffset>755287</wp:posOffset>
            </wp:positionV>
            <wp:extent cx="1791970" cy="1412240"/>
            <wp:effectExtent l="0" t="0" r="0" b="0"/>
            <wp:wrapNone/>
            <wp:docPr id="1179187278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18727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970" cy="141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aving a different kind of chair at work</w:t>
      </w:r>
    </w:p>
    <w:p w14:paraId="09FE9D22" w14:textId="78411DAE" w:rsidR="00E304E5" w:rsidRDefault="00E304E5" w:rsidP="00E304E5">
      <w:pPr>
        <w:pStyle w:val="Listtoplevel"/>
        <w:rPr>
          <w:lang w:eastAsia="en-NZ"/>
        </w:rPr>
      </w:pPr>
      <w:r>
        <w:t>being allowed to wear headphones to block out noise.</w:t>
      </w:r>
    </w:p>
    <w:p w14:paraId="0BB42DE3" w14:textId="5F25CBC7" w:rsidR="00E304E5" w:rsidRDefault="00E304E5" w:rsidP="00E304E5"/>
    <w:p w14:paraId="350C07D1" w14:textId="10C040EB" w:rsidR="00E304E5" w:rsidRDefault="00156F06" w:rsidP="00E304E5">
      <w:r>
        <w:rPr>
          <w:noProof/>
          <w:lang w:eastAsia="en-NZ"/>
        </w:rPr>
        <w:drawing>
          <wp:anchor distT="0" distB="0" distL="114300" distR="114300" simplePos="0" relativeHeight="252184576" behindDoc="0" locked="0" layoutInCell="1" allowOverlap="1" wp14:anchorId="0971C490" wp14:editId="542CED50">
            <wp:simplePos x="0" y="0"/>
            <wp:positionH relativeFrom="column">
              <wp:posOffset>0</wp:posOffset>
            </wp:positionH>
            <wp:positionV relativeFrom="paragraph">
              <wp:posOffset>124732</wp:posOffset>
            </wp:positionV>
            <wp:extent cx="1439545" cy="1533525"/>
            <wp:effectExtent l="0" t="0" r="0" b="3175"/>
            <wp:wrapNone/>
            <wp:docPr id="1881854382" name="Picture 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854382" name="Picture 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89964" w14:textId="5BDED00E" w:rsidR="00E304E5" w:rsidRDefault="00E304E5" w:rsidP="00E304E5">
      <w:r>
        <w:t>A good first step would be to look at how services choose which healthcare workers to employ.</w:t>
      </w:r>
    </w:p>
    <w:p w14:paraId="3253E2AB" w14:textId="3D7FB492" w:rsidR="00E304E5" w:rsidRDefault="00E304E5" w:rsidP="00E304E5">
      <w:pPr>
        <w:pStyle w:val="Listtoplevel"/>
        <w:numPr>
          <w:ilvl w:val="0"/>
          <w:numId w:val="0"/>
        </w:numPr>
        <w:ind w:left="4253" w:hanging="567"/>
        <w:rPr>
          <w:lang w:eastAsia="en-NZ"/>
        </w:rPr>
      </w:pPr>
      <w:r>
        <w:br w:type="page"/>
      </w:r>
    </w:p>
    <w:p w14:paraId="1DA9E04E" w14:textId="1004C5E5" w:rsidR="00E304E5" w:rsidRDefault="00425905" w:rsidP="00E304E5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171264" behindDoc="0" locked="0" layoutInCell="1" allowOverlap="1" wp14:anchorId="2FD96A27" wp14:editId="5EF42BD1">
            <wp:simplePos x="0" y="0"/>
            <wp:positionH relativeFrom="column">
              <wp:posOffset>0</wp:posOffset>
            </wp:positionH>
            <wp:positionV relativeFrom="paragraph">
              <wp:posOffset>30752</wp:posOffset>
            </wp:positionV>
            <wp:extent cx="1440000" cy="1288800"/>
            <wp:effectExtent l="0" t="0" r="0" b="0"/>
            <wp:wrapNone/>
            <wp:docPr id="899961592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961592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We need to make sure the way services choose healthcare workers is:</w:t>
      </w:r>
    </w:p>
    <w:p w14:paraId="34B76E34" w14:textId="4B5BB60A" w:rsidR="00E304E5" w:rsidRDefault="00544229" w:rsidP="00E304E5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2177408" behindDoc="0" locked="0" layoutInCell="1" allowOverlap="1" wp14:anchorId="41FB5504" wp14:editId="5A2C234C">
            <wp:simplePos x="0" y="0"/>
            <wp:positionH relativeFrom="column">
              <wp:posOffset>0</wp:posOffset>
            </wp:positionH>
            <wp:positionV relativeFrom="paragraph">
              <wp:posOffset>449852</wp:posOffset>
            </wp:positionV>
            <wp:extent cx="1432800" cy="1440000"/>
            <wp:effectExtent l="0" t="0" r="2540" b="0"/>
            <wp:wrapNone/>
            <wp:docPr id="544636485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636485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8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accessible</w:t>
      </w:r>
    </w:p>
    <w:p w14:paraId="029A81F1" w14:textId="77BD5D59" w:rsidR="00E304E5" w:rsidRDefault="00E304E5" w:rsidP="00E304E5">
      <w:pPr>
        <w:pStyle w:val="Listtoplevel"/>
        <w:rPr>
          <w:lang w:eastAsia="en-NZ"/>
        </w:rPr>
      </w:pPr>
      <w:r>
        <w:rPr>
          <w:b/>
          <w:bCs/>
          <w:lang w:eastAsia="en-NZ"/>
        </w:rPr>
        <w:t>inclusive</w:t>
      </w:r>
      <w:r>
        <w:rPr>
          <w:lang w:eastAsia="en-NZ"/>
        </w:rPr>
        <w:t>.</w:t>
      </w:r>
    </w:p>
    <w:p w14:paraId="5058CC1A" w14:textId="557604EC" w:rsidR="00E304E5" w:rsidRDefault="00E304E5" w:rsidP="00E304E5">
      <w:pPr>
        <w:rPr>
          <w:lang w:eastAsia="en-NZ"/>
        </w:rPr>
      </w:pPr>
    </w:p>
    <w:p w14:paraId="7C2D71D5" w14:textId="2DBF10EC" w:rsidR="00E304E5" w:rsidRDefault="00E304E5" w:rsidP="00E304E5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59296" behindDoc="1" locked="0" layoutInCell="1" allowOverlap="1" wp14:anchorId="623504FA" wp14:editId="5AAAB29D">
                <wp:simplePos x="0" y="0"/>
                <wp:positionH relativeFrom="column">
                  <wp:align>right</wp:align>
                </wp:positionH>
                <wp:positionV relativeFrom="paragraph">
                  <wp:posOffset>269875</wp:posOffset>
                </wp:positionV>
                <wp:extent cx="3600000" cy="1738800"/>
                <wp:effectExtent l="0" t="0" r="0" b="1270"/>
                <wp:wrapNone/>
                <wp:docPr id="641532965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7388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A2E3A4" id="Rectangle 4" o:spid="_x0000_s1026" alt="&quot;&quot;" style="position:absolute;margin-left:232.25pt;margin-top:21.25pt;width:283.45pt;height:136.9pt;z-index:-251357184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" fillcolor="#37b0a8" stroked="f" strokeweight="1pt">
                <v:fill opacity="27499f"/>
              </v:rect>
            </w:pict>
          </mc:Fallback>
        </mc:AlternateContent>
      </w:r>
    </w:p>
    <w:p w14:paraId="0203ABC6" w14:textId="15F8E735" w:rsidR="00E304E5" w:rsidRDefault="002A2357" w:rsidP="00E304E5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78432" behindDoc="0" locked="0" layoutInCell="1" allowOverlap="1" wp14:anchorId="3142BCD7" wp14:editId="6A52FBA4">
            <wp:simplePos x="0" y="0"/>
            <wp:positionH relativeFrom="column">
              <wp:posOffset>0</wp:posOffset>
            </wp:positionH>
            <wp:positionV relativeFrom="paragraph">
              <wp:posOffset>291102</wp:posOffset>
            </wp:positionV>
            <wp:extent cx="1619885" cy="1101090"/>
            <wp:effectExtent l="0" t="0" r="5715" b="3810"/>
            <wp:wrapNone/>
            <wp:docPr id="1771254179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254179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b/>
          <w:bCs/>
          <w:lang w:eastAsia="en-NZ"/>
        </w:rPr>
        <w:t xml:space="preserve">Inclusive </w:t>
      </w:r>
      <w:r w:rsidR="00E304E5">
        <w:rPr>
          <w:lang w:eastAsia="en-NZ"/>
        </w:rPr>
        <w:t>means that:</w:t>
      </w:r>
    </w:p>
    <w:p w14:paraId="27FDD14F" w14:textId="319D35F6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everyone can take part</w:t>
      </w:r>
    </w:p>
    <w:p w14:paraId="0DFF8F09" w14:textId="129E1766" w:rsidR="00E304E5" w:rsidRP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no one is left out.</w:t>
      </w:r>
      <w:r w:rsidRPr="00E304E5">
        <w:rPr>
          <w:lang w:eastAsia="en-NZ"/>
        </w:rPr>
        <w:t xml:space="preserve"> </w:t>
      </w:r>
    </w:p>
    <w:p w14:paraId="6A4388A6" w14:textId="77777777" w:rsidR="00E304E5" w:rsidRDefault="00E304E5" w:rsidP="00E304E5">
      <w:pPr>
        <w:rPr>
          <w:lang w:eastAsia="en-NZ"/>
        </w:rPr>
      </w:pPr>
    </w:p>
    <w:p w14:paraId="585722FE" w14:textId="4033D877" w:rsidR="00E304E5" w:rsidRDefault="002A2357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80480" behindDoc="0" locked="0" layoutInCell="1" allowOverlap="1" wp14:anchorId="49B49BF2" wp14:editId="0C8CA50A">
            <wp:simplePos x="0" y="0"/>
            <wp:positionH relativeFrom="column">
              <wp:posOffset>0</wp:posOffset>
            </wp:positionH>
            <wp:positionV relativeFrom="page">
              <wp:posOffset>6287679</wp:posOffset>
            </wp:positionV>
            <wp:extent cx="1439545" cy="1439545"/>
            <wp:effectExtent l="0" t="0" r="0" b="0"/>
            <wp:wrapNone/>
            <wp:docPr id="245913598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931568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D2100A" w14:textId="0B9DCFA6" w:rsidR="00E304E5" w:rsidRDefault="00E304E5" w:rsidP="00E304E5">
      <w:pPr>
        <w:rPr>
          <w:lang w:eastAsia="en-NZ"/>
        </w:rPr>
      </w:pPr>
      <w:r>
        <w:rPr>
          <w:lang w:eastAsia="en-NZ"/>
        </w:rPr>
        <w:t>We need to think about how healthcare services:</w:t>
      </w:r>
    </w:p>
    <w:p w14:paraId="2F1B3960" w14:textId="15A50FCC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advertise jobs</w:t>
      </w:r>
    </w:p>
    <w:p w14:paraId="72D35801" w14:textId="3EB51A8F" w:rsidR="00E304E5" w:rsidRDefault="002A2357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82528" behindDoc="0" locked="0" layoutInCell="1" allowOverlap="1" wp14:anchorId="199E0AC0" wp14:editId="0AA417AD">
            <wp:simplePos x="0" y="0"/>
            <wp:positionH relativeFrom="column">
              <wp:posOffset>0</wp:posOffset>
            </wp:positionH>
            <wp:positionV relativeFrom="page">
              <wp:posOffset>7942852</wp:posOffset>
            </wp:positionV>
            <wp:extent cx="1619885" cy="1619885"/>
            <wp:effectExtent l="0" t="0" r="5715" b="0"/>
            <wp:wrapNone/>
            <wp:docPr id="802487154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487154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interview people for jobs</w:t>
      </w:r>
    </w:p>
    <w:p w14:paraId="4717ABE4" w14:textId="437385D8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support healthcare workers to do well in their jobs.</w:t>
      </w:r>
    </w:p>
    <w:p w14:paraId="7E36108D" w14:textId="77777777" w:rsidR="00E304E5" w:rsidRDefault="00E304E5" w:rsidP="00E304E5">
      <w:pPr>
        <w:rPr>
          <w:lang w:eastAsia="en-NZ"/>
        </w:rPr>
      </w:pPr>
    </w:p>
    <w:p w14:paraId="07406B82" w14:textId="06255345" w:rsidR="00E304E5" w:rsidRDefault="00757213" w:rsidP="00E304E5">
      <w:pPr>
        <w:pStyle w:val="Heading2"/>
        <w:numPr>
          <w:ilvl w:val="0"/>
          <w:numId w:val="14"/>
        </w:numPr>
        <w:ind w:left="4253" w:hanging="567"/>
        <w:rPr>
          <w:lang w:eastAsia="en-NZ"/>
        </w:rPr>
      </w:pPr>
      <w:bookmarkStart w:id="20" w:name="_Toc227330265"/>
      <w:r>
        <w:rPr>
          <w:noProof/>
          <w:lang w:eastAsia="en-NZ"/>
        </w:rPr>
        <w:lastRenderedPageBreak/>
        <w:drawing>
          <wp:anchor distT="0" distB="0" distL="114300" distR="114300" simplePos="0" relativeHeight="252188672" behindDoc="0" locked="0" layoutInCell="1" allowOverlap="1" wp14:anchorId="6118B248" wp14:editId="372FCE7D">
            <wp:simplePos x="0" y="0"/>
            <wp:positionH relativeFrom="column">
              <wp:posOffset>0</wp:posOffset>
            </wp:positionH>
            <wp:positionV relativeFrom="paragraph">
              <wp:posOffset>175532</wp:posOffset>
            </wp:positionV>
            <wp:extent cx="1619885" cy="1619885"/>
            <wp:effectExtent l="0" t="0" r="5715" b="5715"/>
            <wp:wrapNone/>
            <wp:docPr id="1008657981" name="Picture 1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657981" name="Picture 1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We need to involve</w:t>
      </w:r>
      <w:bookmarkEnd w:id="20"/>
    </w:p>
    <w:p w14:paraId="2DF90D2A" w14:textId="43DF7ADE" w:rsidR="00E304E5" w:rsidRDefault="00E304E5" w:rsidP="00E304E5">
      <w:pPr>
        <w:rPr>
          <w:lang w:eastAsia="en-NZ"/>
        </w:rPr>
      </w:pPr>
    </w:p>
    <w:p w14:paraId="6FD5B736" w14:textId="7D9AF4E4" w:rsidR="00E304E5" w:rsidRDefault="00E304E5" w:rsidP="00E304E5">
      <w:pPr>
        <w:rPr>
          <w:lang w:eastAsia="en-NZ"/>
        </w:rPr>
      </w:pPr>
      <w:r>
        <w:rPr>
          <w:lang w:eastAsia="en-NZ"/>
        </w:rPr>
        <w:t>We need to make sure disabled people can be part of choices about their healthcare using:</w:t>
      </w:r>
    </w:p>
    <w:p w14:paraId="50739887" w14:textId="36428559" w:rsidR="00E304E5" w:rsidRPr="00E304E5" w:rsidRDefault="00757213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90720" behindDoc="0" locked="0" layoutInCell="1" allowOverlap="1" wp14:anchorId="5B941CD0" wp14:editId="768E9074">
            <wp:simplePos x="0" y="0"/>
            <wp:positionH relativeFrom="column">
              <wp:posOffset>0</wp:posOffset>
            </wp:positionH>
            <wp:positionV relativeFrom="paragraph">
              <wp:posOffset>246108</wp:posOffset>
            </wp:positionV>
            <wp:extent cx="1619885" cy="1249045"/>
            <wp:effectExtent l="0" t="0" r="5715" b="0"/>
            <wp:wrapNone/>
            <wp:docPr id="1014085411" name="Picture 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085411" name="Picture 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b/>
          <w:bCs/>
          <w:lang w:eastAsia="en-NZ"/>
        </w:rPr>
        <w:t>self determination</w:t>
      </w:r>
    </w:p>
    <w:p w14:paraId="5858BC1D" w14:textId="2C51D4CB" w:rsidR="00E304E5" w:rsidRDefault="00E304E5" w:rsidP="00E304E5">
      <w:pPr>
        <w:pStyle w:val="Listtoplevel"/>
        <w:rPr>
          <w:lang w:eastAsia="en-NZ"/>
        </w:rPr>
      </w:pPr>
      <w:r>
        <w:rPr>
          <w:b/>
          <w:bCs/>
          <w:lang w:eastAsia="en-NZ"/>
        </w:rPr>
        <w:t>supported decision making</w:t>
      </w:r>
      <w:r>
        <w:rPr>
          <w:lang w:eastAsia="en-NZ"/>
        </w:rPr>
        <w:t>.</w:t>
      </w:r>
    </w:p>
    <w:p w14:paraId="279E4E25" w14:textId="6A4D93EA" w:rsidR="00E304E5" w:rsidRDefault="00E304E5" w:rsidP="00E304E5">
      <w:pPr>
        <w:rPr>
          <w:lang w:eastAsia="en-NZ"/>
        </w:rPr>
      </w:pPr>
    </w:p>
    <w:p w14:paraId="19E7CA75" w14:textId="6255464D" w:rsidR="00E304E5" w:rsidRDefault="00E304E5" w:rsidP="00E304E5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61344" behindDoc="1" locked="0" layoutInCell="1" allowOverlap="1" wp14:anchorId="2DDDC1CA" wp14:editId="61931E47">
                <wp:simplePos x="0" y="0"/>
                <wp:positionH relativeFrom="column">
                  <wp:align>right</wp:align>
                </wp:positionH>
                <wp:positionV relativeFrom="paragraph">
                  <wp:posOffset>262890</wp:posOffset>
                </wp:positionV>
                <wp:extent cx="3600000" cy="1105200"/>
                <wp:effectExtent l="0" t="0" r="0" b="0"/>
                <wp:wrapNone/>
                <wp:docPr id="1478410590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052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826166" id="Rectangle 4" o:spid="_x0000_s1026" alt="&quot;&quot;" style="position:absolute;margin-left:232.25pt;margin-top:20.7pt;width:283.45pt;height:87pt;z-index:-25135513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" fillcolor="#37b0a8" stroked="f" strokeweight="1pt">
                <v:fill opacity="27499f"/>
              </v:rect>
            </w:pict>
          </mc:Fallback>
        </mc:AlternateContent>
      </w:r>
    </w:p>
    <w:p w14:paraId="223A1363" w14:textId="1F4994BB" w:rsidR="00E304E5" w:rsidRDefault="00A31D58" w:rsidP="00E304E5">
      <w:pPr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89696" behindDoc="0" locked="0" layoutInCell="1" allowOverlap="1" wp14:anchorId="0DB64646" wp14:editId="4011664E">
            <wp:simplePos x="0" y="0"/>
            <wp:positionH relativeFrom="column">
              <wp:posOffset>0</wp:posOffset>
            </wp:positionH>
            <wp:positionV relativeFrom="paragraph">
              <wp:posOffset>18052</wp:posOffset>
            </wp:positionV>
            <wp:extent cx="1619885" cy="1000760"/>
            <wp:effectExtent l="0" t="0" r="5715" b="2540"/>
            <wp:wrapNone/>
            <wp:docPr id="2133268792" name="Picture 1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268792" name="Picture 1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304E5">
        <w:rPr>
          <w:b/>
          <w:bCs/>
          <w:lang w:eastAsia="en-NZ"/>
        </w:rPr>
        <w:t>Self determination</w:t>
      </w:r>
      <w:proofErr w:type="spellEnd"/>
      <w:r w:rsidR="00E304E5">
        <w:rPr>
          <w:lang w:eastAsia="en-NZ"/>
        </w:rPr>
        <w:t xml:space="preserve"> means disabled people have control over their own lives.</w:t>
      </w:r>
      <w:r w:rsidR="00E304E5" w:rsidRPr="00E304E5">
        <w:rPr>
          <w:noProof/>
          <w:lang w:eastAsia="en-NZ"/>
        </w:rPr>
        <w:t xml:space="preserve"> </w:t>
      </w:r>
    </w:p>
    <w:p w14:paraId="42B6C8BD" w14:textId="5CB64D5B" w:rsidR="00E304E5" w:rsidRDefault="00E304E5" w:rsidP="00E304E5">
      <w:pPr>
        <w:rPr>
          <w:lang w:eastAsia="en-NZ"/>
        </w:rPr>
      </w:pPr>
    </w:p>
    <w:p w14:paraId="0CF99C1A" w14:textId="3D18C56A" w:rsidR="00E304E5" w:rsidRDefault="00BB5892" w:rsidP="00E304E5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63392" behindDoc="1" locked="0" layoutInCell="1" allowOverlap="1" wp14:anchorId="0FCB8CAF" wp14:editId="63FD838D">
                <wp:simplePos x="0" y="0"/>
                <wp:positionH relativeFrom="column">
                  <wp:posOffset>2138045</wp:posOffset>
                </wp:positionH>
                <wp:positionV relativeFrom="paragraph">
                  <wp:posOffset>248383</wp:posOffset>
                </wp:positionV>
                <wp:extent cx="3599815" cy="2510203"/>
                <wp:effectExtent l="0" t="0" r="0" b="4445"/>
                <wp:wrapNone/>
                <wp:docPr id="280379600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10203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0B395A" id="Rectangle 4" o:spid="_x0000_s1026" alt="&quot;&quot;" style="position:absolute;margin-left:168.35pt;margin-top:19.55pt;width:283.45pt;height:197.65pt;z-index:-25135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" fillcolor="#37b0a8" stroked="f" strokeweight="1pt">
                <v:fill opacity="27499f"/>
              </v:rect>
            </w:pict>
          </mc:Fallback>
        </mc:AlternateContent>
      </w:r>
      <w:r w:rsidR="00757213">
        <w:rPr>
          <w:noProof/>
          <w:lang w:eastAsia="en-NZ"/>
        </w:rPr>
        <w:drawing>
          <wp:anchor distT="0" distB="0" distL="114300" distR="114300" simplePos="0" relativeHeight="252186624" behindDoc="0" locked="0" layoutInCell="1" allowOverlap="1" wp14:anchorId="00AE35A8" wp14:editId="5A98E902">
            <wp:simplePos x="0" y="0"/>
            <wp:positionH relativeFrom="column">
              <wp:posOffset>0</wp:posOffset>
            </wp:positionH>
            <wp:positionV relativeFrom="paragraph">
              <wp:posOffset>220889</wp:posOffset>
            </wp:positionV>
            <wp:extent cx="1619885" cy="1216660"/>
            <wp:effectExtent l="0" t="0" r="5715" b="2540"/>
            <wp:wrapNone/>
            <wp:docPr id="546949606" name="Picture 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949606" name="Picture 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6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6D5DB7" w14:textId="4C692266" w:rsidR="00E304E5" w:rsidRDefault="00E304E5" w:rsidP="00E304E5">
      <w:pPr>
        <w:rPr>
          <w:lang w:eastAsia="en-NZ"/>
        </w:rPr>
      </w:pPr>
      <w:r>
        <w:rPr>
          <w:b/>
          <w:bCs/>
          <w:lang w:eastAsia="en-NZ"/>
        </w:rPr>
        <w:t xml:space="preserve">Supported decision making </w:t>
      </w:r>
      <w:r>
        <w:rPr>
          <w:lang w:eastAsia="en-NZ"/>
        </w:rPr>
        <w:t>is when someone has support to:</w:t>
      </w:r>
    </w:p>
    <w:p w14:paraId="6747CEA2" w14:textId="6499AFAF" w:rsidR="00E304E5" w:rsidRDefault="00E80A10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91744" behindDoc="0" locked="0" layoutInCell="1" allowOverlap="1" wp14:anchorId="5A2AA800" wp14:editId="5648B557">
            <wp:simplePos x="0" y="0"/>
            <wp:positionH relativeFrom="column">
              <wp:posOffset>0</wp:posOffset>
            </wp:positionH>
            <wp:positionV relativeFrom="page">
              <wp:posOffset>7640048</wp:posOffset>
            </wp:positionV>
            <wp:extent cx="1439545" cy="1439545"/>
            <wp:effectExtent l="0" t="0" r="0" b="0"/>
            <wp:wrapNone/>
            <wp:docPr id="1388320900" name="Picture 1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320900" name="Picture 1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understand their choices</w:t>
      </w:r>
    </w:p>
    <w:p w14:paraId="4BF4A519" w14:textId="21A96553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make the decision that is right for them.</w:t>
      </w:r>
    </w:p>
    <w:p w14:paraId="50CD5BD2" w14:textId="562CD42D" w:rsidR="00E304E5" w:rsidRDefault="00E304E5" w:rsidP="00E304E5">
      <w:pPr>
        <w:rPr>
          <w:lang w:eastAsia="en-NZ"/>
        </w:rPr>
      </w:pPr>
    </w:p>
    <w:p w14:paraId="4B6F5E0A" w14:textId="5DF926C2" w:rsidR="00E304E5" w:rsidRDefault="00E304E5" w:rsidP="00E304E5">
      <w:pPr>
        <w:rPr>
          <w:lang w:eastAsia="en-NZ"/>
        </w:rPr>
      </w:pPr>
    </w:p>
    <w:p w14:paraId="0C25354D" w14:textId="3CFCC50A" w:rsidR="00E304E5" w:rsidRDefault="00E80A10" w:rsidP="00E304E5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92768" behindDoc="0" locked="0" layoutInCell="1" allowOverlap="1" wp14:anchorId="6FEC595B" wp14:editId="3E61A68B">
            <wp:simplePos x="0" y="0"/>
            <wp:positionH relativeFrom="column">
              <wp:posOffset>0</wp:posOffset>
            </wp:positionH>
            <wp:positionV relativeFrom="paragraph">
              <wp:posOffset>-33383</wp:posOffset>
            </wp:positionV>
            <wp:extent cx="1439545" cy="1439545"/>
            <wp:effectExtent l="0" t="0" r="0" b="0"/>
            <wp:wrapNone/>
            <wp:docPr id="1475904940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904940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We need to make sure disabled people have what they need to make decisions about their healthcare like:</w:t>
      </w:r>
    </w:p>
    <w:p w14:paraId="7F4F01D8" w14:textId="5E684197" w:rsidR="00E304E5" w:rsidRDefault="0067308C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93792" behindDoc="0" locked="0" layoutInCell="1" allowOverlap="1" wp14:anchorId="5AC92213" wp14:editId="433EF777">
            <wp:simplePos x="0" y="0"/>
            <wp:positionH relativeFrom="column">
              <wp:posOffset>0</wp:posOffset>
            </wp:positionH>
            <wp:positionV relativeFrom="paragraph">
              <wp:posOffset>518432</wp:posOffset>
            </wp:positionV>
            <wp:extent cx="1619885" cy="1256030"/>
            <wp:effectExtent l="0" t="0" r="5715" b="1270"/>
            <wp:wrapNone/>
            <wp:docPr id="640563902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563902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information they can understand</w:t>
      </w:r>
    </w:p>
    <w:p w14:paraId="366EE31D" w14:textId="161EBA58" w:rsidR="00E304E5" w:rsidRP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support with communication</w:t>
      </w:r>
    </w:p>
    <w:p w14:paraId="1B7E08CC" w14:textId="1FD92EDA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enough time.</w:t>
      </w:r>
    </w:p>
    <w:p w14:paraId="3BBC52F3" w14:textId="44E0B21C" w:rsidR="00E304E5" w:rsidRDefault="00E304E5" w:rsidP="00E304E5">
      <w:pPr>
        <w:rPr>
          <w:lang w:eastAsia="en-NZ"/>
        </w:rPr>
      </w:pPr>
    </w:p>
    <w:p w14:paraId="355180FD" w14:textId="1583DD55" w:rsidR="00E304E5" w:rsidRDefault="00E304E5" w:rsidP="00E304E5">
      <w:pPr>
        <w:rPr>
          <w:lang w:eastAsia="en-NZ"/>
        </w:rPr>
      </w:pPr>
    </w:p>
    <w:p w14:paraId="0BC5488D" w14:textId="3D6BD7EE" w:rsidR="00E304E5" w:rsidRDefault="0067308C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94816" behindDoc="0" locked="0" layoutInCell="1" allowOverlap="1" wp14:anchorId="48C721D8" wp14:editId="61A86952">
            <wp:simplePos x="0" y="0"/>
            <wp:positionH relativeFrom="column">
              <wp:posOffset>0</wp:posOffset>
            </wp:positionH>
            <wp:positionV relativeFrom="paragraph">
              <wp:posOffset>117112</wp:posOffset>
            </wp:positionV>
            <wp:extent cx="1439545" cy="1439545"/>
            <wp:effectExtent l="0" t="0" r="0" b="0"/>
            <wp:wrapNone/>
            <wp:docPr id="1145802556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802556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A good first step would be to work with disabled people to:</w:t>
      </w:r>
    </w:p>
    <w:p w14:paraId="4FAD8CCC" w14:textId="6855E3A4" w:rsidR="00E304E5" w:rsidRDefault="0067308C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95840" behindDoc="0" locked="0" layoutInCell="1" allowOverlap="1" wp14:anchorId="2A1A1668" wp14:editId="14DD4782">
            <wp:simplePos x="0" y="0"/>
            <wp:positionH relativeFrom="column">
              <wp:posOffset>0</wp:posOffset>
            </wp:positionH>
            <wp:positionV relativeFrom="paragraph">
              <wp:posOffset>1118507</wp:posOffset>
            </wp:positionV>
            <wp:extent cx="1439545" cy="1439545"/>
            <wp:effectExtent l="0" t="0" r="0" b="0"/>
            <wp:wrapNone/>
            <wp:docPr id="1828612210" name="Picture 1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612210" name="Picture 1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design ways of doing supported decision making that can be used all over Aotearoa New Zealand</w:t>
      </w:r>
    </w:p>
    <w:p w14:paraId="1FC89836" w14:textId="7B4BAD26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train healthcare workers to use supported decision making.</w:t>
      </w:r>
    </w:p>
    <w:p w14:paraId="29A95FEA" w14:textId="1F50A0D3" w:rsidR="00E304E5" w:rsidRDefault="00E304E5" w:rsidP="00E304E5">
      <w:pPr>
        <w:rPr>
          <w:lang w:eastAsia="en-NZ"/>
        </w:rPr>
      </w:pPr>
    </w:p>
    <w:p w14:paraId="2ACAA8ED" w14:textId="77777777" w:rsidR="00E304E5" w:rsidRDefault="00E304E5" w:rsidP="00E304E5">
      <w:pPr>
        <w:rPr>
          <w:lang w:eastAsia="en-NZ"/>
        </w:rPr>
      </w:pPr>
    </w:p>
    <w:p w14:paraId="6BDBD60E" w14:textId="59CDB92F" w:rsidR="00E304E5" w:rsidRDefault="00E304E5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40D8F88" w14:textId="7F39EE50" w:rsidR="00E304E5" w:rsidRDefault="000E6978" w:rsidP="00E304E5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97888" behindDoc="0" locked="0" layoutInCell="1" allowOverlap="1" wp14:anchorId="2817C1E2" wp14:editId="75303BEC">
            <wp:simplePos x="0" y="0"/>
            <wp:positionH relativeFrom="column">
              <wp:posOffset>0</wp:posOffset>
            </wp:positionH>
            <wp:positionV relativeFrom="paragraph">
              <wp:posOffset>-190863</wp:posOffset>
            </wp:positionV>
            <wp:extent cx="1306800" cy="1620000"/>
            <wp:effectExtent l="0" t="0" r="1905" b="0"/>
            <wp:wrapNone/>
            <wp:docPr id="569433918" name="Picture 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433918" name="Picture 1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68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We need to make sure healthcare is done in a way that supports the rights of:</w:t>
      </w:r>
    </w:p>
    <w:p w14:paraId="0A65E273" w14:textId="1849A5ED" w:rsidR="00E304E5" w:rsidRDefault="00A35FDE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99936" behindDoc="0" locked="0" layoutInCell="1" allowOverlap="1" wp14:anchorId="79C7A44F" wp14:editId="5677BBB4">
            <wp:simplePos x="0" y="0"/>
            <wp:positionH relativeFrom="column">
              <wp:posOffset>0</wp:posOffset>
            </wp:positionH>
            <wp:positionV relativeFrom="page">
              <wp:posOffset>2528207</wp:posOffset>
            </wp:positionV>
            <wp:extent cx="1439545" cy="1439545"/>
            <wp:effectExtent l="0" t="0" r="0" b="0"/>
            <wp:wrapNone/>
            <wp:docPr id="1443746972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428127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disabled people</w:t>
      </w:r>
    </w:p>
    <w:p w14:paraId="6727424E" w14:textId="54E96161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tāngata whaikaha / Māori disabled people.</w:t>
      </w:r>
    </w:p>
    <w:p w14:paraId="781A0F80" w14:textId="0DCADE5C" w:rsidR="00E304E5" w:rsidRDefault="00E304E5" w:rsidP="00E304E5">
      <w:pPr>
        <w:rPr>
          <w:lang w:eastAsia="en-NZ"/>
        </w:rPr>
      </w:pPr>
    </w:p>
    <w:p w14:paraId="2535E400" w14:textId="5EAFE9B4" w:rsidR="00E304E5" w:rsidRDefault="00E304E5" w:rsidP="00E304E5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65440" behindDoc="1" locked="0" layoutInCell="1" allowOverlap="1" wp14:anchorId="10EE17CE" wp14:editId="0FAC986F">
                <wp:simplePos x="0" y="0"/>
                <wp:positionH relativeFrom="column">
                  <wp:align>right</wp:align>
                </wp:positionH>
                <wp:positionV relativeFrom="paragraph">
                  <wp:posOffset>262890</wp:posOffset>
                </wp:positionV>
                <wp:extent cx="3600000" cy="4546800"/>
                <wp:effectExtent l="0" t="0" r="0" b="0"/>
                <wp:wrapNone/>
                <wp:docPr id="1169867497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546800"/>
                        </a:xfrm>
                        <a:prstGeom prst="rect">
                          <a:avLst/>
                        </a:prstGeom>
                        <a:solidFill>
                          <a:srgbClr val="37B0A8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EAF6BB" id="Rectangle 4" o:spid="_x0000_s1026" alt="&quot;&quot;" style="position:absolute;margin-left:232.25pt;margin-top:20.7pt;width:283.45pt;height:358pt;z-index:-25135104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" fillcolor="#37b0a8" stroked="f" strokeweight="1pt">
                <v:fill opacity="27499f"/>
              </v:rect>
            </w:pict>
          </mc:Fallback>
        </mc:AlternateContent>
      </w:r>
    </w:p>
    <w:p w14:paraId="71A0FA92" w14:textId="583E4312" w:rsidR="00E304E5" w:rsidRDefault="00E304E5" w:rsidP="00E304E5">
      <w:pPr>
        <w:rPr>
          <w:lang w:eastAsia="en-NZ"/>
        </w:rPr>
      </w:pPr>
      <w:r w:rsidRPr="006F114C">
        <w:rPr>
          <w:b/>
          <w:bCs/>
          <w:lang w:eastAsia="en-NZ"/>
        </w:rPr>
        <w:t xml:space="preserve">Rights </w:t>
      </w:r>
      <w:r>
        <w:rPr>
          <w:lang w:eastAsia="en-NZ"/>
        </w:rPr>
        <w:t>are things everyone should:</w:t>
      </w:r>
    </w:p>
    <w:p w14:paraId="72B6274C" w14:textId="679FFEE0" w:rsidR="00E304E5" w:rsidRDefault="0065379C" w:rsidP="00E304E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96864" behindDoc="0" locked="0" layoutInCell="1" allowOverlap="1" wp14:anchorId="536D9B9A" wp14:editId="080CFC1B">
            <wp:simplePos x="0" y="0"/>
            <wp:positionH relativeFrom="column">
              <wp:posOffset>0</wp:posOffset>
            </wp:positionH>
            <wp:positionV relativeFrom="paragraph">
              <wp:posOffset>117021</wp:posOffset>
            </wp:positionV>
            <wp:extent cx="1439545" cy="1439545"/>
            <wp:effectExtent l="0" t="0" r="0" b="0"/>
            <wp:wrapNone/>
            <wp:docPr id="1916811325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811325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have</w:t>
      </w:r>
    </w:p>
    <w:p w14:paraId="2531FFE2" w14:textId="59525CD2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be able to do.</w:t>
      </w:r>
    </w:p>
    <w:p w14:paraId="360F400D" w14:textId="777600E1" w:rsidR="00E304E5" w:rsidRDefault="00E304E5" w:rsidP="00E304E5">
      <w:pPr>
        <w:rPr>
          <w:lang w:eastAsia="en-NZ"/>
        </w:rPr>
      </w:pPr>
    </w:p>
    <w:p w14:paraId="136BE44F" w14:textId="0C771F7B" w:rsidR="00E304E5" w:rsidRDefault="00E304E5" w:rsidP="00E304E5">
      <w:pPr>
        <w:rPr>
          <w:lang w:eastAsia="en-NZ"/>
        </w:rPr>
      </w:pPr>
    </w:p>
    <w:p w14:paraId="1CC57C07" w14:textId="50FF6515" w:rsidR="00E304E5" w:rsidRDefault="0065379C" w:rsidP="00E304E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00960" behindDoc="0" locked="0" layoutInCell="1" allowOverlap="1" wp14:anchorId="11F63A94" wp14:editId="4A68C2AE">
            <wp:simplePos x="0" y="0"/>
            <wp:positionH relativeFrom="column">
              <wp:posOffset>0</wp:posOffset>
            </wp:positionH>
            <wp:positionV relativeFrom="paragraph">
              <wp:posOffset>241663</wp:posOffset>
            </wp:positionV>
            <wp:extent cx="1619885" cy="1619885"/>
            <wp:effectExtent l="0" t="0" r="5715" b="0"/>
            <wp:wrapNone/>
            <wp:docPr id="1496872203" name="Picture 1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872203" name="Picture 1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4E5">
        <w:rPr>
          <w:lang w:eastAsia="en-NZ"/>
        </w:rPr>
        <w:t>Rights are things like:</w:t>
      </w:r>
    </w:p>
    <w:p w14:paraId="5A50D5D9" w14:textId="52866B81" w:rsid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getting the healthcare you need</w:t>
      </w:r>
    </w:p>
    <w:p w14:paraId="3822E100" w14:textId="016A146A" w:rsidR="00E304E5" w:rsidRPr="00E304E5" w:rsidRDefault="00E304E5" w:rsidP="00E304E5">
      <w:pPr>
        <w:pStyle w:val="Listtoplevel"/>
        <w:rPr>
          <w:lang w:eastAsia="en-NZ"/>
        </w:rPr>
      </w:pPr>
      <w:r>
        <w:rPr>
          <w:lang w:eastAsia="en-NZ"/>
        </w:rPr>
        <w:t>making your own choices about healthcare</w:t>
      </w:r>
      <w:r w:rsidR="00A35FDE">
        <w:rPr>
          <w:lang w:eastAsia="en-NZ"/>
        </w:rPr>
        <w:t>.</w:t>
      </w:r>
    </w:p>
    <w:p w14:paraId="7E2E98BB" w14:textId="1851CFC4" w:rsidR="0030147A" w:rsidRDefault="0030147A" w:rsidP="00E304E5">
      <w:pPr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br w:type="page"/>
      </w:r>
    </w:p>
    <w:p w14:paraId="5EB056E2" w14:textId="7C26F915" w:rsidR="00316DBA" w:rsidRPr="00C3015A" w:rsidRDefault="00C3015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841536" behindDoc="0" locked="0" layoutInCell="1" allowOverlap="1" wp14:anchorId="5EC6D3B4" wp14:editId="0C8D4A26">
            <wp:simplePos x="0" y="0"/>
            <wp:positionH relativeFrom="column">
              <wp:posOffset>0</wp:posOffset>
            </wp:positionH>
            <wp:positionV relativeFrom="paragraph">
              <wp:posOffset>38100</wp:posOffset>
            </wp:positionV>
            <wp:extent cx="1620000" cy="442800"/>
            <wp:effectExtent l="0" t="0" r="5715" b="1905"/>
            <wp:wrapNone/>
            <wp:docPr id="2127486227" name="Picture 1" descr="Health and Safety Commission Te Tāhū Hau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217857" name="Picture 1" descr="Health and Safety Commission Te Tāhū Hauora logo"/>
                    <pic:cNvPicPr/>
                  </pic:nvPicPr>
                  <pic:blipFill>
                    <a:blip r:embed="rId2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44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4CE3D44A" wp14:editId="553D38F0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8C1F59" id="Rectangle: Rounded Corners 24" o:spid="_x0000_s1026" alt="&quot;&quot;" style="position:absolute;margin-left:-27pt;margin-top:-21pt;width:490.9pt;height:660.75pt;z-index:-251487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>Health Quality and Safety Commission Te Tāhū Hauora.</w:t>
      </w:r>
    </w:p>
    <w:p w14:paraId="2E01FD6F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1D64634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2320" behindDoc="0" locked="0" layoutInCell="1" allowOverlap="1" wp14:anchorId="283A8C0B" wp14:editId="224CE250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2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2F41F12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1296" behindDoc="0" locked="0" layoutInCell="1" allowOverlap="1" wp14:anchorId="59B5F161" wp14:editId="7DFA75FC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2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CDA59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5F56305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8224" behindDoc="0" locked="0" layoutInCell="1" allowOverlap="1" wp14:anchorId="1739B868" wp14:editId="115DC437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89C3C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2827EC3A" w14:textId="44B9F7DB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1E9E457D" w14:textId="4A11BC5C" w:rsidR="00316DBA" w:rsidRPr="00316DBA" w:rsidRDefault="00654A0B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noProof/>
          <w:sz w:val="28"/>
          <w:szCs w:val="28"/>
          <w:lang w:eastAsia="en-NZ"/>
        </w:rPr>
        <w:drawing>
          <wp:anchor distT="0" distB="0" distL="114300" distR="114300" simplePos="0" relativeHeight="252201984" behindDoc="0" locked="0" layoutInCell="1" allowOverlap="1" wp14:anchorId="3B14D551" wp14:editId="30016255">
            <wp:simplePos x="0" y="0"/>
            <wp:positionH relativeFrom="column">
              <wp:posOffset>0</wp:posOffset>
            </wp:positionH>
            <wp:positionV relativeFrom="paragraph">
              <wp:posOffset>32385</wp:posOffset>
            </wp:positionV>
            <wp:extent cx="1440000" cy="396000"/>
            <wp:effectExtent l="0" t="0" r="0" b="0"/>
            <wp:wrapNone/>
            <wp:docPr id="511742554" name="Picture 1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742554" name="Picture 1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39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DBA"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38DC8CC6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001162E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3344" behindDoc="1" locked="0" layoutInCell="1" allowOverlap="1" wp14:anchorId="74032758" wp14:editId="7A92D39A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2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60BB24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9C3F5E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6DBDCD20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25732A9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7440" behindDoc="0" locked="0" layoutInCell="1" allowOverlap="1" wp14:anchorId="76818FB5" wp14:editId="6EDBB6A3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2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4E36380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5392" behindDoc="0" locked="0" layoutInCell="1" allowOverlap="1" wp14:anchorId="4E13108D" wp14:editId="6DCCB227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2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0357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35DFF6A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6C06A8D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5687BB6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2C8DD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6416" behindDoc="0" locked="0" layoutInCell="1" allowOverlap="1" wp14:anchorId="5691A00C" wp14:editId="60DB8212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384B73B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1A3D75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458877CC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F68B57D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F0730DD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C3015A">
      <w:footerReference w:type="even" r:id="rId216"/>
      <w:footerReference w:type="default" r:id="rId217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107383"/>
        <w:left w:val="single" w:sz="24" w:space="24" w:color="107383"/>
        <w:bottom w:val="single" w:sz="24" w:space="24" w:color="107383"/>
        <w:right w:val="single" w:sz="24" w:space="24" w:color="107383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6B4945" w14:textId="77777777" w:rsidR="00675495" w:rsidRDefault="00675495">
      <w:pPr>
        <w:spacing w:line="240" w:lineRule="auto"/>
      </w:pPr>
      <w:r>
        <w:separator/>
      </w:r>
    </w:p>
  </w:endnote>
  <w:endnote w:type="continuationSeparator" w:id="0">
    <w:p w14:paraId="003D6342" w14:textId="77777777" w:rsidR="00675495" w:rsidRDefault="006754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B456E9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77197D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61008AA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029564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968690" w14:textId="77777777" w:rsidR="00675495" w:rsidRDefault="00675495">
      <w:pPr>
        <w:spacing w:line="240" w:lineRule="auto"/>
      </w:pPr>
      <w:r>
        <w:separator/>
      </w:r>
    </w:p>
  </w:footnote>
  <w:footnote w:type="continuationSeparator" w:id="0">
    <w:p w14:paraId="65A13A5D" w14:textId="77777777" w:rsidR="00675495" w:rsidRDefault="0067549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6165082"/>
    <w:multiLevelType w:val="hybridMultilevel"/>
    <w:tmpl w:val="21CE2500"/>
    <w:lvl w:ilvl="0" w:tplc="F6CA4B1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766" w:hanging="360"/>
      </w:pPr>
    </w:lvl>
    <w:lvl w:ilvl="2" w:tplc="0809001B" w:tentative="1">
      <w:start w:val="1"/>
      <w:numFmt w:val="lowerRoman"/>
      <w:lvlText w:val="%3."/>
      <w:lvlJc w:val="right"/>
      <w:pPr>
        <w:ind w:left="5486" w:hanging="180"/>
      </w:pPr>
    </w:lvl>
    <w:lvl w:ilvl="3" w:tplc="0809000F" w:tentative="1">
      <w:start w:val="1"/>
      <w:numFmt w:val="decimal"/>
      <w:lvlText w:val="%4."/>
      <w:lvlJc w:val="left"/>
      <w:pPr>
        <w:ind w:left="6206" w:hanging="360"/>
      </w:pPr>
    </w:lvl>
    <w:lvl w:ilvl="4" w:tplc="08090019" w:tentative="1">
      <w:start w:val="1"/>
      <w:numFmt w:val="lowerLetter"/>
      <w:lvlText w:val="%5."/>
      <w:lvlJc w:val="left"/>
      <w:pPr>
        <w:ind w:left="6926" w:hanging="360"/>
      </w:pPr>
    </w:lvl>
    <w:lvl w:ilvl="5" w:tplc="0809001B" w:tentative="1">
      <w:start w:val="1"/>
      <w:numFmt w:val="lowerRoman"/>
      <w:lvlText w:val="%6."/>
      <w:lvlJc w:val="right"/>
      <w:pPr>
        <w:ind w:left="7646" w:hanging="180"/>
      </w:pPr>
    </w:lvl>
    <w:lvl w:ilvl="6" w:tplc="0809000F" w:tentative="1">
      <w:start w:val="1"/>
      <w:numFmt w:val="decimal"/>
      <w:lvlText w:val="%7."/>
      <w:lvlJc w:val="left"/>
      <w:pPr>
        <w:ind w:left="8366" w:hanging="360"/>
      </w:pPr>
    </w:lvl>
    <w:lvl w:ilvl="7" w:tplc="08090019" w:tentative="1">
      <w:start w:val="1"/>
      <w:numFmt w:val="lowerLetter"/>
      <w:lvlText w:val="%8."/>
      <w:lvlJc w:val="left"/>
      <w:pPr>
        <w:ind w:left="9086" w:hanging="360"/>
      </w:pPr>
    </w:lvl>
    <w:lvl w:ilvl="8" w:tplc="08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7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570190621">
    <w:abstractNumId w:val="13"/>
  </w:num>
  <w:num w:numId="14" w16cid:durableId="16411829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C3015A"/>
    <w:rsid w:val="000013CC"/>
    <w:rsid w:val="00002417"/>
    <w:rsid w:val="00005DB6"/>
    <w:rsid w:val="000064D2"/>
    <w:rsid w:val="000153A1"/>
    <w:rsid w:val="000227B4"/>
    <w:rsid w:val="0003092A"/>
    <w:rsid w:val="000321C9"/>
    <w:rsid w:val="00043261"/>
    <w:rsid w:val="0004557B"/>
    <w:rsid w:val="00047E39"/>
    <w:rsid w:val="00057FD3"/>
    <w:rsid w:val="00067B97"/>
    <w:rsid w:val="00085E05"/>
    <w:rsid w:val="0009079F"/>
    <w:rsid w:val="00090942"/>
    <w:rsid w:val="000A15F1"/>
    <w:rsid w:val="000A3C46"/>
    <w:rsid w:val="000A7AF7"/>
    <w:rsid w:val="000B2035"/>
    <w:rsid w:val="000D2B45"/>
    <w:rsid w:val="000E0101"/>
    <w:rsid w:val="000E6978"/>
    <w:rsid w:val="00104F7F"/>
    <w:rsid w:val="001179CD"/>
    <w:rsid w:val="00122416"/>
    <w:rsid w:val="00124EA8"/>
    <w:rsid w:val="001468CC"/>
    <w:rsid w:val="00150598"/>
    <w:rsid w:val="00154218"/>
    <w:rsid w:val="00156F06"/>
    <w:rsid w:val="001754F4"/>
    <w:rsid w:val="001903AB"/>
    <w:rsid w:val="001B372F"/>
    <w:rsid w:val="001B3F58"/>
    <w:rsid w:val="001B4DD5"/>
    <w:rsid w:val="001B6A3A"/>
    <w:rsid w:val="001C7727"/>
    <w:rsid w:val="001D223E"/>
    <w:rsid w:val="001E3429"/>
    <w:rsid w:val="001F32DF"/>
    <w:rsid w:val="00201791"/>
    <w:rsid w:val="00217C7D"/>
    <w:rsid w:val="00224E3D"/>
    <w:rsid w:val="00226C0D"/>
    <w:rsid w:val="00226F54"/>
    <w:rsid w:val="00241D2A"/>
    <w:rsid w:val="00257D60"/>
    <w:rsid w:val="002619CE"/>
    <w:rsid w:val="00261BF8"/>
    <w:rsid w:val="002637CC"/>
    <w:rsid w:val="002653E1"/>
    <w:rsid w:val="00266B9F"/>
    <w:rsid w:val="00284D0D"/>
    <w:rsid w:val="00293F7C"/>
    <w:rsid w:val="002A2357"/>
    <w:rsid w:val="002A59DD"/>
    <w:rsid w:val="002D2FC1"/>
    <w:rsid w:val="002D58F2"/>
    <w:rsid w:val="002E1139"/>
    <w:rsid w:val="002F5999"/>
    <w:rsid w:val="0030147A"/>
    <w:rsid w:val="00315307"/>
    <w:rsid w:val="00316DBA"/>
    <w:rsid w:val="00322667"/>
    <w:rsid w:val="00323EB3"/>
    <w:rsid w:val="00332420"/>
    <w:rsid w:val="00354D0E"/>
    <w:rsid w:val="003631C1"/>
    <w:rsid w:val="00371C85"/>
    <w:rsid w:val="003831EB"/>
    <w:rsid w:val="003B79BB"/>
    <w:rsid w:val="003C5BCE"/>
    <w:rsid w:val="003D631D"/>
    <w:rsid w:val="003D75FB"/>
    <w:rsid w:val="003D79EC"/>
    <w:rsid w:val="003F07F7"/>
    <w:rsid w:val="003F5628"/>
    <w:rsid w:val="004002D2"/>
    <w:rsid w:val="00425905"/>
    <w:rsid w:val="00426BE4"/>
    <w:rsid w:val="004535B5"/>
    <w:rsid w:val="00453A8F"/>
    <w:rsid w:val="004567B0"/>
    <w:rsid w:val="004808F1"/>
    <w:rsid w:val="0049061E"/>
    <w:rsid w:val="00495705"/>
    <w:rsid w:val="004A2FEB"/>
    <w:rsid w:val="004B01E8"/>
    <w:rsid w:val="004C776E"/>
    <w:rsid w:val="004F4EFD"/>
    <w:rsid w:val="004F56C0"/>
    <w:rsid w:val="00503AD5"/>
    <w:rsid w:val="00510007"/>
    <w:rsid w:val="0051348B"/>
    <w:rsid w:val="005139F6"/>
    <w:rsid w:val="00522E5E"/>
    <w:rsid w:val="0053442F"/>
    <w:rsid w:val="00536726"/>
    <w:rsid w:val="005416BE"/>
    <w:rsid w:val="00544229"/>
    <w:rsid w:val="00550D07"/>
    <w:rsid w:val="00551703"/>
    <w:rsid w:val="0056413F"/>
    <w:rsid w:val="00570380"/>
    <w:rsid w:val="00577D24"/>
    <w:rsid w:val="005921AD"/>
    <w:rsid w:val="005947E5"/>
    <w:rsid w:val="00597829"/>
    <w:rsid w:val="005E14EF"/>
    <w:rsid w:val="005E17F9"/>
    <w:rsid w:val="0060011B"/>
    <w:rsid w:val="00621884"/>
    <w:rsid w:val="00641511"/>
    <w:rsid w:val="00643917"/>
    <w:rsid w:val="0064667B"/>
    <w:rsid w:val="0065379C"/>
    <w:rsid w:val="00654A0B"/>
    <w:rsid w:val="00655B3D"/>
    <w:rsid w:val="00655BC6"/>
    <w:rsid w:val="00664540"/>
    <w:rsid w:val="006672CB"/>
    <w:rsid w:val="0067308C"/>
    <w:rsid w:val="00675495"/>
    <w:rsid w:val="00680162"/>
    <w:rsid w:val="00683296"/>
    <w:rsid w:val="00684D49"/>
    <w:rsid w:val="006B45FC"/>
    <w:rsid w:val="006C5C26"/>
    <w:rsid w:val="006D12ED"/>
    <w:rsid w:val="006D43E0"/>
    <w:rsid w:val="006E050D"/>
    <w:rsid w:val="006F114C"/>
    <w:rsid w:val="007012DC"/>
    <w:rsid w:val="00705CA3"/>
    <w:rsid w:val="00727CE9"/>
    <w:rsid w:val="00734C63"/>
    <w:rsid w:val="00736E4E"/>
    <w:rsid w:val="00757213"/>
    <w:rsid w:val="00760DC8"/>
    <w:rsid w:val="00765467"/>
    <w:rsid w:val="00772750"/>
    <w:rsid w:val="007829EC"/>
    <w:rsid w:val="00782DD3"/>
    <w:rsid w:val="00790344"/>
    <w:rsid w:val="007A1E41"/>
    <w:rsid w:val="007B05F3"/>
    <w:rsid w:val="007B5DC0"/>
    <w:rsid w:val="007C7764"/>
    <w:rsid w:val="007D1029"/>
    <w:rsid w:val="007E7233"/>
    <w:rsid w:val="007F3E67"/>
    <w:rsid w:val="00804F4D"/>
    <w:rsid w:val="00815FA6"/>
    <w:rsid w:val="00821A2D"/>
    <w:rsid w:val="00834C30"/>
    <w:rsid w:val="00840E1C"/>
    <w:rsid w:val="008533AE"/>
    <w:rsid w:val="00863D53"/>
    <w:rsid w:val="0087433E"/>
    <w:rsid w:val="00875D84"/>
    <w:rsid w:val="00882932"/>
    <w:rsid w:val="008848CB"/>
    <w:rsid w:val="00887F23"/>
    <w:rsid w:val="008B21F7"/>
    <w:rsid w:val="008D437D"/>
    <w:rsid w:val="0093414E"/>
    <w:rsid w:val="009411B0"/>
    <w:rsid w:val="0094516C"/>
    <w:rsid w:val="009503A1"/>
    <w:rsid w:val="00974E0B"/>
    <w:rsid w:val="0098180B"/>
    <w:rsid w:val="00992BB8"/>
    <w:rsid w:val="00995C9A"/>
    <w:rsid w:val="009E16D4"/>
    <w:rsid w:val="009E178F"/>
    <w:rsid w:val="009E18AD"/>
    <w:rsid w:val="009E4F11"/>
    <w:rsid w:val="00A0272D"/>
    <w:rsid w:val="00A12915"/>
    <w:rsid w:val="00A15499"/>
    <w:rsid w:val="00A1608E"/>
    <w:rsid w:val="00A16CD6"/>
    <w:rsid w:val="00A22E4E"/>
    <w:rsid w:val="00A2743A"/>
    <w:rsid w:val="00A31D58"/>
    <w:rsid w:val="00A34CE4"/>
    <w:rsid w:val="00A35FDE"/>
    <w:rsid w:val="00A67570"/>
    <w:rsid w:val="00A70CAB"/>
    <w:rsid w:val="00A9198E"/>
    <w:rsid w:val="00AA42D9"/>
    <w:rsid w:val="00AD2AE1"/>
    <w:rsid w:val="00AE47C4"/>
    <w:rsid w:val="00AE77B7"/>
    <w:rsid w:val="00AE7E63"/>
    <w:rsid w:val="00AF150B"/>
    <w:rsid w:val="00AF1D83"/>
    <w:rsid w:val="00AF4DF9"/>
    <w:rsid w:val="00B13147"/>
    <w:rsid w:val="00B16F70"/>
    <w:rsid w:val="00B50B0B"/>
    <w:rsid w:val="00B579F9"/>
    <w:rsid w:val="00B61662"/>
    <w:rsid w:val="00B77621"/>
    <w:rsid w:val="00B81A2E"/>
    <w:rsid w:val="00B83387"/>
    <w:rsid w:val="00BB5892"/>
    <w:rsid w:val="00BB7148"/>
    <w:rsid w:val="00BC7E04"/>
    <w:rsid w:val="00BD256A"/>
    <w:rsid w:val="00BD34B6"/>
    <w:rsid w:val="00BE4680"/>
    <w:rsid w:val="00BF5855"/>
    <w:rsid w:val="00BF5DDC"/>
    <w:rsid w:val="00C044B9"/>
    <w:rsid w:val="00C05160"/>
    <w:rsid w:val="00C200AE"/>
    <w:rsid w:val="00C214FE"/>
    <w:rsid w:val="00C3015A"/>
    <w:rsid w:val="00C37DE7"/>
    <w:rsid w:val="00C41AA3"/>
    <w:rsid w:val="00C73F83"/>
    <w:rsid w:val="00C95126"/>
    <w:rsid w:val="00CA1074"/>
    <w:rsid w:val="00CC747F"/>
    <w:rsid w:val="00CD1328"/>
    <w:rsid w:val="00CF63BD"/>
    <w:rsid w:val="00D03689"/>
    <w:rsid w:val="00D05978"/>
    <w:rsid w:val="00D213C3"/>
    <w:rsid w:val="00D227DD"/>
    <w:rsid w:val="00D306B5"/>
    <w:rsid w:val="00D418C6"/>
    <w:rsid w:val="00D4277C"/>
    <w:rsid w:val="00D652D9"/>
    <w:rsid w:val="00D67451"/>
    <w:rsid w:val="00D75D59"/>
    <w:rsid w:val="00D852B6"/>
    <w:rsid w:val="00D95D45"/>
    <w:rsid w:val="00D9753D"/>
    <w:rsid w:val="00DC2B93"/>
    <w:rsid w:val="00DC3C5C"/>
    <w:rsid w:val="00DC5D2A"/>
    <w:rsid w:val="00DD248A"/>
    <w:rsid w:val="00DD7715"/>
    <w:rsid w:val="00DE3EA5"/>
    <w:rsid w:val="00DF0249"/>
    <w:rsid w:val="00DF2E18"/>
    <w:rsid w:val="00DF4E2A"/>
    <w:rsid w:val="00E02C06"/>
    <w:rsid w:val="00E11155"/>
    <w:rsid w:val="00E17BF8"/>
    <w:rsid w:val="00E25EA4"/>
    <w:rsid w:val="00E301CA"/>
    <w:rsid w:val="00E304E5"/>
    <w:rsid w:val="00E422EA"/>
    <w:rsid w:val="00E43120"/>
    <w:rsid w:val="00E56A37"/>
    <w:rsid w:val="00E70E61"/>
    <w:rsid w:val="00E72475"/>
    <w:rsid w:val="00E757C5"/>
    <w:rsid w:val="00E80A10"/>
    <w:rsid w:val="00E86CB7"/>
    <w:rsid w:val="00EA43D4"/>
    <w:rsid w:val="00EA512D"/>
    <w:rsid w:val="00EA567F"/>
    <w:rsid w:val="00EA7927"/>
    <w:rsid w:val="00EC0BF2"/>
    <w:rsid w:val="00EC132E"/>
    <w:rsid w:val="00EC5F32"/>
    <w:rsid w:val="00ED70C6"/>
    <w:rsid w:val="00ED76EC"/>
    <w:rsid w:val="00EF41AC"/>
    <w:rsid w:val="00EF4A04"/>
    <w:rsid w:val="00F002BA"/>
    <w:rsid w:val="00F20BCC"/>
    <w:rsid w:val="00F317AE"/>
    <w:rsid w:val="00F32DCE"/>
    <w:rsid w:val="00F47754"/>
    <w:rsid w:val="00F56C76"/>
    <w:rsid w:val="00F6548F"/>
    <w:rsid w:val="00F87859"/>
    <w:rsid w:val="00FA6BC2"/>
    <w:rsid w:val="00FA7C70"/>
    <w:rsid w:val="00FB5D9B"/>
    <w:rsid w:val="00FC1BD7"/>
    <w:rsid w:val="00FC2519"/>
    <w:rsid w:val="00FC557C"/>
    <w:rsid w:val="00FC63B6"/>
    <w:rsid w:val="00FD0247"/>
    <w:rsid w:val="00FD1E67"/>
    <w:rsid w:val="00FD4A81"/>
    <w:rsid w:val="00FE741C"/>
    <w:rsid w:val="00FF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2C096"/>
  <w15:chartTrackingRefBased/>
  <w15:docId w15:val="{7570DAAB-68A8-7A4F-8BC7-206146CBC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C3015A"/>
    <w:pPr>
      <w:keepNext/>
      <w:keepLines/>
      <w:widowControl w:val="0"/>
      <w:pBdr>
        <w:top w:val="single" w:sz="18" w:space="10" w:color="107383"/>
        <w:left w:val="single" w:sz="18" w:space="4" w:color="107383"/>
        <w:bottom w:val="single" w:sz="18" w:space="0" w:color="107383"/>
        <w:right w:val="single" w:sz="18" w:space="4" w:color="107383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C3015A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customStyle="1" w:styleId="BodytextHQSC">
    <w:name w:val="Body text HQSC"/>
    <w:basedOn w:val="Normal"/>
    <w:qFormat/>
    <w:rsid w:val="00E304E5"/>
    <w:pPr>
      <w:spacing w:before="120" w:after="120" w:line="300" w:lineRule="atLeast"/>
      <w:ind w:left="0"/>
    </w:pPr>
    <w:rPr>
      <w:rFonts w:cs="Arial"/>
      <w:sz w:val="22"/>
      <w:szCs w:val="22"/>
      <w:lang w:val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224E3D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24E3D"/>
    <w:pPr>
      <w:spacing w:before="120"/>
      <w:ind w:left="0"/>
    </w:pPr>
    <w:rPr>
      <w:rFonts w:asciiTheme="minorHAnsi" w:hAnsiTheme="minorHAnsi" w:cstheme="minorHAns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24E3D"/>
    <w:pPr>
      <w:spacing w:before="120"/>
      <w:ind w:left="32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24E3D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24E3D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24E3D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24E3D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24E3D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24E3D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24E3D"/>
    <w:pPr>
      <w:ind w:left="2560"/>
    </w:pPr>
    <w:rPr>
      <w:rFonts w:asciiTheme="minorHAnsi" w:hAnsiTheme="minorHAnsi" w:cstheme="minorHAns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F63B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F114C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1" Type="http://schemas.openxmlformats.org/officeDocument/2006/relationships/image" Target="media/image10.svg"/><Relationship Id="rId42" Type="http://schemas.openxmlformats.org/officeDocument/2006/relationships/image" Target="media/image31.png"/><Relationship Id="rId63" Type="http://schemas.openxmlformats.org/officeDocument/2006/relationships/image" Target="media/image51.png"/><Relationship Id="rId84" Type="http://schemas.openxmlformats.org/officeDocument/2006/relationships/image" Target="media/image72.png"/><Relationship Id="rId138" Type="http://schemas.openxmlformats.org/officeDocument/2006/relationships/image" Target="media/image126.png"/><Relationship Id="rId159" Type="http://schemas.openxmlformats.org/officeDocument/2006/relationships/image" Target="media/image147.png"/><Relationship Id="rId170" Type="http://schemas.openxmlformats.org/officeDocument/2006/relationships/image" Target="media/image158.png"/><Relationship Id="rId191" Type="http://schemas.openxmlformats.org/officeDocument/2006/relationships/image" Target="media/image179.png"/><Relationship Id="rId205" Type="http://schemas.openxmlformats.org/officeDocument/2006/relationships/image" Target="media/image193.png"/><Relationship Id="rId107" Type="http://schemas.openxmlformats.org/officeDocument/2006/relationships/image" Target="media/image95.png"/><Relationship Id="rId11" Type="http://schemas.openxmlformats.org/officeDocument/2006/relationships/endnotes" Target="endnotes.xml"/><Relationship Id="rId32" Type="http://schemas.openxmlformats.org/officeDocument/2006/relationships/image" Target="media/image21.png"/><Relationship Id="rId53" Type="http://schemas.openxmlformats.org/officeDocument/2006/relationships/image" Target="media/image41.png"/><Relationship Id="rId74" Type="http://schemas.openxmlformats.org/officeDocument/2006/relationships/image" Target="media/image62.png"/><Relationship Id="rId128" Type="http://schemas.openxmlformats.org/officeDocument/2006/relationships/image" Target="media/image116.png"/><Relationship Id="rId149" Type="http://schemas.openxmlformats.org/officeDocument/2006/relationships/image" Target="media/image137.png"/><Relationship Id="rId5" Type="http://schemas.openxmlformats.org/officeDocument/2006/relationships/customXml" Target="../customXml/item5.xml"/><Relationship Id="rId95" Type="http://schemas.openxmlformats.org/officeDocument/2006/relationships/image" Target="media/image83.png"/><Relationship Id="rId160" Type="http://schemas.openxmlformats.org/officeDocument/2006/relationships/image" Target="media/image148.png"/><Relationship Id="rId181" Type="http://schemas.openxmlformats.org/officeDocument/2006/relationships/image" Target="media/image169.png"/><Relationship Id="rId216" Type="http://schemas.openxmlformats.org/officeDocument/2006/relationships/footer" Target="footer1.xml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2.png"/><Relationship Id="rId118" Type="http://schemas.openxmlformats.org/officeDocument/2006/relationships/image" Target="media/image106.jpeg"/><Relationship Id="rId139" Type="http://schemas.openxmlformats.org/officeDocument/2006/relationships/image" Target="media/image127.png"/><Relationship Id="rId85" Type="http://schemas.openxmlformats.org/officeDocument/2006/relationships/image" Target="media/image73.png"/><Relationship Id="rId150" Type="http://schemas.openxmlformats.org/officeDocument/2006/relationships/image" Target="media/image138.png"/><Relationship Id="rId171" Type="http://schemas.openxmlformats.org/officeDocument/2006/relationships/image" Target="media/image159.png"/><Relationship Id="rId192" Type="http://schemas.openxmlformats.org/officeDocument/2006/relationships/image" Target="media/image180.jpeg"/><Relationship Id="rId206" Type="http://schemas.openxmlformats.org/officeDocument/2006/relationships/image" Target="media/image194.png"/><Relationship Id="rId12" Type="http://schemas.openxmlformats.org/officeDocument/2006/relationships/image" Target="media/image1.png"/><Relationship Id="rId33" Type="http://schemas.openxmlformats.org/officeDocument/2006/relationships/image" Target="media/image22.png"/><Relationship Id="rId108" Type="http://schemas.openxmlformats.org/officeDocument/2006/relationships/image" Target="media/image96.jpeg"/><Relationship Id="rId129" Type="http://schemas.openxmlformats.org/officeDocument/2006/relationships/image" Target="media/image117.jpeg"/><Relationship Id="rId54" Type="http://schemas.openxmlformats.org/officeDocument/2006/relationships/image" Target="media/image42.png"/><Relationship Id="rId75" Type="http://schemas.openxmlformats.org/officeDocument/2006/relationships/image" Target="media/image63.png"/><Relationship Id="rId96" Type="http://schemas.openxmlformats.org/officeDocument/2006/relationships/image" Target="media/image84.jpeg"/><Relationship Id="rId140" Type="http://schemas.openxmlformats.org/officeDocument/2006/relationships/image" Target="media/image128.png"/><Relationship Id="rId161" Type="http://schemas.openxmlformats.org/officeDocument/2006/relationships/image" Target="media/image149.jpeg"/><Relationship Id="rId182" Type="http://schemas.openxmlformats.org/officeDocument/2006/relationships/image" Target="media/image170.svg"/><Relationship Id="rId217" Type="http://schemas.openxmlformats.org/officeDocument/2006/relationships/footer" Target="footer2.xml"/><Relationship Id="rId6" Type="http://schemas.openxmlformats.org/officeDocument/2006/relationships/numbering" Target="numbering.xml"/><Relationship Id="rId23" Type="http://schemas.openxmlformats.org/officeDocument/2006/relationships/image" Target="media/image12.jpeg"/><Relationship Id="rId119" Type="http://schemas.openxmlformats.org/officeDocument/2006/relationships/image" Target="media/image107.jpeg"/><Relationship Id="rId44" Type="http://schemas.openxmlformats.org/officeDocument/2006/relationships/hyperlink" Target="https://www.hqsc.govt.nz/a-window-on-disability.html" TargetMode="External"/><Relationship Id="rId65" Type="http://schemas.openxmlformats.org/officeDocument/2006/relationships/image" Target="media/image53.jpeg"/><Relationship Id="rId86" Type="http://schemas.openxmlformats.org/officeDocument/2006/relationships/image" Target="media/image74.png"/><Relationship Id="rId130" Type="http://schemas.openxmlformats.org/officeDocument/2006/relationships/image" Target="media/image118.png"/><Relationship Id="rId151" Type="http://schemas.openxmlformats.org/officeDocument/2006/relationships/image" Target="media/image139.jpeg"/><Relationship Id="rId172" Type="http://schemas.openxmlformats.org/officeDocument/2006/relationships/image" Target="media/image160.png"/><Relationship Id="rId193" Type="http://schemas.openxmlformats.org/officeDocument/2006/relationships/image" Target="media/image181.jpeg"/><Relationship Id="rId207" Type="http://schemas.openxmlformats.org/officeDocument/2006/relationships/image" Target="media/image195.png"/><Relationship Id="rId13" Type="http://schemas.openxmlformats.org/officeDocument/2006/relationships/image" Target="media/image2.jpeg"/><Relationship Id="rId109" Type="http://schemas.openxmlformats.org/officeDocument/2006/relationships/image" Target="media/image97.png"/><Relationship Id="rId34" Type="http://schemas.openxmlformats.org/officeDocument/2006/relationships/image" Target="media/image23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image" Target="media/image85.png"/><Relationship Id="rId120" Type="http://schemas.openxmlformats.org/officeDocument/2006/relationships/image" Target="media/image108.jpeg"/><Relationship Id="rId141" Type="http://schemas.openxmlformats.org/officeDocument/2006/relationships/image" Target="media/image129.png"/><Relationship Id="rId7" Type="http://schemas.openxmlformats.org/officeDocument/2006/relationships/styles" Target="styles.xml"/><Relationship Id="rId162" Type="http://schemas.openxmlformats.org/officeDocument/2006/relationships/image" Target="media/image150.png"/><Relationship Id="rId183" Type="http://schemas.openxmlformats.org/officeDocument/2006/relationships/image" Target="media/image171.jpeg"/><Relationship Id="rId218" Type="http://schemas.openxmlformats.org/officeDocument/2006/relationships/fontTable" Target="fontTable.xml"/><Relationship Id="rId24" Type="http://schemas.openxmlformats.org/officeDocument/2006/relationships/image" Target="media/image13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image" Target="media/image75.png"/><Relationship Id="rId110" Type="http://schemas.openxmlformats.org/officeDocument/2006/relationships/image" Target="media/image98.png"/><Relationship Id="rId131" Type="http://schemas.openxmlformats.org/officeDocument/2006/relationships/image" Target="media/image119.jpeg"/><Relationship Id="rId152" Type="http://schemas.openxmlformats.org/officeDocument/2006/relationships/image" Target="media/image140.jpeg"/><Relationship Id="rId173" Type="http://schemas.openxmlformats.org/officeDocument/2006/relationships/image" Target="media/image161.png"/><Relationship Id="rId194" Type="http://schemas.openxmlformats.org/officeDocument/2006/relationships/image" Target="media/image182.jpeg"/><Relationship Id="rId208" Type="http://schemas.openxmlformats.org/officeDocument/2006/relationships/image" Target="media/image196.jpe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126" Type="http://schemas.openxmlformats.org/officeDocument/2006/relationships/image" Target="media/image114.png"/><Relationship Id="rId147" Type="http://schemas.openxmlformats.org/officeDocument/2006/relationships/image" Target="media/image135.jpeg"/><Relationship Id="rId168" Type="http://schemas.openxmlformats.org/officeDocument/2006/relationships/image" Target="media/image156.png"/><Relationship Id="rId8" Type="http://schemas.openxmlformats.org/officeDocument/2006/relationships/settings" Target="settings.xm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121" Type="http://schemas.openxmlformats.org/officeDocument/2006/relationships/image" Target="media/image109.png"/><Relationship Id="rId142" Type="http://schemas.openxmlformats.org/officeDocument/2006/relationships/image" Target="media/image130.jpeg"/><Relationship Id="rId163" Type="http://schemas.openxmlformats.org/officeDocument/2006/relationships/image" Target="media/image151.png"/><Relationship Id="rId184" Type="http://schemas.openxmlformats.org/officeDocument/2006/relationships/image" Target="media/image172.png"/><Relationship Id="rId189" Type="http://schemas.openxmlformats.org/officeDocument/2006/relationships/image" Target="media/image177.png"/><Relationship Id="rId219" Type="http://schemas.openxmlformats.org/officeDocument/2006/relationships/theme" Target="theme/theme1.xml"/><Relationship Id="rId3" Type="http://schemas.openxmlformats.org/officeDocument/2006/relationships/customXml" Target="../customXml/item3.xml"/><Relationship Id="rId214" Type="http://schemas.openxmlformats.org/officeDocument/2006/relationships/image" Target="media/image202.jpeg"/><Relationship Id="rId25" Type="http://schemas.openxmlformats.org/officeDocument/2006/relationships/image" Target="media/image14.png"/><Relationship Id="rId46" Type="http://schemas.openxmlformats.org/officeDocument/2006/relationships/image" Target="media/image34.png"/><Relationship Id="rId67" Type="http://schemas.openxmlformats.org/officeDocument/2006/relationships/image" Target="media/image55.jpeg"/><Relationship Id="rId116" Type="http://schemas.openxmlformats.org/officeDocument/2006/relationships/image" Target="media/image104.png"/><Relationship Id="rId137" Type="http://schemas.openxmlformats.org/officeDocument/2006/relationships/image" Target="media/image125.jpeg"/><Relationship Id="rId158" Type="http://schemas.openxmlformats.org/officeDocument/2006/relationships/image" Target="media/image14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0.png"/><Relationship Id="rId83" Type="http://schemas.openxmlformats.org/officeDocument/2006/relationships/image" Target="media/image71.png"/><Relationship Id="rId88" Type="http://schemas.openxmlformats.org/officeDocument/2006/relationships/image" Target="media/image76.jpeg"/><Relationship Id="rId111" Type="http://schemas.openxmlformats.org/officeDocument/2006/relationships/image" Target="media/image99.png"/><Relationship Id="rId132" Type="http://schemas.openxmlformats.org/officeDocument/2006/relationships/image" Target="media/image120.png"/><Relationship Id="rId153" Type="http://schemas.openxmlformats.org/officeDocument/2006/relationships/image" Target="media/image141.png"/><Relationship Id="rId174" Type="http://schemas.openxmlformats.org/officeDocument/2006/relationships/image" Target="media/image162.png"/><Relationship Id="rId179" Type="http://schemas.openxmlformats.org/officeDocument/2006/relationships/image" Target="media/image167.png"/><Relationship Id="rId195" Type="http://schemas.openxmlformats.org/officeDocument/2006/relationships/image" Target="media/image183.png"/><Relationship Id="rId209" Type="http://schemas.openxmlformats.org/officeDocument/2006/relationships/image" Target="media/image197.png"/><Relationship Id="rId190" Type="http://schemas.openxmlformats.org/officeDocument/2006/relationships/image" Target="media/image178.png"/><Relationship Id="rId204" Type="http://schemas.openxmlformats.org/officeDocument/2006/relationships/image" Target="media/image192.png"/><Relationship Id="rId15" Type="http://schemas.openxmlformats.org/officeDocument/2006/relationships/image" Target="media/image4.jpeg"/><Relationship Id="rId36" Type="http://schemas.openxmlformats.org/officeDocument/2006/relationships/image" Target="media/image25.png"/><Relationship Id="rId57" Type="http://schemas.openxmlformats.org/officeDocument/2006/relationships/image" Target="media/image45.png"/><Relationship Id="rId106" Type="http://schemas.openxmlformats.org/officeDocument/2006/relationships/image" Target="media/image94.jpg"/><Relationship Id="rId127" Type="http://schemas.openxmlformats.org/officeDocument/2006/relationships/image" Target="media/image115.png"/><Relationship Id="rId10" Type="http://schemas.openxmlformats.org/officeDocument/2006/relationships/footnotes" Target="footnotes.xml"/><Relationship Id="rId31" Type="http://schemas.openxmlformats.org/officeDocument/2006/relationships/image" Target="media/image20.jpeg"/><Relationship Id="rId52" Type="http://schemas.openxmlformats.org/officeDocument/2006/relationships/image" Target="media/image40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94" Type="http://schemas.openxmlformats.org/officeDocument/2006/relationships/image" Target="media/image82.png"/><Relationship Id="rId99" Type="http://schemas.openxmlformats.org/officeDocument/2006/relationships/image" Target="media/image87.jpeg"/><Relationship Id="rId101" Type="http://schemas.openxmlformats.org/officeDocument/2006/relationships/image" Target="media/image89.png"/><Relationship Id="rId122" Type="http://schemas.openxmlformats.org/officeDocument/2006/relationships/image" Target="media/image110.png"/><Relationship Id="rId143" Type="http://schemas.openxmlformats.org/officeDocument/2006/relationships/image" Target="media/image131.png"/><Relationship Id="rId148" Type="http://schemas.openxmlformats.org/officeDocument/2006/relationships/image" Target="media/image136.png"/><Relationship Id="rId164" Type="http://schemas.openxmlformats.org/officeDocument/2006/relationships/image" Target="media/image152.png"/><Relationship Id="rId169" Type="http://schemas.openxmlformats.org/officeDocument/2006/relationships/image" Target="media/image157.jpeg"/><Relationship Id="rId185" Type="http://schemas.openxmlformats.org/officeDocument/2006/relationships/image" Target="media/image173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image" Target="media/image168.jpeg"/><Relationship Id="rId210" Type="http://schemas.openxmlformats.org/officeDocument/2006/relationships/image" Target="media/image198.png"/><Relationship Id="rId215" Type="http://schemas.openxmlformats.org/officeDocument/2006/relationships/image" Target="media/image203.png"/><Relationship Id="rId26" Type="http://schemas.openxmlformats.org/officeDocument/2006/relationships/image" Target="media/image15.png"/><Relationship Id="rId47" Type="http://schemas.openxmlformats.org/officeDocument/2006/relationships/image" Target="media/image35.png"/><Relationship Id="rId68" Type="http://schemas.openxmlformats.org/officeDocument/2006/relationships/image" Target="media/image56.png"/><Relationship Id="rId89" Type="http://schemas.openxmlformats.org/officeDocument/2006/relationships/image" Target="media/image77.png"/><Relationship Id="rId112" Type="http://schemas.openxmlformats.org/officeDocument/2006/relationships/image" Target="media/image100.png"/><Relationship Id="rId133" Type="http://schemas.openxmlformats.org/officeDocument/2006/relationships/image" Target="media/image121.png"/><Relationship Id="rId154" Type="http://schemas.openxmlformats.org/officeDocument/2006/relationships/image" Target="media/image142.png"/><Relationship Id="rId175" Type="http://schemas.openxmlformats.org/officeDocument/2006/relationships/image" Target="media/image163.jpeg"/><Relationship Id="rId196" Type="http://schemas.openxmlformats.org/officeDocument/2006/relationships/image" Target="media/image184.png"/><Relationship Id="rId200" Type="http://schemas.openxmlformats.org/officeDocument/2006/relationships/image" Target="media/image188.png"/><Relationship Id="rId16" Type="http://schemas.openxmlformats.org/officeDocument/2006/relationships/image" Target="media/image5.png"/><Relationship Id="rId37" Type="http://schemas.openxmlformats.org/officeDocument/2006/relationships/image" Target="media/image26.jpeg"/><Relationship Id="rId58" Type="http://schemas.openxmlformats.org/officeDocument/2006/relationships/image" Target="media/image46.png"/><Relationship Id="rId79" Type="http://schemas.openxmlformats.org/officeDocument/2006/relationships/image" Target="media/image67.png"/><Relationship Id="rId102" Type="http://schemas.openxmlformats.org/officeDocument/2006/relationships/image" Target="media/image90.png"/><Relationship Id="rId123" Type="http://schemas.openxmlformats.org/officeDocument/2006/relationships/image" Target="media/image111.jpeg"/><Relationship Id="rId144" Type="http://schemas.openxmlformats.org/officeDocument/2006/relationships/image" Target="media/image132.png"/><Relationship Id="rId90" Type="http://schemas.openxmlformats.org/officeDocument/2006/relationships/image" Target="media/image78.svg"/><Relationship Id="rId165" Type="http://schemas.openxmlformats.org/officeDocument/2006/relationships/image" Target="media/image153.png"/><Relationship Id="rId186" Type="http://schemas.openxmlformats.org/officeDocument/2006/relationships/image" Target="media/image174.png"/><Relationship Id="rId211" Type="http://schemas.openxmlformats.org/officeDocument/2006/relationships/image" Target="media/image199.png"/><Relationship Id="rId27" Type="http://schemas.openxmlformats.org/officeDocument/2006/relationships/image" Target="media/image16.png"/><Relationship Id="rId48" Type="http://schemas.openxmlformats.org/officeDocument/2006/relationships/image" Target="media/image36.png"/><Relationship Id="rId69" Type="http://schemas.openxmlformats.org/officeDocument/2006/relationships/image" Target="media/image57.jpeg"/><Relationship Id="rId113" Type="http://schemas.openxmlformats.org/officeDocument/2006/relationships/image" Target="media/image101.png"/><Relationship Id="rId134" Type="http://schemas.openxmlformats.org/officeDocument/2006/relationships/image" Target="media/image122.jpeg"/><Relationship Id="rId80" Type="http://schemas.openxmlformats.org/officeDocument/2006/relationships/image" Target="media/image68.jpeg"/><Relationship Id="rId155" Type="http://schemas.openxmlformats.org/officeDocument/2006/relationships/image" Target="media/image143.png"/><Relationship Id="rId176" Type="http://schemas.openxmlformats.org/officeDocument/2006/relationships/image" Target="media/image164.jpeg"/><Relationship Id="rId197" Type="http://schemas.openxmlformats.org/officeDocument/2006/relationships/image" Target="media/image185.jpeg"/><Relationship Id="rId201" Type="http://schemas.openxmlformats.org/officeDocument/2006/relationships/image" Target="media/image189.jpeg"/><Relationship Id="rId17" Type="http://schemas.openxmlformats.org/officeDocument/2006/relationships/image" Target="media/image6.jpeg"/><Relationship Id="rId38" Type="http://schemas.openxmlformats.org/officeDocument/2006/relationships/image" Target="media/image27.jpeg"/><Relationship Id="rId59" Type="http://schemas.openxmlformats.org/officeDocument/2006/relationships/image" Target="media/image47.png"/><Relationship Id="rId103" Type="http://schemas.openxmlformats.org/officeDocument/2006/relationships/image" Target="media/image91.png"/><Relationship Id="rId124" Type="http://schemas.openxmlformats.org/officeDocument/2006/relationships/image" Target="media/image112.png"/><Relationship Id="rId70" Type="http://schemas.openxmlformats.org/officeDocument/2006/relationships/image" Target="media/image58.png"/><Relationship Id="rId91" Type="http://schemas.openxmlformats.org/officeDocument/2006/relationships/image" Target="media/image79.jpeg"/><Relationship Id="rId145" Type="http://schemas.openxmlformats.org/officeDocument/2006/relationships/image" Target="media/image133.jpeg"/><Relationship Id="rId166" Type="http://schemas.openxmlformats.org/officeDocument/2006/relationships/image" Target="media/image154.png"/><Relationship Id="rId187" Type="http://schemas.openxmlformats.org/officeDocument/2006/relationships/image" Target="media/image175.jpeg"/><Relationship Id="rId1" Type="http://schemas.openxmlformats.org/officeDocument/2006/relationships/customXml" Target="../customXml/item1.xml"/><Relationship Id="rId212" Type="http://schemas.openxmlformats.org/officeDocument/2006/relationships/image" Target="media/image200.jpeg"/><Relationship Id="rId28" Type="http://schemas.openxmlformats.org/officeDocument/2006/relationships/image" Target="media/image17.png"/><Relationship Id="rId49" Type="http://schemas.openxmlformats.org/officeDocument/2006/relationships/image" Target="media/image37.jpeg"/><Relationship Id="rId114" Type="http://schemas.openxmlformats.org/officeDocument/2006/relationships/image" Target="media/image102.png"/><Relationship Id="rId60" Type="http://schemas.openxmlformats.org/officeDocument/2006/relationships/image" Target="media/image48.png"/><Relationship Id="rId81" Type="http://schemas.openxmlformats.org/officeDocument/2006/relationships/image" Target="media/image69.png"/><Relationship Id="rId135" Type="http://schemas.openxmlformats.org/officeDocument/2006/relationships/image" Target="media/image123.jpeg"/><Relationship Id="rId156" Type="http://schemas.openxmlformats.org/officeDocument/2006/relationships/image" Target="media/image144.png"/><Relationship Id="rId177" Type="http://schemas.openxmlformats.org/officeDocument/2006/relationships/image" Target="media/image165.png"/><Relationship Id="rId198" Type="http://schemas.openxmlformats.org/officeDocument/2006/relationships/image" Target="media/image186.jpeg"/><Relationship Id="rId202" Type="http://schemas.openxmlformats.org/officeDocument/2006/relationships/image" Target="media/image190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50" Type="http://schemas.openxmlformats.org/officeDocument/2006/relationships/image" Target="media/image38.jpeg"/><Relationship Id="rId104" Type="http://schemas.openxmlformats.org/officeDocument/2006/relationships/image" Target="media/image92.png"/><Relationship Id="rId125" Type="http://schemas.openxmlformats.org/officeDocument/2006/relationships/image" Target="media/image113.png"/><Relationship Id="rId146" Type="http://schemas.openxmlformats.org/officeDocument/2006/relationships/image" Target="media/image134.jpeg"/><Relationship Id="rId167" Type="http://schemas.openxmlformats.org/officeDocument/2006/relationships/image" Target="media/image155.png"/><Relationship Id="rId188" Type="http://schemas.openxmlformats.org/officeDocument/2006/relationships/image" Target="media/image176.png"/><Relationship Id="rId71" Type="http://schemas.openxmlformats.org/officeDocument/2006/relationships/image" Target="media/image59.png"/><Relationship Id="rId92" Type="http://schemas.openxmlformats.org/officeDocument/2006/relationships/image" Target="media/image80.png"/><Relationship Id="rId213" Type="http://schemas.openxmlformats.org/officeDocument/2006/relationships/image" Target="media/image201.pn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40" Type="http://schemas.openxmlformats.org/officeDocument/2006/relationships/image" Target="media/image29.png"/><Relationship Id="rId115" Type="http://schemas.openxmlformats.org/officeDocument/2006/relationships/image" Target="media/image103.png"/><Relationship Id="rId136" Type="http://schemas.openxmlformats.org/officeDocument/2006/relationships/image" Target="media/image124.png"/><Relationship Id="rId157" Type="http://schemas.openxmlformats.org/officeDocument/2006/relationships/image" Target="media/image145.jpeg"/><Relationship Id="rId178" Type="http://schemas.openxmlformats.org/officeDocument/2006/relationships/image" Target="media/image166.png"/><Relationship Id="rId61" Type="http://schemas.openxmlformats.org/officeDocument/2006/relationships/image" Target="media/image49.png"/><Relationship Id="rId82" Type="http://schemas.openxmlformats.org/officeDocument/2006/relationships/image" Target="media/image70.jpeg"/><Relationship Id="rId199" Type="http://schemas.openxmlformats.org/officeDocument/2006/relationships/image" Target="media/image187.png"/><Relationship Id="rId203" Type="http://schemas.openxmlformats.org/officeDocument/2006/relationships/image" Target="media/image191.png"/><Relationship Id="rId19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f9904b-9bca-4a1b-aca3-78dad2044d15" xsi:nil="true"/>
    <lcf76f155ced4ddcb4097134ff3c332f xmlns="83c1f819-1d2e-4aad-8c9d-234667bc5029">
      <Terms xmlns="http://schemas.microsoft.com/office/infopath/2007/PartnerControls"/>
    </lcf76f155ced4ddcb4097134ff3c332f>
    <_dlc_DocId xmlns="bef9904b-9bca-4a1b-aca3-78dad2044d15">DOCS-1129490080-89431</_dlc_DocId>
    <_dlc_DocIdUrl xmlns="bef9904b-9bca-4a1b-aca3-78dad2044d15">
      <Url>https://hqsc.sharepoint.com/sites/dms-comms/_layouts/15/DocIdRedir.aspx?ID=DOCS-1129490080-89431</Url>
      <Description>DOCS-1129490080-8943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3E1B8698701A45A5408FB75B1B86C4" ma:contentTypeVersion="16" ma:contentTypeDescription="Create a new document." ma:contentTypeScope="" ma:versionID="3878c2c4f63f1d45c189aa4cdb828954">
  <xsd:schema xmlns:xsd="http://www.w3.org/2001/XMLSchema" xmlns:xs="http://www.w3.org/2001/XMLSchema" xmlns:p="http://schemas.microsoft.com/office/2006/metadata/properties" xmlns:ns2="bef9904b-9bca-4a1b-aca3-78dad2044d15" xmlns:ns3="83c1f819-1d2e-4aad-8c9d-234667bc5029" targetNamespace="http://schemas.microsoft.com/office/2006/metadata/properties" ma:root="true" ma:fieldsID="47b89a2fca39e8de680f4c3111d88cd7" ns2:_="" ns3:_="">
    <xsd:import namespace="bef9904b-9bca-4a1b-aca3-78dad2044d15"/>
    <xsd:import namespace="83c1f819-1d2e-4aad-8c9d-234667bc502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MediaServiceLocation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9904b-9bca-4a1b-aca3-78dad2044d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24db9ff5-9934-4329-8878-4e2d029385bb}" ma:internalName="TaxCatchAll" ma:showField="CatchAllData" ma:web="bef9904b-9bca-4a1b-aca3-78dad2044d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1f819-1d2e-4aad-8c9d-234667bc50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5f067919-d045-4b34-bd75-563914e945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10D52C-E0BE-4938-B9FD-40C3F5E77C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14AD646-1305-4410-8A45-DDD56E69DC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293CD1-845C-4FED-B46D-6A57B0EC0E7D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83c1f819-1d2e-4aad-8c9d-234667bc5029"/>
    <ds:schemaRef ds:uri="bef9904b-9bca-4a1b-aca3-78dad2044d15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BB2927A-1D95-45C6-9A11-BA7DC53B56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f9904b-9bca-4a1b-aca3-78dad2044d15"/>
    <ds:schemaRef ds:uri="83c1f819-1d2e-4aad-8c9d-234667bc50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95A9833-AB30-404C-BC30-03D37D4F802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01cefdf-35f4-4444-8638-55f0e12ab1c4}" enabled="0" method="" siteId="{701cefdf-35f4-4444-8638-55f0e12ab1c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0</Pages>
  <Words>2911</Words>
  <Characters>14267</Characters>
  <Application>Microsoft Office Word</Application>
  <DocSecurity>0</DocSecurity>
  <Lines>1097</Lines>
  <Paragraphs>4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Aimee Barton</cp:lastModifiedBy>
  <cp:revision>2</cp:revision>
  <dcterms:created xsi:type="dcterms:W3CDTF">2026-05-28T23:30:00Z</dcterms:created>
  <dcterms:modified xsi:type="dcterms:W3CDTF">2026-05-28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3E1B8698701A45A5408FB75B1B86C4</vt:lpwstr>
  </property>
  <property fmtid="{D5CDD505-2E9C-101B-9397-08002B2CF9AE}" pid="3" name="_dlc_DocIdItemGuid">
    <vt:lpwstr>e936366a-f23b-4d99-b722-f1928d31860b</vt:lpwstr>
  </property>
  <property fmtid="{D5CDD505-2E9C-101B-9397-08002B2CF9AE}" pid="4" name="MediaServiceImageTags">
    <vt:lpwstr/>
  </property>
</Properties>
</file>